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CDA40" w14:textId="46FEF07E" w:rsidR="00D77C2E" w:rsidRPr="00D92821" w:rsidRDefault="00D77C2E" w:rsidP="00401D83">
      <w:pPr>
        <w:pStyle w:val="Heading2"/>
        <w:rPr>
          <w:rFonts w:cs="Tahoma"/>
          <w:lang w:val="ro-RO"/>
        </w:rPr>
      </w:pPr>
      <w:bookmarkStart w:id="0" w:name="_Hlk14273363"/>
      <w:bookmarkStart w:id="1" w:name="_Toc319508008"/>
      <w:bookmarkStart w:id="2" w:name="_Toc319565304"/>
      <w:bookmarkStart w:id="3" w:name="_Toc327440206"/>
      <w:bookmarkStart w:id="4" w:name="_Toc14260300"/>
      <w:bookmarkStart w:id="5" w:name="_Toc84855975"/>
      <w:r w:rsidRPr="00D92821">
        <w:rPr>
          <w:rFonts w:cs="Tahoma"/>
          <w:lang w:val="ro-RO"/>
        </w:rPr>
        <w:t xml:space="preserve">Anexa </w:t>
      </w:r>
      <w:bookmarkEnd w:id="1"/>
      <w:bookmarkEnd w:id="2"/>
      <w:bookmarkEnd w:id="3"/>
      <w:bookmarkEnd w:id="4"/>
      <w:r w:rsidR="003B5493" w:rsidRPr="00D92821">
        <w:rPr>
          <w:rFonts w:cs="Tahoma"/>
          <w:lang w:val="ro-RO"/>
        </w:rPr>
        <w:t>3</w:t>
      </w:r>
      <w:bookmarkEnd w:id="5"/>
      <w:r w:rsidRPr="00D92821">
        <w:rPr>
          <w:rFonts w:cs="Tahoma"/>
          <w:lang w:val="ro-RO"/>
        </w:rPr>
        <w:t xml:space="preserve"> </w:t>
      </w:r>
    </w:p>
    <w:p w14:paraId="016D9F1F" w14:textId="77777777" w:rsidR="00D77C2E" w:rsidRPr="00D92821" w:rsidRDefault="00D77C2E" w:rsidP="00C04A00">
      <w:pPr>
        <w:autoSpaceDE w:val="0"/>
        <w:autoSpaceDN w:val="0"/>
        <w:adjustRightInd w:val="0"/>
        <w:spacing w:after="0" w:line="240" w:lineRule="auto"/>
        <w:jc w:val="center"/>
        <w:rPr>
          <w:rFonts w:cs="Tahoma"/>
          <w:color w:val="000000"/>
        </w:rPr>
      </w:pPr>
      <w:r w:rsidRPr="00D92821">
        <w:rPr>
          <w:rFonts w:cs="Tahoma"/>
          <w:color w:val="000000"/>
        </w:rPr>
        <w:t>[</w:t>
      </w:r>
      <w:r w:rsidRPr="00D92821">
        <w:rPr>
          <w:rFonts w:cs="Tahoma"/>
          <w:i/>
          <w:color w:val="000000"/>
        </w:rPr>
        <w:t>antet candidat</w:t>
      </w:r>
      <w:r w:rsidRPr="00D92821">
        <w:rPr>
          <w:rFonts w:cs="Tahoma"/>
          <w:color w:val="000000"/>
        </w:rPr>
        <w:t>]</w:t>
      </w:r>
    </w:p>
    <w:p w14:paraId="657E21E1" w14:textId="77777777" w:rsidR="00D77C2E" w:rsidRPr="00D92821" w:rsidRDefault="00D77C2E" w:rsidP="00C04A00">
      <w:pPr>
        <w:autoSpaceDE w:val="0"/>
        <w:autoSpaceDN w:val="0"/>
        <w:adjustRightInd w:val="0"/>
        <w:spacing w:after="0" w:line="240" w:lineRule="auto"/>
        <w:jc w:val="center"/>
        <w:rPr>
          <w:rFonts w:cs="Tahoma"/>
          <w:b/>
          <w:color w:val="000000"/>
        </w:rPr>
      </w:pPr>
      <w:r w:rsidRPr="00D92821">
        <w:rPr>
          <w:rFonts w:cs="Tahoma"/>
          <w:b/>
          <w:color w:val="000000"/>
        </w:rPr>
        <w:t>FORMULAR DE CANDIDATURĂ</w:t>
      </w:r>
    </w:p>
    <w:p w14:paraId="32E6A8BB" w14:textId="77777777" w:rsidR="00D77C2E" w:rsidRPr="00D92821" w:rsidRDefault="00D77C2E" w:rsidP="00C04A00">
      <w:pPr>
        <w:autoSpaceDE w:val="0"/>
        <w:autoSpaceDN w:val="0"/>
        <w:adjustRightInd w:val="0"/>
        <w:spacing w:after="0" w:line="240" w:lineRule="auto"/>
        <w:rPr>
          <w:rFonts w:cs="Tahoma"/>
          <w:b/>
          <w:color w:val="000000"/>
        </w:rPr>
      </w:pPr>
      <w:r w:rsidRPr="00D92821">
        <w:rPr>
          <w:rFonts w:cs="Tahoma"/>
          <w:b/>
          <w:color w:val="000000"/>
        </w:rPr>
        <w:t>Către:</w:t>
      </w:r>
    </w:p>
    <w:p w14:paraId="55E3D3C4" w14:textId="77777777" w:rsidR="00D77C2E" w:rsidRPr="00D92821" w:rsidRDefault="00D77C2E" w:rsidP="00C04A00">
      <w:pPr>
        <w:autoSpaceDE w:val="0"/>
        <w:autoSpaceDN w:val="0"/>
        <w:adjustRightInd w:val="0"/>
        <w:spacing w:after="0" w:line="240" w:lineRule="auto"/>
        <w:rPr>
          <w:rFonts w:cs="Tahoma"/>
          <w:b/>
          <w:color w:val="000000"/>
        </w:rPr>
      </w:pPr>
      <w:r w:rsidRPr="00D92821">
        <w:rPr>
          <w:rFonts w:cs="Tahoma"/>
          <w:b/>
          <w:color w:val="000000"/>
        </w:rPr>
        <w:tab/>
        <w:t>Autoritatea Naţională pentru Administrare şi Reglementare în Comunicaţii</w:t>
      </w:r>
    </w:p>
    <w:p w14:paraId="203FEB22" w14:textId="77777777" w:rsidR="00D77C2E" w:rsidRPr="000951FA" w:rsidRDefault="00D77C2E" w:rsidP="00C04A00">
      <w:pPr>
        <w:autoSpaceDE w:val="0"/>
        <w:autoSpaceDN w:val="0"/>
        <w:adjustRightInd w:val="0"/>
        <w:spacing w:after="0" w:line="240" w:lineRule="auto"/>
        <w:ind w:firstLine="708"/>
        <w:rPr>
          <w:rFonts w:cs="Tahoma"/>
          <w:bCs/>
          <w:i/>
          <w:color w:val="000000"/>
        </w:rPr>
      </w:pPr>
      <w:r w:rsidRPr="000951FA">
        <w:rPr>
          <w:rFonts w:cs="Tahoma"/>
          <w:bCs/>
          <w:i/>
          <w:color w:val="000000"/>
        </w:rPr>
        <w:t>Str. Delea Nouă nr. 2, Sector 3, Bucureşti</w:t>
      </w:r>
    </w:p>
    <w:p w14:paraId="4F2C4487" w14:textId="77777777" w:rsidR="00D77C2E" w:rsidRPr="00D92821" w:rsidRDefault="00D77C2E" w:rsidP="00C04A00">
      <w:pPr>
        <w:autoSpaceDE w:val="0"/>
        <w:autoSpaceDN w:val="0"/>
        <w:adjustRightInd w:val="0"/>
        <w:spacing w:after="0" w:line="240" w:lineRule="auto"/>
        <w:rPr>
          <w:rFonts w:cs="Tahoma"/>
          <w:b/>
          <w:color w:val="000000"/>
        </w:rPr>
      </w:pPr>
      <w:r w:rsidRPr="00D92821">
        <w:rPr>
          <w:rFonts w:cs="Tahoma"/>
          <w:b/>
          <w:color w:val="000000"/>
        </w:rPr>
        <w:tab/>
      </w:r>
    </w:p>
    <w:p w14:paraId="704DCC53" w14:textId="77777777" w:rsidR="00D77C2E" w:rsidRPr="00D92821" w:rsidRDefault="00D77C2E" w:rsidP="00C04A00">
      <w:pPr>
        <w:autoSpaceDE w:val="0"/>
        <w:autoSpaceDN w:val="0"/>
        <w:adjustRightInd w:val="0"/>
        <w:spacing w:after="0" w:line="240" w:lineRule="auto"/>
        <w:rPr>
          <w:rFonts w:cs="Tahoma"/>
          <w:b/>
          <w:color w:val="000000"/>
        </w:rPr>
      </w:pPr>
      <w:r w:rsidRPr="00D92821">
        <w:rPr>
          <w:rFonts w:cs="Tahoma"/>
          <w:b/>
          <w:color w:val="000000"/>
        </w:rPr>
        <w:t xml:space="preserve">Referitor la: </w:t>
      </w:r>
    </w:p>
    <w:p w14:paraId="73A491D2" w14:textId="0343676A" w:rsidR="00D77C2E" w:rsidRPr="00D92821" w:rsidRDefault="00D77C2E" w:rsidP="00C04A00">
      <w:pPr>
        <w:autoSpaceDE w:val="0"/>
        <w:autoSpaceDN w:val="0"/>
        <w:adjustRightInd w:val="0"/>
        <w:spacing w:after="0" w:line="240" w:lineRule="auto"/>
        <w:ind w:left="709" w:hanging="1"/>
        <w:rPr>
          <w:rFonts w:cs="Tahoma"/>
          <w:b/>
          <w:color w:val="000000"/>
        </w:rPr>
      </w:pPr>
      <w:r w:rsidRPr="00D92821">
        <w:rPr>
          <w:rFonts w:cs="Tahoma"/>
          <w:b/>
          <w:color w:val="000000"/>
        </w:rPr>
        <w:t>Participarea la procedura de selecţie competitivă pentru acordarea unor drepturi de utilizare a frecvenţelor radio</w:t>
      </w:r>
      <w:r w:rsidR="00655E31">
        <w:rPr>
          <w:rFonts w:cs="Tahoma"/>
          <w:b/>
          <w:color w:val="000000"/>
        </w:rPr>
        <w:t xml:space="preserve"> </w:t>
      </w:r>
      <w:r w:rsidR="00655E31" w:rsidRPr="00655E31">
        <w:rPr>
          <w:rFonts w:cs="Tahoma"/>
          <w:b/>
          <w:color w:val="000000"/>
        </w:rPr>
        <w:t>în benzile de 800 MHz, 2600 MHz şi 3400-3600 MHz</w:t>
      </w:r>
    </w:p>
    <w:p w14:paraId="0B7B274B" w14:textId="77777777" w:rsidR="00D77C2E" w:rsidRPr="00D92821" w:rsidRDefault="00D77C2E" w:rsidP="00C04A00">
      <w:pPr>
        <w:autoSpaceDE w:val="0"/>
        <w:autoSpaceDN w:val="0"/>
        <w:adjustRightInd w:val="0"/>
        <w:spacing w:after="0" w:line="240" w:lineRule="auto"/>
        <w:rPr>
          <w:rFonts w:cs="Tahoma"/>
          <w:b/>
          <w:color w:val="000000"/>
        </w:rPr>
      </w:pPr>
    </w:p>
    <w:p w14:paraId="0E9F216B" w14:textId="0EC14A36" w:rsidR="00D77C2E" w:rsidRPr="00D92821" w:rsidRDefault="00D77C2E" w:rsidP="00C25319">
      <w:pPr>
        <w:autoSpaceDE w:val="0"/>
        <w:autoSpaceDN w:val="0"/>
        <w:adjustRightInd w:val="0"/>
        <w:spacing w:after="0" w:line="240" w:lineRule="auto"/>
        <w:rPr>
          <w:rFonts w:cs="Tahoma"/>
          <w:color w:val="000000"/>
        </w:rPr>
      </w:pPr>
      <w:r w:rsidRPr="00B625E1">
        <w:rPr>
          <w:rFonts w:cs="Tahoma"/>
        </w:rPr>
        <w:t xml:space="preserve">Examinând prevederile </w:t>
      </w:r>
      <w:r w:rsidR="00C25319" w:rsidRPr="006A0E02">
        <w:rPr>
          <w:rFonts w:cs="Tahoma"/>
          <w:i/>
          <w:iCs/>
        </w:rPr>
        <w:t>Caietului de sarcini pentru organizarea procedurii de selecţie competitive în vederea acordării unor drepturi de utilizare a frecvenţelor radio în benzile de 800 MHz, 2600 MHz şi 3400-3600 MHz</w:t>
      </w:r>
      <w:r w:rsidR="00C25319" w:rsidRPr="00C25319">
        <w:rPr>
          <w:rFonts w:cs="Tahoma"/>
          <w:i/>
        </w:rPr>
        <w:t xml:space="preserve"> </w:t>
      </w:r>
      <w:r w:rsidRPr="00B625E1">
        <w:rPr>
          <w:rFonts w:cs="Tahoma"/>
        </w:rPr>
        <w:t>(denumit în continuare „</w:t>
      </w:r>
      <w:r w:rsidRPr="00B625E1">
        <w:rPr>
          <w:rFonts w:cs="Tahoma"/>
          <w:i/>
        </w:rPr>
        <w:t>Caietul de sarcini”</w:t>
      </w:r>
      <w:r w:rsidRPr="00B625E1">
        <w:rPr>
          <w:rFonts w:cs="Tahoma"/>
        </w:rPr>
        <w:t xml:space="preserve">), precum şi ale Deciziei preşedintelui Autorităţii Naţionale pentru Administrare şi Reglementare în Comunicaţii nr. </w:t>
      </w:r>
      <w:r w:rsidR="00FE73CB">
        <w:rPr>
          <w:rFonts w:cs="Tahoma"/>
        </w:rPr>
        <w:t>594</w:t>
      </w:r>
      <w:r w:rsidRPr="00B625E1">
        <w:rPr>
          <w:rFonts w:cs="Tahoma"/>
        </w:rPr>
        <w:t xml:space="preserve">/2021 privind procedura de selecţie pentru acordarea unor </w:t>
      </w:r>
      <w:r w:rsidRPr="00D92821">
        <w:rPr>
          <w:rFonts w:cs="Tahoma"/>
          <w:color w:val="000000"/>
        </w:rPr>
        <w:t xml:space="preserve">drepturi de utilizare a frecvenţelor radio (denumită în continuare </w:t>
      </w:r>
      <w:r w:rsidRPr="00D92821">
        <w:rPr>
          <w:rFonts w:cs="Tahoma"/>
          <w:i/>
          <w:color w:val="000000"/>
        </w:rPr>
        <w:t>„Decizia ANCOM”</w:t>
      </w:r>
      <w:r w:rsidRPr="00D92821">
        <w:rPr>
          <w:rFonts w:cs="Tahoma"/>
          <w:color w:val="000000"/>
        </w:rPr>
        <w:t>), subsemnatul, [</w:t>
      </w:r>
      <w:r w:rsidRPr="00D92821">
        <w:rPr>
          <w:rFonts w:cs="Tahoma"/>
          <w:i/>
          <w:color w:val="000000"/>
        </w:rPr>
        <w:t>nume şi prenume</w:t>
      </w:r>
      <w:r w:rsidRPr="00D92821">
        <w:rPr>
          <w:rFonts w:cs="Tahoma"/>
          <w:color w:val="000000"/>
        </w:rPr>
        <w:t>], reprezentant legal/împuternicit al [</w:t>
      </w:r>
      <w:r w:rsidRPr="00D92821">
        <w:rPr>
          <w:rFonts w:cs="Tahoma"/>
          <w:i/>
          <w:color w:val="000000"/>
        </w:rPr>
        <w:t>denumirea şi sediul candidatului</w:t>
      </w:r>
      <w:r w:rsidRPr="00D92821">
        <w:rPr>
          <w:rFonts w:cs="Tahoma"/>
          <w:color w:val="000000"/>
        </w:rPr>
        <w:t>]</w:t>
      </w:r>
      <w:r w:rsidRPr="00D92821">
        <w:rPr>
          <w:rFonts w:cs="Tahoma"/>
          <w:i/>
          <w:color w:val="000000"/>
        </w:rPr>
        <w:t>,</w:t>
      </w:r>
      <w:r w:rsidRPr="00D92821">
        <w:rPr>
          <w:rFonts w:cs="Tahoma"/>
          <w:color w:val="000000"/>
        </w:rPr>
        <w:t xml:space="preserve"> mă angajez în mod ferm, definitiv, irevocabil şi necondiţionat:</w:t>
      </w:r>
    </w:p>
    <w:p w14:paraId="09D1D00E" w14:textId="77777777" w:rsidR="00D77C2E" w:rsidRPr="00D92821" w:rsidRDefault="00D77C2E" w:rsidP="00C04A00">
      <w:pPr>
        <w:autoSpaceDE w:val="0"/>
        <w:autoSpaceDN w:val="0"/>
        <w:adjustRightInd w:val="0"/>
        <w:spacing w:after="0" w:line="240" w:lineRule="auto"/>
        <w:rPr>
          <w:rFonts w:cs="Tahoma"/>
          <w:color w:val="000000"/>
        </w:rPr>
      </w:pPr>
    </w:p>
    <w:p w14:paraId="512755D1" w14:textId="77777777" w:rsidR="00D77C2E" w:rsidRPr="00D92821" w:rsidRDefault="00D77C2E" w:rsidP="00C04A00">
      <w:pPr>
        <w:autoSpaceDE w:val="0"/>
        <w:autoSpaceDN w:val="0"/>
        <w:adjustRightInd w:val="0"/>
        <w:spacing w:after="0" w:line="240" w:lineRule="auto"/>
        <w:rPr>
          <w:rFonts w:cs="Tahoma"/>
          <w:color w:val="000000"/>
        </w:rPr>
      </w:pPr>
      <w:r w:rsidRPr="00D92821">
        <w:rPr>
          <w:rFonts w:cs="Tahoma"/>
          <w:color w:val="000000"/>
        </w:rPr>
        <w:t>1. Să iau parte la procedura de selecţie şi să respect regulile acesteia (incluzând şi sancţiunile aplicabile în cazul încălcării acestor reguli), astfel cum sunt stabilite prin Caietul de sarcini şi Decizia ANCOM, pe întreaga durată de desfăşurare a procedurii, până la acordarea licenţelor, fără a aduce atingere dreptului ANCOM de a aplica unele sancţiuni şi ulterior acordării licenţelor (de exemplu, revocarea licenţei);</w:t>
      </w:r>
    </w:p>
    <w:p w14:paraId="6D141D9F" w14:textId="77777777" w:rsidR="00D77C2E" w:rsidRPr="00D92821" w:rsidRDefault="00D77C2E" w:rsidP="00C04A00">
      <w:pPr>
        <w:autoSpaceDE w:val="0"/>
        <w:autoSpaceDN w:val="0"/>
        <w:adjustRightInd w:val="0"/>
        <w:spacing w:after="0" w:line="240" w:lineRule="auto"/>
        <w:rPr>
          <w:rFonts w:cs="Tahoma"/>
          <w:color w:val="000000"/>
        </w:rPr>
      </w:pPr>
    </w:p>
    <w:p w14:paraId="37C14FC7" w14:textId="252865D1" w:rsidR="00D77C2E" w:rsidRPr="00D92821" w:rsidRDefault="68B3FC8A" w:rsidP="00454CD8">
      <w:pPr>
        <w:spacing w:after="0" w:line="240" w:lineRule="auto"/>
        <w:rPr>
          <w:rFonts w:cs="Tahoma"/>
          <w:color w:val="000000"/>
        </w:rPr>
      </w:pPr>
      <w:r w:rsidRPr="00D92821">
        <w:rPr>
          <w:rFonts w:cs="Tahoma"/>
          <w:color w:val="000000"/>
        </w:rPr>
        <w:t xml:space="preserve">2. Să </w:t>
      </w:r>
      <w:r w:rsidR="05D2E149" w:rsidRPr="00D92821">
        <w:rPr>
          <w:rFonts w:cs="Tahoma"/>
          <w:color w:val="000000"/>
        </w:rPr>
        <w:t>mențin</w:t>
      </w:r>
      <w:r w:rsidRPr="00D92821">
        <w:rPr>
          <w:rFonts w:cs="Tahoma"/>
          <w:color w:val="000000"/>
        </w:rPr>
        <w:t xml:space="preserve"> valabilă oferta de dobândire a drepturilor de utilizare asupra cantităţilor de frecvenţe radio din fiecare bandă indicate în tabelul de mai jos, la preţul de bază acolo specificat (la care se va adăuga eventualul preţ suplimentar comunicat de ANCOM în urma rundei/rundelor primare ori rundei de alocare) până la data de [</w:t>
      </w:r>
      <w:r w:rsidRPr="09A856BE">
        <w:rPr>
          <w:rFonts w:cs="Tahoma"/>
          <w:i/>
          <w:iCs/>
          <w:color w:val="000000"/>
        </w:rPr>
        <w:t>data expirării perioadei de valabilitate a ofertei</w:t>
      </w:r>
      <w:r w:rsidRPr="00D92821">
        <w:rPr>
          <w:rFonts w:cs="Tahoma"/>
          <w:color w:val="000000"/>
        </w:rPr>
        <w:t>] sau până la data încetării anticipate a valabilităţii ofertei</w:t>
      </w:r>
      <w:r w:rsidR="00D77C2E" w:rsidRPr="00D92821">
        <w:rPr>
          <w:rStyle w:val="FootnoteReference"/>
          <w:rFonts w:cs="Tahoma"/>
          <w:color w:val="000000"/>
        </w:rPr>
        <w:footnoteReference w:id="2"/>
      </w:r>
      <w:r w:rsidRPr="00D92821">
        <w:rPr>
          <w:rFonts w:cs="Tahoma"/>
          <w:color w:val="000000"/>
        </w:rPr>
        <w:t xml:space="preserve">; </w:t>
      </w:r>
      <w:r w:rsidR="05D2E149" w:rsidRPr="00D92821">
        <w:rPr>
          <w:rFonts w:cs="Tahoma"/>
          <w:color w:val="000000"/>
        </w:rPr>
        <w:t>înțeleg</w:t>
      </w:r>
      <w:r w:rsidRPr="00D92821">
        <w:rPr>
          <w:rFonts w:cs="Tahoma"/>
          <w:color w:val="000000"/>
        </w:rPr>
        <w:t xml:space="preserve"> prin aceasta că depunerea prezentei oferte nu aduce atingere dreptului meu de a depune ulterior o ofertă pentru orice alt pachet de blocuri de frecvenţe în rundele primare şi/sau de alocare ale etapei de licitaţie, cu condiţia respectării regulilor de activitate şi eligibilitate şi a limitărilor privind dobândirea drepturilor de utilizare a frecvenţelor, stabilite în cadrul Caietului de sarcini şi în Decizia ANCOM.</w:t>
      </w:r>
    </w:p>
    <w:p w14:paraId="0E1E583E" w14:textId="77777777" w:rsidR="00D77C2E" w:rsidRPr="00D92821" w:rsidRDefault="00D77C2E" w:rsidP="00C04A00">
      <w:pPr>
        <w:autoSpaceDE w:val="0"/>
        <w:autoSpaceDN w:val="0"/>
        <w:adjustRightInd w:val="0"/>
        <w:spacing w:after="0" w:line="240" w:lineRule="auto"/>
        <w:rPr>
          <w:rFonts w:cs="Tahoma"/>
          <w:color w:val="000000"/>
        </w:rPr>
      </w:pPr>
    </w:p>
    <w:p w14:paraId="28B0D49D" w14:textId="43AC1D42" w:rsidR="00D77C2E" w:rsidRPr="00D92821" w:rsidRDefault="00D77C2E" w:rsidP="00C04A00">
      <w:pPr>
        <w:autoSpaceDE w:val="0"/>
        <w:autoSpaceDN w:val="0"/>
        <w:adjustRightInd w:val="0"/>
        <w:spacing w:after="0" w:line="240" w:lineRule="auto"/>
        <w:rPr>
          <w:rFonts w:cs="Tahoma"/>
          <w:color w:val="000000"/>
        </w:rPr>
      </w:pPr>
      <w:r w:rsidRPr="00D92821">
        <w:rPr>
          <w:rFonts w:cs="Tahoma"/>
          <w:color w:val="000000"/>
        </w:rPr>
        <w:t>3. În cazul în care candidatul pe care îl reprezint este desemnat câştigător în urma procedurii de selecţie, să achit în termenul şi în condiţiile stabilite de ANCOM preţul de bază şi, după caz, preţul suplimentar rezultat în urma procedurii pentru drepturile de utilizare obţinute şi să respect prevederile capitolului 3 din Caietul de sarcini şi ale Deciziei ANCOM.</w:t>
      </w:r>
    </w:p>
    <w:p w14:paraId="22D94183" w14:textId="77777777" w:rsidR="00D77C2E" w:rsidRPr="00D92821" w:rsidRDefault="00D77C2E" w:rsidP="00C04A00">
      <w:pPr>
        <w:autoSpaceDE w:val="0"/>
        <w:autoSpaceDN w:val="0"/>
        <w:adjustRightInd w:val="0"/>
        <w:spacing w:after="0" w:line="240" w:lineRule="auto"/>
        <w:rPr>
          <w:rFonts w:cs="Tahoma"/>
          <w:color w:val="000000"/>
        </w:rPr>
      </w:pPr>
    </w:p>
    <w:p w14:paraId="03B2F418" w14:textId="226FA47E" w:rsidR="00D77C2E" w:rsidRPr="00D92821" w:rsidRDefault="00D77C2E" w:rsidP="00C04A00">
      <w:pPr>
        <w:autoSpaceDE w:val="0"/>
        <w:autoSpaceDN w:val="0"/>
        <w:adjustRightInd w:val="0"/>
        <w:spacing w:after="0" w:line="240" w:lineRule="auto"/>
        <w:rPr>
          <w:rFonts w:cs="Tahoma"/>
          <w:iCs/>
          <w:color w:val="000000"/>
        </w:rPr>
      </w:pPr>
      <w:r w:rsidRPr="00D92821">
        <w:rPr>
          <w:rFonts w:cs="Tahoma"/>
          <w:iCs/>
          <w:color w:val="000000"/>
        </w:rPr>
        <w:t xml:space="preserve">(Notă: Candidatul va completa tabelul următor indicând numărul de blocuri din fiecare bandă de frecvenţe pentru care depune oferta iniţială. În cazul în care nu depune ofertă pentru niciun bloc dintr-o anumită bandă, candidatul va bara rubricile corespunzătoare. </w:t>
      </w:r>
      <w:r w:rsidR="00655E31" w:rsidRPr="00D92821">
        <w:rPr>
          <w:rFonts w:cs="Tahoma"/>
          <w:iCs/>
          <w:color w:val="000000"/>
        </w:rPr>
        <w:t>Atenție</w:t>
      </w:r>
      <w:r w:rsidRPr="00D92821">
        <w:rPr>
          <w:rFonts w:cs="Tahoma"/>
          <w:iCs/>
          <w:color w:val="000000"/>
        </w:rPr>
        <w:t xml:space="preserve">! Candidatul trebuie să respecte limitările privind dobândirea drepturilor de utilizare menţionate în secţiunea 4.1.3, precum </w:t>
      </w:r>
      <w:r w:rsidRPr="00D92821">
        <w:rPr>
          <w:rFonts w:cs="Tahoma"/>
          <w:iCs/>
          <w:color w:val="000000"/>
        </w:rPr>
        <w:lastRenderedPageBreak/>
        <w:t>şi condiţiile prevăzute în cadrul punctului 4.7.1 din Caietul de sarcini, în caz contrar candidatura sa urmând a fi respinsă)</w:t>
      </w:r>
      <w:r w:rsidR="00240E31">
        <w:rPr>
          <w:rFonts w:cs="Tahoma"/>
          <w:iCs/>
          <w:color w:val="000000"/>
        </w:rPr>
        <w:t>.</w:t>
      </w:r>
    </w:p>
    <w:p w14:paraId="034AE45C" w14:textId="77777777" w:rsidR="00D77C2E" w:rsidRPr="00D92821" w:rsidRDefault="00D77C2E" w:rsidP="00B5679A">
      <w:pPr>
        <w:autoSpaceDE w:val="0"/>
        <w:autoSpaceDN w:val="0"/>
        <w:adjustRightInd w:val="0"/>
        <w:spacing w:after="0" w:line="288" w:lineRule="auto"/>
        <w:rPr>
          <w:rFonts w:cs="Tahoma"/>
          <w:iCs/>
          <w:color w:val="000000"/>
        </w:rPr>
      </w:pPr>
    </w:p>
    <w:tbl>
      <w:tblPr>
        <w:tblW w:w="10198" w:type="dxa"/>
        <w:jc w:val="center"/>
        <w:tblBorders>
          <w:top w:val="double" w:sz="2" w:space="0" w:color="auto"/>
          <w:left w:val="double" w:sz="2" w:space="0" w:color="auto"/>
          <w:bottom w:val="double" w:sz="2" w:space="0" w:color="auto"/>
          <w:right w:val="double" w:sz="2" w:space="0" w:color="auto"/>
          <w:insideH w:val="single" w:sz="6" w:space="0" w:color="auto"/>
          <w:insideV w:val="single" w:sz="6" w:space="0" w:color="auto"/>
        </w:tblBorders>
        <w:tblLook w:val="00A0" w:firstRow="1" w:lastRow="0" w:firstColumn="1" w:lastColumn="0" w:noHBand="0" w:noVBand="0"/>
      </w:tblPr>
      <w:tblGrid>
        <w:gridCol w:w="1187"/>
        <w:gridCol w:w="1309"/>
        <w:gridCol w:w="1607"/>
        <w:gridCol w:w="1559"/>
        <w:gridCol w:w="1843"/>
        <w:gridCol w:w="1276"/>
        <w:gridCol w:w="1417"/>
      </w:tblGrid>
      <w:tr w:rsidR="00D77C2E" w:rsidRPr="00D92821" w14:paraId="2C6B228F" w14:textId="77777777" w:rsidTr="09A856BE">
        <w:trPr>
          <w:jc w:val="center"/>
        </w:trPr>
        <w:tc>
          <w:tcPr>
            <w:tcW w:w="1187" w:type="dxa"/>
            <w:tcBorders>
              <w:top w:val="double" w:sz="2" w:space="0" w:color="auto"/>
            </w:tcBorders>
            <w:shd w:val="clear" w:color="auto" w:fill="BFBFBF" w:themeFill="background1" w:themeFillShade="BF"/>
          </w:tcPr>
          <w:p w14:paraId="6B275444" w14:textId="77777777" w:rsidR="00D77C2E" w:rsidRPr="000951FA" w:rsidRDefault="00D77C2E" w:rsidP="00422347">
            <w:pPr>
              <w:autoSpaceDE w:val="0"/>
              <w:autoSpaceDN w:val="0"/>
              <w:adjustRightInd w:val="0"/>
              <w:spacing w:after="0" w:line="288" w:lineRule="auto"/>
              <w:jc w:val="center"/>
              <w:rPr>
                <w:rFonts w:cs="Tahoma"/>
                <w:b/>
                <w:bCs/>
                <w:color w:val="000000"/>
                <w:sz w:val="20"/>
                <w:szCs w:val="20"/>
              </w:rPr>
            </w:pPr>
            <w:r w:rsidRPr="000951FA">
              <w:rPr>
                <w:rFonts w:cs="Tahoma"/>
                <w:b/>
                <w:bCs/>
                <w:color w:val="000000"/>
                <w:sz w:val="20"/>
                <w:szCs w:val="20"/>
              </w:rPr>
              <w:t>Categorie</w:t>
            </w:r>
          </w:p>
        </w:tc>
        <w:tc>
          <w:tcPr>
            <w:tcW w:w="1309" w:type="dxa"/>
            <w:tcBorders>
              <w:top w:val="double" w:sz="2" w:space="0" w:color="auto"/>
            </w:tcBorders>
            <w:shd w:val="clear" w:color="auto" w:fill="BFBFBF" w:themeFill="background1" w:themeFillShade="BF"/>
          </w:tcPr>
          <w:p w14:paraId="5ED8B368" w14:textId="77777777" w:rsidR="00D77C2E" w:rsidRPr="000951FA" w:rsidRDefault="00D77C2E" w:rsidP="001D077F">
            <w:pPr>
              <w:autoSpaceDE w:val="0"/>
              <w:autoSpaceDN w:val="0"/>
              <w:adjustRightInd w:val="0"/>
              <w:spacing w:after="0" w:line="288" w:lineRule="auto"/>
              <w:jc w:val="center"/>
              <w:rPr>
                <w:rFonts w:cs="Tahoma"/>
                <w:b/>
                <w:bCs/>
                <w:color w:val="000000"/>
                <w:sz w:val="20"/>
                <w:szCs w:val="20"/>
              </w:rPr>
            </w:pPr>
            <w:r w:rsidRPr="000951FA">
              <w:rPr>
                <w:rFonts w:cs="Tahoma"/>
                <w:b/>
                <w:bCs/>
                <w:color w:val="000000"/>
                <w:sz w:val="20"/>
                <w:szCs w:val="20"/>
              </w:rPr>
              <w:t>Numărul de blocuri disponibile</w:t>
            </w:r>
          </w:p>
        </w:tc>
        <w:tc>
          <w:tcPr>
            <w:tcW w:w="1607" w:type="dxa"/>
            <w:tcBorders>
              <w:top w:val="double" w:sz="2" w:space="0" w:color="auto"/>
            </w:tcBorders>
            <w:shd w:val="clear" w:color="auto" w:fill="BFBFBF" w:themeFill="background1" w:themeFillShade="BF"/>
          </w:tcPr>
          <w:p w14:paraId="3A67938B" w14:textId="77777777" w:rsidR="00D77C2E" w:rsidRPr="000951FA" w:rsidRDefault="00D77C2E" w:rsidP="00422347">
            <w:pPr>
              <w:autoSpaceDE w:val="0"/>
              <w:autoSpaceDN w:val="0"/>
              <w:adjustRightInd w:val="0"/>
              <w:spacing w:after="0" w:line="288" w:lineRule="auto"/>
              <w:jc w:val="center"/>
              <w:rPr>
                <w:rFonts w:cs="Tahoma"/>
                <w:b/>
                <w:bCs/>
                <w:color w:val="000000"/>
                <w:sz w:val="20"/>
                <w:szCs w:val="20"/>
              </w:rPr>
            </w:pPr>
            <w:r w:rsidRPr="000951FA">
              <w:rPr>
                <w:rFonts w:cs="Tahoma"/>
                <w:b/>
                <w:bCs/>
                <w:color w:val="000000"/>
                <w:sz w:val="20"/>
                <w:szCs w:val="20"/>
              </w:rPr>
              <w:t>Banda de frecvențe</w:t>
            </w:r>
          </w:p>
          <w:p w14:paraId="32941184" w14:textId="77777777" w:rsidR="00D77C2E" w:rsidRPr="000951FA" w:rsidRDefault="00D77C2E" w:rsidP="00422347">
            <w:pPr>
              <w:autoSpaceDE w:val="0"/>
              <w:autoSpaceDN w:val="0"/>
              <w:adjustRightInd w:val="0"/>
              <w:spacing w:after="0" w:line="288" w:lineRule="auto"/>
              <w:jc w:val="center"/>
              <w:rPr>
                <w:rFonts w:cs="Tahoma"/>
                <w:b/>
                <w:bCs/>
                <w:color w:val="000000"/>
                <w:sz w:val="20"/>
                <w:szCs w:val="20"/>
              </w:rPr>
            </w:pPr>
            <w:r w:rsidRPr="000951FA">
              <w:rPr>
                <w:rFonts w:cs="Tahoma"/>
                <w:b/>
                <w:bCs/>
                <w:color w:val="000000"/>
                <w:sz w:val="20"/>
                <w:szCs w:val="20"/>
              </w:rPr>
              <w:t>(MHz)</w:t>
            </w:r>
          </w:p>
        </w:tc>
        <w:tc>
          <w:tcPr>
            <w:tcW w:w="1559" w:type="dxa"/>
            <w:tcBorders>
              <w:top w:val="double" w:sz="2" w:space="0" w:color="auto"/>
            </w:tcBorders>
            <w:shd w:val="clear" w:color="auto" w:fill="BFBFBF" w:themeFill="background1" w:themeFillShade="BF"/>
          </w:tcPr>
          <w:p w14:paraId="7570BC82" w14:textId="77777777" w:rsidR="00D77C2E" w:rsidRPr="000951FA" w:rsidRDefault="00D77C2E" w:rsidP="00422347">
            <w:pPr>
              <w:autoSpaceDE w:val="0"/>
              <w:autoSpaceDN w:val="0"/>
              <w:adjustRightInd w:val="0"/>
              <w:spacing w:after="0" w:line="288" w:lineRule="auto"/>
              <w:jc w:val="center"/>
              <w:rPr>
                <w:rFonts w:cs="Tahoma"/>
                <w:b/>
                <w:bCs/>
                <w:color w:val="000000"/>
                <w:sz w:val="20"/>
                <w:szCs w:val="20"/>
              </w:rPr>
            </w:pPr>
            <w:r w:rsidRPr="000951FA">
              <w:rPr>
                <w:rFonts w:cs="Tahoma"/>
                <w:b/>
                <w:bCs/>
                <w:color w:val="000000"/>
                <w:sz w:val="20"/>
                <w:szCs w:val="20"/>
              </w:rPr>
              <w:t>Utilizare</w:t>
            </w:r>
          </w:p>
          <w:p w14:paraId="00FCB2FA" w14:textId="77777777" w:rsidR="00D77C2E" w:rsidRPr="000951FA" w:rsidRDefault="00D77C2E" w:rsidP="00422347">
            <w:pPr>
              <w:autoSpaceDE w:val="0"/>
              <w:autoSpaceDN w:val="0"/>
              <w:adjustRightInd w:val="0"/>
              <w:spacing w:after="0" w:line="288" w:lineRule="auto"/>
              <w:jc w:val="center"/>
              <w:rPr>
                <w:rFonts w:cs="Tahoma"/>
                <w:b/>
                <w:bCs/>
                <w:color w:val="000000"/>
                <w:sz w:val="20"/>
                <w:szCs w:val="20"/>
              </w:rPr>
            </w:pPr>
            <w:r w:rsidRPr="000951FA">
              <w:rPr>
                <w:rFonts w:cs="Tahoma"/>
                <w:b/>
                <w:bCs/>
                <w:color w:val="000000"/>
                <w:sz w:val="20"/>
                <w:szCs w:val="20"/>
              </w:rPr>
              <w:t>(perioadă)</w:t>
            </w:r>
          </w:p>
        </w:tc>
        <w:tc>
          <w:tcPr>
            <w:tcW w:w="1843" w:type="dxa"/>
            <w:tcBorders>
              <w:top w:val="double" w:sz="2" w:space="0" w:color="auto"/>
            </w:tcBorders>
            <w:shd w:val="clear" w:color="auto" w:fill="BFBFBF" w:themeFill="background1" w:themeFillShade="BF"/>
          </w:tcPr>
          <w:p w14:paraId="796ADC16" w14:textId="77777777" w:rsidR="00D77C2E" w:rsidRPr="000951FA" w:rsidRDefault="00D77C2E" w:rsidP="00422347">
            <w:pPr>
              <w:autoSpaceDE w:val="0"/>
              <w:autoSpaceDN w:val="0"/>
              <w:adjustRightInd w:val="0"/>
              <w:spacing w:after="0" w:line="288" w:lineRule="auto"/>
              <w:jc w:val="center"/>
              <w:rPr>
                <w:rFonts w:cs="Tahoma"/>
                <w:b/>
                <w:bCs/>
                <w:color w:val="000000"/>
                <w:sz w:val="20"/>
                <w:szCs w:val="20"/>
              </w:rPr>
            </w:pPr>
            <w:r w:rsidRPr="000951FA">
              <w:rPr>
                <w:rFonts w:cs="Tahoma"/>
                <w:b/>
                <w:bCs/>
                <w:color w:val="000000"/>
                <w:sz w:val="20"/>
                <w:szCs w:val="20"/>
              </w:rPr>
              <w:t>Preț pornire/bloc</w:t>
            </w:r>
          </w:p>
          <w:p w14:paraId="138A2BD6" w14:textId="77777777" w:rsidR="00D77C2E" w:rsidRPr="000951FA" w:rsidRDefault="00D77C2E" w:rsidP="00422347">
            <w:pPr>
              <w:autoSpaceDE w:val="0"/>
              <w:autoSpaceDN w:val="0"/>
              <w:adjustRightInd w:val="0"/>
              <w:spacing w:after="0" w:line="288" w:lineRule="auto"/>
              <w:jc w:val="center"/>
              <w:rPr>
                <w:rFonts w:cs="Tahoma"/>
                <w:b/>
                <w:bCs/>
                <w:color w:val="000000"/>
                <w:sz w:val="20"/>
                <w:szCs w:val="20"/>
              </w:rPr>
            </w:pPr>
            <w:r w:rsidRPr="000951FA">
              <w:rPr>
                <w:rFonts w:cs="Tahoma"/>
                <w:b/>
                <w:bCs/>
                <w:color w:val="000000"/>
                <w:sz w:val="20"/>
                <w:szCs w:val="20"/>
              </w:rPr>
              <w:t>(euro)</w:t>
            </w:r>
          </w:p>
        </w:tc>
        <w:tc>
          <w:tcPr>
            <w:tcW w:w="1276" w:type="dxa"/>
            <w:tcBorders>
              <w:top w:val="double" w:sz="2" w:space="0" w:color="auto"/>
            </w:tcBorders>
            <w:shd w:val="clear" w:color="auto" w:fill="BFBFBF" w:themeFill="background1" w:themeFillShade="BF"/>
          </w:tcPr>
          <w:p w14:paraId="36C068B7" w14:textId="77777777" w:rsidR="00D77C2E" w:rsidRPr="000951FA" w:rsidRDefault="00D77C2E" w:rsidP="00422347">
            <w:pPr>
              <w:autoSpaceDE w:val="0"/>
              <w:autoSpaceDN w:val="0"/>
              <w:adjustRightInd w:val="0"/>
              <w:spacing w:after="0" w:line="288" w:lineRule="auto"/>
              <w:jc w:val="center"/>
              <w:rPr>
                <w:rFonts w:cs="Tahoma"/>
                <w:b/>
                <w:bCs/>
                <w:color w:val="000000"/>
                <w:sz w:val="20"/>
                <w:szCs w:val="20"/>
              </w:rPr>
            </w:pPr>
            <w:r w:rsidRPr="000951FA">
              <w:rPr>
                <w:rFonts w:cs="Tahoma"/>
                <w:b/>
                <w:bCs/>
                <w:color w:val="000000"/>
                <w:sz w:val="20"/>
                <w:szCs w:val="20"/>
              </w:rPr>
              <w:t>Oferta inițială</w:t>
            </w:r>
          </w:p>
          <w:p w14:paraId="0E7E0242" w14:textId="77777777" w:rsidR="00D77C2E" w:rsidRPr="000951FA" w:rsidRDefault="00D77C2E" w:rsidP="00422347">
            <w:pPr>
              <w:autoSpaceDE w:val="0"/>
              <w:autoSpaceDN w:val="0"/>
              <w:adjustRightInd w:val="0"/>
              <w:spacing w:after="0" w:line="288" w:lineRule="auto"/>
              <w:jc w:val="center"/>
              <w:rPr>
                <w:rFonts w:cs="Tahoma"/>
                <w:b/>
                <w:bCs/>
                <w:color w:val="000000"/>
                <w:sz w:val="20"/>
                <w:szCs w:val="20"/>
              </w:rPr>
            </w:pPr>
            <w:r w:rsidRPr="000951FA">
              <w:rPr>
                <w:rFonts w:cs="Tahoma"/>
                <w:b/>
                <w:bCs/>
                <w:color w:val="000000"/>
                <w:sz w:val="20"/>
                <w:szCs w:val="20"/>
              </w:rPr>
              <w:t>(număr de blocuri de frecvenţe)</w:t>
            </w:r>
          </w:p>
        </w:tc>
        <w:tc>
          <w:tcPr>
            <w:tcW w:w="1417" w:type="dxa"/>
            <w:tcBorders>
              <w:top w:val="double" w:sz="2" w:space="0" w:color="auto"/>
            </w:tcBorders>
            <w:shd w:val="clear" w:color="auto" w:fill="BFBFBF" w:themeFill="background1" w:themeFillShade="BF"/>
          </w:tcPr>
          <w:p w14:paraId="13296649" w14:textId="77777777" w:rsidR="00D77C2E" w:rsidRPr="000951FA" w:rsidRDefault="00D77C2E" w:rsidP="00422347">
            <w:pPr>
              <w:autoSpaceDE w:val="0"/>
              <w:autoSpaceDN w:val="0"/>
              <w:adjustRightInd w:val="0"/>
              <w:spacing w:after="0" w:line="288" w:lineRule="auto"/>
              <w:jc w:val="center"/>
              <w:rPr>
                <w:rFonts w:cs="Tahoma"/>
                <w:b/>
                <w:bCs/>
                <w:color w:val="000000"/>
                <w:sz w:val="20"/>
                <w:szCs w:val="20"/>
              </w:rPr>
            </w:pPr>
            <w:r w:rsidRPr="000951FA">
              <w:rPr>
                <w:rFonts w:cs="Tahoma"/>
                <w:b/>
                <w:bCs/>
                <w:color w:val="000000"/>
                <w:sz w:val="20"/>
                <w:szCs w:val="20"/>
              </w:rPr>
              <w:t>Total</w:t>
            </w:r>
          </w:p>
          <w:p w14:paraId="3645BCDC" w14:textId="77777777" w:rsidR="00D77C2E" w:rsidRPr="000951FA" w:rsidRDefault="00D77C2E" w:rsidP="00422347">
            <w:pPr>
              <w:autoSpaceDE w:val="0"/>
              <w:autoSpaceDN w:val="0"/>
              <w:adjustRightInd w:val="0"/>
              <w:spacing w:after="0" w:line="288" w:lineRule="auto"/>
              <w:jc w:val="center"/>
              <w:rPr>
                <w:rFonts w:cs="Tahoma"/>
                <w:b/>
                <w:bCs/>
                <w:color w:val="000000"/>
                <w:sz w:val="20"/>
                <w:szCs w:val="20"/>
              </w:rPr>
            </w:pPr>
            <w:r w:rsidRPr="000951FA">
              <w:rPr>
                <w:rFonts w:cs="Tahoma"/>
                <w:b/>
                <w:bCs/>
                <w:color w:val="000000"/>
                <w:sz w:val="20"/>
                <w:szCs w:val="20"/>
              </w:rPr>
              <w:t>(euro)</w:t>
            </w:r>
          </w:p>
        </w:tc>
      </w:tr>
      <w:tr w:rsidR="00D77C2E" w:rsidRPr="00D92821" w14:paraId="4B8C56FE" w14:textId="77777777" w:rsidTr="09A856BE">
        <w:trPr>
          <w:jc w:val="center"/>
        </w:trPr>
        <w:tc>
          <w:tcPr>
            <w:tcW w:w="1187" w:type="dxa"/>
          </w:tcPr>
          <w:p w14:paraId="25198B3D" w14:textId="3CEB4877" w:rsidR="00D77C2E" w:rsidRPr="00D92821" w:rsidRDefault="00D77C2E" w:rsidP="00422347">
            <w:pPr>
              <w:autoSpaceDE w:val="0"/>
              <w:autoSpaceDN w:val="0"/>
              <w:adjustRightInd w:val="0"/>
              <w:spacing w:after="0" w:line="288" w:lineRule="auto"/>
              <w:jc w:val="center"/>
              <w:rPr>
                <w:rFonts w:cs="Tahoma"/>
                <w:color w:val="000000"/>
                <w:sz w:val="20"/>
                <w:szCs w:val="20"/>
              </w:rPr>
            </w:pPr>
            <w:r w:rsidRPr="00D92821">
              <w:rPr>
                <w:rFonts w:cs="Tahoma"/>
                <w:color w:val="000000"/>
                <w:sz w:val="20"/>
                <w:szCs w:val="20"/>
              </w:rPr>
              <w:t>A</w:t>
            </w:r>
          </w:p>
        </w:tc>
        <w:tc>
          <w:tcPr>
            <w:tcW w:w="1309" w:type="dxa"/>
          </w:tcPr>
          <w:p w14:paraId="5FFF5AFB" w14:textId="77777777" w:rsidR="00D77C2E" w:rsidRPr="00D92821" w:rsidRDefault="00D77C2E" w:rsidP="00422347">
            <w:pPr>
              <w:autoSpaceDE w:val="0"/>
              <w:autoSpaceDN w:val="0"/>
              <w:adjustRightInd w:val="0"/>
              <w:spacing w:after="0" w:line="288" w:lineRule="auto"/>
              <w:jc w:val="center"/>
              <w:rPr>
                <w:rFonts w:cs="Tahoma"/>
                <w:color w:val="000000"/>
                <w:sz w:val="20"/>
                <w:szCs w:val="20"/>
              </w:rPr>
            </w:pPr>
            <w:r w:rsidRPr="00D92821">
              <w:rPr>
                <w:rFonts w:cs="Tahoma"/>
                <w:color w:val="000000"/>
                <w:sz w:val="20"/>
                <w:szCs w:val="20"/>
              </w:rPr>
              <w:t>1</w:t>
            </w:r>
          </w:p>
        </w:tc>
        <w:tc>
          <w:tcPr>
            <w:tcW w:w="1607" w:type="dxa"/>
          </w:tcPr>
          <w:p w14:paraId="62523562" w14:textId="77777777" w:rsidR="00D77C2E" w:rsidRPr="00D92821" w:rsidRDefault="00D77C2E" w:rsidP="001D077F">
            <w:pPr>
              <w:autoSpaceDE w:val="0"/>
              <w:autoSpaceDN w:val="0"/>
              <w:adjustRightInd w:val="0"/>
              <w:spacing w:after="0" w:line="288" w:lineRule="auto"/>
              <w:jc w:val="center"/>
              <w:rPr>
                <w:rFonts w:cs="Tahoma"/>
                <w:color w:val="000000"/>
                <w:sz w:val="20"/>
                <w:szCs w:val="20"/>
              </w:rPr>
            </w:pPr>
            <w:r w:rsidRPr="00D92821">
              <w:rPr>
                <w:rFonts w:cs="Tahoma"/>
                <w:color w:val="000000"/>
                <w:sz w:val="20"/>
                <w:szCs w:val="20"/>
              </w:rPr>
              <w:t>800 (FDD)</w:t>
            </w:r>
          </w:p>
        </w:tc>
        <w:tc>
          <w:tcPr>
            <w:tcW w:w="1559" w:type="dxa"/>
          </w:tcPr>
          <w:p w14:paraId="06D6E784" w14:textId="48EACA25" w:rsidR="00D77C2E" w:rsidRPr="00D92821" w:rsidRDefault="00D77C2E" w:rsidP="00422347">
            <w:pPr>
              <w:autoSpaceDE w:val="0"/>
              <w:autoSpaceDN w:val="0"/>
              <w:adjustRightInd w:val="0"/>
              <w:spacing w:after="0" w:line="288" w:lineRule="auto"/>
              <w:jc w:val="center"/>
              <w:rPr>
                <w:rFonts w:cs="Tahoma"/>
                <w:color w:val="000000"/>
                <w:sz w:val="20"/>
                <w:szCs w:val="20"/>
              </w:rPr>
            </w:pPr>
            <w:r w:rsidRPr="00D92821">
              <w:rPr>
                <w:rFonts w:cs="Tahoma"/>
                <w:color w:val="000000"/>
                <w:sz w:val="20"/>
                <w:szCs w:val="20"/>
              </w:rPr>
              <w:t>01.01.2022-05.04.2029</w:t>
            </w:r>
          </w:p>
        </w:tc>
        <w:tc>
          <w:tcPr>
            <w:tcW w:w="1843" w:type="dxa"/>
          </w:tcPr>
          <w:p w14:paraId="7D7C708A" w14:textId="09A1757E" w:rsidR="00D77C2E" w:rsidRPr="00D92821" w:rsidRDefault="6B48B3E1" w:rsidP="09A856BE">
            <w:pPr>
              <w:autoSpaceDE w:val="0"/>
              <w:autoSpaceDN w:val="0"/>
              <w:adjustRightInd w:val="0"/>
              <w:spacing w:after="0" w:line="288" w:lineRule="auto"/>
              <w:jc w:val="center"/>
              <w:rPr>
                <w:rFonts w:cs="Tahoma"/>
                <w:color w:val="000000"/>
                <w:sz w:val="20"/>
                <w:szCs w:val="20"/>
              </w:rPr>
            </w:pPr>
            <w:r w:rsidRPr="00B30C3C">
              <w:rPr>
                <w:rFonts w:cs="Tahoma"/>
                <w:color w:val="000000" w:themeColor="text1"/>
                <w:sz w:val="20"/>
                <w:szCs w:val="20"/>
              </w:rPr>
              <w:t>22.000.000</w:t>
            </w:r>
          </w:p>
        </w:tc>
        <w:tc>
          <w:tcPr>
            <w:tcW w:w="1276" w:type="dxa"/>
          </w:tcPr>
          <w:p w14:paraId="29F66A2D" w14:textId="77777777" w:rsidR="00D77C2E" w:rsidRPr="00D92821" w:rsidRDefault="00D77C2E" w:rsidP="00422347">
            <w:pPr>
              <w:autoSpaceDE w:val="0"/>
              <w:autoSpaceDN w:val="0"/>
              <w:adjustRightInd w:val="0"/>
              <w:spacing w:after="0" w:line="288" w:lineRule="auto"/>
              <w:jc w:val="center"/>
              <w:rPr>
                <w:rFonts w:cs="Tahoma"/>
                <w:color w:val="000000"/>
                <w:sz w:val="20"/>
                <w:szCs w:val="20"/>
              </w:rPr>
            </w:pPr>
          </w:p>
        </w:tc>
        <w:tc>
          <w:tcPr>
            <w:tcW w:w="1417" w:type="dxa"/>
          </w:tcPr>
          <w:p w14:paraId="6D54068E" w14:textId="77777777" w:rsidR="00D77C2E" w:rsidRPr="00D92821" w:rsidRDefault="00D77C2E" w:rsidP="00422347">
            <w:pPr>
              <w:autoSpaceDE w:val="0"/>
              <w:autoSpaceDN w:val="0"/>
              <w:adjustRightInd w:val="0"/>
              <w:spacing w:after="0" w:line="288" w:lineRule="auto"/>
              <w:jc w:val="center"/>
              <w:rPr>
                <w:rFonts w:cs="Tahoma"/>
                <w:color w:val="000000"/>
                <w:sz w:val="20"/>
                <w:szCs w:val="20"/>
              </w:rPr>
            </w:pPr>
          </w:p>
        </w:tc>
      </w:tr>
      <w:tr w:rsidR="00D77C2E" w:rsidRPr="00D92821" w14:paraId="40D8598E" w14:textId="77777777" w:rsidTr="09A856BE">
        <w:trPr>
          <w:jc w:val="center"/>
        </w:trPr>
        <w:tc>
          <w:tcPr>
            <w:tcW w:w="1187" w:type="dxa"/>
          </w:tcPr>
          <w:p w14:paraId="61F22D35" w14:textId="7259B871" w:rsidR="00D77C2E" w:rsidRPr="00D92821" w:rsidRDefault="00D77C2E" w:rsidP="00422347">
            <w:pPr>
              <w:autoSpaceDE w:val="0"/>
              <w:autoSpaceDN w:val="0"/>
              <w:adjustRightInd w:val="0"/>
              <w:spacing w:after="0" w:line="288" w:lineRule="auto"/>
              <w:jc w:val="center"/>
              <w:rPr>
                <w:rFonts w:cs="Tahoma"/>
                <w:color w:val="000000"/>
                <w:sz w:val="20"/>
                <w:szCs w:val="20"/>
              </w:rPr>
            </w:pPr>
            <w:r w:rsidRPr="00D92821">
              <w:rPr>
                <w:rFonts w:cs="Tahoma"/>
                <w:color w:val="000000"/>
                <w:sz w:val="20"/>
                <w:szCs w:val="20"/>
              </w:rPr>
              <w:t>B</w:t>
            </w:r>
          </w:p>
        </w:tc>
        <w:tc>
          <w:tcPr>
            <w:tcW w:w="1309" w:type="dxa"/>
          </w:tcPr>
          <w:p w14:paraId="22BD296A" w14:textId="77777777" w:rsidR="00D77C2E" w:rsidRPr="00D92821" w:rsidRDefault="00D77C2E" w:rsidP="00422347">
            <w:pPr>
              <w:autoSpaceDE w:val="0"/>
              <w:autoSpaceDN w:val="0"/>
              <w:adjustRightInd w:val="0"/>
              <w:spacing w:after="0" w:line="288" w:lineRule="auto"/>
              <w:jc w:val="center"/>
              <w:rPr>
                <w:rFonts w:cs="Tahoma"/>
                <w:color w:val="000000"/>
                <w:sz w:val="20"/>
                <w:szCs w:val="20"/>
              </w:rPr>
            </w:pPr>
            <w:r w:rsidRPr="00D92821">
              <w:rPr>
                <w:rFonts w:cs="Tahoma"/>
                <w:color w:val="000000"/>
                <w:sz w:val="20"/>
                <w:szCs w:val="20"/>
              </w:rPr>
              <w:t>8</w:t>
            </w:r>
          </w:p>
        </w:tc>
        <w:tc>
          <w:tcPr>
            <w:tcW w:w="1607" w:type="dxa"/>
          </w:tcPr>
          <w:p w14:paraId="4DEA9535" w14:textId="77777777" w:rsidR="00D77C2E" w:rsidRPr="00D92821" w:rsidRDefault="00D77C2E" w:rsidP="001D077F">
            <w:pPr>
              <w:autoSpaceDE w:val="0"/>
              <w:autoSpaceDN w:val="0"/>
              <w:adjustRightInd w:val="0"/>
              <w:spacing w:after="0" w:line="288" w:lineRule="auto"/>
              <w:jc w:val="center"/>
              <w:rPr>
                <w:rFonts w:cs="Tahoma"/>
                <w:color w:val="000000"/>
                <w:sz w:val="20"/>
                <w:szCs w:val="20"/>
              </w:rPr>
            </w:pPr>
            <w:r w:rsidRPr="00D92821">
              <w:rPr>
                <w:rFonts w:cs="Tahoma"/>
                <w:color w:val="000000"/>
                <w:sz w:val="20"/>
                <w:szCs w:val="20"/>
              </w:rPr>
              <w:t>2600 (FDD)</w:t>
            </w:r>
          </w:p>
        </w:tc>
        <w:tc>
          <w:tcPr>
            <w:tcW w:w="1559" w:type="dxa"/>
          </w:tcPr>
          <w:p w14:paraId="3B6AF9F5" w14:textId="48F057EF" w:rsidR="00D77C2E" w:rsidRPr="00D92821" w:rsidRDefault="00D77C2E" w:rsidP="00422347">
            <w:pPr>
              <w:autoSpaceDE w:val="0"/>
              <w:autoSpaceDN w:val="0"/>
              <w:adjustRightInd w:val="0"/>
              <w:spacing w:after="0" w:line="288" w:lineRule="auto"/>
              <w:jc w:val="center"/>
              <w:rPr>
                <w:rFonts w:cs="Tahoma"/>
                <w:color w:val="000000"/>
                <w:sz w:val="20"/>
                <w:szCs w:val="20"/>
              </w:rPr>
            </w:pPr>
            <w:r w:rsidRPr="00D92821">
              <w:rPr>
                <w:rFonts w:cs="Tahoma"/>
                <w:color w:val="000000"/>
                <w:sz w:val="20"/>
                <w:szCs w:val="20"/>
              </w:rPr>
              <w:t>01.01.2022-05.04.2029</w:t>
            </w:r>
          </w:p>
        </w:tc>
        <w:tc>
          <w:tcPr>
            <w:tcW w:w="1843" w:type="dxa"/>
          </w:tcPr>
          <w:p w14:paraId="1203EE78" w14:textId="13FFC7BE" w:rsidR="00D77C2E" w:rsidRPr="00D92821" w:rsidRDefault="1A472DCE" w:rsidP="09A856BE">
            <w:pPr>
              <w:autoSpaceDE w:val="0"/>
              <w:autoSpaceDN w:val="0"/>
              <w:adjustRightInd w:val="0"/>
              <w:spacing w:after="0" w:line="288" w:lineRule="auto"/>
              <w:jc w:val="center"/>
              <w:rPr>
                <w:rFonts w:cs="Tahoma"/>
                <w:color w:val="000000"/>
                <w:sz w:val="20"/>
                <w:szCs w:val="20"/>
              </w:rPr>
            </w:pPr>
            <w:r w:rsidRPr="00B30C3C">
              <w:rPr>
                <w:rFonts w:cs="Tahoma"/>
                <w:color w:val="000000" w:themeColor="text1"/>
                <w:sz w:val="20"/>
                <w:szCs w:val="20"/>
              </w:rPr>
              <w:t>4.300.000</w:t>
            </w:r>
          </w:p>
        </w:tc>
        <w:tc>
          <w:tcPr>
            <w:tcW w:w="1276" w:type="dxa"/>
          </w:tcPr>
          <w:p w14:paraId="3BE0297E" w14:textId="77777777" w:rsidR="00D77C2E" w:rsidRPr="00D92821" w:rsidRDefault="00D77C2E" w:rsidP="00422347">
            <w:pPr>
              <w:autoSpaceDE w:val="0"/>
              <w:autoSpaceDN w:val="0"/>
              <w:adjustRightInd w:val="0"/>
              <w:spacing w:after="0" w:line="288" w:lineRule="auto"/>
              <w:jc w:val="center"/>
              <w:rPr>
                <w:rFonts w:cs="Tahoma"/>
                <w:color w:val="000000"/>
                <w:sz w:val="20"/>
                <w:szCs w:val="20"/>
              </w:rPr>
            </w:pPr>
          </w:p>
        </w:tc>
        <w:tc>
          <w:tcPr>
            <w:tcW w:w="1417" w:type="dxa"/>
          </w:tcPr>
          <w:p w14:paraId="21A48D95" w14:textId="77777777" w:rsidR="00D77C2E" w:rsidRPr="00D92821" w:rsidRDefault="00D77C2E" w:rsidP="00422347">
            <w:pPr>
              <w:autoSpaceDE w:val="0"/>
              <w:autoSpaceDN w:val="0"/>
              <w:adjustRightInd w:val="0"/>
              <w:spacing w:after="0" w:line="288" w:lineRule="auto"/>
              <w:jc w:val="center"/>
              <w:rPr>
                <w:rFonts w:cs="Tahoma"/>
                <w:color w:val="000000"/>
                <w:sz w:val="20"/>
                <w:szCs w:val="20"/>
              </w:rPr>
            </w:pPr>
          </w:p>
        </w:tc>
      </w:tr>
      <w:tr w:rsidR="00D77C2E" w:rsidRPr="00D92821" w14:paraId="18481896" w14:textId="77777777" w:rsidTr="09A856BE">
        <w:trPr>
          <w:jc w:val="center"/>
        </w:trPr>
        <w:tc>
          <w:tcPr>
            <w:tcW w:w="1187" w:type="dxa"/>
            <w:vAlign w:val="center"/>
          </w:tcPr>
          <w:p w14:paraId="46F080EA" w14:textId="77777777" w:rsidR="00D77C2E" w:rsidRPr="00D92821" w:rsidRDefault="00D77C2E" w:rsidP="00422347">
            <w:pPr>
              <w:autoSpaceDE w:val="0"/>
              <w:autoSpaceDN w:val="0"/>
              <w:adjustRightInd w:val="0"/>
              <w:spacing w:after="0" w:line="288" w:lineRule="auto"/>
              <w:jc w:val="center"/>
              <w:rPr>
                <w:rFonts w:cs="Tahoma"/>
                <w:color w:val="000000"/>
                <w:sz w:val="20"/>
                <w:szCs w:val="20"/>
              </w:rPr>
            </w:pPr>
            <w:r w:rsidRPr="00D92821">
              <w:rPr>
                <w:rFonts w:cs="Tahoma"/>
                <w:color w:val="000000"/>
                <w:sz w:val="20"/>
                <w:szCs w:val="20"/>
              </w:rPr>
              <w:t>C</w:t>
            </w:r>
          </w:p>
        </w:tc>
        <w:tc>
          <w:tcPr>
            <w:tcW w:w="1309" w:type="dxa"/>
            <w:vAlign w:val="center"/>
          </w:tcPr>
          <w:p w14:paraId="138E732B" w14:textId="77777777" w:rsidR="00D77C2E" w:rsidRPr="00D92821" w:rsidRDefault="00D77C2E" w:rsidP="00422347">
            <w:pPr>
              <w:autoSpaceDE w:val="0"/>
              <w:autoSpaceDN w:val="0"/>
              <w:adjustRightInd w:val="0"/>
              <w:spacing w:after="0" w:line="288" w:lineRule="auto"/>
              <w:jc w:val="center"/>
              <w:rPr>
                <w:rFonts w:cs="Tahoma"/>
                <w:color w:val="000000"/>
                <w:sz w:val="20"/>
                <w:szCs w:val="20"/>
              </w:rPr>
            </w:pPr>
            <w:r w:rsidRPr="00D92821">
              <w:rPr>
                <w:rFonts w:cs="Tahoma"/>
                <w:color w:val="000000"/>
                <w:sz w:val="20"/>
                <w:szCs w:val="20"/>
              </w:rPr>
              <w:t>1</w:t>
            </w:r>
          </w:p>
        </w:tc>
        <w:tc>
          <w:tcPr>
            <w:tcW w:w="1607" w:type="dxa"/>
            <w:vAlign w:val="center"/>
          </w:tcPr>
          <w:p w14:paraId="5AE4EA26" w14:textId="77777777" w:rsidR="00D77C2E" w:rsidRPr="00D92821" w:rsidRDefault="00D77C2E" w:rsidP="001D077F">
            <w:pPr>
              <w:autoSpaceDE w:val="0"/>
              <w:autoSpaceDN w:val="0"/>
              <w:adjustRightInd w:val="0"/>
              <w:spacing w:after="0" w:line="288" w:lineRule="auto"/>
              <w:jc w:val="center"/>
              <w:rPr>
                <w:rFonts w:cs="Tahoma"/>
                <w:color w:val="000000"/>
                <w:sz w:val="20"/>
                <w:szCs w:val="20"/>
              </w:rPr>
            </w:pPr>
            <w:r w:rsidRPr="00D92821">
              <w:rPr>
                <w:rFonts w:cs="Tahoma"/>
                <w:color w:val="000000"/>
                <w:sz w:val="20"/>
                <w:szCs w:val="20"/>
              </w:rPr>
              <w:t>2600 (TDD)</w:t>
            </w:r>
          </w:p>
        </w:tc>
        <w:tc>
          <w:tcPr>
            <w:tcW w:w="1559" w:type="dxa"/>
          </w:tcPr>
          <w:p w14:paraId="1AF7901E" w14:textId="77777777" w:rsidR="00D77C2E" w:rsidRPr="00D92821" w:rsidRDefault="00D77C2E" w:rsidP="006E510F">
            <w:pPr>
              <w:autoSpaceDE w:val="0"/>
              <w:autoSpaceDN w:val="0"/>
              <w:adjustRightInd w:val="0"/>
              <w:spacing w:after="0" w:line="288" w:lineRule="auto"/>
              <w:jc w:val="center"/>
              <w:rPr>
                <w:rFonts w:cs="Tahoma"/>
                <w:color w:val="000000"/>
                <w:sz w:val="20"/>
                <w:szCs w:val="20"/>
              </w:rPr>
            </w:pPr>
            <w:r w:rsidRPr="00D92821">
              <w:rPr>
                <w:rFonts w:cs="Tahoma"/>
                <w:color w:val="000000"/>
                <w:sz w:val="20"/>
                <w:szCs w:val="20"/>
              </w:rPr>
              <w:t>01.01.2022-05.04.2029</w:t>
            </w:r>
          </w:p>
        </w:tc>
        <w:tc>
          <w:tcPr>
            <w:tcW w:w="1843" w:type="dxa"/>
            <w:vAlign w:val="center"/>
          </w:tcPr>
          <w:p w14:paraId="2660A059" w14:textId="216E08D2" w:rsidR="00D77C2E" w:rsidRPr="00B30C3C" w:rsidRDefault="4045ECFD" w:rsidP="09A856BE">
            <w:pPr>
              <w:autoSpaceDE w:val="0"/>
              <w:autoSpaceDN w:val="0"/>
              <w:adjustRightInd w:val="0"/>
              <w:spacing w:after="0" w:line="288" w:lineRule="auto"/>
              <w:jc w:val="center"/>
              <w:rPr>
                <w:rFonts w:cs="Tahoma"/>
                <w:color w:val="000000"/>
                <w:sz w:val="20"/>
                <w:szCs w:val="20"/>
              </w:rPr>
            </w:pPr>
            <w:r w:rsidRPr="00B30C3C">
              <w:rPr>
                <w:rFonts w:cs="Tahoma"/>
                <w:color w:val="000000" w:themeColor="text1"/>
                <w:sz w:val="20"/>
                <w:szCs w:val="20"/>
              </w:rPr>
              <w:t>3.500.000</w:t>
            </w:r>
          </w:p>
        </w:tc>
        <w:tc>
          <w:tcPr>
            <w:tcW w:w="1276" w:type="dxa"/>
            <w:vAlign w:val="center"/>
          </w:tcPr>
          <w:p w14:paraId="63F43AD1" w14:textId="77777777" w:rsidR="00D77C2E" w:rsidRPr="00D92821" w:rsidRDefault="00D77C2E" w:rsidP="00422347">
            <w:pPr>
              <w:autoSpaceDE w:val="0"/>
              <w:autoSpaceDN w:val="0"/>
              <w:adjustRightInd w:val="0"/>
              <w:spacing w:after="0" w:line="288" w:lineRule="auto"/>
              <w:jc w:val="center"/>
              <w:rPr>
                <w:rFonts w:cs="Tahoma"/>
                <w:color w:val="000000"/>
                <w:sz w:val="20"/>
                <w:szCs w:val="20"/>
              </w:rPr>
            </w:pPr>
          </w:p>
        </w:tc>
        <w:tc>
          <w:tcPr>
            <w:tcW w:w="1417" w:type="dxa"/>
          </w:tcPr>
          <w:p w14:paraId="2B813E84" w14:textId="77777777" w:rsidR="00D77C2E" w:rsidRPr="00D92821" w:rsidRDefault="00D77C2E" w:rsidP="00422347">
            <w:pPr>
              <w:autoSpaceDE w:val="0"/>
              <w:autoSpaceDN w:val="0"/>
              <w:adjustRightInd w:val="0"/>
              <w:spacing w:after="0" w:line="288" w:lineRule="auto"/>
              <w:jc w:val="center"/>
              <w:rPr>
                <w:rFonts w:cs="Tahoma"/>
                <w:color w:val="000000"/>
                <w:sz w:val="20"/>
                <w:szCs w:val="20"/>
              </w:rPr>
            </w:pPr>
          </w:p>
        </w:tc>
      </w:tr>
      <w:tr w:rsidR="00D77C2E" w:rsidRPr="00D92821" w14:paraId="2DE7F122" w14:textId="77777777" w:rsidTr="09A856BE">
        <w:trPr>
          <w:jc w:val="center"/>
        </w:trPr>
        <w:tc>
          <w:tcPr>
            <w:tcW w:w="1187" w:type="dxa"/>
            <w:vAlign w:val="center"/>
          </w:tcPr>
          <w:p w14:paraId="20E3E2AC" w14:textId="476A454A" w:rsidR="00D77C2E" w:rsidRPr="00D92821" w:rsidRDefault="00D77C2E" w:rsidP="00422347">
            <w:pPr>
              <w:autoSpaceDE w:val="0"/>
              <w:autoSpaceDN w:val="0"/>
              <w:adjustRightInd w:val="0"/>
              <w:spacing w:after="0" w:line="288" w:lineRule="auto"/>
              <w:jc w:val="center"/>
              <w:rPr>
                <w:rFonts w:cs="Tahoma"/>
                <w:color w:val="000000"/>
                <w:sz w:val="20"/>
                <w:szCs w:val="20"/>
              </w:rPr>
            </w:pPr>
            <w:r w:rsidRPr="00D92821">
              <w:rPr>
                <w:rFonts w:cs="Tahoma"/>
                <w:color w:val="000000"/>
                <w:sz w:val="20"/>
                <w:szCs w:val="20"/>
              </w:rPr>
              <w:t>D</w:t>
            </w:r>
          </w:p>
        </w:tc>
        <w:tc>
          <w:tcPr>
            <w:tcW w:w="1309" w:type="dxa"/>
            <w:vAlign w:val="center"/>
          </w:tcPr>
          <w:p w14:paraId="617BB274" w14:textId="77777777" w:rsidR="00D77C2E" w:rsidRPr="00D92821" w:rsidRDefault="00D77C2E" w:rsidP="00422347">
            <w:pPr>
              <w:autoSpaceDE w:val="0"/>
              <w:autoSpaceDN w:val="0"/>
              <w:adjustRightInd w:val="0"/>
              <w:spacing w:after="0" w:line="288" w:lineRule="auto"/>
              <w:jc w:val="center"/>
              <w:rPr>
                <w:rFonts w:cs="Tahoma"/>
                <w:color w:val="000000"/>
                <w:sz w:val="20"/>
                <w:szCs w:val="20"/>
              </w:rPr>
            </w:pPr>
            <w:r w:rsidRPr="00D92821">
              <w:rPr>
                <w:rFonts w:cs="Tahoma"/>
                <w:color w:val="000000"/>
                <w:sz w:val="20"/>
                <w:szCs w:val="20"/>
              </w:rPr>
              <w:t>18</w:t>
            </w:r>
          </w:p>
        </w:tc>
        <w:tc>
          <w:tcPr>
            <w:tcW w:w="1607" w:type="dxa"/>
            <w:vAlign w:val="center"/>
          </w:tcPr>
          <w:p w14:paraId="617A0167" w14:textId="77777777" w:rsidR="00D77C2E" w:rsidRPr="00D92821" w:rsidRDefault="00D77C2E" w:rsidP="001D077F">
            <w:pPr>
              <w:autoSpaceDE w:val="0"/>
              <w:autoSpaceDN w:val="0"/>
              <w:adjustRightInd w:val="0"/>
              <w:spacing w:after="0" w:line="288" w:lineRule="auto"/>
              <w:jc w:val="center"/>
              <w:rPr>
                <w:rFonts w:cs="Tahoma"/>
                <w:color w:val="000000"/>
                <w:sz w:val="20"/>
                <w:szCs w:val="20"/>
              </w:rPr>
            </w:pPr>
            <w:r w:rsidRPr="00D92821">
              <w:rPr>
                <w:rFonts w:cs="Tahoma"/>
                <w:color w:val="000000"/>
                <w:sz w:val="20"/>
                <w:szCs w:val="20"/>
              </w:rPr>
              <w:t>3400-3600 (TDD)</w:t>
            </w:r>
          </w:p>
        </w:tc>
        <w:tc>
          <w:tcPr>
            <w:tcW w:w="1559" w:type="dxa"/>
          </w:tcPr>
          <w:p w14:paraId="2094B086" w14:textId="52F0FD13" w:rsidR="00D77C2E" w:rsidRPr="00D92821" w:rsidRDefault="00D77C2E" w:rsidP="006E510F">
            <w:pPr>
              <w:autoSpaceDE w:val="0"/>
              <w:autoSpaceDN w:val="0"/>
              <w:adjustRightInd w:val="0"/>
              <w:spacing w:after="0" w:line="288" w:lineRule="auto"/>
              <w:jc w:val="center"/>
              <w:rPr>
                <w:rFonts w:cs="Tahoma"/>
                <w:color w:val="000000"/>
                <w:sz w:val="20"/>
                <w:szCs w:val="20"/>
              </w:rPr>
            </w:pPr>
            <w:r w:rsidRPr="00D92821">
              <w:rPr>
                <w:rFonts w:cs="Tahoma"/>
                <w:color w:val="000000"/>
                <w:sz w:val="20"/>
                <w:szCs w:val="20"/>
              </w:rPr>
              <w:t>01.01.2022-31.12.2025</w:t>
            </w:r>
          </w:p>
        </w:tc>
        <w:tc>
          <w:tcPr>
            <w:tcW w:w="1843" w:type="dxa"/>
            <w:vAlign w:val="center"/>
          </w:tcPr>
          <w:p w14:paraId="0344D1EF" w14:textId="31C74EFF" w:rsidR="00D77C2E" w:rsidRPr="00D92821" w:rsidRDefault="22F6A776" w:rsidP="09A856BE">
            <w:pPr>
              <w:autoSpaceDE w:val="0"/>
              <w:autoSpaceDN w:val="0"/>
              <w:adjustRightInd w:val="0"/>
              <w:spacing w:after="0" w:line="288" w:lineRule="auto"/>
              <w:jc w:val="center"/>
              <w:rPr>
                <w:rFonts w:cs="Tahoma"/>
                <w:color w:val="000000"/>
                <w:sz w:val="20"/>
                <w:szCs w:val="20"/>
              </w:rPr>
            </w:pPr>
            <w:r w:rsidRPr="00B30C3C">
              <w:rPr>
                <w:rFonts w:cs="Tahoma"/>
                <w:color w:val="000000" w:themeColor="text1"/>
                <w:sz w:val="20"/>
                <w:szCs w:val="20"/>
              </w:rPr>
              <w:t>700.000</w:t>
            </w:r>
          </w:p>
        </w:tc>
        <w:tc>
          <w:tcPr>
            <w:tcW w:w="1276" w:type="dxa"/>
            <w:vAlign w:val="center"/>
          </w:tcPr>
          <w:p w14:paraId="02367BB8" w14:textId="77777777" w:rsidR="00D77C2E" w:rsidRPr="00D92821" w:rsidRDefault="00D77C2E" w:rsidP="00422347">
            <w:pPr>
              <w:autoSpaceDE w:val="0"/>
              <w:autoSpaceDN w:val="0"/>
              <w:adjustRightInd w:val="0"/>
              <w:spacing w:after="0" w:line="288" w:lineRule="auto"/>
              <w:jc w:val="center"/>
              <w:rPr>
                <w:rFonts w:cs="Tahoma"/>
                <w:color w:val="000000"/>
                <w:sz w:val="20"/>
                <w:szCs w:val="20"/>
              </w:rPr>
            </w:pPr>
          </w:p>
        </w:tc>
        <w:tc>
          <w:tcPr>
            <w:tcW w:w="1417" w:type="dxa"/>
          </w:tcPr>
          <w:p w14:paraId="7F34F6AB" w14:textId="77777777" w:rsidR="00D77C2E" w:rsidRPr="00D92821" w:rsidRDefault="00D77C2E" w:rsidP="00422347">
            <w:pPr>
              <w:autoSpaceDE w:val="0"/>
              <w:autoSpaceDN w:val="0"/>
              <w:adjustRightInd w:val="0"/>
              <w:spacing w:after="0" w:line="288" w:lineRule="auto"/>
              <w:jc w:val="center"/>
              <w:rPr>
                <w:rFonts w:cs="Tahoma"/>
                <w:color w:val="000000"/>
                <w:sz w:val="20"/>
                <w:szCs w:val="20"/>
              </w:rPr>
            </w:pPr>
          </w:p>
        </w:tc>
      </w:tr>
      <w:tr w:rsidR="00D77C2E" w:rsidRPr="00D92821" w14:paraId="29BC588F" w14:textId="77777777" w:rsidTr="09A856BE">
        <w:trPr>
          <w:jc w:val="center"/>
        </w:trPr>
        <w:tc>
          <w:tcPr>
            <w:tcW w:w="8781" w:type="dxa"/>
            <w:gridSpan w:val="6"/>
            <w:tcBorders>
              <w:bottom w:val="double" w:sz="2" w:space="0" w:color="auto"/>
            </w:tcBorders>
            <w:vAlign w:val="center"/>
          </w:tcPr>
          <w:p w14:paraId="74488DB5" w14:textId="77777777" w:rsidR="00D77C2E" w:rsidRDefault="00D77C2E" w:rsidP="00422347">
            <w:pPr>
              <w:autoSpaceDE w:val="0"/>
              <w:autoSpaceDN w:val="0"/>
              <w:adjustRightInd w:val="0"/>
              <w:spacing w:after="0" w:line="288" w:lineRule="auto"/>
              <w:jc w:val="center"/>
              <w:rPr>
                <w:rFonts w:cs="Tahoma"/>
                <w:color w:val="000000"/>
                <w:sz w:val="20"/>
                <w:szCs w:val="20"/>
              </w:rPr>
            </w:pPr>
            <w:r w:rsidRPr="00D92821">
              <w:rPr>
                <w:rFonts w:cs="Tahoma"/>
                <w:color w:val="000000"/>
                <w:sz w:val="20"/>
                <w:szCs w:val="20"/>
              </w:rPr>
              <w:t>Prețul total al ofertei inițiale</w:t>
            </w:r>
          </w:p>
          <w:p w14:paraId="361A70A8" w14:textId="62550FB5" w:rsidR="004E2C4E" w:rsidRPr="00D92821" w:rsidRDefault="004E2C4E" w:rsidP="00422347">
            <w:pPr>
              <w:autoSpaceDE w:val="0"/>
              <w:autoSpaceDN w:val="0"/>
              <w:adjustRightInd w:val="0"/>
              <w:spacing w:after="0" w:line="288" w:lineRule="auto"/>
              <w:jc w:val="center"/>
              <w:rPr>
                <w:rFonts w:cs="Tahoma"/>
                <w:color w:val="000000"/>
                <w:sz w:val="20"/>
                <w:szCs w:val="20"/>
              </w:rPr>
            </w:pPr>
          </w:p>
        </w:tc>
        <w:tc>
          <w:tcPr>
            <w:tcW w:w="1417" w:type="dxa"/>
            <w:tcBorders>
              <w:bottom w:val="double" w:sz="2" w:space="0" w:color="auto"/>
            </w:tcBorders>
          </w:tcPr>
          <w:p w14:paraId="2F60A590" w14:textId="77777777" w:rsidR="00D77C2E" w:rsidRPr="00D92821" w:rsidRDefault="00D77C2E" w:rsidP="00422347">
            <w:pPr>
              <w:autoSpaceDE w:val="0"/>
              <w:autoSpaceDN w:val="0"/>
              <w:adjustRightInd w:val="0"/>
              <w:spacing w:after="0" w:line="288" w:lineRule="auto"/>
              <w:jc w:val="center"/>
              <w:rPr>
                <w:rFonts w:cs="Tahoma"/>
                <w:color w:val="000000"/>
                <w:sz w:val="20"/>
                <w:szCs w:val="20"/>
              </w:rPr>
            </w:pPr>
          </w:p>
        </w:tc>
      </w:tr>
    </w:tbl>
    <w:p w14:paraId="399E3839" w14:textId="77777777" w:rsidR="00D77C2E" w:rsidRPr="00D92821" w:rsidRDefault="00D77C2E" w:rsidP="00B5679A">
      <w:pPr>
        <w:autoSpaceDE w:val="0"/>
        <w:autoSpaceDN w:val="0"/>
        <w:adjustRightInd w:val="0"/>
        <w:spacing w:after="0" w:line="288" w:lineRule="auto"/>
        <w:rPr>
          <w:rFonts w:cs="Tahoma"/>
          <w:iCs/>
          <w:color w:val="000000"/>
        </w:rPr>
      </w:pPr>
    </w:p>
    <w:p w14:paraId="05DFA71F" w14:textId="15976024" w:rsidR="00D77C2E" w:rsidRDefault="00D77C2E" w:rsidP="00C04A00">
      <w:pPr>
        <w:autoSpaceDE w:val="0"/>
        <w:autoSpaceDN w:val="0"/>
        <w:adjustRightInd w:val="0"/>
        <w:spacing w:after="0" w:line="240" w:lineRule="auto"/>
        <w:rPr>
          <w:rFonts w:cs="Tahoma"/>
          <w:color w:val="000000"/>
        </w:rPr>
      </w:pPr>
      <w:r w:rsidRPr="00D92821">
        <w:rPr>
          <w:rFonts w:cs="Tahoma"/>
          <w:color w:val="000000"/>
        </w:rPr>
        <w:t xml:space="preserve">4. Declar în mod expres şi neechivoc, irevocabil şi necondiţionat că în situaţia survenirii oricărui diferend/litigiu în legătură cu prezenta procedură de selecţie şi acordarea drepturilor de utilizare a frecvenţelor radio în urma acesteia, </w:t>
      </w:r>
      <w:r w:rsidR="00655E31" w:rsidRPr="00D92821">
        <w:rPr>
          <w:rFonts w:cs="Tahoma"/>
          <w:color w:val="000000"/>
        </w:rPr>
        <w:t>înțeleg</w:t>
      </w:r>
      <w:r w:rsidRPr="00D92821">
        <w:rPr>
          <w:rFonts w:cs="Tahoma"/>
          <w:color w:val="000000"/>
        </w:rPr>
        <w:t xml:space="preserve"> să accept ca aplicabile normele materiale şi procedurale ale legii române şi </w:t>
      </w:r>
      <w:r w:rsidR="00655E31" w:rsidRPr="00D92821">
        <w:rPr>
          <w:rFonts w:cs="Tahoma"/>
          <w:color w:val="000000"/>
        </w:rPr>
        <w:t>jurisdicția</w:t>
      </w:r>
      <w:r w:rsidRPr="00D92821">
        <w:rPr>
          <w:rFonts w:cs="Tahoma"/>
          <w:color w:val="000000"/>
        </w:rPr>
        <w:t xml:space="preserve"> </w:t>
      </w:r>
      <w:r w:rsidR="00655E31" w:rsidRPr="00D92821">
        <w:rPr>
          <w:rFonts w:cs="Tahoma"/>
          <w:color w:val="000000"/>
        </w:rPr>
        <w:t>instanțelor</w:t>
      </w:r>
      <w:r w:rsidRPr="00D92821">
        <w:rPr>
          <w:rFonts w:cs="Tahoma"/>
          <w:color w:val="000000"/>
        </w:rPr>
        <w:t xml:space="preserve"> de judecată din România şi </w:t>
      </w:r>
      <w:r w:rsidR="00655E31" w:rsidRPr="00D92821">
        <w:rPr>
          <w:rFonts w:cs="Tahoma"/>
          <w:color w:val="000000"/>
        </w:rPr>
        <w:t>renunț</w:t>
      </w:r>
      <w:r w:rsidRPr="00D92821">
        <w:rPr>
          <w:rFonts w:cs="Tahoma"/>
          <w:color w:val="000000"/>
        </w:rPr>
        <w:t xml:space="preserve"> la aplicabilitatea oricărei </w:t>
      </w:r>
      <w:r w:rsidR="00655E31" w:rsidRPr="00D92821">
        <w:rPr>
          <w:rFonts w:cs="Tahoma"/>
          <w:color w:val="000000"/>
        </w:rPr>
        <w:t>jurisdicții</w:t>
      </w:r>
      <w:r w:rsidRPr="00D92821">
        <w:rPr>
          <w:rFonts w:cs="Tahoma"/>
          <w:color w:val="000000"/>
        </w:rPr>
        <w:t xml:space="preserve"> străine care ar putea fi incidentă în soluţionarea respectivului diferend/litigiu.</w:t>
      </w:r>
    </w:p>
    <w:p w14:paraId="7A2101AA" w14:textId="77777777" w:rsidR="00655E31" w:rsidRPr="00D92821" w:rsidRDefault="00655E31" w:rsidP="00C04A00">
      <w:pPr>
        <w:autoSpaceDE w:val="0"/>
        <w:autoSpaceDN w:val="0"/>
        <w:adjustRightInd w:val="0"/>
        <w:spacing w:after="0" w:line="240" w:lineRule="auto"/>
        <w:rPr>
          <w:rFonts w:cs="Tahoma"/>
          <w:color w:val="000000"/>
        </w:rPr>
      </w:pPr>
    </w:p>
    <w:p w14:paraId="701AFD84" w14:textId="77777777" w:rsidR="00D77C2E" w:rsidRPr="00D92821" w:rsidRDefault="00D77C2E" w:rsidP="006B1D14">
      <w:pPr>
        <w:autoSpaceDE w:val="0"/>
        <w:autoSpaceDN w:val="0"/>
        <w:adjustRightInd w:val="0"/>
        <w:spacing w:after="0" w:line="288" w:lineRule="auto"/>
        <w:rPr>
          <w:rFonts w:cs="Tahoma"/>
          <w:color w:val="000000"/>
        </w:rPr>
      </w:pPr>
    </w:p>
    <w:tbl>
      <w:tblPr>
        <w:tblW w:w="0" w:type="auto"/>
        <w:tblLook w:val="00A0" w:firstRow="1" w:lastRow="0" w:firstColumn="1" w:lastColumn="0" w:noHBand="0" w:noVBand="0"/>
      </w:tblPr>
      <w:tblGrid>
        <w:gridCol w:w="4818"/>
        <w:gridCol w:w="4820"/>
      </w:tblGrid>
      <w:tr w:rsidR="00D77C2E" w:rsidRPr="00D92821" w14:paraId="00ABD556" w14:textId="77777777" w:rsidTr="00EB71CF">
        <w:tc>
          <w:tcPr>
            <w:tcW w:w="4927" w:type="dxa"/>
          </w:tcPr>
          <w:p w14:paraId="567CA611" w14:textId="77777777" w:rsidR="00D77C2E" w:rsidRPr="00D92821" w:rsidRDefault="00D77C2E" w:rsidP="00EB71CF">
            <w:pPr>
              <w:autoSpaceDE w:val="0"/>
              <w:autoSpaceDN w:val="0"/>
              <w:adjustRightInd w:val="0"/>
              <w:spacing w:after="0" w:line="288" w:lineRule="auto"/>
              <w:rPr>
                <w:rFonts w:cs="Tahoma"/>
                <w:color w:val="000000"/>
              </w:rPr>
            </w:pPr>
            <w:r w:rsidRPr="00D92821">
              <w:rPr>
                <w:rFonts w:cs="Tahoma"/>
                <w:color w:val="000000"/>
              </w:rPr>
              <w:t>Data completării</w:t>
            </w:r>
          </w:p>
        </w:tc>
        <w:tc>
          <w:tcPr>
            <w:tcW w:w="4927" w:type="dxa"/>
          </w:tcPr>
          <w:p w14:paraId="06FBB06C" w14:textId="77777777" w:rsidR="00D77C2E" w:rsidRPr="00D92821" w:rsidRDefault="00D77C2E" w:rsidP="00EB71CF">
            <w:pPr>
              <w:autoSpaceDE w:val="0"/>
              <w:autoSpaceDN w:val="0"/>
              <w:adjustRightInd w:val="0"/>
              <w:spacing w:after="0" w:line="288" w:lineRule="auto"/>
              <w:jc w:val="right"/>
              <w:rPr>
                <w:rFonts w:cs="Tahoma"/>
                <w:color w:val="000000"/>
              </w:rPr>
            </w:pPr>
            <w:r w:rsidRPr="00D92821">
              <w:rPr>
                <w:rFonts w:cs="Tahoma"/>
                <w:color w:val="000000"/>
              </w:rPr>
              <w:t>[</w:t>
            </w:r>
            <w:r w:rsidRPr="00D92821">
              <w:rPr>
                <w:rFonts w:cs="Tahoma"/>
                <w:i/>
                <w:color w:val="000000"/>
              </w:rPr>
              <w:t>denumire candidat</w:t>
            </w:r>
            <w:r w:rsidRPr="00D92821">
              <w:rPr>
                <w:rFonts w:cs="Tahoma"/>
                <w:color w:val="000000"/>
              </w:rPr>
              <w:t>]</w:t>
            </w:r>
          </w:p>
        </w:tc>
      </w:tr>
      <w:tr w:rsidR="00D77C2E" w:rsidRPr="00D92821" w14:paraId="3D978BB7" w14:textId="77777777" w:rsidTr="00EB71CF">
        <w:tc>
          <w:tcPr>
            <w:tcW w:w="4927" w:type="dxa"/>
          </w:tcPr>
          <w:p w14:paraId="5B23FD43" w14:textId="77777777" w:rsidR="00D77C2E" w:rsidRPr="00D92821" w:rsidRDefault="00D77C2E" w:rsidP="00EB71CF">
            <w:pPr>
              <w:autoSpaceDE w:val="0"/>
              <w:autoSpaceDN w:val="0"/>
              <w:adjustRightInd w:val="0"/>
              <w:spacing w:after="0" w:line="288" w:lineRule="auto"/>
              <w:rPr>
                <w:rFonts w:cs="Tahoma"/>
                <w:color w:val="000000"/>
              </w:rPr>
            </w:pPr>
          </w:p>
        </w:tc>
        <w:tc>
          <w:tcPr>
            <w:tcW w:w="4927" w:type="dxa"/>
          </w:tcPr>
          <w:p w14:paraId="0EB7D5F3" w14:textId="77777777" w:rsidR="00D77C2E" w:rsidRPr="00D92821" w:rsidRDefault="00D77C2E" w:rsidP="00EB71CF">
            <w:pPr>
              <w:autoSpaceDE w:val="0"/>
              <w:autoSpaceDN w:val="0"/>
              <w:adjustRightInd w:val="0"/>
              <w:spacing w:after="0" w:line="288" w:lineRule="auto"/>
              <w:jc w:val="right"/>
              <w:rPr>
                <w:rFonts w:cs="Tahoma"/>
                <w:i/>
                <w:color w:val="000000"/>
              </w:rPr>
            </w:pPr>
            <w:r w:rsidRPr="00D92821">
              <w:rPr>
                <w:rFonts w:cs="Tahoma"/>
                <w:i/>
                <w:color w:val="000000"/>
              </w:rPr>
              <w:t>(semnătura autorizată)</w:t>
            </w:r>
          </w:p>
        </w:tc>
      </w:tr>
      <w:bookmarkEnd w:id="0"/>
    </w:tbl>
    <w:p w14:paraId="79D7CD69" w14:textId="77777777" w:rsidR="00D77C2E" w:rsidRPr="00D92821" w:rsidRDefault="00D77C2E" w:rsidP="00765448">
      <w:pPr>
        <w:autoSpaceDE w:val="0"/>
        <w:autoSpaceDN w:val="0"/>
        <w:adjustRightInd w:val="0"/>
        <w:spacing w:after="0" w:line="288" w:lineRule="auto"/>
        <w:rPr>
          <w:rFonts w:cs="Tahoma"/>
          <w:color w:val="000000"/>
        </w:rPr>
      </w:pPr>
    </w:p>
    <w:sectPr w:rsidR="00D77C2E" w:rsidRPr="00D92821" w:rsidSect="00FA6370">
      <w:footerReference w:type="default" r:id="rId11"/>
      <w:footerReference w:type="first" r:id="rId12"/>
      <w:pgSz w:w="11906" w:h="16838"/>
      <w:pgMar w:top="1134" w:right="1134" w:bottom="1134" w:left="1134" w:header="709" w:footer="61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ABAA4" w14:textId="77777777" w:rsidR="00A07F39" w:rsidRDefault="00A07F39" w:rsidP="004B7310">
      <w:pPr>
        <w:spacing w:after="0" w:line="240" w:lineRule="auto"/>
      </w:pPr>
      <w:r>
        <w:separator/>
      </w:r>
    </w:p>
  </w:endnote>
  <w:endnote w:type="continuationSeparator" w:id="0">
    <w:p w14:paraId="201DCC2D" w14:textId="77777777" w:rsidR="00A07F39" w:rsidRDefault="00A07F39" w:rsidP="004B7310">
      <w:pPr>
        <w:spacing w:after="0" w:line="240" w:lineRule="auto"/>
      </w:pPr>
      <w:r>
        <w:continuationSeparator/>
      </w:r>
    </w:p>
  </w:endnote>
  <w:endnote w:type="continuationNotice" w:id="1">
    <w:p w14:paraId="40BE5569" w14:textId="77777777" w:rsidR="00A07F39" w:rsidRDefault="00A07F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EBF1" w14:textId="77777777" w:rsidR="00EA4E76" w:rsidRPr="00802DB2" w:rsidRDefault="00EA4E76" w:rsidP="005A0A82">
    <w:pPr>
      <w:pStyle w:val="Footer"/>
      <w:jc w:val="center"/>
      <w:rPr>
        <w:rFonts w:ascii="Tahoma" w:hAnsi="Tahoma" w:cs="Tahoma"/>
        <w:sz w:val="18"/>
        <w:szCs w:val="18"/>
      </w:rPr>
    </w:pPr>
    <w:r w:rsidRPr="00802DB2">
      <w:rPr>
        <w:rFonts w:ascii="Tahoma" w:hAnsi="Tahoma" w:cs="Tahoma"/>
        <w:bCs/>
        <w:sz w:val="18"/>
        <w:szCs w:val="18"/>
      </w:rPr>
      <w:fldChar w:fldCharType="begin"/>
    </w:r>
    <w:r w:rsidRPr="00802DB2">
      <w:rPr>
        <w:rFonts w:ascii="Tahoma" w:hAnsi="Tahoma" w:cs="Tahoma"/>
        <w:bCs/>
        <w:sz w:val="18"/>
        <w:szCs w:val="18"/>
      </w:rPr>
      <w:instrText xml:space="preserve"> PAGE </w:instrText>
    </w:r>
    <w:r w:rsidRPr="00802DB2">
      <w:rPr>
        <w:rFonts w:ascii="Tahoma" w:hAnsi="Tahoma" w:cs="Tahoma"/>
        <w:bCs/>
        <w:sz w:val="18"/>
        <w:szCs w:val="18"/>
      </w:rPr>
      <w:fldChar w:fldCharType="separate"/>
    </w:r>
    <w:r w:rsidRPr="00802DB2">
      <w:rPr>
        <w:rFonts w:ascii="Tahoma" w:hAnsi="Tahoma" w:cs="Tahoma"/>
        <w:bCs/>
        <w:noProof/>
        <w:sz w:val="18"/>
        <w:szCs w:val="18"/>
      </w:rPr>
      <w:t>66</w:t>
    </w:r>
    <w:r w:rsidRPr="00802DB2">
      <w:rPr>
        <w:rFonts w:ascii="Tahoma" w:hAnsi="Tahoma" w:cs="Tahoma"/>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6F935" w14:textId="77777777" w:rsidR="00EA4E76" w:rsidRPr="00454CD8" w:rsidRDefault="00EA4E76" w:rsidP="00454C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1D92D" w14:textId="77777777" w:rsidR="00A07F39" w:rsidRDefault="00A07F39" w:rsidP="004B7310">
      <w:pPr>
        <w:spacing w:after="0" w:line="240" w:lineRule="auto"/>
      </w:pPr>
      <w:r>
        <w:separator/>
      </w:r>
    </w:p>
  </w:footnote>
  <w:footnote w:type="continuationSeparator" w:id="0">
    <w:p w14:paraId="425EAC8D" w14:textId="77777777" w:rsidR="00A07F39" w:rsidRDefault="00A07F39" w:rsidP="004B7310">
      <w:pPr>
        <w:spacing w:after="0" w:line="240" w:lineRule="auto"/>
      </w:pPr>
      <w:r>
        <w:continuationSeparator/>
      </w:r>
    </w:p>
  </w:footnote>
  <w:footnote w:type="continuationNotice" w:id="1">
    <w:p w14:paraId="55DAFF6A" w14:textId="77777777" w:rsidR="00A07F39" w:rsidRDefault="00A07F39">
      <w:pPr>
        <w:spacing w:after="0" w:line="240" w:lineRule="auto"/>
      </w:pPr>
    </w:p>
  </w:footnote>
  <w:footnote w:id="2">
    <w:p w14:paraId="41F8A89A" w14:textId="77777777" w:rsidR="00EA4E76" w:rsidRPr="00D23F01" w:rsidRDefault="00EA4E76" w:rsidP="000F35D2">
      <w:pPr>
        <w:autoSpaceDE w:val="0"/>
        <w:autoSpaceDN w:val="0"/>
        <w:adjustRightInd w:val="0"/>
        <w:spacing w:after="0" w:line="288" w:lineRule="auto"/>
        <w:jc w:val="left"/>
        <w:rPr>
          <w:rFonts w:cs="Tahoma"/>
          <w:color w:val="000000"/>
          <w:sz w:val="20"/>
          <w:szCs w:val="20"/>
        </w:rPr>
      </w:pPr>
      <w:r w:rsidRPr="00D23F01">
        <w:rPr>
          <w:rStyle w:val="FootnoteReference"/>
          <w:rFonts w:cs="Tahoma"/>
          <w:sz w:val="20"/>
          <w:szCs w:val="20"/>
        </w:rPr>
        <w:footnoteRef/>
      </w:r>
      <w:r w:rsidRPr="00D23F01">
        <w:rPr>
          <w:rFonts w:cs="Tahoma"/>
          <w:sz w:val="20"/>
          <w:szCs w:val="20"/>
        </w:rPr>
        <w:t xml:space="preserve"> </w:t>
      </w:r>
      <w:r w:rsidRPr="00D23F01">
        <w:rPr>
          <w:rFonts w:cs="Tahoma"/>
          <w:color w:val="000000"/>
          <w:sz w:val="20"/>
          <w:szCs w:val="20"/>
        </w:rPr>
        <w:t>Data încetării anticipate a valabilităţii ofertei este data când:</w:t>
      </w:r>
    </w:p>
    <w:p w14:paraId="7B68E7EB" w14:textId="77777777" w:rsidR="00EA4E76" w:rsidRDefault="09A856BE" w:rsidP="00403E65">
      <w:pPr>
        <w:numPr>
          <w:ilvl w:val="0"/>
          <w:numId w:val="8"/>
        </w:numPr>
        <w:autoSpaceDE w:val="0"/>
        <w:autoSpaceDN w:val="0"/>
        <w:adjustRightInd w:val="0"/>
        <w:spacing w:after="0" w:line="288" w:lineRule="auto"/>
        <w:rPr>
          <w:rFonts w:cs="Tahoma"/>
          <w:color w:val="000000"/>
          <w:sz w:val="20"/>
          <w:szCs w:val="20"/>
        </w:rPr>
      </w:pPr>
      <w:r w:rsidRPr="09A856BE">
        <w:rPr>
          <w:rFonts w:cs="Tahoma"/>
          <w:color w:val="000000" w:themeColor="text1"/>
          <w:sz w:val="20"/>
          <w:szCs w:val="20"/>
        </w:rPr>
        <w:t xml:space="preserve">oferta este înlocuită printr-o ofertă mai mare pentru acelaşi pachet de blocuri de frecvenţe, depusă de acelaşi ofertant în runda/rundele primare și/sau de alocare; sau </w:t>
      </w:r>
    </w:p>
    <w:p w14:paraId="0296299F" w14:textId="77777777" w:rsidR="00EA4E76" w:rsidRDefault="09A856BE" w:rsidP="00403E65">
      <w:pPr>
        <w:numPr>
          <w:ilvl w:val="0"/>
          <w:numId w:val="8"/>
        </w:numPr>
        <w:autoSpaceDE w:val="0"/>
        <w:autoSpaceDN w:val="0"/>
        <w:adjustRightInd w:val="0"/>
        <w:spacing w:after="0" w:line="288" w:lineRule="auto"/>
        <w:rPr>
          <w:rFonts w:cs="Tahoma"/>
          <w:color w:val="000000"/>
          <w:sz w:val="20"/>
          <w:szCs w:val="20"/>
        </w:rPr>
      </w:pPr>
      <w:r w:rsidRPr="09A856BE">
        <w:rPr>
          <w:rFonts w:cs="Tahoma"/>
          <w:color w:val="000000" w:themeColor="text1"/>
          <w:sz w:val="20"/>
          <w:szCs w:val="20"/>
        </w:rPr>
        <w:t>oferta este anulată ca efect al anulării de către Comisie a uneia sau mai multor runde, precum şi a ofertelor făcute în cursul acestora; sau</w:t>
      </w:r>
    </w:p>
    <w:p w14:paraId="55C766FE" w14:textId="77777777" w:rsidR="00EA4E76" w:rsidRDefault="09A856BE" w:rsidP="00403E65">
      <w:pPr>
        <w:numPr>
          <w:ilvl w:val="0"/>
          <w:numId w:val="8"/>
        </w:numPr>
        <w:autoSpaceDE w:val="0"/>
        <w:autoSpaceDN w:val="0"/>
        <w:adjustRightInd w:val="0"/>
        <w:spacing w:after="0" w:line="288" w:lineRule="auto"/>
      </w:pPr>
      <w:r w:rsidRPr="09A856BE">
        <w:rPr>
          <w:rFonts w:cs="Tahoma"/>
          <w:color w:val="000000" w:themeColor="text1"/>
          <w:sz w:val="20"/>
          <w:szCs w:val="20"/>
        </w:rPr>
        <w:t>ofertanţilor câştigători le sunt acordate licenţele pentru drepturile de utilizare dobândite în urma procedurii de selecţi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05B8"/>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 w15:restartNumberingAfterBreak="0">
    <w:nsid w:val="0305068E"/>
    <w:multiLevelType w:val="hybridMultilevel"/>
    <w:tmpl w:val="2D104114"/>
    <w:lvl w:ilvl="0" w:tplc="0409000B">
      <w:start w:val="1"/>
      <w:numFmt w:val="bullet"/>
      <w:lvlText w:val=""/>
      <w:lvlJc w:val="left"/>
      <w:pPr>
        <w:ind w:left="1069" w:hanging="360"/>
      </w:pPr>
      <w:rPr>
        <w:rFonts w:ascii="Wingdings" w:hAnsi="Wingdings" w:hint="default"/>
        <w:b w:val="0"/>
      </w:rPr>
    </w:lvl>
    <w:lvl w:ilvl="1" w:tplc="0409000B">
      <w:start w:val="1"/>
      <w:numFmt w:val="bullet"/>
      <w:lvlText w:val=""/>
      <w:lvlJc w:val="left"/>
      <w:pPr>
        <w:ind w:left="1789" w:hanging="360"/>
      </w:pPr>
      <w:rPr>
        <w:rFonts w:ascii="Wingdings" w:hAnsi="Wingdings" w:hint="default"/>
      </w:rPr>
    </w:lvl>
    <w:lvl w:ilvl="2" w:tplc="0409000B">
      <w:start w:val="1"/>
      <w:numFmt w:val="bullet"/>
      <w:lvlText w:val=""/>
      <w:lvlJc w:val="left"/>
      <w:pPr>
        <w:ind w:left="2509" w:hanging="360"/>
      </w:pPr>
      <w:rPr>
        <w:rFonts w:ascii="Wingdings" w:hAnsi="Wingdings" w:hint="default"/>
        <w:b w:val="0"/>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 w15:restartNumberingAfterBreak="0">
    <w:nsid w:val="03092B53"/>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3" w15:restartNumberingAfterBreak="0">
    <w:nsid w:val="075D2D1A"/>
    <w:multiLevelType w:val="hybridMultilevel"/>
    <w:tmpl w:val="D22C9562"/>
    <w:lvl w:ilvl="0" w:tplc="DA00B80C">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093A318F"/>
    <w:multiLevelType w:val="hybridMultilevel"/>
    <w:tmpl w:val="C9C665D6"/>
    <w:lvl w:ilvl="0" w:tplc="04090011">
      <w:start w:val="1"/>
      <w:numFmt w:val="decimal"/>
      <w:lvlText w:val="%1)"/>
      <w:lvlJc w:val="left"/>
      <w:pPr>
        <w:ind w:left="720" w:hanging="360"/>
      </w:pPr>
      <w:rPr>
        <w:rFonts w:cs="Times New Roman"/>
      </w:rPr>
    </w:lvl>
    <w:lvl w:ilvl="1" w:tplc="04090011">
      <w:start w:val="1"/>
      <w:numFmt w:val="decimal"/>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 w15:restartNumberingAfterBreak="0">
    <w:nsid w:val="09C75798"/>
    <w:multiLevelType w:val="hybridMultilevel"/>
    <w:tmpl w:val="C352A9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5D341C"/>
    <w:multiLevelType w:val="hybridMultilevel"/>
    <w:tmpl w:val="9C480336"/>
    <w:lvl w:ilvl="0" w:tplc="04090005">
      <w:start w:val="1"/>
      <w:numFmt w:val="bullet"/>
      <w:lvlText w:val=""/>
      <w:lvlJc w:val="left"/>
      <w:pPr>
        <w:tabs>
          <w:tab w:val="num" w:pos="360"/>
        </w:tabs>
        <w:ind w:left="360" w:hanging="360"/>
      </w:pPr>
      <w:rPr>
        <w:rFonts w:ascii="Wingdings" w:hAnsi="Wingdings" w:hint="default"/>
      </w:rPr>
    </w:lvl>
    <w:lvl w:ilvl="1" w:tplc="F2D0971E">
      <w:start w:val="1"/>
      <w:numFmt w:val="decimal"/>
      <w:lvlText w:val="%2."/>
      <w:lvlJc w:val="left"/>
      <w:pPr>
        <w:tabs>
          <w:tab w:val="num" w:pos="360"/>
        </w:tabs>
        <w:ind w:left="360" w:hanging="360"/>
      </w:pPr>
      <w:rPr>
        <w:rFonts w:cs="Times New Roman" w:hint="default"/>
      </w:rPr>
    </w:lvl>
    <w:lvl w:ilvl="2" w:tplc="B54E2630">
      <w:start w:val="1"/>
      <w:numFmt w:val="decimal"/>
      <w:lvlText w:val="%3."/>
      <w:lvlJc w:val="left"/>
      <w:pPr>
        <w:tabs>
          <w:tab w:val="num" w:pos="2190"/>
        </w:tabs>
        <w:ind w:left="2190" w:hanging="57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0B102007"/>
    <w:multiLevelType w:val="hybridMultilevel"/>
    <w:tmpl w:val="AECEB00C"/>
    <w:lvl w:ilvl="0" w:tplc="04180017">
      <w:start w:val="1"/>
      <w:numFmt w:val="lowerLetter"/>
      <w:lvlText w:val="%1)"/>
      <w:lvlJc w:val="left"/>
      <w:pPr>
        <w:ind w:left="720" w:hanging="360"/>
      </w:pPr>
      <w:rPr>
        <w:rFonts w:cs="Times New Roman" w:hint="default"/>
        <w:i w:val="0"/>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 w15:restartNumberingAfterBreak="0">
    <w:nsid w:val="0C9E2AB2"/>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 w15:restartNumberingAfterBreak="0">
    <w:nsid w:val="0CC108C6"/>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0" w15:restartNumberingAfterBreak="0">
    <w:nsid w:val="0ED664F4"/>
    <w:multiLevelType w:val="hybridMultilevel"/>
    <w:tmpl w:val="78E2E99E"/>
    <w:lvl w:ilvl="0" w:tplc="125A4B38">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0FEB4A7C"/>
    <w:multiLevelType w:val="hybridMultilevel"/>
    <w:tmpl w:val="B96CE56A"/>
    <w:lvl w:ilvl="0" w:tplc="91C4760E">
      <w:start w:val="1"/>
      <w:numFmt w:val="bullet"/>
      <w:pStyle w:val="ECCBulletsLv1"/>
      <w:lvlText w:val=""/>
      <w:lvlJc w:val="left"/>
      <w:pPr>
        <w:ind w:left="700" w:hanging="360"/>
      </w:pPr>
      <w:rPr>
        <w:rFonts w:ascii="Wingdings" w:hAnsi="Wingdings" w:hint="default"/>
        <w:color w:val="D2232A"/>
      </w:rPr>
    </w:lvl>
    <w:lvl w:ilvl="1" w:tplc="04070003">
      <w:start w:val="1"/>
      <w:numFmt w:val="bullet"/>
      <w:lvlText w:val="o"/>
      <w:lvlJc w:val="left"/>
      <w:pPr>
        <w:ind w:left="1780" w:hanging="360"/>
      </w:pPr>
      <w:rPr>
        <w:rFonts w:ascii="Courier New" w:hAnsi="Courier New" w:hint="default"/>
      </w:rPr>
    </w:lvl>
    <w:lvl w:ilvl="2" w:tplc="04070005">
      <w:start w:val="1"/>
      <w:numFmt w:val="bullet"/>
      <w:lvlText w:val=""/>
      <w:lvlJc w:val="left"/>
      <w:pPr>
        <w:ind w:left="2500" w:hanging="360"/>
      </w:pPr>
      <w:rPr>
        <w:rFonts w:ascii="Wingdings" w:hAnsi="Wingdings" w:hint="default"/>
      </w:rPr>
    </w:lvl>
    <w:lvl w:ilvl="3" w:tplc="04070001">
      <w:start w:val="1"/>
      <w:numFmt w:val="bullet"/>
      <w:lvlText w:val=""/>
      <w:lvlJc w:val="left"/>
      <w:pPr>
        <w:ind w:left="3220" w:hanging="360"/>
      </w:pPr>
      <w:rPr>
        <w:rFonts w:ascii="Symbol" w:hAnsi="Symbol" w:hint="default"/>
      </w:rPr>
    </w:lvl>
    <w:lvl w:ilvl="4" w:tplc="04070003" w:tentative="1">
      <w:start w:val="1"/>
      <w:numFmt w:val="bullet"/>
      <w:lvlText w:val="o"/>
      <w:lvlJc w:val="left"/>
      <w:pPr>
        <w:ind w:left="3940" w:hanging="360"/>
      </w:pPr>
      <w:rPr>
        <w:rFonts w:ascii="Courier New" w:hAnsi="Courier New" w:hint="default"/>
      </w:rPr>
    </w:lvl>
    <w:lvl w:ilvl="5" w:tplc="04070005" w:tentative="1">
      <w:start w:val="1"/>
      <w:numFmt w:val="bullet"/>
      <w:lvlText w:val=""/>
      <w:lvlJc w:val="left"/>
      <w:pPr>
        <w:ind w:left="4660" w:hanging="360"/>
      </w:pPr>
      <w:rPr>
        <w:rFonts w:ascii="Wingdings" w:hAnsi="Wingdings" w:hint="default"/>
      </w:rPr>
    </w:lvl>
    <w:lvl w:ilvl="6" w:tplc="04070001" w:tentative="1">
      <w:start w:val="1"/>
      <w:numFmt w:val="bullet"/>
      <w:lvlText w:val=""/>
      <w:lvlJc w:val="left"/>
      <w:pPr>
        <w:ind w:left="5380" w:hanging="360"/>
      </w:pPr>
      <w:rPr>
        <w:rFonts w:ascii="Symbol" w:hAnsi="Symbol" w:hint="default"/>
      </w:rPr>
    </w:lvl>
    <w:lvl w:ilvl="7" w:tplc="04070003" w:tentative="1">
      <w:start w:val="1"/>
      <w:numFmt w:val="bullet"/>
      <w:lvlText w:val="o"/>
      <w:lvlJc w:val="left"/>
      <w:pPr>
        <w:ind w:left="6100" w:hanging="360"/>
      </w:pPr>
      <w:rPr>
        <w:rFonts w:ascii="Courier New" w:hAnsi="Courier New" w:hint="default"/>
      </w:rPr>
    </w:lvl>
    <w:lvl w:ilvl="8" w:tplc="04070005" w:tentative="1">
      <w:start w:val="1"/>
      <w:numFmt w:val="bullet"/>
      <w:lvlText w:val=""/>
      <w:lvlJc w:val="left"/>
      <w:pPr>
        <w:ind w:left="6820" w:hanging="360"/>
      </w:pPr>
      <w:rPr>
        <w:rFonts w:ascii="Wingdings" w:hAnsi="Wingdings" w:hint="default"/>
      </w:rPr>
    </w:lvl>
  </w:abstractNum>
  <w:abstractNum w:abstractNumId="12" w15:restartNumberingAfterBreak="0">
    <w:nsid w:val="11A51298"/>
    <w:multiLevelType w:val="hybridMultilevel"/>
    <w:tmpl w:val="187E21E4"/>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139862CC"/>
    <w:multiLevelType w:val="hybridMultilevel"/>
    <w:tmpl w:val="5BEAA46E"/>
    <w:lvl w:ilvl="0" w:tplc="04090001">
      <w:start w:val="1"/>
      <w:numFmt w:val="bullet"/>
      <w:lvlText w:val=""/>
      <w:lvlJc w:val="left"/>
      <w:pPr>
        <w:ind w:left="1069" w:hanging="360"/>
      </w:pPr>
      <w:rPr>
        <w:rFonts w:ascii="Symbol" w:hAnsi="Symbol" w:hint="default"/>
      </w:rPr>
    </w:lvl>
    <w:lvl w:ilvl="1" w:tplc="04090001">
      <w:start w:val="1"/>
      <w:numFmt w:val="bullet"/>
      <w:lvlText w:val=""/>
      <w:lvlJc w:val="left"/>
      <w:pPr>
        <w:ind w:left="1789" w:hanging="360"/>
      </w:pPr>
      <w:rPr>
        <w:rFonts w:ascii="Symbol" w:hAnsi="Symbol"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4" w15:restartNumberingAfterBreak="0">
    <w:nsid w:val="163F3641"/>
    <w:multiLevelType w:val="hybridMultilevel"/>
    <w:tmpl w:val="5944004C"/>
    <w:lvl w:ilvl="0" w:tplc="3CF01B14">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166F58C1"/>
    <w:multiLevelType w:val="hybridMultilevel"/>
    <w:tmpl w:val="6E201F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1930E8"/>
    <w:multiLevelType w:val="multilevel"/>
    <w:tmpl w:val="1666A814"/>
    <w:lvl w:ilvl="0">
      <w:start w:val="1"/>
      <w:numFmt w:val="decimal"/>
      <w:pStyle w:val="Subcapitol"/>
      <w:lvlText w:val="%1."/>
      <w:lvlJc w:val="left"/>
      <w:pPr>
        <w:ind w:left="1352" w:hanging="360"/>
      </w:pPr>
      <w:rPr>
        <w:rFonts w:cs="Times New Roman"/>
        <w:b w:val="0"/>
        <w:bCs w:val="0"/>
        <w:i w:val="0"/>
        <w:iCs w:val="0"/>
        <w:caps w:val="0"/>
        <w:smallCaps w:val="0"/>
        <w:strike w:val="0"/>
        <w:dstrike w:val="0"/>
        <w:vanish w:val="0"/>
        <w:color w:val="000000"/>
        <w:spacing w:val="0"/>
        <w:kern w:val="0"/>
        <w:position w:val="0"/>
        <w:u w:val="none"/>
        <w:effect w:val="none"/>
        <w:vertAlign w:val="baseline"/>
      </w:rPr>
    </w:lvl>
    <w:lvl w:ilvl="1">
      <w:start w:val="1"/>
      <w:numFmt w:val="decimal"/>
      <w:pStyle w:val="SubSubcapitol"/>
      <w:isLgl/>
      <w:lvlText w:val="%1.%2."/>
      <w:lvlJc w:val="left"/>
      <w:pPr>
        <w:ind w:left="1440" w:hanging="720"/>
      </w:pPr>
      <w:rPr>
        <w:rFonts w:cs="Times New Roman"/>
        <w:b w:val="0"/>
        <w:bCs w:val="0"/>
        <w:i w:val="0"/>
        <w:iCs w:val="0"/>
        <w:caps w:val="0"/>
        <w:smallCaps w:val="0"/>
        <w:strike w:val="0"/>
        <w:dstrike w:val="0"/>
        <w:vanish w:val="0"/>
        <w:color w:val="000000"/>
        <w:spacing w:val="0"/>
        <w:kern w:val="0"/>
        <w:position w:val="0"/>
        <w:u w:val="none"/>
        <w:effect w:val="none"/>
        <w:vertAlign w:val="baseline"/>
      </w:rPr>
    </w:lvl>
    <w:lvl w:ilvl="2">
      <w:start w:val="1"/>
      <w:numFmt w:val="decimal"/>
      <w:pStyle w:val="L3-Subcapitolxxx"/>
      <w:isLgl/>
      <w:lvlText w:val="%1.%2.%3."/>
      <w:lvlJc w:val="left"/>
      <w:pPr>
        <w:ind w:left="1800" w:hanging="1080"/>
      </w:pPr>
      <w:rPr>
        <w:rFonts w:cs="Times New Roman" w:hint="default"/>
        <w:b/>
        <w:sz w:val="22"/>
        <w:szCs w:val="22"/>
      </w:rPr>
    </w:lvl>
    <w:lvl w:ilvl="3">
      <w:start w:val="1"/>
      <w:numFmt w:val="decimal"/>
      <w:pStyle w:val="L3-Subcapitolxxx"/>
      <w:isLgl/>
      <w:lvlText w:val="%1.%2.%3.%4."/>
      <w:lvlJc w:val="left"/>
      <w:pPr>
        <w:ind w:left="1800" w:hanging="1080"/>
      </w:pPr>
      <w:rPr>
        <w:rFonts w:cs="Times New Roman" w:hint="default"/>
      </w:rPr>
    </w:lvl>
    <w:lvl w:ilvl="4">
      <w:start w:val="1"/>
      <w:numFmt w:val="decimal"/>
      <w:isLgl/>
      <w:lvlText w:val="%1.%2.%3.%4.%5."/>
      <w:lvlJc w:val="left"/>
      <w:pPr>
        <w:ind w:left="2160" w:hanging="1440"/>
      </w:pPr>
      <w:rPr>
        <w:rFonts w:cs="Times New Roman" w:hint="default"/>
      </w:rPr>
    </w:lvl>
    <w:lvl w:ilvl="5">
      <w:start w:val="1"/>
      <w:numFmt w:val="decimal"/>
      <w:isLgl/>
      <w:lvlText w:val="%1.%2.%3.%4.%5.%6."/>
      <w:lvlJc w:val="left"/>
      <w:pPr>
        <w:ind w:left="2520" w:hanging="1800"/>
      </w:pPr>
      <w:rPr>
        <w:rFonts w:cs="Times New Roman" w:hint="default"/>
      </w:rPr>
    </w:lvl>
    <w:lvl w:ilvl="6">
      <w:start w:val="1"/>
      <w:numFmt w:val="decimal"/>
      <w:isLgl/>
      <w:lvlText w:val="%1.%2.%3.%4.%5.%6.%7."/>
      <w:lvlJc w:val="left"/>
      <w:pPr>
        <w:ind w:left="2520" w:hanging="1800"/>
      </w:pPr>
      <w:rPr>
        <w:rFonts w:cs="Times New Roman" w:hint="default"/>
      </w:rPr>
    </w:lvl>
    <w:lvl w:ilvl="7">
      <w:start w:val="1"/>
      <w:numFmt w:val="decimal"/>
      <w:isLgl/>
      <w:lvlText w:val="%1.%2.%3.%4.%5.%6.%7.%8."/>
      <w:lvlJc w:val="left"/>
      <w:pPr>
        <w:ind w:left="2880" w:hanging="2160"/>
      </w:pPr>
      <w:rPr>
        <w:rFonts w:cs="Times New Roman" w:hint="default"/>
      </w:rPr>
    </w:lvl>
    <w:lvl w:ilvl="8">
      <w:start w:val="1"/>
      <w:numFmt w:val="decimal"/>
      <w:isLgl/>
      <w:lvlText w:val="%1.%2.%3.%4.%5.%6.%7.%8.%9."/>
      <w:lvlJc w:val="left"/>
      <w:pPr>
        <w:ind w:left="3240" w:hanging="2520"/>
      </w:pPr>
      <w:rPr>
        <w:rFonts w:cs="Times New Roman" w:hint="default"/>
      </w:rPr>
    </w:lvl>
  </w:abstractNum>
  <w:abstractNum w:abstractNumId="17" w15:restartNumberingAfterBreak="0">
    <w:nsid w:val="18830799"/>
    <w:multiLevelType w:val="hybridMultilevel"/>
    <w:tmpl w:val="2C96E53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B4161E7C">
      <w:numFmt w:val="bullet"/>
      <w:lvlText w:val="•"/>
      <w:lvlJc w:val="left"/>
      <w:pPr>
        <w:ind w:left="2688" w:hanging="708"/>
      </w:pPr>
      <w:rPr>
        <w:rFonts w:ascii="Tahoma" w:eastAsia="Times New Roman" w:hAnsi="Tahoma"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18E24DB2"/>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9" w15:restartNumberingAfterBreak="0">
    <w:nsid w:val="1995307C"/>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20" w15:restartNumberingAfterBreak="0">
    <w:nsid w:val="1BD60898"/>
    <w:multiLevelType w:val="hybridMultilevel"/>
    <w:tmpl w:val="7C9A94FC"/>
    <w:lvl w:ilvl="0" w:tplc="DA00B80C">
      <w:start w:val="1"/>
      <w:numFmt w:val="bullet"/>
      <w:lvlText w:val=""/>
      <w:lvlJc w:val="left"/>
      <w:pPr>
        <w:tabs>
          <w:tab w:val="num" w:pos="720"/>
        </w:tabs>
        <w:ind w:left="720" w:hanging="360"/>
      </w:pPr>
      <w:rPr>
        <w:rFonts w:ascii="Symbol" w:hAnsi="Symbol" w:hint="default"/>
      </w:rPr>
    </w:lvl>
    <w:lvl w:ilvl="1" w:tplc="8D1269B8">
      <w:start w:val="1"/>
      <w:numFmt w:val="lowerLetter"/>
      <w:lvlText w:val="%2)"/>
      <w:lvlJc w:val="left"/>
      <w:pPr>
        <w:tabs>
          <w:tab w:val="num" w:pos="720"/>
        </w:tabs>
        <w:ind w:left="720" w:hanging="360"/>
      </w:pPr>
      <w:rPr>
        <w:rFonts w:cs="Times New Roman" w:hint="default"/>
      </w:rPr>
    </w:lvl>
    <w:lvl w:ilvl="2" w:tplc="B42EEAD8">
      <w:start w:val="1"/>
      <w:numFmt w:val="lowerRoman"/>
      <w:lvlText w:val="(%3)"/>
      <w:lvlJc w:val="right"/>
      <w:pPr>
        <w:tabs>
          <w:tab w:val="num" w:pos="1620"/>
        </w:tabs>
        <w:ind w:left="1620" w:hanging="360"/>
      </w:pPr>
      <w:rPr>
        <w:rFonts w:cs="Times New Roman" w:hint="default"/>
      </w:rPr>
    </w:lvl>
    <w:lvl w:ilvl="3" w:tplc="17509C10">
      <w:start w:val="7"/>
      <w:numFmt w:val="bullet"/>
      <w:lvlText w:val="-"/>
      <w:lvlJc w:val="left"/>
      <w:pPr>
        <w:tabs>
          <w:tab w:val="num" w:pos="2160"/>
        </w:tabs>
        <w:ind w:left="2160" w:hanging="360"/>
      </w:pPr>
      <w:rPr>
        <w:rFonts w:ascii="Times New Roman" w:eastAsia="Times New Roman" w:hAnsi="Times New Roman" w:hint="default"/>
      </w:rPr>
    </w:lvl>
    <w:lvl w:ilvl="4" w:tplc="B42EEAD8">
      <w:start w:val="1"/>
      <w:numFmt w:val="lowerRoman"/>
      <w:lvlText w:val="(%5)"/>
      <w:lvlJc w:val="right"/>
      <w:pPr>
        <w:ind w:left="3240" w:hanging="720"/>
      </w:pPr>
      <w:rPr>
        <w:rFonts w:cs="Times New Roman" w:hint="default"/>
      </w:rPr>
    </w:lvl>
    <w:lvl w:ilvl="5" w:tplc="0409001B" w:tentative="1">
      <w:start w:val="1"/>
      <w:numFmt w:val="lowerRoman"/>
      <w:lvlText w:val="%6."/>
      <w:lvlJc w:val="right"/>
      <w:pPr>
        <w:tabs>
          <w:tab w:val="num" w:pos="3600"/>
        </w:tabs>
        <w:ind w:left="3600" w:hanging="180"/>
      </w:pPr>
      <w:rPr>
        <w:rFonts w:cs="Times New Roman"/>
      </w:rPr>
    </w:lvl>
    <w:lvl w:ilvl="6" w:tplc="0409000F" w:tentative="1">
      <w:start w:val="1"/>
      <w:numFmt w:val="decimal"/>
      <w:lvlText w:val="%7."/>
      <w:lvlJc w:val="left"/>
      <w:pPr>
        <w:tabs>
          <w:tab w:val="num" w:pos="4320"/>
        </w:tabs>
        <w:ind w:left="4320" w:hanging="360"/>
      </w:pPr>
      <w:rPr>
        <w:rFonts w:cs="Times New Roman"/>
      </w:rPr>
    </w:lvl>
    <w:lvl w:ilvl="7" w:tplc="04090019" w:tentative="1">
      <w:start w:val="1"/>
      <w:numFmt w:val="lowerLetter"/>
      <w:lvlText w:val="%8."/>
      <w:lvlJc w:val="left"/>
      <w:pPr>
        <w:tabs>
          <w:tab w:val="num" w:pos="5040"/>
        </w:tabs>
        <w:ind w:left="5040" w:hanging="360"/>
      </w:pPr>
      <w:rPr>
        <w:rFonts w:cs="Times New Roman"/>
      </w:rPr>
    </w:lvl>
    <w:lvl w:ilvl="8" w:tplc="0409001B" w:tentative="1">
      <w:start w:val="1"/>
      <w:numFmt w:val="lowerRoman"/>
      <w:lvlText w:val="%9."/>
      <w:lvlJc w:val="right"/>
      <w:pPr>
        <w:tabs>
          <w:tab w:val="num" w:pos="5760"/>
        </w:tabs>
        <w:ind w:left="5760" w:hanging="180"/>
      </w:pPr>
      <w:rPr>
        <w:rFonts w:cs="Times New Roman"/>
      </w:rPr>
    </w:lvl>
  </w:abstractNum>
  <w:abstractNum w:abstractNumId="21" w15:restartNumberingAfterBreak="0">
    <w:nsid w:val="1CB73EAD"/>
    <w:multiLevelType w:val="hybridMultilevel"/>
    <w:tmpl w:val="5F5CCBA8"/>
    <w:lvl w:ilvl="0" w:tplc="604830A0">
      <w:start w:val="1"/>
      <w:numFmt w:val="lowerLetter"/>
      <w:lvlText w:val="%1."/>
      <w:lvlJc w:val="left"/>
      <w:pPr>
        <w:ind w:left="720" w:hanging="360"/>
      </w:pPr>
    </w:lvl>
    <w:lvl w:ilvl="1" w:tplc="C78498D8">
      <w:start w:val="1"/>
      <w:numFmt w:val="lowerLetter"/>
      <w:lvlText w:val="%2."/>
      <w:lvlJc w:val="left"/>
      <w:pPr>
        <w:ind w:left="1440" w:hanging="360"/>
      </w:pPr>
    </w:lvl>
    <w:lvl w:ilvl="2" w:tplc="4284312A">
      <w:start w:val="1"/>
      <w:numFmt w:val="lowerRoman"/>
      <w:lvlText w:val="%3."/>
      <w:lvlJc w:val="right"/>
      <w:pPr>
        <w:ind w:left="2160" w:hanging="180"/>
      </w:pPr>
    </w:lvl>
    <w:lvl w:ilvl="3" w:tplc="72F0DB80">
      <w:start w:val="1"/>
      <w:numFmt w:val="decimal"/>
      <w:lvlText w:val="%4."/>
      <w:lvlJc w:val="left"/>
      <w:pPr>
        <w:ind w:left="2880" w:hanging="360"/>
      </w:pPr>
    </w:lvl>
    <w:lvl w:ilvl="4" w:tplc="5110402C">
      <w:start w:val="1"/>
      <w:numFmt w:val="lowerLetter"/>
      <w:lvlText w:val="%5."/>
      <w:lvlJc w:val="left"/>
      <w:pPr>
        <w:ind w:left="3600" w:hanging="360"/>
      </w:pPr>
    </w:lvl>
    <w:lvl w:ilvl="5" w:tplc="2430AD76">
      <w:start w:val="1"/>
      <w:numFmt w:val="lowerRoman"/>
      <w:lvlText w:val="%6."/>
      <w:lvlJc w:val="right"/>
      <w:pPr>
        <w:ind w:left="4320" w:hanging="180"/>
      </w:pPr>
    </w:lvl>
    <w:lvl w:ilvl="6" w:tplc="F95847C8">
      <w:start w:val="1"/>
      <w:numFmt w:val="decimal"/>
      <w:lvlText w:val="%7."/>
      <w:lvlJc w:val="left"/>
      <w:pPr>
        <w:ind w:left="5040" w:hanging="360"/>
      </w:pPr>
    </w:lvl>
    <w:lvl w:ilvl="7" w:tplc="1E6C7690">
      <w:start w:val="1"/>
      <w:numFmt w:val="lowerLetter"/>
      <w:lvlText w:val="%8."/>
      <w:lvlJc w:val="left"/>
      <w:pPr>
        <w:ind w:left="5760" w:hanging="360"/>
      </w:pPr>
    </w:lvl>
    <w:lvl w:ilvl="8" w:tplc="F888FC7C">
      <w:start w:val="1"/>
      <w:numFmt w:val="lowerRoman"/>
      <w:lvlText w:val="%9."/>
      <w:lvlJc w:val="right"/>
      <w:pPr>
        <w:ind w:left="6480" w:hanging="180"/>
      </w:pPr>
    </w:lvl>
  </w:abstractNum>
  <w:abstractNum w:abstractNumId="22" w15:restartNumberingAfterBreak="0">
    <w:nsid w:val="1CC321FB"/>
    <w:multiLevelType w:val="hybridMultilevel"/>
    <w:tmpl w:val="A2E81438"/>
    <w:lvl w:ilvl="0" w:tplc="04090005">
      <w:start w:val="1"/>
      <w:numFmt w:val="bullet"/>
      <w:lvlText w:val=""/>
      <w:lvlJc w:val="left"/>
      <w:pPr>
        <w:tabs>
          <w:tab w:val="num" w:pos="360"/>
        </w:tabs>
        <w:ind w:left="360" w:hanging="360"/>
      </w:pPr>
      <w:rPr>
        <w:rFonts w:ascii="Wingdings" w:hAnsi="Wingdings" w:hint="default"/>
      </w:rPr>
    </w:lvl>
    <w:lvl w:ilvl="1" w:tplc="F2D0971E">
      <w:start w:val="1"/>
      <w:numFmt w:val="decimal"/>
      <w:lvlText w:val="%2."/>
      <w:lvlJc w:val="left"/>
      <w:pPr>
        <w:tabs>
          <w:tab w:val="num" w:pos="360"/>
        </w:tabs>
        <w:ind w:left="360" w:hanging="360"/>
      </w:pPr>
      <w:rPr>
        <w:rFonts w:cs="Times New Roman" w:hint="default"/>
      </w:rPr>
    </w:lvl>
    <w:lvl w:ilvl="2" w:tplc="B54E2630">
      <w:start w:val="1"/>
      <w:numFmt w:val="decimal"/>
      <w:lvlText w:val="%3."/>
      <w:lvlJc w:val="left"/>
      <w:pPr>
        <w:tabs>
          <w:tab w:val="num" w:pos="2190"/>
        </w:tabs>
        <w:ind w:left="2190" w:hanging="57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3" w15:restartNumberingAfterBreak="0">
    <w:nsid w:val="1E2C2F2C"/>
    <w:multiLevelType w:val="hybridMultilevel"/>
    <w:tmpl w:val="AE8CA040"/>
    <w:lvl w:ilvl="0" w:tplc="B288A9D0">
      <w:start w:val="1"/>
      <w:numFmt w:val="lowerLetter"/>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4" w15:restartNumberingAfterBreak="0">
    <w:nsid w:val="1ED93504"/>
    <w:multiLevelType w:val="hybridMultilevel"/>
    <w:tmpl w:val="251E64FE"/>
    <w:lvl w:ilvl="0" w:tplc="6B145E18">
      <w:start w:val="1"/>
      <w:numFmt w:val="lowerRoman"/>
      <w:lvlText w:val="(%1)"/>
      <w:lvlJc w:val="right"/>
      <w:pPr>
        <w:tabs>
          <w:tab w:val="num" w:pos="1260"/>
        </w:tabs>
        <w:ind w:left="1260" w:hanging="180"/>
      </w:pPr>
      <w:rPr>
        <w:rFonts w:cs="Times New Roman" w:hint="default"/>
      </w:rPr>
    </w:lvl>
    <w:lvl w:ilvl="1" w:tplc="04090019" w:tentative="1">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25" w15:restartNumberingAfterBreak="0">
    <w:nsid w:val="1F3F72D5"/>
    <w:multiLevelType w:val="hybridMultilevel"/>
    <w:tmpl w:val="654EE144"/>
    <w:lvl w:ilvl="0" w:tplc="04090001">
      <w:start w:val="1"/>
      <w:numFmt w:val="bullet"/>
      <w:lvlText w:val=""/>
      <w:lvlJc w:val="left"/>
      <w:pPr>
        <w:tabs>
          <w:tab w:val="num" w:pos="360"/>
        </w:tabs>
        <w:ind w:left="360" w:hanging="360"/>
      </w:pPr>
      <w:rPr>
        <w:rFonts w:ascii="Symbol" w:hAnsi="Symbol" w:hint="default"/>
        <w:b w:val="0"/>
      </w:rPr>
    </w:lvl>
    <w:lvl w:ilvl="1" w:tplc="04090005">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1F84507F"/>
    <w:multiLevelType w:val="hybridMultilevel"/>
    <w:tmpl w:val="7316ABA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BE754B"/>
    <w:multiLevelType w:val="hybridMultilevel"/>
    <w:tmpl w:val="17CEBC14"/>
    <w:lvl w:ilvl="0" w:tplc="B42EEAD8">
      <w:start w:val="1"/>
      <w:numFmt w:val="lowerRoman"/>
      <w:lvlText w:val="(%1)"/>
      <w:lvlJc w:val="right"/>
      <w:pPr>
        <w:ind w:left="720" w:hanging="360"/>
      </w:pPr>
      <w:rPr>
        <w:rFonts w:cs="Times New Roman" w:hint="default"/>
      </w:rPr>
    </w:lvl>
    <w:lvl w:ilvl="1" w:tplc="B42EEAD8">
      <w:start w:val="1"/>
      <w:numFmt w:val="lowerRoman"/>
      <w:pStyle w:val="L2-Subcapitolxx"/>
      <w:lvlText w:val="(%2)"/>
      <w:lvlJc w:val="right"/>
      <w:pPr>
        <w:ind w:left="1440" w:hanging="360"/>
      </w:pPr>
      <w:rPr>
        <w:rFonts w:cs="Times New Roman" w:hint="default"/>
      </w:rPr>
    </w:lvl>
    <w:lvl w:ilvl="2" w:tplc="0418001B">
      <w:start w:val="1"/>
      <w:numFmt w:val="lowerRoman"/>
      <w:lvlText w:val="%3."/>
      <w:lvlJc w:val="right"/>
      <w:pPr>
        <w:ind w:left="2160" w:hanging="180"/>
      </w:pPr>
      <w:rPr>
        <w:rFonts w:cs="Times New Roman"/>
      </w:rPr>
    </w:lvl>
    <w:lvl w:ilvl="3" w:tplc="D0AAC84E">
      <w:start w:val="1"/>
      <w:numFmt w:val="lowerLetter"/>
      <w:lvlText w:val="%4)"/>
      <w:lvlJc w:val="left"/>
      <w:pPr>
        <w:ind w:left="2880" w:hanging="360"/>
      </w:pPr>
      <w:rPr>
        <w:rFonts w:cs="Times New Roman" w:hint="default"/>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28" w15:restartNumberingAfterBreak="0">
    <w:nsid w:val="22B236E5"/>
    <w:multiLevelType w:val="hybridMultilevel"/>
    <w:tmpl w:val="4F2A972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3053B5E"/>
    <w:multiLevelType w:val="hybridMultilevel"/>
    <w:tmpl w:val="959054E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34673CE"/>
    <w:multiLevelType w:val="hybridMultilevel"/>
    <w:tmpl w:val="7EEEFEC8"/>
    <w:lvl w:ilvl="0" w:tplc="07E2DCAE">
      <w:start w:val="1"/>
      <w:numFmt w:val="lowerLetter"/>
      <w:lvlText w:val="%1)"/>
      <w:lvlJc w:val="left"/>
      <w:pPr>
        <w:tabs>
          <w:tab w:val="num" w:pos="701"/>
        </w:tabs>
        <w:ind w:left="698" w:hanging="338"/>
      </w:pPr>
      <w:rPr>
        <w:rFonts w:cs="Times New Roman" w:hint="default"/>
        <w:b w:val="0"/>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66C37AD"/>
    <w:multiLevelType w:val="hybridMultilevel"/>
    <w:tmpl w:val="3A809872"/>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280F0B71"/>
    <w:multiLevelType w:val="hybridMultilevel"/>
    <w:tmpl w:val="34121510"/>
    <w:lvl w:ilvl="0" w:tplc="04180017">
      <w:start w:val="1"/>
      <w:numFmt w:val="lowerLetter"/>
      <w:lvlText w:val="%1)"/>
      <w:lvlJc w:val="left"/>
      <w:pPr>
        <w:tabs>
          <w:tab w:val="num" w:pos="720"/>
        </w:tabs>
        <w:ind w:left="720" w:hanging="360"/>
      </w:pPr>
      <w:rPr>
        <w:rFonts w:cs="Times New Roman"/>
      </w:rPr>
    </w:lvl>
    <w:lvl w:ilvl="1" w:tplc="04180019" w:tentative="1">
      <w:start w:val="1"/>
      <w:numFmt w:val="lowerLetter"/>
      <w:lvlText w:val="%2."/>
      <w:lvlJc w:val="left"/>
      <w:pPr>
        <w:tabs>
          <w:tab w:val="num" w:pos="1440"/>
        </w:tabs>
        <w:ind w:left="1440" w:hanging="360"/>
      </w:pPr>
      <w:rPr>
        <w:rFonts w:cs="Times New Roman"/>
      </w:rPr>
    </w:lvl>
    <w:lvl w:ilvl="2" w:tplc="0418001B" w:tentative="1">
      <w:start w:val="1"/>
      <w:numFmt w:val="lowerRoman"/>
      <w:lvlText w:val="%3."/>
      <w:lvlJc w:val="right"/>
      <w:pPr>
        <w:tabs>
          <w:tab w:val="num" w:pos="2160"/>
        </w:tabs>
        <w:ind w:left="2160" w:hanging="180"/>
      </w:pPr>
      <w:rPr>
        <w:rFonts w:cs="Times New Roman"/>
      </w:rPr>
    </w:lvl>
    <w:lvl w:ilvl="3" w:tplc="0418000F" w:tentative="1">
      <w:start w:val="1"/>
      <w:numFmt w:val="decimal"/>
      <w:lvlText w:val="%4."/>
      <w:lvlJc w:val="left"/>
      <w:pPr>
        <w:tabs>
          <w:tab w:val="num" w:pos="2880"/>
        </w:tabs>
        <w:ind w:left="2880" w:hanging="360"/>
      </w:pPr>
      <w:rPr>
        <w:rFonts w:cs="Times New Roman"/>
      </w:rPr>
    </w:lvl>
    <w:lvl w:ilvl="4" w:tplc="04180019" w:tentative="1">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28E51D2D"/>
    <w:multiLevelType w:val="hybridMultilevel"/>
    <w:tmpl w:val="632C25DC"/>
    <w:lvl w:ilvl="0" w:tplc="04090017">
      <w:start w:val="1"/>
      <w:numFmt w:val="lowerLetter"/>
      <w:lvlText w:val="%1)"/>
      <w:lvlJc w:val="left"/>
      <w:pPr>
        <w:ind w:left="720" w:hanging="360"/>
      </w:pPr>
      <w:rPr>
        <w:rFonts w:cs="Times New Roman"/>
      </w:rPr>
    </w:lvl>
    <w:lvl w:ilvl="1" w:tplc="78A85C00">
      <w:start w:val="5"/>
      <w:numFmt w:val="bullet"/>
      <w:lvlText w:val="-"/>
      <w:lvlJc w:val="left"/>
      <w:pPr>
        <w:ind w:left="1440" w:hanging="360"/>
      </w:pPr>
      <w:rPr>
        <w:rFonts w:ascii="Tahoma" w:eastAsia="Times New Roman" w:hAnsi="Tahoma" w:hint="default"/>
      </w:rPr>
    </w:lvl>
    <w:lvl w:ilvl="2" w:tplc="B4161E7C">
      <w:numFmt w:val="bullet"/>
      <w:lvlText w:val="•"/>
      <w:lvlJc w:val="left"/>
      <w:pPr>
        <w:ind w:left="2688" w:hanging="708"/>
      </w:pPr>
      <w:rPr>
        <w:rFonts w:ascii="Tahoma" w:eastAsia="Times New Roman" w:hAnsi="Tahoma"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295846D2"/>
    <w:multiLevelType w:val="hybridMultilevel"/>
    <w:tmpl w:val="6BD40920"/>
    <w:lvl w:ilvl="0" w:tplc="0409000B">
      <w:start w:val="1"/>
      <w:numFmt w:val="bullet"/>
      <w:lvlText w:val=""/>
      <w:lvlJc w:val="left"/>
      <w:pPr>
        <w:ind w:left="1069" w:hanging="360"/>
      </w:pPr>
      <w:rPr>
        <w:rFonts w:ascii="Wingdings" w:hAnsi="Wingdings"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5" w15:restartNumberingAfterBreak="0">
    <w:nsid w:val="29920F5A"/>
    <w:multiLevelType w:val="hybridMultilevel"/>
    <w:tmpl w:val="4224BBBC"/>
    <w:lvl w:ilvl="0" w:tplc="B9AEC97E">
      <w:start w:val="1"/>
      <w:numFmt w:val="lowerLetter"/>
      <w:lvlText w:val="%1)"/>
      <w:lvlJc w:val="left"/>
      <w:pPr>
        <w:ind w:left="720" w:hanging="360"/>
      </w:pPr>
      <w:rPr>
        <w:rFonts w:cs="Times New Roman" w:hint="default"/>
        <w:i w:val="0"/>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36" w15:restartNumberingAfterBreak="0">
    <w:nsid w:val="29B54C91"/>
    <w:multiLevelType w:val="hybridMultilevel"/>
    <w:tmpl w:val="D45C6494"/>
    <w:lvl w:ilvl="0" w:tplc="0409000B">
      <w:start w:val="1"/>
      <w:numFmt w:val="bullet"/>
      <w:lvlText w:val=""/>
      <w:lvlJc w:val="left"/>
      <w:pPr>
        <w:tabs>
          <w:tab w:val="num" w:pos="360"/>
        </w:tabs>
        <w:ind w:left="360" w:hanging="360"/>
      </w:pPr>
      <w:rPr>
        <w:rFonts w:ascii="Wingdings" w:hAnsi="Wingdings" w:hint="default"/>
        <w:b w:val="0"/>
      </w:rPr>
    </w:lvl>
    <w:lvl w:ilvl="1" w:tplc="0409000B">
      <w:start w:val="1"/>
      <w:numFmt w:val="bullet"/>
      <w:lvlText w:val=""/>
      <w:lvlJc w:val="left"/>
      <w:pPr>
        <w:tabs>
          <w:tab w:val="num" w:pos="1080"/>
        </w:tabs>
        <w:ind w:left="1080" w:hanging="360"/>
      </w:pPr>
      <w:rPr>
        <w:rFonts w:ascii="Wingdings" w:hAnsi="Wingdings" w:hint="default"/>
        <w:b w:val="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2A26300D"/>
    <w:multiLevelType w:val="hybridMultilevel"/>
    <w:tmpl w:val="32007D3A"/>
    <w:lvl w:ilvl="0" w:tplc="04090005">
      <w:start w:val="1"/>
      <w:numFmt w:val="bullet"/>
      <w:lvlText w:val=""/>
      <w:lvlJc w:val="left"/>
      <w:pPr>
        <w:tabs>
          <w:tab w:val="num" w:pos="360"/>
        </w:tabs>
        <w:ind w:left="360" w:hanging="360"/>
      </w:pPr>
      <w:rPr>
        <w:rFonts w:ascii="Wingdings" w:hAnsi="Wingdings" w:hint="default"/>
        <w:b w:val="0"/>
      </w:rPr>
    </w:lvl>
    <w:lvl w:ilvl="1" w:tplc="B1E6634E">
      <w:start w:val="1"/>
      <w:numFmt w:val="bullet"/>
      <w:lvlText w:val="-"/>
      <w:lvlJc w:val="left"/>
      <w:pPr>
        <w:tabs>
          <w:tab w:val="num" w:pos="1080"/>
        </w:tabs>
        <w:ind w:left="1080" w:hanging="360"/>
      </w:pPr>
      <w:rPr>
        <w:rFonts w:ascii="Tahoma" w:eastAsia="Times New Roman" w:hAnsi="Tahoma"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2B483046"/>
    <w:multiLevelType w:val="hybridMultilevel"/>
    <w:tmpl w:val="BB52EBF0"/>
    <w:lvl w:ilvl="0" w:tplc="FC0AC41A">
      <w:start w:val="1"/>
      <w:numFmt w:val="lowerLetter"/>
      <w:lvlText w:val="%1)"/>
      <w:lvlJc w:val="left"/>
      <w:pPr>
        <w:tabs>
          <w:tab w:val="num" w:pos="360"/>
        </w:tabs>
        <w:ind w:left="360" w:hanging="360"/>
      </w:pPr>
      <w:rPr>
        <w:rFonts w:cs="Times New Roman" w:hint="default"/>
      </w:rPr>
    </w:lvl>
    <w:lvl w:ilvl="1" w:tplc="F2D0971E">
      <w:start w:val="1"/>
      <w:numFmt w:val="decimal"/>
      <w:lvlText w:val="%2."/>
      <w:lvlJc w:val="left"/>
      <w:pPr>
        <w:tabs>
          <w:tab w:val="num" w:pos="360"/>
        </w:tabs>
        <w:ind w:left="360" w:hanging="360"/>
      </w:pPr>
      <w:rPr>
        <w:rFonts w:cs="Times New Roman" w:hint="default"/>
      </w:rPr>
    </w:lvl>
    <w:lvl w:ilvl="2" w:tplc="B54E2630">
      <w:start w:val="1"/>
      <w:numFmt w:val="decimal"/>
      <w:lvlText w:val="%3."/>
      <w:lvlJc w:val="left"/>
      <w:pPr>
        <w:tabs>
          <w:tab w:val="num" w:pos="2190"/>
        </w:tabs>
        <w:ind w:left="2190" w:hanging="57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9" w15:restartNumberingAfterBreak="0">
    <w:nsid w:val="2BD07459"/>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0" w15:restartNumberingAfterBreak="0">
    <w:nsid w:val="2BE7051A"/>
    <w:multiLevelType w:val="hybridMultilevel"/>
    <w:tmpl w:val="C21E6984"/>
    <w:lvl w:ilvl="0" w:tplc="04090005">
      <w:start w:val="1"/>
      <w:numFmt w:val="bullet"/>
      <w:lvlText w:val=""/>
      <w:lvlJc w:val="left"/>
      <w:pPr>
        <w:tabs>
          <w:tab w:val="num" w:pos="1069"/>
        </w:tabs>
        <w:ind w:left="1069" w:hanging="360"/>
      </w:pPr>
      <w:rPr>
        <w:rFonts w:ascii="Wingdings" w:hAnsi="Wingdings" w:hint="default"/>
        <w:color w:val="auto"/>
      </w:rPr>
    </w:lvl>
    <w:lvl w:ilvl="1" w:tplc="04090003">
      <w:start w:val="1"/>
      <w:numFmt w:val="bullet"/>
      <w:lvlText w:val="o"/>
      <w:lvlJc w:val="left"/>
      <w:pPr>
        <w:tabs>
          <w:tab w:val="num" w:pos="1429"/>
        </w:tabs>
        <w:ind w:left="1429" w:hanging="360"/>
      </w:pPr>
      <w:rPr>
        <w:rFonts w:ascii="Courier New" w:hAnsi="Courier New" w:hint="default"/>
      </w:rPr>
    </w:lvl>
    <w:lvl w:ilvl="2" w:tplc="04090005" w:tentative="1">
      <w:start w:val="1"/>
      <w:numFmt w:val="bullet"/>
      <w:lvlText w:val=""/>
      <w:lvlJc w:val="left"/>
      <w:pPr>
        <w:tabs>
          <w:tab w:val="num" w:pos="2149"/>
        </w:tabs>
        <w:ind w:left="2149" w:hanging="360"/>
      </w:pPr>
      <w:rPr>
        <w:rFonts w:ascii="Wingdings" w:hAnsi="Wingdings" w:hint="default"/>
      </w:rPr>
    </w:lvl>
    <w:lvl w:ilvl="3" w:tplc="04090001" w:tentative="1">
      <w:start w:val="1"/>
      <w:numFmt w:val="bullet"/>
      <w:lvlText w:val=""/>
      <w:lvlJc w:val="left"/>
      <w:pPr>
        <w:tabs>
          <w:tab w:val="num" w:pos="2869"/>
        </w:tabs>
        <w:ind w:left="2869" w:hanging="360"/>
      </w:pPr>
      <w:rPr>
        <w:rFonts w:ascii="Symbol" w:hAnsi="Symbol" w:hint="default"/>
      </w:rPr>
    </w:lvl>
    <w:lvl w:ilvl="4" w:tplc="04090003" w:tentative="1">
      <w:start w:val="1"/>
      <w:numFmt w:val="bullet"/>
      <w:lvlText w:val="o"/>
      <w:lvlJc w:val="left"/>
      <w:pPr>
        <w:tabs>
          <w:tab w:val="num" w:pos="3589"/>
        </w:tabs>
        <w:ind w:left="3589" w:hanging="360"/>
      </w:pPr>
      <w:rPr>
        <w:rFonts w:ascii="Courier New" w:hAnsi="Courier New" w:hint="default"/>
      </w:rPr>
    </w:lvl>
    <w:lvl w:ilvl="5" w:tplc="04090005" w:tentative="1">
      <w:start w:val="1"/>
      <w:numFmt w:val="bullet"/>
      <w:lvlText w:val=""/>
      <w:lvlJc w:val="left"/>
      <w:pPr>
        <w:tabs>
          <w:tab w:val="num" w:pos="4309"/>
        </w:tabs>
        <w:ind w:left="4309" w:hanging="360"/>
      </w:pPr>
      <w:rPr>
        <w:rFonts w:ascii="Wingdings" w:hAnsi="Wingdings" w:hint="default"/>
      </w:rPr>
    </w:lvl>
    <w:lvl w:ilvl="6" w:tplc="04090001" w:tentative="1">
      <w:start w:val="1"/>
      <w:numFmt w:val="bullet"/>
      <w:lvlText w:val=""/>
      <w:lvlJc w:val="left"/>
      <w:pPr>
        <w:tabs>
          <w:tab w:val="num" w:pos="5029"/>
        </w:tabs>
        <w:ind w:left="5029" w:hanging="360"/>
      </w:pPr>
      <w:rPr>
        <w:rFonts w:ascii="Symbol" w:hAnsi="Symbol" w:hint="default"/>
      </w:rPr>
    </w:lvl>
    <w:lvl w:ilvl="7" w:tplc="04090003" w:tentative="1">
      <w:start w:val="1"/>
      <w:numFmt w:val="bullet"/>
      <w:lvlText w:val="o"/>
      <w:lvlJc w:val="left"/>
      <w:pPr>
        <w:tabs>
          <w:tab w:val="num" w:pos="5749"/>
        </w:tabs>
        <w:ind w:left="5749" w:hanging="360"/>
      </w:pPr>
      <w:rPr>
        <w:rFonts w:ascii="Courier New" w:hAnsi="Courier New" w:hint="default"/>
      </w:rPr>
    </w:lvl>
    <w:lvl w:ilvl="8" w:tplc="04090005" w:tentative="1">
      <w:start w:val="1"/>
      <w:numFmt w:val="bullet"/>
      <w:lvlText w:val=""/>
      <w:lvlJc w:val="left"/>
      <w:pPr>
        <w:tabs>
          <w:tab w:val="num" w:pos="6469"/>
        </w:tabs>
        <w:ind w:left="6469" w:hanging="360"/>
      </w:pPr>
      <w:rPr>
        <w:rFonts w:ascii="Wingdings" w:hAnsi="Wingdings" w:hint="default"/>
      </w:rPr>
    </w:lvl>
  </w:abstractNum>
  <w:abstractNum w:abstractNumId="41" w15:restartNumberingAfterBreak="0">
    <w:nsid w:val="338C488A"/>
    <w:multiLevelType w:val="hybridMultilevel"/>
    <w:tmpl w:val="534E54D2"/>
    <w:lvl w:ilvl="0" w:tplc="0418000F">
      <w:start w:val="1"/>
      <w:numFmt w:val="decimal"/>
      <w:lvlText w:val="%1."/>
      <w:lvlJc w:val="left"/>
      <w:pPr>
        <w:tabs>
          <w:tab w:val="num" w:pos="720"/>
        </w:tabs>
        <w:ind w:left="720" w:hanging="360"/>
      </w:pPr>
      <w:rPr>
        <w:rFonts w:cs="Times New Roman"/>
      </w:rPr>
    </w:lvl>
    <w:lvl w:ilvl="1" w:tplc="04180019" w:tentative="1">
      <w:start w:val="1"/>
      <w:numFmt w:val="lowerLetter"/>
      <w:lvlText w:val="%2."/>
      <w:lvlJc w:val="left"/>
      <w:pPr>
        <w:tabs>
          <w:tab w:val="num" w:pos="1440"/>
        </w:tabs>
        <w:ind w:left="1440" w:hanging="360"/>
      </w:pPr>
      <w:rPr>
        <w:rFonts w:cs="Times New Roman"/>
      </w:rPr>
    </w:lvl>
    <w:lvl w:ilvl="2" w:tplc="0418001B" w:tentative="1">
      <w:start w:val="1"/>
      <w:numFmt w:val="lowerRoman"/>
      <w:lvlText w:val="%3."/>
      <w:lvlJc w:val="right"/>
      <w:pPr>
        <w:tabs>
          <w:tab w:val="num" w:pos="2160"/>
        </w:tabs>
        <w:ind w:left="2160" w:hanging="180"/>
      </w:pPr>
      <w:rPr>
        <w:rFonts w:cs="Times New Roman"/>
      </w:rPr>
    </w:lvl>
    <w:lvl w:ilvl="3" w:tplc="0418000F" w:tentative="1">
      <w:start w:val="1"/>
      <w:numFmt w:val="decimal"/>
      <w:lvlText w:val="%4."/>
      <w:lvlJc w:val="left"/>
      <w:pPr>
        <w:tabs>
          <w:tab w:val="num" w:pos="2880"/>
        </w:tabs>
        <w:ind w:left="2880" w:hanging="360"/>
      </w:pPr>
      <w:rPr>
        <w:rFonts w:cs="Times New Roman"/>
      </w:rPr>
    </w:lvl>
    <w:lvl w:ilvl="4" w:tplc="04180019" w:tentative="1">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33D6685F"/>
    <w:multiLevelType w:val="hybridMultilevel"/>
    <w:tmpl w:val="A740C4F2"/>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3" w15:restartNumberingAfterBreak="0">
    <w:nsid w:val="343B68D9"/>
    <w:multiLevelType w:val="hybridMultilevel"/>
    <w:tmpl w:val="33DCF4DC"/>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358158B6"/>
    <w:multiLevelType w:val="hybridMultilevel"/>
    <w:tmpl w:val="14DC8B6E"/>
    <w:lvl w:ilvl="0" w:tplc="6B145E18">
      <w:start w:val="1"/>
      <w:numFmt w:val="lowerRoman"/>
      <w:lvlText w:val="(%1)"/>
      <w:lvlJc w:val="right"/>
      <w:pPr>
        <w:tabs>
          <w:tab w:val="num" w:pos="889"/>
        </w:tabs>
        <w:ind w:left="889" w:hanging="180"/>
      </w:pPr>
      <w:rPr>
        <w:rFonts w:cs="Times New Roman" w:hint="default"/>
      </w:rPr>
    </w:lvl>
    <w:lvl w:ilvl="1" w:tplc="04090019" w:tentative="1">
      <w:start w:val="1"/>
      <w:numFmt w:val="lowerLetter"/>
      <w:lvlText w:val="%2."/>
      <w:lvlJc w:val="left"/>
      <w:pPr>
        <w:tabs>
          <w:tab w:val="num" w:pos="1789"/>
        </w:tabs>
        <w:ind w:left="1789" w:hanging="360"/>
      </w:pPr>
      <w:rPr>
        <w:rFonts w:cs="Times New Roman"/>
      </w:rPr>
    </w:lvl>
    <w:lvl w:ilvl="2" w:tplc="0409001B" w:tentative="1">
      <w:start w:val="1"/>
      <w:numFmt w:val="lowerRoman"/>
      <w:lvlText w:val="%3."/>
      <w:lvlJc w:val="right"/>
      <w:pPr>
        <w:tabs>
          <w:tab w:val="num" w:pos="2509"/>
        </w:tabs>
        <w:ind w:left="2509" w:hanging="180"/>
      </w:pPr>
      <w:rPr>
        <w:rFonts w:cs="Times New Roman"/>
      </w:rPr>
    </w:lvl>
    <w:lvl w:ilvl="3" w:tplc="0409000F" w:tentative="1">
      <w:start w:val="1"/>
      <w:numFmt w:val="decimal"/>
      <w:lvlText w:val="%4."/>
      <w:lvlJc w:val="left"/>
      <w:pPr>
        <w:tabs>
          <w:tab w:val="num" w:pos="3229"/>
        </w:tabs>
        <w:ind w:left="3229" w:hanging="360"/>
      </w:pPr>
      <w:rPr>
        <w:rFonts w:cs="Times New Roman"/>
      </w:rPr>
    </w:lvl>
    <w:lvl w:ilvl="4" w:tplc="04090019" w:tentative="1">
      <w:start w:val="1"/>
      <w:numFmt w:val="lowerLetter"/>
      <w:lvlText w:val="%5."/>
      <w:lvlJc w:val="left"/>
      <w:pPr>
        <w:tabs>
          <w:tab w:val="num" w:pos="3949"/>
        </w:tabs>
        <w:ind w:left="3949" w:hanging="360"/>
      </w:pPr>
      <w:rPr>
        <w:rFonts w:cs="Times New Roman"/>
      </w:rPr>
    </w:lvl>
    <w:lvl w:ilvl="5" w:tplc="0409001B" w:tentative="1">
      <w:start w:val="1"/>
      <w:numFmt w:val="lowerRoman"/>
      <w:lvlText w:val="%6."/>
      <w:lvlJc w:val="right"/>
      <w:pPr>
        <w:tabs>
          <w:tab w:val="num" w:pos="4669"/>
        </w:tabs>
        <w:ind w:left="4669" w:hanging="180"/>
      </w:pPr>
      <w:rPr>
        <w:rFonts w:cs="Times New Roman"/>
      </w:rPr>
    </w:lvl>
    <w:lvl w:ilvl="6" w:tplc="0409000F" w:tentative="1">
      <w:start w:val="1"/>
      <w:numFmt w:val="decimal"/>
      <w:lvlText w:val="%7."/>
      <w:lvlJc w:val="left"/>
      <w:pPr>
        <w:tabs>
          <w:tab w:val="num" w:pos="5389"/>
        </w:tabs>
        <w:ind w:left="5389" w:hanging="360"/>
      </w:pPr>
      <w:rPr>
        <w:rFonts w:cs="Times New Roman"/>
      </w:rPr>
    </w:lvl>
    <w:lvl w:ilvl="7" w:tplc="04090019" w:tentative="1">
      <w:start w:val="1"/>
      <w:numFmt w:val="lowerLetter"/>
      <w:lvlText w:val="%8."/>
      <w:lvlJc w:val="left"/>
      <w:pPr>
        <w:tabs>
          <w:tab w:val="num" w:pos="6109"/>
        </w:tabs>
        <w:ind w:left="6109" w:hanging="360"/>
      </w:pPr>
      <w:rPr>
        <w:rFonts w:cs="Times New Roman"/>
      </w:rPr>
    </w:lvl>
    <w:lvl w:ilvl="8" w:tplc="0409001B" w:tentative="1">
      <w:start w:val="1"/>
      <w:numFmt w:val="lowerRoman"/>
      <w:lvlText w:val="%9."/>
      <w:lvlJc w:val="right"/>
      <w:pPr>
        <w:tabs>
          <w:tab w:val="num" w:pos="6829"/>
        </w:tabs>
        <w:ind w:left="6829" w:hanging="180"/>
      </w:pPr>
      <w:rPr>
        <w:rFonts w:cs="Times New Roman"/>
      </w:rPr>
    </w:lvl>
  </w:abstractNum>
  <w:abstractNum w:abstractNumId="45" w15:restartNumberingAfterBreak="0">
    <w:nsid w:val="36B33062"/>
    <w:multiLevelType w:val="hybridMultilevel"/>
    <w:tmpl w:val="A498CCA8"/>
    <w:lvl w:ilvl="0" w:tplc="04090005">
      <w:start w:val="1"/>
      <w:numFmt w:val="bullet"/>
      <w:lvlText w:val=""/>
      <w:lvlJc w:val="left"/>
      <w:pPr>
        <w:tabs>
          <w:tab w:val="num" w:pos="828"/>
        </w:tabs>
        <w:ind w:left="828" w:hanging="414"/>
      </w:pPr>
      <w:rPr>
        <w:rFonts w:ascii="Wingdings" w:hAnsi="Wingdings" w:hint="default"/>
        <w:color w:val="auto"/>
      </w:rPr>
    </w:lvl>
    <w:lvl w:ilvl="1" w:tplc="04090003">
      <w:start w:val="1"/>
      <w:numFmt w:val="bullet"/>
      <w:lvlText w:val="o"/>
      <w:lvlJc w:val="left"/>
      <w:pPr>
        <w:tabs>
          <w:tab w:val="num" w:pos="1134"/>
        </w:tabs>
        <w:ind w:left="1134" w:hanging="360"/>
      </w:pPr>
      <w:rPr>
        <w:rFonts w:ascii="Courier New" w:hAnsi="Courier New" w:hint="default"/>
      </w:rPr>
    </w:lvl>
    <w:lvl w:ilvl="2" w:tplc="04090005" w:tentative="1">
      <w:start w:val="1"/>
      <w:numFmt w:val="bullet"/>
      <w:lvlText w:val=""/>
      <w:lvlJc w:val="left"/>
      <w:pPr>
        <w:tabs>
          <w:tab w:val="num" w:pos="1854"/>
        </w:tabs>
        <w:ind w:left="1854" w:hanging="360"/>
      </w:pPr>
      <w:rPr>
        <w:rFonts w:ascii="Wingdings" w:hAnsi="Wingdings" w:hint="default"/>
      </w:rPr>
    </w:lvl>
    <w:lvl w:ilvl="3" w:tplc="04090001" w:tentative="1">
      <w:start w:val="1"/>
      <w:numFmt w:val="bullet"/>
      <w:lvlText w:val=""/>
      <w:lvlJc w:val="left"/>
      <w:pPr>
        <w:tabs>
          <w:tab w:val="num" w:pos="2574"/>
        </w:tabs>
        <w:ind w:left="2574" w:hanging="360"/>
      </w:pPr>
      <w:rPr>
        <w:rFonts w:ascii="Symbol" w:hAnsi="Symbol" w:hint="default"/>
      </w:rPr>
    </w:lvl>
    <w:lvl w:ilvl="4" w:tplc="04090003" w:tentative="1">
      <w:start w:val="1"/>
      <w:numFmt w:val="bullet"/>
      <w:lvlText w:val="o"/>
      <w:lvlJc w:val="left"/>
      <w:pPr>
        <w:tabs>
          <w:tab w:val="num" w:pos="3294"/>
        </w:tabs>
        <w:ind w:left="3294" w:hanging="360"/>
      </w:pPr>
      <w:rPr>
        <w:rFonts w:ascii="Courier New" w:hAnsi="Courier New" w:hint="default"/>
      </w:rPr>
    </w:lvl>
    <w:lvl w:ilvl="5" w:tplc="04090005" w:tentative="1">
      <w:start w:val="1"/>
      <w:numFmt w:val="bullet"/>
      <w:lvlText w:val=""/>
      <w:lvlJc w:val="left"/>
      <w:pPr>
        <w:tabs>
          <w:tab w:val="num" w:pos="4014"/>
        </w:tabs>
        <w:ind w:left="4014" w:hanging="360"/>
      </w:pPr>
      <w:rPr>
        <w:rFonts w:ascii="Wingdings" w:hAnsi="Wingdings" w:hint="default"/>
      </w:rPr>
    </w:lvl>
    <w:lvl w:ilvl="6" w:tplc="04090001" w:tentative="1">
      <w:start w:val="1"/>
      <w:numFmt w:val="bullet"/>
      <w:lvlText w:val=""/>
      <w:lvlJc w:val="left"/>
      <w:pPr>
        <w:tabs>
          <w:tab w:val="num" w:pos="4734"/>
        </w:tabs>
        <w:ind w:left="4734" w:hanging="360"/>
      </w:pPr>
      <w:rPr>
        <w:rFonts w:ascii="Symbol" w:hAnsi="Symbol" w:hint="default"/>
      </w:rPr>
    </w:lvl>
    <w:lvl w:ilvl="7" w:tplc="04090003" w:tentative="1">
      <w:start w:val="1"/>
      <w:numFmt w:val="bullet"/>
      <w:lvlText w:val="o"/>
      <w:lvlJc w:val="left"/>
      <w:pPr>
        <w:tabs>
          <w:tab w:val="num" w:pos="5454"/>
        </w:tabs>
        <w:ind w:left="5454" w:hanging="360"/>
      </w:pPr>
      <w:rPr>
        <w:rFonts w:ascii="Courier New" w:hAnsi="Courier New" w:hint="default"/>
      </w:rPr>
    </w:lvl>
    <w:lvl w:ilvl="8" w:tplc="04090005" w:tentative="1">
      <w:start w:val="1"/>
      <w:numFmt w:val="bullet"/>
      <w:lvlText w:val=""/>
      <w:lvlJc w:val="left"/>
      <w:pPr>
        <w:tabs>
          <w:tab w:val="num" w:pos="6174"/>
        </w:tabs>
        <w:ind w:left="6174" w:hanging="360"/>
      </w:pPr>
      <w:rPr>
        <w:rFonts w:ascii="Wingdings" w:hAnsi="Wingdings" w:hint="default"/>
      </w:rPr>
    </w:lvl>
  </w:abstractNum>
  <w:abstractNum w:abstractNumId="46" w15:restartNumberingAfterBreak="0">
    <w:nsid w:val="376C76DD"/>
    <w:multiLevelType w:val="hybridMultilevel"/>
    <w:tmpl w:val="9F9A58FC"/>
    <w:lvl w:ilvl="0" w:tplc="04090005">
      <w:start w:val="1"/>
      <w:numFmt w:val="bullet"/>
      <w:lvlText w:val=""/>
      <w:lvlJc w:val="left"/>
      <w:pPr>
        <w:tabs>
          <w:tab w:val="num" w:pos="1668"/>
        </w:tabs>
        <w:ind w:left="1668" w:hanging="360"/>
      </w:pPr>
      <w:rPr>
        <w:rFonts w:ascii="Wingdings" w:hAnsi="Wingdings" w:hint="default"/>
      </w:rPr>
    </w:lvl>
    <w:lvl w:ilvl="1" w:tplc="04090003">
      <w:start w:val="1"/>
      <w:numFmt w:val="bullet"/>
      <w:lvlText w:val="o"/>
      <w:lvlJc w:val="left"/>
      <w:pPr>
        <w:tabs>
          <w:tab w:val="num" w:pos="2388"/>
        </w:tabs>
        <w:ind w:left="2388" w:hanging="360"/>
      </w:pPr>
      <w:rPr>
        <w:rFonts w:ascii="Courier New" w:hAnsi="Courier New" w:hint="default"/>
      </w:rPr>
    </w:lvl>
    <w:lvl w:ilvl="2" w:tplc="04090005" w:tentative="1">
      <w:start w:val="1"/>
      <w:numFmt w:val="bullet"/>
      <w:lvlText w:val=""/>
      <w:lvlJc w:val="left"/>
      <w:pPr>
        <w:tabs>
          <w:tab w:val="num" w:pos="3108"/>
        </w:tabs>
        <w:ind w:left="3108" w:hanging="360"/>
      </w:pPr>
      <w:rPr>
        <w:rFonts w:ascii="Wingdings" w:hAnsi="Wingdings" w:hint="default"/>
      </w:rPr>
    </w:lvl>
    <w:lvl w:ilvl="3" w:tplc="04090001" w:tentative="1">
      <w:start w:val="1"/>
      <w:numFmt w:val="bullet"/>
      <w:lvlText w:val=""/>
      <w:lvlJc w:val="left"/>
      <w:pPr>
        <w:tabs>
          <w:tab w:val="num" w:pos="3828"/>
        </w:tabs>
        <w:ind w:left="3828" w:hanging="360"/>
      </w:pPr>
      <w:rPr>
        <w:rFonts w:ascii="Symbol" w:hAnsi="Symbol" w:hint="default"/>
      </w:rPr>
    </w:lvl>
    <w:lvl w:ilvl="4" w:tplc="04090003" w:tentative="1">
      <w:start w:val="1"/>
      <w:numFmt w:val="bullet"/>
      <w:lvlText w:val="o"/>
      <w:lvlJc w:val="left"/>
      <w:pPr>
        <w:tabs>
          <w:tab w:val="num" w:pos="4548"/>
        </w:tabs>
        <w:ind w:left="4548" w:hanging="360"/>
      </w:pPr>
      <w:rPr>
        <w:rFonts w:ascii="Courier New" w:hAnsi="Courier New" w:hint="default"/>
      </w:rPr>
    </w:lvl>
    <w:lvl w:ilvl="5" w:tplc="04090005" w:tentative="1">
      <w:start w:val="1"/>
      <w:numFmt w:val="bullet"/>
      <w:lvlText w:val=""/>
      <w:lvlJc w:val="left"/>
      <w:pPr>
        <w:tabs>
          <w:tab w:val="num" w:pos="5268"/>
        </w:tabs>
        <w:ind w:left="5268" w:hanging="360"/>
      </w:pPr>
      <w:rPr>
        <w:rFonts w:ascii="Wingdings" w:hAnsi="Wingdings" w:hint="default"/>
      </w:rPr>
    </w:lvl>
    <w:lvl w:ilvl="6" w:tplc="04090001" w:tentative="1">
      <w:start w:val="1"/>
      <w:numFmt w:val="bullet"/>
      <w:lvlText w:val=""/>
      <w:lvlJc w:val="left"/>
      <w:pPr>
        <w:tabs>
          <w:tab w:val="num" w:pos="5988"/>
        </w:tabs>
        <w:ind w:left="5988" w:hanging="360"/>
      </w:pPr>
      <w:rPr>
        <w:rFonts w:ascii="Symbol" w:hAnsi="Symbol" w:hint="default"/>
      </w:rPr>
    </w:lvl>
    <w:lvl w:ilvl="7" w:tplc="04090003" w:tentative="1">
      <w:start w:val="1"/>
      <w:numFmt w:val="bullet"/>
      <w:lvlText w:val="o"/>
      <w:lvlJc w:val="left"/>
      <w:pPr>
        <w:tabs>
          <w:tab w:val="num" w:pos="6708"/>
        </w:tabs>
        <w:ind w:left="6708" w:hanging="360"/>
      </w:pPr>
      <w:rPr>
        <w:rFonts w:ascii="Courier New" w:hAnsi="Courier New" w:hint="default"/>
      </w:rPr>
    </w:lvl>
    <w:lvl w:ilvl="8" w:tplc="04090005" w:tentative="1">
      <w:start w:val="1"/>
      <w:numFmt w:val="bullet"/>
      <w:lvlText w:val=""/>
      <w:lvlJc w:val="left"/>
      <w:pPr>
        <w:tabs>
          <w:tab w:val="num" w:pos="7428"/>
        </w:tabs>
        <w:ind w:left="7428" w:hanging="360"/>
      </w:pPr>
      <w:rPr>
        <w:rFonts w:ascii="Wingdings" w:hAnsi="Wingdings" w:hint="default"/>
      </w:rPr>
    </w:lvl>
  </w:abstractNum>
  <w:abstractNum w:abstractNumId="47" w15:restartNumberingAfterBreak="0">
    <w:nsid w:val="37E7678B"/>
    <w:multiLevelType w:val="hybridMultilevel"/>
    <w:tmpl w:val="160AFFBE"/>
    <w:lvl w:ilvl="0" w:tplc="04090005">
      <w:start w:val="1"/>
      <w:numFmt w:val="bullet"/>
      <w:lvlText w:val=""/>
      <w:lvlJc w:val="left"/>
      <w:pPr>
        <w:ind w:left="1800" w:hanging="360"/>
      </w:pPr>
      <w:rPr>
        <w:rFonts w:ascii="Wingdings" w:hAnsi="Wingdings" w:hint="default"/>
      </w:rPr>
    </w:lvl>
    <w:lvl w:ilvl="1" w:tplc="04180003" w:tentative="1">
      <w:start w:val="1"/>
      <w:numFmt w:val="bullet"/>
      <w:lvlText w:val="o"/>
      <w:lvlJc w:val="left"/>
      <w:pPr>
        <w:ind w:left="2520" w:hanging="360"/>
      </w:pPr>
      <w:rPr>
        <w:rFonts w:ascii="Courier New" w:hAnsi="Courier New" w:hint="default"/>
      </w:rPr>
    </w:lvl>
    <w:lvl w:ilvl="2" w:tplc="04180005" w:tentative="1">
      <w:start w:val="1"/>
      <w:numFmt w:val="bullet"/>
      <w:lvlText w:val=""/>
      <w:lvlJc w:val="left"/>
      <w:pPr>
        <w:ind w:left="3240" w:hanging="360"/>
      </w:pPr>
      <w:rPr>
        <w:rFonts w:ascii="Wingdings" w:hAnsi="Wingdings" w:hint="default"/>
      </w:rPr>
    </w:lvl>
    <w:lvl w:ilvl="3" w:tplc="04180001" w:tentative="1">
      <w:start w:val="1"/>
      <w:numFmt w:val="bullet"/>
      <w:lvlText w:val=""/>
      <w:lvlJc w:val="left"/>
      <w:pPr>
        <w:ind w:left="3960" w:hanging="360"/>
      </w:pPr>
      <w:rPr>
        <w:rFonts w:ascii="Symbol" w:hAnsi="Symbol" w:hint="default"/>
      </w:rPr>
    </w:lvl>
    <w:lvl w:ilvl="4" w:tplc="04180003" w:tentative="1">
      <w:start w:val="1"/>
      <w:numFmt w:val="bullet"/>
      <w:lvlText w:val="o"/>
      <w:lvlJc w:val="left"/>
      <w:pPr>
        <w:ind w:left="4680" w:hanging="360"/>
      </w:pPr>
      <w:rPr>
        <w:rFonts w:ascii="Courier New" w:hAnsi="Courier New" w:hint="default"/>
      </w:rPr>
    </w:lvl>
    <w:lvl w:ilvl="5" w:tplc="04180005" w:tentative="1">
      <w:start w:val="1"/>
      <w:numFmt w:val="bullet"/>
      <w:lvlText w:val=""/>
      <w:lvlJc w:val="left"/>
      <w:pPr>
        <w:ind w:left="5400" w:hanging="360"/>
      </w:pPr>
      <w:rPr>
        <w:rFonts w:ascii="Wingdings" w:hAnsi="Wingdings" w:hint="default"/>
      </w:rPr>
    </w:lvl>
    <w:lvl w:ilvl="6" w:tplc="04180001" w:tentative="1">
      <w:start w:val="1"/>
      <w:numFmt w:val="bullet"/>
      <w:lvlText w:val=""/>
      <w:lvlJc w:val="left"/>
      <w:pPr>
        <w:ind w:left="6120" w:hanging="360"/>
      </w:pPr>
      <w:rPr>
        <w:rFonts w:ascii="Symbol" w:hAnsi="Symbol" w:hint="default"/>
      </w:rPr>
    </w:lvl>
    <w:lvl w:ilvl="7" w:tplc="04180003" w:tentative="1">
      <w:start w:val="1"/>
      <w:numFmt w:val="bullet"/>
      <w:lvlText w:val="o"/>
      <w:lvlJc w:val="left"/>
      <w:pPr>
        <w:ind w:left="6840" w:hanging="360"/>
      </w:pPr>
      <w:rPr>
        <w:rFonts w:ascii="Courier New" w:hAnsi="Courier New" w:hint="default"/>
      </w:rPr>
    </w:lvl>
    <w:lvl w:ilvl="8" w:tplc="04180005" w:tentative="1">
      <w:start w:val="1"/>
      <w:numFmt w:val="bullet"/>
      <w:lvlText w:val=""/>
      <w:lvlJc w:val="left"/>
      <w:pPr>
        <w:ind w:left="7560" w:hanging="360"/>
      </w:pPr>
      <w:rPr>
        <w:rFonts w:ascii="Wingdings" w:hAnsi="Wingdings" w:hint="default"/>
      </w:rPr>
    </w:lvl>
  </w:abstractNum>
  <w:abstractNum w:abstractNumId="48" w15:restartNumberingAfterBreak="0">
    <w:nsid w:val="390E040F"/>
    <w:multiLevelType w:val="hybridMultilevel"/>
    <w:tmpl w:val="D66A3764"/>
    <w:lvl w:ilvl="0" w:tplc="ED046F48">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585"/>
        </w:tabs>
        <w:ind w:left="585" w:hanging="360"/>
      </w:pPr>
      <w:rPr>
        <w:rFonts w:cs="Times New Roman"/>
      </w:rPr>
    </w:lvl>
    <w:lvl w:ilvl="2" w:tplc="0409001B" w:tentative="1">
      <w:start w:val="1"/>
      <w:numFmt w:val="lowerRoman"/>
      <w:lvlText w:val="%3."/>
      <w:lvlJc w:val="right"/>
      <w:pPr>
        <w:tabs>
          <w:tab w:val="num" w:pos="1305"/>
        </w:tabs>
        <w:ind w:left="1305" w:hanging="180"/>
      </w:pPr>
      <w:rPr>
        <w:rFonts w:cs="Times New Roman"/>
      </w:rPr>
    </w:lvl>
    <w:lvl w:ilvl="3" w:tplc="0409000F" w:tentative="1">
      <w:start w:val="1"/>
      <w:numFmt w:val="decimal"/>
      <w:lvlText w:val="%4."/>
      <w:lvlJc w:val="left"/>
      <w:pPr>
        <w:tabs>
          <w:tab w:val="num" w:pos="2025"/>
        </w:tabs>
        <w:ind w:left="2025" w:hanging="360"/>
      </w:pPr>
      <w:rPr>
        <w:rFonts w:cs="Times New Roman"/>
      </w:rPr>
    </w:lvl>
    <w:lvl w:ilvl="4" w:tplc="04090019" w:tentative="1">
      <w:start w:val="1"/>
      <w:numFmt w:val="lowerLetter"/>
      <w:lvlText w:val="%5."/>
      <w:lvlJc w:val="left"/>
      <w:pPr>
        <w:tabs>
          <w:tab w:val="num" w:pos="2745"/>
        </w:tabs>
        <w:ind w:left="2745" w:hanging="360"/>
      </w:pPr>
      <w:rPr>
        <w:rFonts w:cs="Times New Roman"/>
      </w:rPr>
    </w:lvl>
    <w:lvl w:ilvl="5" w:tplc="0409001B" w:tentative="1">
      <w:start w:val="1"/>
      <w:numFmt w:val="lowerRoman"/>
      <w:lvlText w:val="%6."/>
      <w:lvlJc w:val="right"/>
      <w:pPr>
        <w:tabs>
          <w:tab w:val="num" w:pos="3465"/>
        </w:tabs>
        <w:ind w:left="3465" w:hanging="180"/>
      </w:pPr>
      <w:rPr>
        <w:rFonts w:cs="Times New Roman"/>
      </w:rPr>
    </w:lvl>
    <w:lvl w:ilvl="6" w:tplc="0409000F" w:tentative="1">
      <w:start w:val="1"/>
      <w:numFmt w:val="decimal"/>
      <w:lvlText w:val="%7."/>
      <w:lvlJc w:val="left"/>
      <w:pPr>
        <w:tabs>
          <w:tab w:val="num" w:pos="4185"/>
        </w:tabs>
        <w:ind w:left="4185" w:hanging="360"/>
      </w:pPr>
      <w:rPr>
        <w:rFonts w:cs="Times New Roman"/>
      </w:rPr>
    </w:lvl>
    <w:lvl w:ilvl="7" w:tplc="04090019" w:tentative="1">
      <w:start w:val="1"/>
      <w:numFmt w:val="lowerLetter"/>
      <w:lvlText w:val="%8."/>
      <w:lvlJc w:val="left"/>
      <w:pPr>
        <w:tabs>
          <w:tab w:val="num" w:pos="4905"/>
        </w:tabs>
        <w:ind w:left="4905" w:hanging="360"/>
      </w:pPr>
      <w:rPr>
        <w:rFonts w:cs="Times New Roman"/>
      </w:rPr>
    </w:lvl>
    <w:lvl w:ilvl="8" w:tplc="0409001B" w:tentative="1">
      <w:start w:val="1"/>
      <w:numFmt w:val="lowerRoman"/>
      <w:lvlText w:val="%9."/>
      <w:lvlJc w:val="right"/>
      <w:pPr>
        <w:tabs>
          <w:tab w:val="num" w:pos="5625"/>
        </w:tabs>
        <w:ind w:left="5625" w:hanging="180"/>
      </w:pPr>
      <w:rPr>
        <w:rFonts w:cs="Times New Roman"/>
      </w:rPr>
    </w:lvl>
  </w:abstractNum>
  <w:abstractNum w:abstractNumId="49" w15:restartNumberingAfterBreak="0">
    <w:nsid w:val="393A1B6A"/>
    <w:multiLevelType w:val="hybridMultilevel"/>
    <w:tmpl w:val="BEAC6010"/>
    <w:lvl w:ilvl="0" w:tplc="04090005">
      <w:start w:val="1"/>
      <w:numFmt w:val="bullet"/>
      <w:lvlText w:val=""/>
      <w:lvlJc w:val="left"/>
      <w:pPr>
        <w:tabs>
          <w:tab w:val="num" w:pos="1494"/>
        </w:tabs>
        <w:ind w:left="1494" w:hanging="360"/>
      </w:pPr>
      <w:rPr>
        <w:rFonts w:ascii="Wingdings" w:hAnsi="Wingdings" w:hint="default"/>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3AC854CE"/>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1" w15:restartNumberingAfterBreak="0">
    <w:nsid w:val="3E0D4840"/>
    <w:multiLevelType w:val="hybridMultilevel"/>
    <w:tmpl w:val="0FC41EA0"/>
    <w:lvl w:ilvl="0" w:tplc="04090005">
      <w:start w:val="1"/>
      <w:numFmt w:val="bullet"/>
      <w:lvlText w:val=""/>
      <w:lvlJc w:val="left"/>
      <w:pPr>
        <w:ind w:left="1162" w:hanging="360"/>
      </w:pPr>
      <w:rPr>
        <w:rFonts w:ascii="Wingdings" w:hAnsi="Wingdings" w:hint="default"/>
      </w:rPr>
    </w:lvl>
    <w:lvl w:ilvl="1" w:tplc="04090003" w:tentative="1">
      <w:start w:val="1"/>
      <w:numFmt w:val="bullet"/>
      <w:lvlText w:val="o"/>
      <w:lvlJc w:val="left"/>
      <w:pPr>
        <w:ind w:left="1882" w:hanging="360"/>
      </w:pPr>
      <w:rPr>
        <w:rFonts w:ascii="Courier New" w:hAnsi="Courier New" w:hint="default"/>
      </w:rPr>
    </w:lvl>
    <w:lvl w:ilvl="2" w:tplc="04090005" w:tentative="1">
      <w:start w:val="1"/>
      <w:numFmt w:val="bullet"/>
      <w:lvlText w:val=""/>
      <w:lvlJc w:val="left"/>
      <w:pPr>
        <w:ind w:left="2602" w:hanging="360"/>
      </w:pPr>
      <w:rPr>
        <w:rFonts w:ascii="Wingdings" w:hAnsi="Wingdings" w:hint="default"/>
      </w:rPr>
    </w:lvl>
    <w:lvl w:ilvl="3" w:tplc="04090001" w:tentative="1">
      <w:start w:val="1"/>
      <w:numFmt w:val="bullet"/>
      <w:lvlText w:val=""/>
      <w:lvlJc w:val="left"/>
      <w:pPr>
        <w:ind w:left="3322" w:hanging="360"/>
      </w:pPr>
      <w:rPr>
        <w:rFonts w:ascii="Symbol" w:hAnsi="Symbol" w:hint="default"/>
      </w:rPr>
    </w:lvl>
    <w:lvl w:ilvl="4" w:tplc="04090003" w:tentative="1">
      <w:start w:val="1"/>
      <w:numFmt w:val="bullet"/>
      <w:lvlText w:val="o"/>
      <w:lvlJc w:val="left"/>
      <w:pPr>
        <w:ind w:left="4042" w:hanging="360"/>
      </w:pPr>
      <w:rPr>
        <w:rFonts w:ascii="Courier New" w:hAnsi="Courier New" w:hint="default"/>
      </w:rPr>
    </w:lvl>
    <w:lvl w:ilvl="5" w:tplc="04090005" w:tentative="1">
      <w:start w:val="1"/>
      <w:numFmt w:val="bullet"/>
      <w:lvlText w:val=""/>
      <w:lvlJc w:val="left"/>
      <w:pPr>
        <w:ind w:left="4762" w:hanging="360"/>
      </w:pPr>
      <w:rPr>
        <w:rFonts w:ascii="Wingdings" w:hAnsi="Wingdings" w:hint="default"/>
      </w:rPr>
    </w:lvl>
    <w:lvl w:ilvl="6" w:tplc="04090001" w:tentative="1">
      <w:start w:val="1"/>
      <w:numFmt w:val="bullet"/>
      <w:lvlText w:val=""/>
      <w:lvlJc w:val="left"/>
      <w:pPr>
        <w:ind w:left="5482" w:hanging="360"/>
      </w:pPr>
      <w:rPr>
        <w:rFonts w:ascii="Symbol" w:hAnsi="Symbol" w:hint="default"/>
      </w:rPr>
    </w:lvl>
    <w:lvl w:ilvl="7" w:tplc="04090003" w:tentative="1">
      <w:start w:val="1"/>
      <w:numFmt w:val="bullet"/>
      <w:lvlText w:val="o"/>
      <w:lvlJc w:val="left"/>
      <w:pPr>
        <w:ind w:left="6202" w:hanging="360"/>
      </w:pPr>
      <w:rPr>
        <w:rFonts w:ascii="Courier New" w:hAnsi="Courier New" w:hint="default"/>
      </w:rPr>
    </w:lvl>
    <w:lvl w:ilvl="8" w:tplc="04090005" w:tentative="1">
      <w:start w:val="1"/>
      <w:numFmt w:val="bullet"/>
      <w:lvlText w:val=""/>
      <w:lvlJc w:val="left"/>
      <w:pPr>
        <w:ind w:left="6922" w:hanging="360"/>
      </w:pPr>
      <w:rPr>
        <w:rFonts w:ascii="Wingdings" w:hAnsi="Wingdings" w:hint="default"/>
      </w:rPr>
    </w:lvl>
  </w:abstractNum>
  <w:abstractNum w:abstractNumId="52" w15:restartNumberingAfterBreak="0">
    <w:nsid w:val="3F25263B"/>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3" w15:restartNumberingAfterBreak="0">
    <w:nsid w:val="3F350DDD"/>
    <w:multiLevelType w:val="hybridMultilevel"/>
    <w:tmpl w:val="E4FC1E9A"/>
    <w:lvl w:ilvl="0" w:tplc="ED046F48">
      <w:start w:val="1"/>
      <w:numFmt w:val="lowerLetter"/>
      <w:lvlText w:val="%1)"/>
      <w:lvlJc w:val="left"/>
      <w:pPr>
        <w:tabs>
          <w:tab w:val="num" w:pos="1215"/>
        </w:tabs>
        <w:ind w:left="1215"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4" w15:restartNumberingAfterBreak="0">
    <w:nsid w:val="3F6A0308"/>
    <w:multiLevelType w:val="hybridMultilevel"/>
    <w:tmpl w:val="09C41ECC"/>
    <w:lvl w:ilvl="0" w:tplc="27DC9376">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5" w15:restartNumberingAfterBreak="0">
    <w:nsid w:val="4272521F"/>
    <w:multiLevelType w:val="hybridMultilevel"/>
    <w:tmpl w:val="33244B2A"/>
    <w:lvl w:ilvl="0" w:tplc="E16A1C66">
      <w:start w:val="1"/>
      <w:numFmt w:val="lowerLetter"/>
      <w:lvlText w:val="%1)"/>
      <w:lvlJc w:val="left"/>
      <w:pPr>
        <w:tabs>
          <w:tab w:val="num" w:pos="720"/>
        </w:tabs>
        <w:ind w:left="720" w:hanging="360"/>
      </w:pPr>
      <w:rPr>
        <w:rFonts w:cs="Times New Roman"/>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6" w15:restartNumberingAfterBreak="0">
    <w:nsid w:val="467B217C"/>
    <w:multiLevelType w:val="hybridMultilevel"/>
    <w:tmpl w:val="4224BBBC"/>
    <w:lvl w:ilvl="0" w:tplc="B9AEC97E">
      <w:start w:val="1"/>
      <w:numFmt w:val="lowerLetter"/>
      <w:lvlText w:val="%1)"/>
      <w:lvlJc w:val="left"/>
      <w:pPr>
        <w:ind w:left="720" w:hanging="360"/>
      </w:pPr>
      <w:rPr>
        <w:rFonts w:cs="Times New Roman" w:hint="default"/>
        <w:i w:val="0"/>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7" w15:restartNumberingAfterBreak="0">
    <w:nsid w:val="4AE86AA9"/>
    <w:multiLevelType w:val="hybridMultilevel"/>
    <w:tmpl w:val="3212264C"/>
    <w:lvl w:ilvl="0" w:tplc="04090005">
      <w:start w:val="1"/>
      <w:numFmt w:val="bullet"/>
      <w:lvlText w:val=""/>
      <w:lvlJc w:val="left"/>
      <w:pPr>
        <w:tabs>
          <w:tab w:val="num" w:pos="720"/>
        </w:tabs>
        <w:ind w:left="720" w:hanging="360"/>
      </w:pPr>
      <w:rPr>
        <w:rFonts w:ascii="Wingdings" w:hAnsi="Wingdings" w:hint="default"/>
      </w:rPr>
    </w:lvl>
    <w:lvl w:ilvl="1" w:tplc="8D1269B8">
      <w:start w:val="1"/>
      <w:numFmt w:val="lowerLetter"/>
      <w:lvlText w:val="%2)"/>
      <w:lvlJc w:val="left"/>
      <w:pPr>
        <w:tabs>
          <w:tab w:val="num" w:pos="720"/>
        </w:tabs>
        <w:ind w:left="720" w:hanging="360"/>
      </w:pPr>
      <w:rPr>
        <w:rFonts w:cs="Times New Roman" w:hint="default"/>
      </w:rPr>
    </w:lvl>
    <w:lvl w:ilvl="2" w:tplc="B42EEAD8">
      <w:start w:val="1"/>
      <w:numFmt w:val="lowerRoman"/>
      <w:lvlText w:val="(%3)"/>
      <w:lvlJc w:val="right"/>
      <w:pPr>
        <w:tabs>
          <w:tab w:val="num" w:pos="1620"/>
        </w:tabs>
        <w:ind w:left="1620" w:hanging="360"/>
      </w:pPr>
      <w:rPr>
        <w:rFonts w:cs="Times New Roman" w:hint="default"/>
      </w:rPr>
    </w:lvl>
    <w:lvl w:ilvl="3" w:tplc="17509C10">
      <w:start w:val="7"/>
      <w:numFmt w:val="bullet"/>
      <w:lvlText w:val="-"/>
      <w:lvlJc w:val="left"/>
      <w:pPr>
        <w:tabs>
          <w:tab w:val="num" w:pos="2160"/>
        </w:tabs>
        <w:ind w:left="2160" w:hanging="360"/>
      </w:pPr>
      <w:rPr>
        <w:rFonts w:ascii="Times New Roman" w:eastAsia="Times New Roman" w:hAnsi="Times New Roman" w:hint="default"/>
      </w:rPr>
    </w:lvl>
    <w:lvl w:ilvl="4" w:tplc="04090019" w:tentative="1">
      <w:start w:val="1"/>
      <w:numFmt w:val="lowerLetter"/>
      <w:lvlText w:val="%5."/>
      <w:lvlJc w:val="left"/>
      <w:pPr>
        <w:tabs>
          <w:tab w:val="num" w:pos="2880"/>
        </w:tabs>
        <w:ind w:left="2880" w:hanging="360"/>
      </w:pPr>
      <w:rPr>
        <w:rFonts w:cs="Times New Roman"/>
      </w:rPr>
    </w:lvl>
    <w:lvl w:ilvl="5" w:tplc="0409001B" w:tentative="1">
      <w:start w:val="1"/>
      <w:numFmt w:val="lowerRoman"/>
      <w:lvlText w:val="%6."/>
      <w:lvlJc w:val="right"/>
      <w:pPr>
        <w:tabs>
          <w:tab w:val="num" w:pos="3600"/>
        </w:tabs>
        <w:ind w:left="3600" w:hanging="180"/>
      </w:pPr>
      <w:rPr>
        <w:rFonts w:cs="Times New Roman"/>
      </w:rPr>
    </w:lvl>
    <w:lvl w:ilvl="6" w:tplc="0409000F" w:tentative="1">
      <w:start w:val="1"/>
      <w:numFmt w:val="decimal"/>
      <w:lvlText w:val="%7."/>
      <w:lvlJc w:val="left"/>
      <w:pPr>
        <w:tabs>
          <w:tab w:val="num" w:pos="4320"/>
        </w:tabs>
        <w:ind w:left="4320" w:hanging="360"/>
      </w:pPr>
      <w:rPr>
        <w:rFonts w:cs="Times New Roman"/>
      </w:rPr>
    </w:lvl>
    <w:lvl w:ilvl="7" w:tplc="04090019" w:tentative="1">
      <w:start w:val="1"/>
      <w:numFmt w:val="lowerLetter"/>
      <w:lvlText w:val="%8."/>
      <w:lvlJc w:val="left"/>
      <w:pPr>
        <w:tabs>
          <w:tab w:val="num" w:pos="5040"/>
        </w:tabs>
        <w:ind w:left="5040" w:hanging="360"/>
      </w:pPr>
      <w:rPr>
        <w:rFonts w:cs="Times New Roman"/>
      </w:rPr>
    </w:lvl>
    <w:lvl w:ilvl="8" w:tplc="0409001B" w:tentative="1">
      <w:start w:val="1"/>
      <w:numFmt w:val="lowerRoman"/>
      <w:lvlText w:val="%9."/>
      <w:lvlJc w:val="right"/>
      <w:pPr>
        <w:tabs>
          <w:tab w:val="num" w:pos="5760"/>
        </w:tabs>
        <w:ind w:left="5760" w:hanging="180"/>
      </w:pPr>
      <w:rPr>
        <w:rFonts w:cs="Times New Roman"/>
      </w:rPr>
    </w:lvl>
  </w:abstractNum>
  <w:abstractNum w:abstractNumId="58" w15:restartNumberingAfterBreak="0">
    <w:nsid w:val="4B763970"/>
    <w:multiLevelType w:val="hybridMultilevel"/>
    <w:tmpl w:val="FF7A9684"/>
    <w:lvl w:ilvl="0" w:tplc="47F4C114">
      <w:start w:val="6"/>
      <w:numFmt w:val="lowerLetter"/>
      <w:lvlText w:val="%1)"/>
      <w:lvlJc w:val="left"/>
      <w:pPr>
        <w:ind w:left="360" w:hanging="360"/>
      </w:pPr>
      <w:rPr>
        <w:rFonts w:cs="Times New Roman" w:hint="default"/>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tentative="1">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59" w15:restartNumberingAfterBreak="0">
    <w:nsid w:val="4B856DC6"/>
    <w:multiLevelType w:val="hybridMultilevel"/>
    <w:tmpl w:val="1FDECD08"/>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0" w15:restartNumberingAfterBreak="0">
    <w:nsid w:val="4D1C7D78"/>
    <w:multiLevelType w:val="hybridMultilevel"/>
    <w:tmpl w:val="7B3E81EA"/>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1" w15:restartNumberingAfterBreak="0">
    <w:nsid w:val="4D417AAA"/>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2" w15:restartNumberingAfterBreak="0">
    <w:nsid w:val="4E1533D1"/>
    <w:multiLevelType w:val="hybridMultilevel"/>
    <w:tmpl w:val="E2DA4B10"/>
    <w:lvl w:ilvl="0" w:tplc="6B145E18">
      <w:start w:val="1"/>
      <w:numFmt w:val="lowerRoman"/>
      <w:lvlText w:val="(%1)"/>
      <w:lvlJc w:val="right"/>
      <w:pPr>
        <w:tabs>
          <w:tab w:val="num" w:pos="1260"/>
        </w:tabs>
        <w:ind w:left="1260" w:hanging="18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3" w15:restartNumberingAfterBreak="0">
    <w:nsid w:val="4EF71128"/>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4" w15:restartNumberingAfterBreak="0">
    <w:nsid w:val="4FCE5E66"/>
    <w:multiLevelType w:val="hybridMultilevel"/>
    <w:tmpl w:val="8DE86410"/>
    <w:lvl w:ilvl="0" w:tplc="4184C91A">
      <w:start w:val="1"/>
      <w:numFmt w:val="bullet"/>
      <w:lvlText w:val="§"/>
      <w:lvlJc w:val="left"/>
      <w:pPr>
        <w:ind w:left="720" w:hanging="360"/>
      </w:pPr>
      <w:rPr>
        <w:rFonts w:ascii="Wingdings" w:hAnsi="Wingdings" w:hint="default"/>
      </w:rPr>
    </w:lvl>
    <w:lvl w:ilvl="1" w:tplc="A17EDD6C">
      <w:start w:val="1"/>
      <w:numFmt w:val="bullet"/>
      <w:lvlText w:val="o"/>
      <w:lvlJc w:val="left"/>
      <w:pPr>
        <w:ind w:left="1440" w:hanging="360"/>
      </w:pPr>
      <w:rPr>
        <w:rFonts w:ascii="Courier New" w:hAnsi="Courier New" w:hint="default"/>
      </w:rPr>
    </w:lvl>
    <w:lvl w:ilvl="2" w:tplc="124EAB9E">
      <w:start w:val="1"/>
      <w:numFmt w:val="bullet"/>
      <w:lvlText w:val=""/>
      <w:lvlJc w:val="left"/>
      <w:pPr>
        <w:ind w:left="2160" w:hanging="360"/>
      </w:pPr>
      <w:rPr>
        <w:rFonts w:ascii="Wingdings" w:hAnsi="Wingdings" w:hint="default"/>
      </w:rPr>
    </w:lvl>
    <w:lvl w:ilvl="3" w:tplc="54AA7510">
      <w:start w:val="1"/>
      <w:numFmt w:val="bullet"/>
      <w:lvlText w:val=""/>
      <w:lvlJc w:val="left"/>
      <w:pPr>
        <w:ind w:left="2880" w:hanging="360"/>
      </w:pPr>
      <w:rPr>
        <w:rFonts w:ascii="Symbol" w:hAnsi="Symbol" w:hint="default"/>
      </w:rPr>
    </w:lvl>
    <w:lvl w:ilvl="4" w:tplc="67F6CC8A">
      <w:start w:val="1"/>
      <w:numFmt w:val="bullet"/>
      <w:lvlText w:val="o"/>
      <w:lvlJc w:val="left"/>
      <w:pPr>
        <w:ind w:left="3600" w:hanging="360"/>
      </w:pPr>
      <w:rPr>
        <w:rFonts w:ascii="Courier New" w:hAnsi="Courier New" w:hint="default"/>
      </w:rPr>
    </w:lvl>
    <w:lvl w:ilvl="5" w:tplc="3F306382">
      <w:start w:val="1"/>
      <w:numFmt w:val="bullet"/>
      <w:lvlText w:val=""/>
      <w:lvlJc w:val="left"/>
      <w:pPr>
        <w:ind w:left="4320" w:hanging="360"/>
      </w:pPr>
      <w:rPr>
        <w:rFonts w:ascii="Wingdings" w:hAnsi="Wingdings" w:hint="default"/>
      </w:rPr>
    </w:lvl>
    <w:lvl w:ilvl="6" w:tplc="D6CE2270">
      <w:start w:val="1"/>
      <w:numFmt w:val="bullet"/>
      <w:lvlText w:val=""/>
      <w:lvlJc w:val="left"/>
      <w:pPr>
        <w:ind w:left="5040" w:hanging="360"/>
      </w:pPr>
      <w:rPr>
        <w:rFonts w:ascii="Symbol" w:hAnsi="Symbol" w:hint="default"/>
      </w:rPr>
    </w:lvl>
    <w:lvl w:ilvl="7" w:tplc="6C381F26">
      <w:start w:val="1"/>
      <w:numFmt w:val="bullet"/>
      <w:lvlText w:val="o"/>
      <w:lvlJc w:val="left"/>
      <w:pPr>
        <w:ind w:left="5760" w:hanging="360"/>
      </w:pPr>
      <w:rPr>
        <w:rFonts w:ascii="Courier New" w:hAnsi="Courier New" w:hint="default"/>
      </w:rPr>
    </w:lvl>
    <w:lvl w:ilvl="8" w:tplc="4BAA0CAA">
      <w:start w:val="1"/>
      <w:numFmt w:val="bullet"/>
      <w:lvlText w:val=""/>
      <w:lvlJc w:val="left"/>
      <w:pPr>
        <w:ind w:left="6480" w:hanging="360"/>
      </w:pPr>
      <w:rPr>
        <w:rFonts w:ascii="Wingdings" w:hAnsi="Wingdings" w:hint="default"/>
      </w:rPr>
    </w:lvl>
  </w:abstractNum>
  <w:abstractNum w:abstractNumId="65" w15:restartNumberingAfterBreak="0">
    <w:nsid w:val="4FFE1060"/>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6" w15:restartNumberingAfterBreak="0">
    <w:nsid w:val="510A29B9"/>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7" w15:restartNumberingAfterBreak="0">
    <w:nsid w:val="52426AC4"/>
    <w:multiLevelType w:val="hybridMultilevel"/>
    <w:tmpl w:val="A19A1302"/>
    <w:lvl w:ilvl="0" w:tplc="04180017">
      <w:start w:val="1"/>
      <w:numFmt w:val="lowerLetter"/>
      <w:lvlText w:val="%1)"/>
      <w:lvlJc w:val="left"/>
      <w:pPr>
        <w:ind w:left="1418" w:hanging="360"/>
      </w:pPr>
      <w:rPr>
        <w:rFonts w:cs="Times New Roman" w:hint="default"/>
      </w:rPr>
    </w:lvl>
    <w:lvl w:ilvl="1" w:tplc="04180019">
      <w:start w:val="1"/>
      <w:numFmt w:val="lowerLetter"/>
      <w:lvlText w:val="%2."/>
      <w:lvlJc w:val="left"/>
      <w:pPr>
        <w:ind w:left="2138" w:hanging="360"/>
      </w:pPr>
      <w:rPr>
        <w:rFonts w:cs="Times New Roman"/>
      </w:rPr>
    </w:lvl>
    <w:lvl w:ilvl="2" w:tplc="0418001B" w:tentative="1">
      <w:start w:val="1"/>
      <w:numFmt w:val="lowerRoman"/>
      <w:lvlText w:val="%3."/>
      <w:lvlJc w:val="right"/>
      <w:pPr>
        <w:ind w:left="2858" w:hanging="180"/>
      </w:pPr>
      <w:rPr>
        <w:rFonts w:cs="Times New Roman"/>
      </w:rPr>
    </w:lvl>
    <w:lvl w:ilvl="3" w:tplc="0418000F" w:tentative="1">
      <w:start w:val="1"/>
      <w:numFmt w:val="decimal"/>
      <w:lvlText w:val="%4."/>
      <w:lvlJc w:val="left"/>
      <w:pPr>
        <w:ind w:left="3578" w:hanging="360"/>
      </w:pPr>
      <w:rPr>
        <w:rFonts w:cs="Times New Roman"/>
      </w:rPr>
    </w:lvl>
    <w:lvl w:ilvl="4" w:tplc="04180019" w:tentative="1">
      <w:start w:val="1"/>
      <w:numFmt w:val="lowerLetter"/>
      <w:lvlText w:val="%5."/>
      <w:lvlJc w:val="left"/>
      <w:pPr>
        <w:ind w:left="4298" w:hanging="360"/>
      </w:pPr>
      <w:rPr>
        <w:rFonts w:cs="Times New Roman"/>
      </w:rPr>
    </w:lvl>
    <w:lvl w:ilvl="5" w:tplc="0418001B" w:tentative="1">
      <w:start w:val="1"/>
      <w:numFmt w:val="lowerRoman"/>
      <w:lvlText w:val="%6."/>
      <w:lvlJc w:val="right"/>
      <w:pPr>
        <w:ind w:left="5018" w:hanging="180"/>
      </w:pPr>
      <w:rPr>
        <w:rFonts w:cs="Times New Roman"/>
      </w:rPr>
    </w:lvl>
    <w:lvl w:ilvl="6" w:tplc="0418000F" w:tentative="1">
      <w:start w:val="1"/>
      <w:numFmt w:val="decimal"/>
      <w:lvlText w:val="%7."/>
      <w:lvlJc w:val="left"/>
      <w:pPr>
        <w:ind w:left="5738" w:hanging="360"/>
      </w:pPr>
      <w:rPr>
        <w:rFonts w:cs="Times New Roman"/>
      </w:rPr>
    </w:lvl>
    <w:lvl w:ilvl="7" w:tplc="04180019" w:tentative="1">
      <w:start w:val="1"/>
      <w:numFmt w:val="lowerLetter"/>
      <w:lvlText w:val="%8."/>
      <w:lvlJc w:val="left"/>
      <w:pPr>
        <w:ind w:left="6458" w:hanging="360"/>
      </w:pPr>
      <w:rPr>
        <w:rFonts w:cs="Times New Roman"/>
      </w:rPr>
    </w:lvl>
    <w:lvl w:ilvl="8" w:tplc="0418001B" w:tentative="1">
      <w:start w:val="1"/>
      <w:numFmt w:val="lowerRoman"/>
      <w:lvlText w:val="%9."/>
      <w:lvlJc w:val="right"/>
      <w:pPr>
        <w:ind w:left="7178" w:hanging="180"/>
      </w:pPr>
      <w:rPr>
        <w:rFonts w:cs="Times New Roman"/>
      </w:rPr>
    </w:lvl>
  </w:abstractNum>
  <w:abstractNum w:abstractNumId="68" w15:restartNumberingAfterBreak="0">
    <w:nsid w:val="525F5B71"/>
    <w:multiLevelType w:val="hybridMultilevel"/>
    <w:tmpl w:val="84FC56C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9" w15:restartNumberingAfterBreak="0">
    <w:nsid w:val="55475BB1"/>
    <w:multiLevelType w:val="hybridMultilevel"/>
    <w:tmpl w:val="A2040342"/>
    <w:lvl w:ilvl="0" w:tplc="04090005">
      <w:start w:val="1"/>
      <w:numFmt w:val="bullet"/>
      <w:lvlText w:val=""/>
      <w:lvlJc w:val="left"/>
      <w:pPr>
        <w:ind w:left="360" w:hanging="360"/>
      </w:pPr>
      <w:rPr>
        <w:rFonts w:ascii="Wingdings" w:hAnsi="Wingdings" w:hint="default"/>
      </w:rPr>
    </w:lvl>
    <w:lvl w:ilvl="1" w:tplc="04180003">
      <w:start w:val="1"/>
      <w:numFmt w:val="bullet"/>
      <w:lvlText w:val="o"/>
      <w:lvlJc w:val="left"/>
      <w:pPr>
        <w:ind w:left="1080" w:hanging="360"/>
      </w:pPr>
      <w:rPr>
        <w:rFonts w:ascii="Courier New" w:hAnsi="Courier New" w:hint="default"/>
      </w:rPr>
    </w:lvl>
    <w:lvl w:ilvl="2" w:tplc="04180005">
      <w:start w:val="1"/>
      <w:numFmt w:val="bullet"/>
      <w:lvlText w:val=""/>
      <w:lvlJc w:val="left"/>
      <w:pPr>
        <w:ind w:left="1800" w:hanging="360"/>
      </w:pPr>
      <w:rPr>
        <w:rFonts w:ascii="Wingdings" w:hAnsi="Wingdings" w:hint="default"/>
      </w:rPr>
    </w:lvl>
    <w:lvl w:ilvl="3" w:tplc="0418000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70" w15:restartNumberingAfterBreak="0">
    <w:nsid w:val="56030B9D"/>
    <w:multiLevelType w:val="hybridMultilevel"/>
    <w:tmpl w:val="814E0FC0"/>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1" w15:restartNumberingAfterBreak="0">
    <w:nsid w:val="5688718A"/>
    <w:multiLevelType w:val="hybridMultilevel"/>
    <w:tmpl w:val="18F264AC"/>
    <w:lvl w:ilvl="0" w:tplc="07E2DCAE">
      <w:start w:val="1"/>
      <w:numFmt w:val="lowerLetter"/>
      <w:lvlText w:val="%1)"/>
      <w:lvlJc w:val="left"/>
      <w:pPr>
        <w:ind w:left="1080" w:hanging="720"/>
      </w:pPr>
      <w:rPr>
        <w:rFonts w:cs="Times New Roman" w:hint="default"/>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2" w15:restartNumberingAfterBreak="0">
    <w:nsid w:val="56A37B62"/>
    <w:multiLevelType w:val="hybridMultilevel"/>
    <w:tmpl w:val="86AA9E30"/>
    <w:lvl w:ilvl="0" w:tplc="04090005">
      <w:start w:val="1"/>
      <w:numFmt w:val="bullet"/>
      <w:lvlText w:val=""/>
      <w:lvlJc w:val="left"/>
      <w:pPr>
        <w:tabs>
          <w:tab w:val="num" w:pos="360"/>
        </w:tabs>
        <w:ind w:left="360" w:hanging="360"/>
      </w:pPr>
      <w:rPr>
        <w:rFonts w:ascii="Wingdings" w:hAnsi="Wingdings" w:hint="default"/>
      </w:rPr>
    </w:lvl>
    <w:lvl w:ilvl="1" w:tplc="F2D0971E">
      <w:start w:val="1"/>
      <w:numFmt w:val="decimal"/>
      <w:lvlText w:val="%2."/>
      <w:lvlJc w:val="left"/>
      <w:pPr>
        <w:tabs>
          <w:tab w:val="num" w:pos="360"/>
        </w:tabs>
        <w:ind w:left="360" w:hanging="360"/>
      </w:pPr>
      <w:rPr>
        <w:rFonts w:cs="Times New Roman" w:hint="default"/>
      </w:rPr>
    </w:lvl>
    <w:lvl w:ilvl="2" w:tplc="B54E2630">
      <w:start w:val="1"/>
      <w:numFmt w:val="decimal"/>
      <w:lvlText w:val="%3."/>
      <w:lvlJc w:val="left"/>
      <w:pPr>
        <w:tabs>
          <w:tab w:val="num" w:pos="2190"/>
        </w:tabs>
        <w:ind w:left="2190" w:hanging="57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3" w15:restartNumberingAfterBreak="0">
    <w:nsid w:val="5756555C"/>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74" w15:restartNumberingAfterBreak="0">
    <w:nsid w:val="58016A1C"/>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75" w15:restartNumberingAfterBreak="0">
    <w:nsid w:val="594505F1"/>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76" w15:restartNumberingAfterBreak="0">
    <w:nsid w:val="59CE0886"/>
    <w:multiLevelType w:val="hybridMultilevel"/>
    <w:tmpl w:val="37C25602"/>
    <w:lvl w:ilvl="0" w:tplc="04090005">
      <w:start w:val="1"/>
      <w:numFmt w:val="bullet"/>
      <w:lvlText w:val=""/>
      <w:lvlJc w:val="left"/>
      <w:pPr>
        <w:tabs>
          <w:tab w:val="num" w:pos="720"/>
        </w:tabs>
        <w:ind w:left="720" w:hanging="360"/>
      </w:pPr>
      <w:rPr>
        <w:rFonts w:ascii="Wingdings" w:hAnsi="Wingdings" w:hint="default"/>
      </w:rPr>
    </w:lvl>
    <w:lvl w:ilvl="1" w:tplc="8D1269B8">
      <w:start w:val="1"/>
      <w:numFmt w:val="lowerLetter"/>
      <w:lvlText w:val="%2)"/>
      <w:lvlJc w:val="left"/>
      <w:pPr>
        <w:tabs>
          <w:tab w:val="num" w:pos="720"/>
        </w:tabs>
        <w:ind w:left="720" w:hanging="360"/>
      </w:pPr>
      <w:rPr>
        <w:rFonts w:cs="Times New Roman" w:hint="default"/>
      </w:rPr>
    </w:lvl>
    <w:lvl w:ilvl="2" w:tplc="B42EEAD8">
      <w:start w:val="1"/>
      <w:numFmt w:val="lowerRoman"/>
      <w:lvlText w:val="(%3)"/>
      <w:lvlJc w:val="right"/>
      <w:pPr>
        <w:tabs>
          <w:tab w:val="num" w:pos="1620"/>
        </w:tabs>
        <w:ind w:left="1620" w:hanging="360"/>
      </w:pPr>
      <w:rPr>
        <w:rFonts w:cs="Times New Roman" w:hint="default"/>
      </w:rPr>
    </w:lvl>
    <w:lvl w:ilvl="3" w:tplc="17509C10">
      <w:start w:val="7"/>
      <w:numFmt w:val="bullet"/>
      <w:lvlText w:val="-"/>
      <w:lvlJc w:val="left"/>
      <w:pPr>
        <w:tabs>
          <w:tab w:val="num" w:pos="2160"/>
        </w:tabs>
        <w:ind w:left="2160" w:hanging="360"/>
      </w:pPr>
      <w:rPr>
        <w:rFonts w:ascii="Times New Roman" w:eastAsia="Times New Roman" w:hAnsi="Times New Roman" w:hint="default"/>
      </w:rPr>
    </w:lvl>
    <w:lvl w:ilvl="4" w:tplc="04090019" w:tentative="1">
      <w:start w:val="1"/>
      <w:numFmt w:val="lowerLetter"/>
      <w:lvlText w:val="%5."/>
      <w:lvlJc w:val="left"/>
      <w:pPr>
        <w:tabs>
          <w:tab w:val="num" w:pos="2880"/>
        </w:tabs>
        <w:ind w:left="2880" w:hanging="360"/>
      </w:pPr>
      <w:rPr>
        <w:rFonts w:cs="Times New Roman"/>
      </w:rPr>
    </w:lvl>
    <w:lvl w:ilvl="5" w:tplc="0409001B" w:tentative="1">
      <w:start w:val="1"/>
      <w:numFmt w:val="lowerRoman"/>
      <w:lvlText w:val="%6."/>
      <w:lvlJc w:val="right"/>
      <w:pPr>
        <w:tabs>
          <w:tab w:val="num" w:pos="3600"/>
        </w:tabs>
        <w:ind w:left="3600" w:hanging="180"/>
      </w:pPr>
      <w:rPr>
        <w:rFonts w:cs="Times New Roman"/>
      </w:rPr>
    </w:lvl>
    <w:lvl w:ilvl="6" w:tplc="0409000F" w:tentative="1">
      <w:start w:val="1"/>
      <w:numFmt w:val="decimal"/>
      <w:lvlText w:val="%7."/>
      <w:lvlJc w:val="left"/>
      <w:pPr>
        <w:tabs>
          <w:tab w:val="num" w:pos="4320"/>
        </w:tabs>
        <w:ind w:left="4320" w:hanging="360"/>
      </w:pPr>
      <w:rPr>
        <w:rFonts w:cs="Times New Roman"/>
      </w:rPr>
    </w:lvl>
    <w:lvl w:ilvl="7" w:tplc="04090019" w:tentative="1">
      <w:start w:val="1"/>
      <w:numFmt w:val="lowerLetter"/>
      <w:lvlText w:val="%8."/>
      <w:lvlJc w:val="left"/>
      <w:pPr>
        <w:tabs>
          <w:tab w:val="num" w:pos="5040"/>
        </w:tabs>
        <w:ind w:left="5040" w:hanging="360"/>
      </w:pPr>
      <w:rPr>
        <w:rFonts w:cs="Times New Roman"/>
      </w:rPr>
    </w:lvl>
    <w:lvl w:ilvl="8" w:tplc="0409001B" w:tentative="1">
      <w:start w:val="1"/>
      <w:numFmt w:val="lowerRoman"/>
      <w:lvlText w:val="%9."/>
      <w:lvlJc w:val="right"/>
      <w:pPr>
        <w:tabs>
          <w:tab w:val="num" w:pos="5760"/>
        </w:tabs>
        <w:ind w:left="5760" w:hanging="180"/>
      </w:pPr>
      <w:rPr>
        <w:rFonts w:cs="Times New Roman"/>
      </w:rPr>
    </w:lvl>
  </w:abstractNum>
  <w:abstractNum w:abstractNumId="77" w15:restartNumberingAfterBreak="0">
    <w:nsid w:val="5AB35A9C"/>
    <w:multiLevelType w:val="hybridMultilevel"/>
    <w:tmpl w:val="9DE4A7A0"/>
    <w:lvl w:ilvl="0" w:tplc="07E2DCAE">
      <w:start w:val="1"/>
      <w:numFmt w:val="lowerLetter"/>
      <w:lvlText w:val="%1)"/>
      <w:lvlJc w:val="left"/>
      <w:pPr>
        <w:ind w:left="720" w:hanging="360"/>
      </w:pPr>
      <w:rPr>
        <w:rFonts w:cs="Times New Roman" w:hint="default"/>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8" w15:restartNumberingAfterBreak="0">
    <w:nsid w:val="5CDC232F"/>
    <w:multiLevelType w:val="hybridMultilevel"/>
    <w:tmpl w:val="4386F02C"/>
    <w:lvl w:ilvl="0" w:tplc="B42EEAD8">
      <w:start w:val="1"/>
      <w:numFmt w:val="lowerRoman"/>
      <w:lvlText w:val="(%1)"/>
      <w:lvlJc w:val="right"/>
      <w:pPr>
        <w:ind w:left="144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79" w15:restartNumberingAfterBreak="0">
    <w:nsid w:val="5D444329"/>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0" w15:restartNumberingAfterBreak="0">
    <w:nsid w:val="5D74777A"/>
    <w:multiLevelType w:val="hybridMultilevel"/>
    <w:tmpl w:val="CEAE97E6"/>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1" w15:restartNumberingAfterBreak="0">
    <w:nsid w:val="5ED276AA"/>
    <w:multiLevelType w:val="hybridMultilevel"/>
    <w:tmpl w:val="AECEB00C"/>
    <w:lvl w:ilvl="0" w:tplc="04180017">
      <w:start w:val="1"/>
      <w:numFmt w:val="lowerLetter"/>
      <w:lvlText w:val="%1)"/>
      <w:lvlJc w:val="left"/>
      <w:pPr>
        <w:ind w:left="720" w:hanging="360"/>
      </w:pPr>
      <w:rPr>
        <w:rFonts w:cs="Times New Roman" w:hint="default"/>
        <w:i w:val="0"/>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2" w15:restartNumberingAfterBreak="0">
    <w:nsid w:val="607A72FF"/>
    <w:multiLevelType w:val="hybridMultilevel"/>
    <w:tmpl w:val="A19209F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07F38E2"/>
    <w:multiLevelType w:val="hybridMultilevel"/>
    <w:tmpl w:val="EAE84EB2"/>
    <w:lvl w:ilvl="0" w:tplc="04090005">
      <w:start w:val="1"/>
      <w:numFmt w:val="bullet"/>
      <w:lvlText w:val=""/>
      <w:lvlJc w:val="left"/>
      <w:pPr>
        <w:tabs>
          <w:tab w:val="num" w:pos="1494"/>
        </w:tabs>
        <w:ind w:left="1494" w:hanging="360"/>
      </w:pPr>
      <w:rPr>
        <w:rFonts w:ascii="Wingdings" w:hAnsi="Wingdings"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4" w15:restartNumberingAfterBreak="0">
    <w:nsid w:val="63521265"/>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5" w15:restartNumberingAfterBreak="0">
    <w:nsid w:val="643462EA"/>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6" w15:restartNumberingAfterBreak="0">
    <w:nsid w:val="65D85C44"/>
    <w:multiLevelType w:val="hybridMultilevel"/>
    <w:tmpl w:val="57D86D36"/>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7" w15:restartNumberingAfterBreak="0">
    <w:nsid w:val="66E1049A"/>
    <w:multiLevelType w:val="hybridMultilevel"/>
    <w:tmpl w:val="509AA07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6A4E0EC7"/>
    <w:multiLevelType w:val="hybridMultilevel"/>
    <w:tmpl w:val="2BF24576"/>
    <w:lvl w:ilvl="0" w:tplc="04090005">
      <w:start w:val="1"/>
      <w:numFmt w:val="bullet"/>
      <w:lvlText w:val=""/>
      <w:lvlJc w:val="left"/>
      <w:pPr>
        <w:ind w:left="1080" w:hanging="360"/>
      </w:pPr>
      <w:rPr>
        <w:rFonts w:ascii="Wingdings" w:hAnsi="Wingdings" w:hint="default"/>
      </w:rPr>
    </w:lvl>
    <w:lvl w:ilvl="1" w:tplc="04180003">
      <w:start w:val="1"/>
      <w:numFmt w:val="bullet"/>
      <w:lvlText w:val="o"/>
      <w:lvlJc w:val="left"/>
      <w:pPr>
        <w:ind w:left="1800" w:hanging="360"/>
      </w:pPr>
      <w:rPr>
        <w:rFonts w:ascii="Courier New" w:hAnsi="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89" w15:restartNumberingAfterBreak="0">
    <w:nsid w:val="6ABD3247"/>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0" w15:restartNumberingAfterBreak="0">
    <w:nsid w:val="6ADB1CA1"/>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1" w15:restartNumberingAfterBreak="0">
    <w:nsid w:val="6BA0330A"/>
    <w:multiLevelType w:val="hybridMultilevel"/>
    <w:tmpl w:val="A19A1302"/>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2" w15:restartNumberingAfterBreak="0">
    <w:nsid w:val="6E866448"/>
    <w:multiLevelType w:val="hybridMultilevel"/>
    <w:tmpl w:val="6EDEBA26"/>
    <w:lvl w:ilvl="0" w:tplc="2084D4DA">
      <w:numFmt w:val="bullet"/>
      <w:lvlText w:val="-"/>
      <w:lvlJc w:val="left"/>
      <w:pPr>
        <w:tabs>
          <w:tab w:val="num" w:pos="360"/>
        </w:tabs>
        <w:ind w:left="360" w:hanging="360"/>
      </w:pPr>
      <w:rPr>
        <w:rFonts w:ascii="Tahoma" w:eastAsia="Times New Roman" w:hAnsi="Tahoma" w:hint="default"/>
        <w:b w:val="0"/>
      </w:rPr>
    </w:lvl>
    <w:lvl w:ilvl="1" w:tplc="04090005">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3" w15:restartNumberingAfterBreak="0">
    <w:nsid w:val="6EA6219C"/>
    <w:multiLevelType w:val="hybridMultilevel"/>
    <w:tmpl w:val="148809D2"/>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4" w15:restartNumberingAfterBreak="0">
    <w:nsid w:val="6F7D4E4F"/>
    <w:multiLevelType w:val="hybridMultilevel"/>
    <w:tmpl w:val="CD10584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6FB24E55"/>
    <w:multiLevelType w:val="hybridMultilevel"/>
    <w:tmpl w:val="BF084ED6"/>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6" w15:restartNumberingAfterBreak="0">
    <w:nsid w:val="712726D5"/>
    <w:multiLevelType w:val="hybridMultilevel"/>
    <w:tmpl w:val="B6821926"/>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71941486"/>
    <w:multiLevelType w:val="hybridMultilevel"/>
    <w:tmpl w:val="A19A1302"/>
    <w:lvl w:ilvl="0" w:tplc="04180017">
      <w:start w:val="1"/>
      <w:numFmt w:val="low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8" w15:restartNumberingAfterBreak="0">
    <w:nsid w:val="72BB3131"/>
    <w:multiLevelType w:val="hybridMultilevel"/>
    <w:tmpl w:val="AE882B78"/>
    <w:lvl w:ilvl="0" w:tplc="7952C12A">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9" w15:restartNumberingAfterBreak="0">
    <w:nsid w:val="74290EA5"/>
    <w:multiLevelType w:val="hybridMultilevel"/>
    <w:tmpl w:val="D2F8FA22"/>
    <w:lvl w:ilvl="0" w:tplc="04090005">
      <w:start w:val="1"/>
      <w:numFmt w:val="bullet"/>
      <w:lvlText w:val=""/>
      <w:lvlJc w:val="left"/>
      <w:pPr>
        <w:tabs>
          <w:tab w:val="num" w:pos="720"/>
        </w:tabs>
        <w:ind w:left="720" w:hanging="360"/>
      </w:pPr>
      <w:rPr>
        <w:rFonts w:ascii="Wingdings" w:hAnsi="Wingdings" w:hint="default"/>
      </w:rPr>
    </w:lvl>
    <w:lvl w:ilvl="1" w:tplc="04180019" w:tentative="1">
      <w:start w:val="1"/>
      <w:numFmt w:val="lowerLetter"/>
      <w:lvlText w:val="%2."/>
      <w:lvlJc w:val="left"/>
      <w:pPr>
        <w:tabs>
          <w:tab w:val="num" w:pos="1440"/>
        </w:tabs>
        <w:ind w:left="1440" w:hanging="360"/>
      </w:pPr>
      <w:rPr>
        <w:rFonts w:cs="Times New Roman"/>
      </w:rPr>
    </w:lvl>
    <w:lvl w:ilvl="2" w:tplc="0418001B" w:tentative="1">
      <w:start w:val="1"/>
      <w:numFmt w:val="lowerRoman"/>
      <w:lvlText w:val="%3."/>
      <w:lvlJc w:val="right"/>
      <w:pPr>
        <w:tabs>
          <w:tab w:val="num" w:pos="2160"/>
        </w:tabs>
        <w:ind w:left="2160" w:hanging="180"/>
      </w:pPr>
      <w:rPr>
        <w:rFonts w:cs="Times New Roman"/>
      </w:rPr>
    </w:lvl>
    <w:lvl w:ilvl="3" w:tplc="0418000F" w:tentative="1">
      <w:start w:val="1"/>
      <w:numFmt w:val="decimal"/>
      <w:lvlText w:val="%4."/>
      <w:lvlJc w:val="left"/>
      <w:pPr>
        <w:tabs>
          <w:tab w:val="num" w:pos="2880"/>
        </w:tabs>
        <w:ind w:left="2880" w:hanging="360"/>
      </w:pPr>
      <w:rPr>
        <w:rFonts w:cs="Times New Roman"/>
      </w:rPr>
    </w:lvl>
    <w:lvl w:ilvl="4" w:tplc="04180019" w:tentative="1">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100" w15:restartNumberingAfterBreak="0">
    <w:nsid w:val="74344975"/>
    <w:multiLevelType w:val="hybridMultilevel"/>
    <w:tmpl w:val="87900B72"/>
    <w:lvl w:ilvl="0" w:tplc="04180017">
      <w:start w:val="1"/>
      <w:numFmt w:val="lowerLetter"/>
      <w:lvlText w:val="%1)"/>
      <w:lvlJc w:val="left"/>
      <w:pPr>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1" w15:restartNumberingAfterBreak="0">
    <w:nsid w:val="74AB24F0"/>
    <w:multiLevelType w:val="hybridMultilevel"/>
    <w:tmpl w:val="75885E90"/>
    <w:lvl w:ilvl="0" w:tplc="04090005">
      <w:start w:val="1"/>
      <w:numFmt w:val="bullet"/>
      <w:lvlText w:val=""/>
      <w:lvlJc w:val="left"/>
      <w:pPr>
        <w:tabs>
          <w:tab w:val="num" w:pos="360"/>
        </w:tabs>
        <w:ind w:left="360" w:hanging="360"/>
      </w:pPr>
      <w:rPr>
        <w:rFonts w:ascii="Wingdings" w:hAnsi="Wingdings" w:hint="default"/>
      </w:rPr>
    </w:lvl>
    <w:lvl w:ilvl="1" w:tplc="F2D0971E">
      <w:start w:val="1"/>
      <w:numFmt w:val="decimal"/>
      <w:lvlText w:val="%2."/>
      <w:lvlJc w:val="left"/>
      <w:pPr>
        <w:tabs>
          <w:tab w:val="num" w:pos="360"/>
        </w:tabs>
        <w:ind w:left="360" w:hanging="360"/>
      </w:pPr>
      <w:rPr>
        <w:rFonts w:cs="Times New Roman" w:hint="default"/>
      </w:rPr>
    </w:lvl>
    <w:lvl w:ilvl="2" w:tplc="B54E2630">
      <w:start w:val="1"/>
      <w:numFmt w:val="decimal"/>
      <w:lvlText w:val="%3."/>
      <w:lvlJc w:val="left"/>
      <w:pPr>
        <w:tabs>
          <w:tab w:val="num" w:pos="2190"/>
        </w:tabs>
        <w:ind w:left="2190" w:hanging="57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2" w15:restartNumberingAfterBreak="0">
    <w:nsid w:val="751A44B4"/>
    <w:multiLevelType w:val="hybridMultilevel"/>
    <w:tmpl w:val="DCBA5A78"/>
    <w:lvl w:ilvl="0" w:tplc="04090005">
      <w:start w:val="1"/>
      <w:numFmt w:val="bullet"/>
      <w:lvlText w:val=""/>
      <w:lvlJc w:val="left"/>
      <w:pPr>
        <w:tabs>
          <w:tab w:val="num" w:pos="720"/>
        </w:tabs>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3" w15:restartNumberingAfterBreak="0">
    <w:nsid w:val="753A03F5"/>
    <w:multiLevelType w:val="hybridMultilevel"/>
    <w:tmpl w:val="5FFCD34A"/>
    <w:lvl w:ilvl="0" w:tplc="04090017">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4" w15:restartNumberingAfterBreak="0">
    <w:nsid w:val="76416AB1"/>
    <w:multiLevelType w:val="hybridMultilevel"/>
    <w:tmpl w:val="3A80AF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7705AD1"/>
    <w:multiLevelType w:val="hybridMultilevel"/>
    <w:tmpl w:val="C55CEB1C"/>
    <w:lvl w:ilvl="0" w:tplc="04180017">
      <w:start w:val="1"/>
      <w:numFmt w:val="lowerLetter"/>
      <w:lvlText w:val="%1)"/>
      <w:lvlJc w:val="left"/>
      <w:pPr>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6" w15:restartNumberingAfterBreak="0">
    <w:nsid w:val="781B06EB"/>
    <w:multiLevelType w:val="hybridMultilevel"/>
    <w:tmpl w:val="AECEB00C"/>
    <w:lvl w:ilvl="0" w:tplc="04180017">
      <w:start w:val="1"/>
      <w:numFmt w:val="lowerLetter"/>
      <w:lvlText w:val="%1)"/>
      <w:lvlJc w:val="left"/>
      <w:pPr>
        <w:ind w:left="720" w:hanging="360"/>
      </w:pPr>
      <w:rPr>
        <w:rFonts w:cs="Times New Roman" w:hint="default"/>
        <w:i w:val="0"/>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07" w15:restartNumberingAfterBreak="0">
    <w:nsid w:val="7A3804C1"/>
    <w:multiLevelType w:val="hybridMultilevel"/>
    <w:tmpl w:val="4386F02C"/>
    <w:lvl w:ilvl="0" w:tplc="B42EEAD8">
      <w:start w:val="1"/>
      <w:numFmt w:val="lowerRoman"/>
      <w:lvlText w:val="(%1)"/>
      <w:lvlJc w:val="right"/>
      <w:pPr>
        <w:ind w:left="144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08" w15:restartNumberingAfterBreak="0">
    <w:nsid w:val="7AF2728A"/>
    <w:multiLevelType w:val="hybridMultilevel"/>
    <w:tmpl w:val="F6468BB2"/>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9" w15:restartNumberingAfterBreak="0">
    <w:nsid w:val="7F1B1009"/>
    <w:multiLevelType w:val="hybridMultilevel"/>
    <w:tmpl w:val="C000383A"/>
    <w:lvl w:ilvl="0" w:tplc="04090005">
      <w:start w:val="1"/>
      <w:numFmt w:val="bullet"/>
      <w:lvlText w:val=""/>
      <w:lvlJc w:val="left"/>
      <w:pPr>
        <w:tabs>
          <w:tab w:val="num" w:pos="1069"/>
        </w:tabs>
        <w:ind w:left="1069" w:hanging="360"/>
      </w:pPr>
      <w:rPr>
        <w:rFonts w:ascii="Wingdings" w:hAnsi="Wingdings" w:hint="default"/>
        <w:b w:val="0"/>
      </w:rPr>
    </w:lvl>
    <w:lvl w:ilvl="1" w:tplc="0409000B">
      <w:start w:val="1"/>
      <w:numFmt w:val="bullet"/>
      <w:lvlText w:val=""/>
      <w:lvlJc w:val="left"/>
      <w:pPr>
        <w:tabs>
          <w:tab w:val="num" w:pos="1789"/>
        </w:tabs>
        <w:ind w:left="1789" w:hanging="360"/>
      </w:pPr>
      <w:rPr>
        <w:rFonts w:ascii="Wingdings" w:hAnsi="Wingdings" w:hint="default"/>
        <w:b w:val="0"/>
      </w:rPr>
    </w:lvl>
    <w:lvl w:ilvl="2" w:tplc="04090005" w:tentative="1">
      <w:start w:val="1"/>
      <w:numFmt w:val="bullet"/>
      <w:lvlText w:val=""/>
      <w:lvlJc w:val="left"/>
      <w:pPr>
        <w:tabs>
          <w:tab w:val="num" w:pos="2509"/>
        </w:tabs>
        <w:ind w:left="2509" w:hanging="360"/>
      </w:pPr>
      <w:rPr>
        <w:rFonts w:ascii="Wingdings" w:hAnsi="Wingdings" w:hint="default"/>
      </w:rPr>
    </w:lvl>
    <w:lvl w:ilvl="3" w:tplc="04090001" w:tentative="1">
      <w:start w:val="1"/>
      <w:numFmt w:val="bullet"/>
      <w:lvlText w:val=""/>
      <w:lvlJc w:val="left"/>
      <w:pPr>
        <w:tabs>
          <w:tab w:val="num" w:pos="3229"/>
        </w:tabs>
        <w:ind w:left="3229" w:hanging="360"/>
      </w:pPr>
      <w:rPr>
        <w:rFonts w:ascii="Symbol" w:hAnsi="Symbol" w:hint="default"/>
      </w:rPr>
    </w:lvl>
    <w:lvl w:ilvl="4" w:tplc="04090003" w:tentative="1">
      <w:start w:val="1"/>
      <w:numFmt w:val="bullet"/>
      <w:lvlText w:val="o"/>
      <w:lvlJc w:val="left"/>
      <w:pPr>
        <w:tabs>
          <w:tab w:val="num" w:pos="3949"/>
        </w:tabs>
        <w:ind w:left="3949" w:hanging="360"/>
      </w:pPr>
      <w:rPr>
        <w:rFonts w:ascii="Courier New" w:hAnsi="Courier New" w:hint="default"/>
      </w:rPr>
    </w:lvl>
    <w:lvl w:ilvl="5" w:tplc="04090005" w:tentative="1">
      <w:start w:val="1"/>
      <w:numFmt w:val="bullet"/>
      <w:lvlText w:val=""/>
      <w:lvlJc w:val="left"/>
      <w:pPr>
        <w:tabs>
          <w:tab w:val="num" w:pos="4669"/>
        </w:tabs>
        <w:ind w:left="4669" w:hanging="360"/>
      </w:pPr>
      <w:rPr>
        <w:rFonts w:ascii="Wingdings" w:hAnsi="Wingdings" w:hint="default"/>
      </w:rPr>
    </w:lvl>
    <w:lvl w:ilvl="6" w:tplc="04090001" w:tentative="1">
      <w:start w:val="1"/>
      <w:numFmt w:val="bullet"/>
      <w:lvlText w:val=""/>
      <w:lvlJc w:val="left"/>
      <w:pPr>
        <w:tabs>
          <w:tab w:val="num" w:pos="5389"/>
        </w:tabs>
        <w:ind w:left="5389" w:hanging="360"/>
      </w:pPr>
      <w:rPr>
        <w:rFonts w:ascii="Symbol" w:hAnsi="Symbol" w:hint="default"/>
      </w:rPr>
    </w:lvl>
    <w:lvl w:ilvl="7" w:tplc="04090003" w:tentative="1">
      <w:start w:val="1"/>
      <w:numFmt w:val="bullet"/>
      <w:lvlText w:val="o"/>
      <w:lvlJc w:val="left"/>
      <w:pPr>
        <w:tabs>
          <w:tab w:val="num" w:pos="6109"/>
        </w:tabs>
        <w:ind w:left="6109" w:hanging="360"/>
      </w:pPr>
      <w:rPr>
        <w:rFonts w:ascii="Courier New" w:hAnsi="Courier New" w:hint="default"/>
      </w:rPr>
    </w:lvl>
    <w:lvl w:ilvl="8" w:tplc="04090005" w:tentative="1">
      <w:start w:val="1"/>
      <w:numFmt w:val="bullet"/>
      <w:lvlText w:val=""/>
      <w:lvlJc w:val="left"/>
      <w:pPr>
        <w:tabs>
          <w:tab w:val="num" w:pos="6829"/>
        </w:tabs>
        <w:ind w:left="6829" w:hanging="360"/>
      </w:pPr>
      <w:rPr>
        <w:rFonts w:ascii="Wingdings" w:hAnsi="Wingdings" w:hint="default"/>
      </w:rPr>
    </w:lvl>
  </w:abstractNum>
  <w:num w:numId="1">
    <w:abstractNumId w:val="86"/>
  </w:num>
  <w:num w:numId="2">
    <w:abstractNumId w:val="0"/>
  </w:num>
  <w:num w:numId="3">
    <w:abstractNumId w:val="66"/>
  </w:num>
  <w:num w:numId="4">
    <w:abstractNumId w:val="8"/>
  </w:num>
  <w:num w:numId="5">
    <w:abstractNumId w:val="61"/>
  </w:num>
  <w:num w:numId="6">
    <w:abstractNumId w:val="2"/>
  </w:num>
  <w:num w:numId="7">
    <w:abstractNumId w:val="97"/>
  </w:num>
  <w:num w:numId="8">
    <w:abstractNumId w:val="74"/>
  </w:num>
  <w:num w:numId="9">
    <w:abstractNumId w:val="106"/>
  </w:num>
  <w:num w:numId="10">
    <w:abstractNumId w:val="39"/>
  </w:num>
  <w:num w:numId="11">
    <w:abstractNumId w:val="84"/>
  </w:num>
  <w:num w:numId="12">
    <w:abstractNumId w:val="50"/>
  </w:num>
  <w:num w:numId="13">
    <w:abstractNumId w:val="7"/>
  </w:num>
  <w:num w:numId="14">
    <w:abstractNumId w:val="3"/>
  </w:num>
  <w:num w:numId="15">
    <w:abstractNumId w:val="9"/>
  </w:num>
  <w:num w:numId="16">
    <w:abstractNumId w:val="87"/>
  </w:num>
  <w:num w:numId="17">
    <w:abstractNumId w:val="20"/>
  </w:num>
  <w:num w:numId="18">
    <w:abstractNumId w:val="68"/>
  </w:num>
  <w:num w:numId="19">
    <w:abstractNumId w:val="27"/>
  </w:num>
  <w:num w:numId="20">
    <w:abstractNumId w:val="85"/>
  </w:num>
  <w:num w:numId="21">
    <w:abstractNumId w:val="63"/>
  </w:num>
  <w:num w:numId="22">
    <w:abstractNumId w:val="79"/>
  </w:num>
  <w:num w:numId="23">
    <w:abstractNumId w:val="18"/>
  </w:num>
  <w:num w:numId="24">
    <w:abstractNumId w:val="89"/>
  </w:num>
  <w:num w:numId="25">
    <w:abstractNumId w:val="65"/>
  </w:num>
  <w:num w:numId="26">
    <w:abstractNumId w:val="81"/>
  </w:num>
  <w:num w:numId="27">
    <w:abstractNumId w:val="52"/>
  </w:num>
  <w:num w:numId="28">
    <w:abstractNumId w:val="73"/>
  </w:num>
  <w:num w:numId="29">
    <w:abstractNumId w:val="67"/>
  </w:num>
  <w:num w:numId="30">
    <w:abstractNumId w:val="35"/>
  </w:num>
  <w:num w:numId="31">
    <w:abstractNumId w:val="56"/>
  </w:num>
  <w:num w:numId="32">
    <w:abstractNumId w:val="90"/>
  </w:num>
  <w:num w:numId="33">
    <w:abstractNumId w:val="91"/>
  </w:num>
  <w:num w:numId="34">
    <w:abstractNumId w:val="94"/>
  </w:num>
  <w:num w:numId="35">
    <w:abstractNumId w:val="82"/>
  </w:num>
  <w:num w:numId="36">
    <w:abstractNumId w:val="99"/>
  </w:num>
  <w:num w:numId="37">
    <w:abstractNumId w:val="29"/>
  </w:num>
  <w:num w:numId="38">
    <w:abstractNumId w:val="100"/>
  </w:num>
  <w:num w:numId="39">
    <w:abstractNumId w:val="19"/>
  </w:num>
  <w:num w:numId="40">
    <w:abstractNumId w:val="75"/>
  </w:num>
  <w:num w:numId="41">
    <w:abstractNumId w:val="107"/>
  </w:num>
  <w:num w:numId="42">
    <w:abstractNumId w:val="78"/>
  </w:num>
  <w:num w:numId="43">
    <w:abstractNumId w:val="62"/>
  </w:num>
  <w:num w:numId="44">
    <w:abstractNumId w:val="105"/>
  </w:num>
  <w:num w:numId="45">
    <w:abstractNumId w:val="96"/>
  </w:num>
  <w:num w:numId="46">
    <w:abstractNumId w:val="28"/>
  </w:num>
  <w:num w:numId="47">
    <w:abstractNumId w:val="41"/>
  </w:num>
  <w:num w:numId="48">
    <w:abstractNumId w:val="32"/>
  </w:num>
  <w:num w:numId="49">
    <w:abstractNumId w:val="53"/>
  </w:num>
  <w:num w:numId="50">
    <w:abstractNumId w:val="48"/>
  </w:num>
  <w:num w:numId="51">
    <w:abstractNumId w:val="102"/>
  </w:num>
  <w:num w:numId="52">
    <w:abstractNumId w:val="14"/>
  </w:num>
  <w:num w:numId="53">
    <w:abstractNumId w:val="46"/>
  </w:num>
  <w:num w:numId="54">
    <w:abstractNumId w:val="49"/>
  </w:num>
  <w:num w:numId="55">
    <w:abstractNumId w:val="83"/>
  </w:num>
  <w:num w:numId="56">
    <w:abstractNumId w:val="40"/>
  </w:num>
  <w:num w:numId="57">
    <w:abstractNumId w:val="44"/>
  </w:num>
  <w:num w:numId="58">
    <w:abstractNumId w:val="24"/>
  </w:num>
  <w:num w:numId="59">
    <w:abstractNumId w:val="43"/>
  </w:num>
  <w:num w:numId="60">
    <w:abstractNumId w:val="76"/>
  </w:num>
  <w:num w:numId="61">
    <w:abstractNumId w:val="93"/>
  </w:num>
  <w:num w:numId="62">
    <w:abstractNumId w:val="16"/>
  </w:num>
  <w:num w:numId="63">
    <w:abstractNumId w:val="13"/>
  </w:num>
  <w:num w:numId="64">
    <w:abstractNumId w:val="59"/>
  </w:num>
  <w:num w:numId="65">
    <w:abstractNumId w:val="108"/>
  </w:num>
  <w:num w:numId="66">
    <w:abstractNumId w:val="4"/>
  </w:num>
  <w:num w:numId="67">
    <w:abstractNumId w:val="77"/>
  </w:num>
  <w:num w:numId="68">
    <w:abstractNumId w:val="71"/>
  </w:num>
  <w:num w:numId="69">
    <w:abstractNumId w:val="36"/>
  </w:num>
  <w:num w:numId="70">
    <w:abstractNumId w:val="88"/>
  </w:num>
  <w:num w:numId="71">
    <w:abstractNumId w:val="92"/>
  </w:num>
  <w:num w:numId="72">
    <w:abstractNumId w:val="37"/>
  </w:num>
  <w:num w:numId="73">
    <w:abstractNumId w:val="5"/>
  </w:num>
  <w:num w:numId="74">
    <w:abstractNumId w:val="70"/>
  </w:num>
  <w:num w:numId="75">
    <w:abstractNumId w:val="30"/>
  </w:num>
  <w:num w:numId="76">
    <w:abstractNumId w:val="15"/>
  </w:num>
  <w:num w:numId="77">
    <w:abstractNumId w:val="51"/>
  </w:num>
  <w:num w:numId="78">
    <w:abstractNumId w:val="54"/>
  </w:num>
  <w:num w:numId="79">
    <w:abstractNumId w:val="25"/>
  </w:num>
  <w:num w:numId="80">
    <w:abstractNumId w:val="23"/>
  </w:num>
  <w:num w:numId="81">
    <w:abstractNumId w:val="47"/>
  </w:num>
  <w:num w:numId="82">
    <w:abstractNumId w:val="38"/>
  </w:num>
  <w:num w:numId="83">
    <w:abstractNumId w:val="6"/>
  </w:num>
  <w:num w:numId="84">
    <w:abstractNumId w:val="101"/>
  </w:num>
  <w:num w:numId="85">
    <w:abstractNumId w:val="72"/>
  </w:num>
  <w:num w:numId="86">
    <w:abstractNumId w:val="22"/>
  </w:num>
  <w:num w:numId="87">
    <w:abstractNumId w:val="1"/>
  </w:num>
  <w:num w:numId="88">
    <w:abstractNumId w:val="26"/>
  </w:num>
  <w:num w:numId="89">
    <w:abstractNumId w:val="10"/>
  </w:num>
  <w:num w:numId="90">
    <w:abstractNumId w:val="34"/>
  </w:num>
  <w:num w:numId="91">
    <w:abstractNumId w:val="98"/>
  </w:num>
  <w:num w:numId="92">
    <w:abstractNumId w:val="60"/>
  </w:num>
  <w:num w:numId="93">
    <w:abstractNumId w:val="12"/>
  </w:num>
  <w:num w:numId="94">
    <w:abstractNumId w:val="80"/>
  </w:num>
  <w:num w:numId="95">
    <w:abstractNumId w:val="95"/>
  </w:num>
  <w:num w:numId="96">
    <w:abstractNumId w:val="33"/>
  </w:num>
  <w:num w:numId="97">
    <w:abstractNumId w:val="42"/>
  </w:num>
  <w:num w:numId="98">
    <w:abstractNumId w:val="57"/>
  </w:num>
  <w:num w:numId="99">
    <w:abstractNumId w:val="109"/>
  </w:num>
  <w:num w:numId="100">
    <w:abstractNumId w:val="11"/>
  </w:num>
  <w:num w:numId="101">
    <w:abstractNumId w:val="55"/>
  </w:num>
  <w:num w:numId="102">
    <w:abstractNumId w:val="31"/>
  </w:num>
  <w:num w:numId="103">
    <w:abstractNumId w:val="45"/>
  </w:num>
  <w:num w:numId="104">
    <w:abstractNumId w:val="17"/>
  </w:num>
  <w:num w:numId="105">
    <w:abstractNumId w:val="69"/>
  </w:num>
  <w:num w:numId="106">
    <w:abstractNumId w:val="104"/>
  </w:num>
  <w:num w:numId="107">
    <w:abstractNumId w:val="103"/>
  </w:num>
  <w:num w:numId="108">
    <w:abstractNumId w:val="58"/>
  </w:num>
  <w:num w:numId="109">
    <w:abstractNumId w:val="64"/>
  </w:num>
  <w:num w:numId="110">
    <w:abstractNumId w:val="21"/>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spelling="clean" w:grammar="clean"/>
  <w:defaultTabStop w:val="709"/>
  <w:hyphenationZone w:val="425"/>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NjYxNjUwM7E0M7NQ0lEKTi0uzszPAykwNKwFACCUqvYtAAAA"/>
  </w:docVars>
  <w:rsids>
    <w:rsidRoot w:val="004B7310"/>
    <w:rsid w:val="000002F0"/>
    <w:rsid w:val="00000595"/>
    <w:rsid w:val="000006C8"/>
    <w:rsid w:val="0000103B"/>
    <w:rsid w:val="000014E3"/>
    <w:rsid w:val="00001944"/>
    <w:rsid w:val="00001AD9"/>
    <w:rsid w:val="00001DD7"/>
    <w:rsid w:val="000024DA"/>
    <w:rsid w:val="00002572"/>
    <w:rsid w:val="00003534"/>
    <w:rsid w:val="00003642"/>
    <w:rsid w:val="00003E31"/>
    <w:rsid w:val="0000412E"/>
    <w:rsid w:val="00004563"/>
    <w:rsid w:val="00004828"/>
    <w:rsid w:val="0000544C"/>
    <w:rsid w:val="00005752"/>
    <w:rsid w:val="000057FF"/>
    <w:rsid w:val="00005A78"/>
    <w:rsid w:val="00005C91"/>
    <w:rsid w:val="00006BF3"/>
    <w:rsid w:val="00007A56"/>
    <w:rsid w:val="00007B0E"/>
    <w:rsid w:val="00007DD9"/>
    <w:rsid w:val="00010BDB"/>
    <w:rsid w:val="00010E44"/>
    <w:rsid w:val="000110C6"/>
    <w:rsid w:val="0001133C"/>
    <w:rsid w:val="000120FA"/>
    <w:rsid w:val="00012433"/>
    <w:rsid w:val="00012536"/>
    <w:rsid w:val="000127D8"/>
    <w:rsid w:val="00012DFA"/>
    <w:rsid w:val="00012EC1"/>
    <w:rsid w:val="00013BF8"/>
    <w:rsid w:val="0001489E"/>
    <w:rsid w:val="000148AD"/>
    <w:rsid w:val="00014E52"/>
    <w:rsid w:val="0001570D"/>
    <w:rsid w:val="000167F4"/>
    <w:rsid w:val="00016CB1"/>
    <w:rsid w:val="00016F51"/>
    <w:rsid w:val="00017283"/>
    <w:rsid w:val="0001782F"/>
    <w:rsid w:val="00017B97"/>
    <w:rsid w:val="00020144"/>
    <w:rsid w:val="000203D2"/>
    <w:rsid w:val="00020756"/>
    <w:rsid w:val="00020998"/>
    <w:rsid w:val="00020D14"/>
    <w:rsid w:val="0002111F"/>
    <w:rsid w:val="00021874"/>
    <w:rsid w:val="000219B1"/>
    <w:rsid w:val="000222AA"/>
    <w:rsid w:val="000226A0"/>
    <w:rsid w:val="00022724"/>
    <w:rsid w:val="000229B3"/>
    <w:rsid w:val="00022B57"/>
    <w:rsid w:val="00022FAC"/>
    <w:rsid w:val="0002312F"/>
    <w:rsid w:val="000241DB"/>
    <w:rsid w:val="00024E2E"/>
    <w:rsid w:val="00026237"/>
    <w:rsid w:val="000265F9"/>
    <w:rsid w:val="000266B3"/>
    <w:rsid w:val="00026AAF"/>
    <w:rsid w:val="00027108"/>
    <w:rsid w:val="00027240"/>
    <w:rsid w:val="000274BA"/>
    <w:rsid w:val="0002799E"/>
    <w:rsid w:val="00027E98"/>
    <w:rsid w:val="00030FBD"/>
    <w:rsid w:val="00032017"/>
    <w:rsid w:val="00032337"/>
    <w:rsid w:val="000326B6"/>
    <w:rsid w:val="00032A2B"/>
    <w:rsid w:val="00032BFF"/>
    <w:rsid w:val="00032DC6"/>
    <w:rsid w:val="00032E60"/>
    <w:rsid w:val="000338C9"/>
    <w:rsid w:val="0003393F"/>
    <w:rsid w:val="00033A10"/>
    <w:rsid w:val="00034693"/>
    <w:rsid w:val="0003490D"/>
    <w:rsid w:val="00034B3E"/>
    <w:rsid w:val="00035FD1"/>
    <w:rsid w:val="00036288"/>
    <w:rsid w:val="00036B2B"/>
    <w:rsid w:val="000372E6"/>
    <w:rsid w:val="00037409"/>
    <w:rsid w:val="000375AA"/>
    <w:rsid w:val="0003776F"/>
    <w:rsid w:val="000378C2"/>
    <w:rsid w:val="000378EE"/>
    <w:rsid w:val="00037D4F"/>
    <w:rsid w:val="00037FC5"/>
    <w:rsid w:val="000404F4"/>
    <w:rsid w:val="00041A49"/>
    <w:rsid w:val="000422F1"/>
    <w:rsid w:val="00042336"/>
    <w:rsid w:val="0004234F"/>
    <w:rsid w:val="00042468"/>
    <w:rsid w:val="00042598"/>
    <w:rsid w:val="000426A5"/>
    <w:rsid w:val="00042CB3"/>
    <w:rsid w:val="00042D9F"/>
    <w:rsid w:val="00042E5A"/>
    <w:rsid w:val="0004315C"/>
    <w:rsid w:val="000437DF"/>
    <w:rsid w:val="00043C19"/>
    <w:rsid w:val="00043CF1"/>
    <w:rsid w:val="000442D9"/>
    <w:rsid w:val="000443F2"/>
    <w:rsid w:val="000446BB"/>
    <w:rsid w:val="000446FC"/>
    <w:rsid w:val="00044BBA"/>
    <w:rsid w:val="00044BD9"/>
    <w:rsid w:val="00044CE6"/>
    <w:rsid w:val="00044EBA"/>
    <w:rsid w:val="00045B59"/>
    <w:rsid w:val="00046305"/>
    <w:rsid w:val="0004638F"/>
    <w:rsid w:val="00046462"/>
    <w:rsid w:val="000468F3"/>
    <w:rsid w:val="00046A2B"/>
    <w:rsid w:val="00046C35"/>
    <w:rsid w:val="00046CBB"/>
    <w:rsid w:val="00047F9C"/>
    <w:rsid w:val="000501C6"/>
    <w:rsid w:val="00050368"/>
    <w:rsid w:val="000503BF"/>
    <w:rsid w:val="00050B41"/>
    <w:rsid w:val="00050B99"/>
    <w:rsid w:val="00050E58"/>
    <w:rsid w:val="000511AB"/>
    <w:rsid w:val="00051200"/>
    <w:rsid w:val="00051AD0"/>
    <w:rsid w:val="00051CD8"/>
    <w:rsid w:val="000521B5"/>
    <w:rsid w:val="00052BC7"/>
    <w:rsid w:val="000534AA"/>
    <w:rsid w:val="00053581"/>
    <w:rsid w:val="00053A6D"/>
    <w:rsid w:val="00053DAF"/>
    <w:rsid w:val="00053F62"/>
    <w:rsid w:val="00053F6F"/>
    <w:rsid w:val="000540DE"/>
    <w:rsid w:val="000548F1"/>
    <w:rsid w:val="00054973"/>
    <w:rsid w:val="00055113"/>
    <w:rsid w:val="00055268"/>
    <w:rsid w:val="000554A4"/>
    <w:rsid w:val="0005580B"/>
    <w:rsid w:val="00055A58"/>
    <w:rsid w:val="00055AA2"/>
    <w:rsid w:val="00055CE2"/>
    <w:rsid w:val="00055D75"/>
    <w:rsid w:val="00056087"/>
    <w:rsid w:val="000563CA"/>
    <w:rsid w:val="00056954"/>
    <w:rsid w:val="00056AAC"/>
    <w:rsid w:val="00056FA4"/>
    <w:rsid w:val="00057081"/>
    <w:rsid w:val="000572A7"/>
    <w:rsid w:val="00057383"/>
    <w:rsid w:val="0005756D"/>
    <w:rsid w:val="000575E7"/>
    <w:rsid w:val="00057735"/>
    <w:rsid w:val="00057E7B"/>
    <w:rsid w:val="00057FAA"/>
    <w:rsid w:val="00060037"/>
    <w:rsid w:val="0006008D"/>
    <w:rsid w:val="00060686"/>
    <w:rsid w:val="000608BA"/>
    <w:rsid w:val="00060B51"/>
    <w:rsid w:val="00060D82"/>
    <w:rsid w:val="000611EC"/>
    <w:rsid w:val="0006190B"/>
    <w:rsid w:val="00061B98"/>
    <w:rsid w:val="00062236"/>
    <w:rsid w:val="00062614"/>
    <w:rsid w:val="00062685"/>
    <w:rsid w:val="00062AFF"/>
    <w:rsid w:val="00062BB1"/>
    <w:rsid w:val="00063207"/>
    <w:rsid w:val="000633DA"/>
    <w:rsid w:val="000639B6"/>
    <w:rsid w:val="00064CDD"/>
    <w:rsid w:val="00064EEE"/>
    <w:rsid w:val="00065C87"/>
    <w:rsid w:val="0006684D"/>
    <w:rsid w:val="00066B71"/>
    <w:rsid w:val="00067961"/>
    <w:rsid w:val="0007011B"/>
    <w:rsid w:val="000703BD"/>
    <w:rsid w:val="00070E40"/>
    <w:rsid w:val="00070F4F"/>
    <w:rsid w:val="00070FF7"/>
    <w:rsid w:val="00071502"/>
    <w:rsid w:val="00071818"/>
    <w:rsid w:val="00072739"/>
    <w:rsid w:val="00072A5B"/>
    <w:rsid w:val="000734B5"/>
    <w:rsid w:val="00073866"/>
    <w:rsid w:val="00073AFB"/>
    <w:rsid w:val="00073D13"/>
    <w:rsid w:val="0007418C"/>
    <w:rsid w:val="00074907"/>
    <w:rsid w:val="00074EBB"/>
    <w:rsid w:val="00075D31"/>
    <w:rsid w:val="00075F06"/>
    <w:rsid w:val="00075F83"/>
    <w:rsid w:val="00076438"/>
    <w:rsid w:val="000772DB"/>
    <w:rsid w:val="00077419"/>
    <w:rsid w:val="00077866"/>
    <w:rsid w:val="00077902"/>
    <w:rsid w:val="00077DEC"/>
    <w:rsid w:val="00080503"/>
    <w:rsid w:val="00080DB3"/>
    <w:rsid w:val="00081033"/>
    <w:rsid w:val="00081205"/>
    <w:rsid w:val="00081220"/>
    <w:rsid w:val="00081C10"/>
    <w:rsid w:val="00081C1A"/>
    <w:rsid w:val="00081CB1"/>
    <w:rsid w:val="00081CE3"/>
    <w:rsid w:val="00081E38"/>
    <w:rsid w:val="00082791"/>
    <w:rsid w:val="0008293A"/>
    <w:rsid w:val="000829DF"/>
    <w:rsid w:val="00082DDF"/>
    <w:rsid w:val="00083275"/>
    <w:rsid w:val="0008337C"/>
    <w:rsid w:val="0008373D"/>
    <w:rsid w:val="000839DB"/>
    <w:rsid w:val="00083C24"/>
    <w:rsid w:val="0008435E"/>
    <w:rsid w:val="00085245"/>
    <w:rsid w:val="0008539F"/>
    <w:rsid w:val="000853E9"/>
    <w:rsid w:val="00085638"/>
    <w:rsid w:val="0008586A"/>
    <w:rsid w:val="000858AC"/>
    <w:rsid w:val="000858F4"/>
    <w:rsid w:val="00085A57"/>
    <w:rsid w:val="00085D05"/>
    <w:rsid w:val="00086342"/>
    <w:rsid w:val="00086752"/>
    <w:rsid w:val="00086BC4"/>
    <w:rsid w:val="00086BE2"/>
    <w:rsid w:val="000870AF"/>
    <w:rsid w:val="00087E4F"/>
    <w:rsid w:val="000901B3"/>
    <w:rsid w:val="00090752"/>
    <w:rsid w:val="00091186"/>
    <w:rsid w:val="00091675"/>
    <w:rsid w:val="0009172B"/>
    <w:rsid w:val="00091E47"/>
    <w:rsid w:val="00092212"/>
    <w:rsid w:val="00092363"/>
    <w:rsid w:val="00092483"/>
    <w:rsid w:val="00092690"/>
    <w:rsid w:val="00092DDB"/>
    <w:rsid w:val="00092EA5"/>
    <w:rsid w:val="000930A0"/>
    <w:rsid w:val="000931A8"/>
    <w:rsid w:val="00093290"/>
    <w:rsid w:val="000939F9"/>
    <w:rsid w:val="00094674"/>
    <w:rsid w:val="000948D9"/>
    <w:rsid w:val="000948DA"/>
    <w:rsid w:val="000951FA"/>
    <w:rsid w:val="000953B3"/>
    <w:rsid w:val="00096099"/>
    <w:rsid w:val="00096406"/>
    <w:rsid w:val="00096C16"/>
    <w:rsid w:val="00096C59"/>
    <w:rsid w:val="000974DD"/>
    <w:rsid w:val="000975D1"/>
    <w:rsid w:val="00097936"/>
    <w:rsid w:val="00097B7D"/>
    <w:rsid w:val="000A0DDB"/>
    <w:rsid w:val="000A1151"/>
    <w:rsid w:val="000A160F"/>
    <w:rsid w:val="000A1B46"/>
    <w:rsid w:val="000A1FF4"/>
    <w:rsid w:val="000A235E"/>
    <w:rsid w:val="000A2447"/>
    <w:rsid w:val="000A245C"/>
    <w:rsid w:val="000A2A08"/>
    <w:rsid w:val="000A2A2C"/>
    <w:rsid w:val="000A2BB5"/>
    <w:rsid w:val="000A2EE5"/>
    <w:rsid w:val="000A37B3"/>
    <w:rsid w:val="000A391D"/>
    <w:rsid w:val="000A4015"/>
    <w:rsid w:val="000A426B"/>
    <w:rsid w:val="000A4EF2"/>
    <w:rsid w:val="000A5EE9"/>
    <w:rsid w:val="000A619B"/>
    <w:rsid w:val="000A6627"/>
    <w:rsid w:val="000A75FD"/>
    <w:rsid w:val="000B0089"/>
    <w:rsid w:val="000B0AD9"/>
    <w:rsid w:val="000B0B6F"/>
    <w:rsid w:val="000B0D63"/>
    <w:rsid w:val="000B13F9"/>
    <w:rsid w:val="000B16A2"/>
    <w:rsid w:val="000B1918"/>
    <w:rsid w:val="000B1D73"/>
    <w:rsid w:val="000B1E8C"/>
    <w:rsid w:val="000B20E0"/>
    <w:rsid w:val="000B21FA"/>
    <w:rsid w:val="000B2747"/>
    <w:rsid w:val="000B409A"/>
    <w:rsid w:val="000B45B1"/>
    <w:rsid w:val="000B480F"/>
    <w:rsid w:val="000B4851"/>
    <w:rsid w:val="000B4985"/>
    <w:rsid w:val="000B57FE"/>
    <w:rsid w:val="000B6183"/>
    <w:rsid w:val="000B6464"/>
    <w:rsid w:val="000B74C3"/>
    <w:rsid w:val="000B7E8C"/>
    <w:rsid w:val="000B7EE8"/>
    <w:rsid w:val="000C05D6"/>
    <w:rsid w:val="000C0B88"/>
    <w:rsid w:val="000C0D0A"/>
    <w:rsid w:val="000C18FB"/>
    <w:rsid w:val="000C1AB2"/>
    <w:rsid w:val="000C1EFF"/>
    <w:rsid w:val="000C2178"/>
    <w:rsid w:val="000C2296"/>
    <w:rsid w:val="000C2AE6"/>
    <w:rsid w:val="000C2EA2"/>
    <w:rsid w:val="000C3B47"/>
    <w:rsid w:val="000C3C65"/>
    <w:rsid w:val="000C3F2E"/>
    <w:rsid w:val="000C3F9B"/>
    <w:rsid w:val="000C4100"/>
    <w:rsid w:val="000C44D4"/>
    <w:rsid w:val="000C4C1C"/>
    <w:rsid w:val="000C4ECD"/>
    <w:rsid w:val="000C4F00"/>
    <w:rsid w:val="000C517B"/>
    <w:rsid w:val="000C53B3"/>
    <w:rsid w:val="000C5577"/>
    <w:rsid w:val="000C55B8"/>
    <w:rsid w:val="000C5715"/>
    <w:rsid w:val="000C5E43"/>
    <w:rsid w:val="000C609E"/>
    <w:rsid w:val="000C6D90"/>
    <w:rsid w:val="000C74A9"/>
    <w:rsid w:val="000C76DF"/>
    <w:rsid w:val="000C76FB"/>
    <w:rsid w:val="000C778D"/>
    <w:rsid w:val="000C7C75"/>
    <w:rsid w:val="000C7D89"/>
    <w:rsid w:val="000D009C"/>
    <w:rsid w:val="000D0311"/>
    <w:rsid w:val="000D07ED"/>
    <w:rsid w:val="000D0A9E"/>
    <w:rsid w:val="000D0EF3"/>
    <w:rsid w:val="000D11BE"/>
    <w:rsid w:val="000D128E"/>
    <w:rsid w:val="000D162D"/>
    <w:rsid w:val="000D1DDD"/>
    <w:rsid w:val="000D1E08"/>
    <w:rsid w:val="000D256D"/>
    <w:rsid w:val="000D2A30"/>
    <w:rsid w:val="000D2C45"/>
    <w:rsid w:val="000D2FE7"/>
    <w:rsid w:val="000D308A"/>
    <w:rsid w:val="000D3C7E"/>
    <w:rsid w:val="000D3CD1"/>
    <w:rsid w:val="000D402A"/>
    <w:rsid w:val="000D40DE"/>
    <w:rsid w:val="000D45EB"/>
    <w:rsid w:val="000D4879"/>
    <w:rsid w:val="000D51F3"/>
    <w:rsid w:val="000D5C57"/>
    <w:rsid w:val="000D77E9"/>
    <w:rsid w:val="000D7A7D"/>
    <w:rsid w:val="000D7B8B"/>
    <w:rsid w:val="000E08D9"/>
    <w:rsid w:val="000E0B07"/>
    <w:rsid w:val="000E1206"/>
    <w:rsid w:val="000E1B55"/>
    <w:rsid w:val="000E1E33"/>
    <w:rsid w:val="000E209E"/>
    <w:rsid w:val="000E219B"/>
    <w:rsid w:val="000E23C9"/>
    <w:rsid w:val="000E2686"/>
    <w:rsid w:val="000E27F8"/>
    <w:rsid w:val="000E2DFB"/>
    <w:rsid w:val="000E3E2D"/>
    <w:rsid w:val="000E48B0"/>
    <w:rsid w:val="000E5723"/>
    <w:rsid w:val="000E5BD8"/>
    <w:rsid w:val="000E603E"/>
    <w:rsid w:val="000E6830"/>
    <w:rsid w:val="000E6929"/>
    <w:rsid w:val="000E6A19"/>
    <w:rsid w:val="000E6F95"/>
    <w:rsid w:val="000E7B4B"/>
    <w:rsid w:val="000E7F1F"/>
    <w:rsid w:val="000F0261"/>
    <w:rsid w:val="000F03E9"/>
    <w:rsid w:val="000F04D0"/>
    <w:rsid w:val="000F0758"/>
    <w:rsid w:val="000F0F20"/>
    <w:rsid w:val="000F1095"/>
    <w:rsid w:val="000F1166"/>
    <w:rsid w:val="000F1351"/>
    <w:rsid w:val="000F1D60"/>
    <w:rsid w:val="000F1E94"/>
    <w:rsid w:val="000F348F"/>
    <w:rsid w:val="000F3580"/>
    <w:rsid w:val="000F35D2"/>
    <w:rsid w:val="000F4193"/>
    <w:rsid w:val="000F4855"/>
    <w:rsid w:val="000F4866"/>
    <w:rsid w:val="000F4AC5"/>
    <w:rsid w:val="000F4D20"/>
    <w:rsid w:val="000F5968"/>
    <w:rsid w:val="000F6095"/>
    <w:rsid w:val="000F6408"/>
    <w:rsid w:val="000F720D"/>
    <w:rsid w:val="000F73D4"/>
    <w:rsid w:val="000F743F"/>
    <w:rsid w:val="000F750A"/>
    <w:rsid w:val="000F755A"/>
    <w:rsid w:val="000F779F"/>
    <w:rsid w:val="000F79BB"/>
    <w:rsid w:val="0010035D"/>
    <w:rsid w:val="00100418"/>
    <w:rsid w:val="001007BE"/>
    <w:rsid w:val="00100D52"/>
    <w:rsid w:val="00100E11"/>
    <w:rsid w:val="00100F26"/>
    <w:rsid w:val="0010113F"/>
    <w:rsid w:val="0010184B"/>
    <w:rsid w:val="00102037"/>
    <w:rsid w:val="001022EB"/>
    <w:rsid w:val="00102364"/>
    <w:rsid w:val="00102698"/>
    <w:rsid w:val="001028CB"/>
    <w:rsid w:val="00102A5A"/>
    <w:rsid w:val="00102D38"/>
    <w:rsid w:val="00102DC9"/>
    <w:rsid w:val="00104023"/>
    <w:rsid w:val="00104655"/>
    <w:rsid w:val="0010465B"/>
    <w:rsid w:val="001049DE"/>
    <w:rsid w:val="00105037"/>
    <w:rsid w:val="00105095"/>
    <w:rsid w:val="00106799"/>
    <w:rsid w:val="001067EB"/>
    <w:rsid w:val="00106BDB"/>
    <w:rsid w:val="00106F81"/>
    <w:rsid w:val="0010773E"/>
    <w:rsid w:val="0010783E"/>
    <w:rsid w:val="00107B89"/>
    <w:rsid w:val="001106BE"/>
    <w:rsid w:val="001106E1"/>
    <w:rsid w:val="00110E16"/>
    <w:rsid w:val="00111AA8"/>
    <w:rsid w:val="00111BCB"/>
    <w:rsid w:val="00112259"/>
    <w:rsid w:val="0011269D"/>
    <w:rsid w:val="00112A78"/>
    <w:rsid w:val="00112C91"/>
    <w:rsid w:val="00113646"/>
    <w:rsid w:val="00113A68"/>
    <w:rsid w:val="001144B5"/>
    <w:rsid w:val="00114711"/>
    <w:rsid w:val="00114E4F"/>
    <w:rsid w:val="00115765"/>
    <w:rsid w:val="00115900"/>
    <w:rsid w:val="0011596C"/>
    <w:rsid w:val="001167D7"/>
    <w:rsid w:val="00116CE8"/>
    <w:rsid w:val="00116D56"/>
    <w:rsid w:val="00117DBC"/>
    <w:rsid w:val="00117DC3"/>
    <w:rsid w:val="00120578"/>
    <w:rsid w:val="00120621"/>
    <w:rsid w:val="00120C57"/>
    <w:rsid w:val="001212CE"/>
    <w:rsid w:val="00121741"/>
    <w:rsid w:val="00121851"/>
    <w:rsid w:val="00121DB1"/>
    <w:rsid w:val="001225E1"/>
    <w:rsid w:val="0012277B"/>
    <w:rsid w:val="0012281C"/>
    <w:rsid w:val="00122C1D"/>
    <w:rsid w:val="001233F5"/>
    <w:rsid w:val="001236C6"/>
    <w:rsid w:val="00124142"/>
    <w:rsid w:val="0012470A"/>
    <w:rsid w:val="00124B23"/>
    <w:rsid w:val="00124C51"/>
    <w:rsid w:val="00125223"/>
    <w:rsid w:val="001253FA"/>
    <w:rsid w:val="001254B6"/>
    <w:rsid w:val="001254B9"/>
    <w:rsid w:val="00125965"/>
    <w:rsid w:val="00125B3E"/>
    <w:rsid w:val="00125D79"/>
    <w:rsid w:val="00125DEB"/>
    <w:rsid w:val="00125E9C"/>
    <w:rsid w:val="00125F77"/>
    <w:rsid w:val="00126634"/>
    <w:rsid w:val="001269D8"/>
    <w:rsid w:val="00127972"/>
    <w:rsid w:val="00127C4B"/>
    <w:rsid w:val="00127DA6"/>
    <w:rsid w:val="00130EC8"/>
    <w:rsid w:val="00131506"/>
    <w:rsid w:val="00131547"/>
    <w:rsid w:val="00131675"/>
    <w:rsid w:val="00132600"/>
    <w:rsid w:val="0013321F"/>
    <w:rsid w:val="00133E40"/>
    <w:rsid w:val="00134152"/>
    <w:rsid w:val="00134A53"/>
    <w:rsid w:val="00135009"/>
    <w:rsid w:val="00135115"/>
    <w:rsid w:val="001357F0"/>
    <w:rsid w:val="00135950"/>
    <w:rsid w:val="00136923"/>
    <w:rsid w:val="00136F67"/>
    <w:rsid w:val="0013717C"/>
    <w:rsid w:val="0013758E"/>
    <w:rsid w:val="0013761B"/>
    <w:rsid w:val="00137D76"/>
    <w:rsid w:val="00140658"/>
    <w:rsid w:val="001427BE"/>
    <w:rsid w:val="00142D64"/>
    <w:rsid w:val="00143248"/>
    <w:rsid w:val="001438CB"/>
    <w:rsid w:val="00144B71"/>
    <w:rsid w:val="00144E9B"/>
    <w:rsid w:val="001455C8"/>
    <w:rsid w:val="00146186"/>
    <w:rsid w:val="00146DBF"/>
    <w:rsid w:val="00146F35"/>
    <w:rsid w:val="00146FBC"/>
    <w:rsid w:val="00147613"/>
    <w:rsid w:val="00147A78"/>
    <w:rsid w:val="00147D00"/>
    <w:rsid w:val="00150CD1"/>
    <w:rsid w:val="00150FB6"/>
    <w:rsid w:val="001511CB"/>
    <w:rsid w:val="001516D7"/>
    <w:rsid w:val="00151F53"/>
    <w:rsid w:val="001533D5"/>
    <w:rsid w:val="001534A4"/>
    <w:rsid w:val="0015380C"/>
    <w:rsid w:val="0015453D"/>
    <w:rsid w:val="00154AA5"/>
    <w:rsid w:val="00154B58"/>
    <w:rsid w:val="00154CE3"/>
    <w:rsid w:val="00155169"/>
    <w:rsid w:val="00155D06"/>
    <w:rsid w:val="00155FDB"/>
    <w:rsid w:val="001570D1"/>
    <w:rsid w:val="0015763F"/>
    <w:rsid w:val="00157AA8"/>
    <w:rsid w:val="00160856"/>
    <w:rsid w:val="00160EBF"/>
    <w:rsid w:val="00161113"/>
    <w:rsid w:val="0016178E"/>
    <w:rsid w:val="0016182A"/>
    <w:rsid w:val="00162144"/>
    <w:rsid w:val="001628AF"/>
    <w:rsid w:val="0016415B"/>
    <w:rsid w:val="001644B1"/>
    <w:rsid w:val="00164A79"/>
    <w:rsid w:val="00165124"/>
    <w:rsid w:val="00165379"/>
    <w:rsid w:val="00165ABB"/>
    <w:rsid w:val="00165BEF"/>
    <w:rsid w:val="00165F78"/>
    <w:rsid w:val="001660B6"/>
    <w:rsid w:val="0016651D"/>
    <w:rsid w:val="00166562"/>
    <w:rsid w:val="00166A22"/>
    <w:rsid w:val="00167012"/>
    <w:rsid w:val="0016712A"/>
    <w:rsid w:val="00167D0B"/>
    <w:rsid w:val="00170336"/>
    <w:rsid w:val="00171A67"/>
    <w:rsid w:val="00171F68"/>
    <w:rsid w:val="0017359C"/>
    <w:rsid w:val="001735CC"/>
    <w:rsid w:val="00173747"/>
    <w:rsid w:val="00173D06"/>
    <w:rsid w:val="001740EC"/>
    <w:rsid w:val="00174391"/>
    <w:rsid w:val="001744C4"/>
    <w:rsid w:val="001745D4"/>
    <w:rsid w:val="0017482F"/>
    <w:rsid w:val="00175317"/>
    <w:rsid w:val="001756B3"/>
    <w:rsid w:val="00175D81"/>
    <w:rsid w:val="00176004"/>
    <w:rsid w:val="0017644F"/>
    <w:rsid w:val="00176557"/>
    <w:rsid w:val="00176810"/>
    <w:rsid w:val="00176C30"/>
    <w:rsid w:val="00176F68"/>
    <w:rsid w:val="00177608"/>
    <w:rsid w:val="00180559"/>
    <w:rsid w:val="0018195F"/>
    <w:rsid w:val="00182043"/>
    <w:rsid w:val="001822B6"/>
    <w:rsid w:val="00182BD2"/>
    <w:rsid w:val="00183081"/>
    <w:rsid w:val="0018392B"/>
    <w:rsid w:val="00183D01"/>
    <w:rsid w:val="00183FAF"/>
    <w:rsid w:val="00184065"/>
    <w:rsid w:val="001844C7"/>
    <w:rsid w:val="0018496D"/>
    <w:rsid w:val="00184D5C"/>
    <w:rsid w:val="00184E82"/>
    <w:rsid w:val="0018589F"/>
    <w:rsid w:val="0018664A"/>
    <w:rsid w:val="0018672E"/>
    <w:rsid w:val="0018683A"/>
    <w:rsid w:val="00186ABD"/>
    <w:rsid w:val="00186B8E"/>
    <w:rsid w:val="00186D48"/>
    <w:rsid w:val="00186F57"/>
    <w:rsid w:val="001876A6"/>
    <w:rsid w:val="00187CB3"/>
    <w:rsid w:val="00187DD2"/>
    <w:rsid w:val="00187F61"/>
    <w:rsid w:val="00187FC0"/>
    <w:rsid w:val="00190014"/>
    <w:rsid w:val="001904A6"/>
    <w:rsid w:val="00191FBA"/>
    <w:rsid w:val="00192CB1"/>
    <w:rsid w:val="00192CF0"/>
    <w:rsid w:val="001930E9"/>
    <w:rsid w:val="001942FC"/>
    <w:rsid w:val="0019526E"/>
    <w:rsid w:val="00195A4F"/>
    <w:rsid w:val="00195C22"/>
    <w:rsid w:val="00195E03"/>
    <w:rsid w:val="00195FAF"/>
    <w:rsid w:val="00196090"/>
    <w:rsid w:val="00196391"/>
    <w:rsid w:val="0019683E"/>
    <w:rsid w:val="0019741E"/>
    <w:rsid w:val="001975B2"/>
    <w:rsid w:val="00197B82"/>
    <w:rsid w:val="00197D00"/>
    <w:rsid w:val="00197E11"/>
    <w:rsid w:val="001A0043"/>
    <w:rsid w:val="001A0609"/>
    <w:rsid w:val="001A0F10"/>
    <w:rsid w:val="001A1A9C"/>
    <w:rsid w:val="001A1C73"/>
    <w:rsid w:val="001A20CF"/>
    <w:rsid w:val="001A240F"/>
    <w:rsid w:val="001A24FA"/>
    <w:rsid w:val="001A2518"/>
    <w:rsid w:val="001A25C7"/>
    <w:rsid w:val="001A283C"/>
    <w:rsid w:val="001A360C"/>
    <w:rsid w:val="001A385D"/>
    <w:rsid w:val="001A386E"/>
    <w:rsid w:val="001A3BB9"/>
    <w:rsid w:val="001A3DA9"/>
    <w:rsid w:val="001A408C"/>
    <w:rsid w:val="001A41F3"/>
    <w:rsid w:val="001A433F"/>
    <w:rsid w:val="001A4815"/>
    <w:rsid w:val="001A4B90"/>
    <w:rsid w:val="001A5A42"/>
    <w:rsid w:val="001A5CA7"/>
    <w:rsid w:val="001A5DCB"/>
    <w:rsid w:val="001A5F30"/>
    <w:rsid w:val="001A5F3E"/>
    <w:rsid w:val="001A715D"/>
    <w:rsid w:val="001B0AF4"/>
    <w:rsid w:val="001B0EA7"/>
    <w:rsid w:val="001B15F0"/>
    <w:rsid w:val="001B2897"/>
    <w:rsid w:val="001B2A4E"/>
    <w:rsid w:val="001B3368"/>
    <w:rsid w:val="001B3470"/>
    <w:rsid w:val="001B39D0"/>
    <w:rsid w:val="001B4A7C"/>
    <w:rsid w:val="001B4B1C"/>
    <w:rsid w:val="001B55A6"/>
    <w:rsid w:val="001B5BBF"/>
    <w:rsid w:val="001B5C98"/>
    <w:rsid w:val="001B60B3"/>
    <w:rsid w:val="001B6D15"/>
    <w:rsid w:val="001B7AB8"/>
    <w:rsid w:val="001C0019"/>
    <w:rsid w:val="001C04EA"/>
    <w:rsid w:val="001C09B9"/>
    <w:rsid w:val="001C126B"/>
    <w:rsid w:val="001C13A2"/>
    <w:rsid w:val="001C1513"/>
    <w:rsid w:val="001C158B"/>
    <w:rsid w:val="001C175F"/>
    <w:rsid w:val="001C1F98"/>
    <w:rsid w:val="001C21D2"/>
    <w:rsid w:val="001C3F02"/>
    <w:rsid w:val="001C4820"/>
    <w:rsid w:val="001C4E1E"/>
    <w:rsid w:val="001C500F"/>
    <w:rsid w:val="001C52AB"/>
    <w:rsid w:val="001C5638"/>
    <w:rsid w:val="001C5938"/>
    <w:rsid w:val="001C5D01"/>
    <w:rsid w:val="001C6208"/>
    <w:rsid w:val="001C74B7"/>
    <w:rsid w:val="001C76A4"/>
    <w:rsid w:val="001C7977"/>
    <w:rsid w:val="001C7BA6"/>
    <w:rsid w:val="001D077F"/>
    <w:rsid w:val="001D0CF3"/>
    <w:rsid w:val="001D0DB2"/>
    <w:rsid w:val="001D10CF"/>
    <w:rsid w:val="001D1926"/>
    <w:rsid w:val="001D198D"/>
    <w:rsid w:val="001D2567"/>
    <w:rsid w:val="001D2602"/>
    <w:rsid w:val="001D29AB"/>
    <w:rsid w:val="001D2A91"/>
    <w:rsid w:val="001D3542"/>
    <w:rsid w:val="001D3BC3"/>
    <w:rsid w:val="001D4594"/>
    <w:rsid w:val="001D467F"/>
    <w:rsid w:val="001D50F0"/>
    <w:rsid w:val="001D5434"/>
    <w:rsid w:val="001D617F"/>
    <w:rsid w:val="001D63A9"/>
    <w:rsid w:val="001D6B9B"/>
    <w:rsid w:val="001D6BA3"/>
    <w:rsid w:val="001D6D35"/>
    <w:rsid w:val="001D6D7F"/>
    <w:rsid w:val="001D7D1C"/>
    <w:rsid w:val="001D7E27"/>
    <w:rsid w:val="001E00C5"/>
    <w:rsid w:val="001E0DFA"/>
    <w:rsid w:val="001E0E9D"/>
    <w:rsid w:val="001E10C1"/>
    <w:rsid w:val="001E1885"/>
    <w:rsid w:val="001E2552"/>
    <w:rsid w:val="001E3020"/>
    <w:rsid w:val="001E3023"/>
    <w:rsid w:val="001E30B0"/>
    <w:rsid w:val="001E30CB"/>
    <w:rsid w:val="001E3EE6"/>
    <w:rsid w:val="001E4385"/>
    <w:rsid w:val="001E45FC"/>
    <w:rsid w:val="001E4846"/>
    <w:rsid w:val="001E4A83"/>
    <w:rsid w:val="001E6184"/>
    <w:rsid w:val="001E7674"/>
    <w:rsid w:val="001F097C"/>
    <w:rsid w:val="001F0C95"/>
    <w:rsid w:val="001F11E5"/>
    <w:rsid w:val="001F1274"/>
    <w:rsid w:val="001F202B"/>
    <w:rsid w:val="001F2755"/>
    <w:rsid w:val="001F2778"/>
    <w:rsid w:val="001F2B95"/>
    <w:rsid w:val="001F2F08"/>
    <w:rsid w:val="001F3366"/>
    <w:rsid w:val="001F3BF2"/>
    <w:rsid w:val="001F3D57"/>
    <w:rsid w:val="001F3D63"/>
    <w:rsid w:val="001F3EFD"/>
    <w:rsid w:val="001F406C"/>
    <w:rsid w:val="001F49C6"/>
    <w:rsid w:val="001F4D8E"/>
    <w:rsid w:val="001F517F"/>
    <w:rsid w:val="001F55EB"/>
    <w:rsid w:val="001F5A92"/>
    <w:rsid w:val="001F64B7"/>
    <w:rsid w:val="001F7202"/>
    <w:rsid w:val="00200612"/>
    <w:rsid w:val="00200B65"/>
    <w:rsid w:val="00201989"/>
    <w:rsid w:val="0020211A"/>
    <w:rsid w:val="00202297"/>
    <w:rsid w:val="002026B2"/>
    <w:rsid w:val="00202A6B"/>
    <w:rsid w:val="00202ED1"/>
    <w:rsid w:val="00203220"/>
    <w:rsid w:val="0020349A"/>
    <w:rsid w:val="002034F2"/>
    <w:rsid w:val="002035F8"/>
    <w:rsid w:val="0020392E"/>
    <w:rsid w:val="0020395B"/>
    <w:rsid w:val="00203ACA"/>
    <w:rsid w:val="00204700"/>
    <w:rsid w:val="00204F42"/>
    <w:rsid w:val="0020539F"/>
    <w:rsid w:val="002067C5"/>
    <w:rsid w:val="00206FB0"/>
    <w:rsid w:val="00207134"/>
    <w:rsid w:val="00207A2E"/>
    <w:rsid w:val="00207AB8"/>
    <w:rsid w:val="00207D65"/>
    <w:rsid w:val="00210797"/>
    <w:rsid w:val="00210F5E"/>
    <w:rsid w:val="00211785"/>
    <w:rsid w:val="002118E1"/>
    <w:rsid w:val="00211B3E"/>
    <w:rsid w:val="00211FD8"/>
    <w:rsid w:val="00212D28"/>
    <w:rsid w:val="00212E86"/>
    <w:rsid w:val="002130D9"/>
    <w:rsid w:val="00213E24"/>
    <w:rsid w:val="0021452A"/>
    <w:rsid w:val="00214764"/>
    <w:rsid w:val="0021478D"/>
    <w:rsid w:val="00214878"/>
    <w:rsid w:val="00214C25"/>
    <w:rsid w:val="00214FC6"/>
    <w:rsid w:val="00215466"/>
    <w:rsid w:val="00215918"/>
    <w:rsid w:val="0021635D"/>
    <w:rsid w:val="00216A7B"/>
    <w:rsid w:val="00216DF3"/>
    <w:rsid w:val="00217289"/>
    <w:rsid w:val="00217415"/>
    <w:rsid w:val="0021741A"/>
    <w:rsid w:val="002175B5"/>
    <w:rsid w:val="00217AFD"/>
    <w:rsid w:val="00217B6B"/>
    <w:rsid w:val="00217D3D"/>
    <w:rsid w:val="002204FE"/>
    <w:rsid w:val="00220646"/>
    <w:rsid w:val="002207A3"/>
    <w:rsid w:val="00221091"/>
    <w:rsid w:val="00221E63"/>
    <w:rsid w:val="00221F86"/>
    <w:rsid w:val="00222303"/>
    <w:rsid w:val="0022253E"/>
    <w:rsid w:val="002226B8"/>
    <w:rsid w:val="0022290C"/>
    <w:rsid w:val="00222C79"/>
    <w:rsid w:val="00222EB7"/>
    <w:rsid w:val="00223C3D"/>
    <w:rsid w:val="00223E12"/>
    <w:rsid w:val="00224317"/>
    <w:rsid w:val="00224726"/>
    <w:rsid w:val="0022561C"/>
    <w:rsid w:val="00225692"/>
    <w:rsid w:val="00225C37"/>
    <w:rsid w:val="00225D32"/>
    <w:rsid w:val="002266AA"/>
    <w:rsid w:val="002267DD"/>
    <w:rsid w:val="00226F5A"/>
    <w:rsid w:val="0022754E"/>
    <w:rsid w:val="00227F2A"/>
    <w:rsid w:val="00230E38"/>
    <w:rsid w:val="00230E91"/>
    <w:rsid w:val="002319BF"/>
    <w:rsid w:val="00231B8E"/>
    <w:rsid w:val="002320B4"/>
    <w:rsid w:val="002323B0"/>
    <w:rsid w:val="00232899"/>
    <w:rsid w:val="00232B23"/>
    <w:rsid w:val="00232F11"/>
    <w:rsid w:val="002341B3"/>
    <w:rsid w:val="00234355"/>
    <w:rsid w:val="002343A5"/>
    <w:rsid w:val="002344FC"/>
    <w:rsid w:val="0023482B"/>
    <w:rsid w:val="00234949"/>
    <w:rsid w:val="00234AC9"/>
    <w:rsid w:val="00234B54"/>
    <w:rsid w:val="00234D9E"/>
    <w:rsid w:val="002353D7"/>
    <w:rsid w:val="002358E7"/>
    <w:rsid w:val="00235E6C"/>
    <w:rsid w:val="0023680F"/>
    <w:rsid w:val="00236960"/>
    <w:rsid w:val="00236F7F"/>
    <w:rsid w:val="002372D9"/>
    <w:rsid w:val="00237648"/>
    <w:rsid w:val="00237B3B"/>
    <w:rsid w:val="00240184"/>
    <w:rsid w:val="00240637"/>
    <w:rsid w:val="002407D2"/>
    <w:rsid w:val="00240E31"/>
    <w:rsid w:val="00241BF9"/>
    <w:rsid w:val="00241CFB"/>
    <w:rsid w:val="00241DE3"/>
    <w:rsid w:val="00241E8C"/>
    <w:rsid w:val="00242D7D"/>
    <w:rsid w:val="00242DE5"/>
    <w:rsid w:val="00242F69"/>
    <w:rsid w:val="002433EB"/>
    <w:rsid w:val="0024356E"/>
    <w:rsid w:val="002435A0"/>
    <w:rsid w:val="00243CED"/>
    <w:rsid w:val="00244395"/>
    <w:rsid w:val="00244745"/>
    <w:rsid w:val="00244A2F"/>
    <w:rsid w:val="00244FA7"/>
    <w:rsid w:val="0024538D"/>
    <w:rsid w:val="00245823"/>
    <w:rsid w:val="00245CCE"/>
    <w:rsid w:val="00246453"/>
    <w:rsid w:val="00246879"/>
    <w:rsid w:val="002472ED"/>
    <w:rsid w:val="002500A8"/>
    <w:rsid w:val="00250611"/>
    <w:rsid w:val="00250A75"/>
    <w:rsid w:val="002511FC"/>
    <w:rsid w:val="002513D1"/>
    <w:rsid w:val="0025297C"/>
    <w:rsid w:val="00252C62"/>
    <w:rsid w:val="00252FFC"/>
    <w:rsid w:val="00253BAA"/>
    <w:rsid w:val="00254936"/>
    <w:rsid w:val="002554ED"/>
    <w:rsid w:val="00255B1F"/>
    <w:rsid w:val="00255BFD"/>
    <w:rsid w:val="00256671"/>
    <w:rsid w:val="002566C8"/>
    <w:rsid w:val="00256A64"/>
    <w:rsid w:val="00256B4F"/>
    <w:rsid w:val="0025740D"/>
    <w:rsid w:val="00257663"/>
    <w:rsid w:val="00257CB5"/>
    <w:rsid w:val="00257FB5"/>
    <w:rsid w:val="002604A9"/>
    <w:rsid w:val="002608B1"/>
    <w:rsid w:val="00260B91"/>
    <w:rsid w:val="002610A7"/>
    <w:rsid w:val="00261150"/>
    <w:rsid w:val="00261225"/>
    <w:rsid w:val="00261472"/>
    <w:rsid w:val="00261E0F"/>
    <w:rsid w:val="0026229F"/>
    <w:rsid w:val="00262357"/>
    <w:rsid w:val="00262694"/>
    <w:rsid w:val="002627FC"/>
    <w:rsid w:val="0026298D"/>
    <w:rsid w:val="00263450"/>
    <w:rsid w:val="002634E9"/>
    <w:rsid w:val="00263600"/>
    <w:rsid w:val="002636AB"/>
    <w:rsid w:val="00263984"/>
    <w:rsid w:val="00263992"/>
    <w:rsid w:val="00263AF9"/>
    <w:rsid w:val="00263CC8"/>
    <w:rsid w:val="00263CF8"/>
    <w:rsid w:val="00263D1D"/>
    <w:rsid w:val="002644A1"/>
    <w:rsid w:val="00265235"/>
    <w:rsid w:val="00265624"/>
    <w:rsid w:val="00265BE3"/>
    <w:rsid w:val="0026771D"/>
    <w:rsid w:val="00267E9D"/>
    <w:rsid w:val="0027032D"/>
    <w:rsid w:val="002705A8"/>
    <w:rsid w:val="002714F1"/>
    <w:rsid w:val="00271544"/>
    <w:rsid w:val="00272CB4"/>
    <w:rsid w:val="00272DAC"/>
    <w:rsid w:val="0027301A"/>
    <w:rsid w:val="002730B0"/>
    <w:rsid w:val="00273152"/>
    <w:rsid w:val="0027377A"/>
    <w:rsid w:val="00273A47"/>
    <w:rsid w:val="0027456F"/>
    <w:rsid w:val="0027468A"/>
    <w:rsid w:val="0027476F"/>
    <w:rsid w:val="0027527A"/>
    <w:rsid w:val="00275325"/>
    <w:rsid w:val="00275F4B"/>
    <w:rsid w:val="0027641D"/>
    <w:rsid w:val="002767E7"/>
    <w:rsid w:val="00276C01"/>
    <w:rsid w:val="0027704F"/>
    <w:rsid w:val="0027739B"/>
    <w:rsid w:val="002776A9"/>
    <w:rsid w:val="0028091F"/>
    <w:rsid w:val="00280C84"/>
    <w:rsid w:val="00280EEE"/>
    <w:rsid w:val="00281142"/>
    <w:rsid w:val="00281494"/>
    <w:rsid w:val="00281CB5"/>
    <w:rsid w:val="00281D0A"/>
    <w:rsid w:val="00281EC9"/>
    <w:rsid w:val="0028208F"/>
    <w:rsid w:val="00282823"/>
    <w:rsid w:val="00282A96"/>
    <w:rsid w:val="00282E78"/>
    <w:rsid w:val="00283227"/>
    <w:rsid w:val="00283369"/>
    <w:rsid w:val="00283423"/>
    <w:rsid w:val="00283738"/>
    <w:rsid w:val="00283761"/>
    <w:rsid w:val="002839C3"/>
    <w:rsid w:val="00283A42"/>
    <w:rsid w:val="00283C89"/>
    <w:rsid w:val="0028435F"/>
    <w:rsid w:val="002844DE"/>
    <w:rsid w:val="00285102"/>
    <w:rsid w:val="0028594F"/>
    <w:rsid w:val="002859FC"/>
    <w:rsid w:val="00285EB8"/>
    <w:rsid w:val="00286085"/>
    <w:rsid w:val="002868DB"/>
    <w:rsid w:val="00287620"/>
    <w:rsid w:val="0028785A"/>
    <w:rsid w:val="002900D6"/>
    <w:rsid w:val="00290377"/>
    <w:rsid w:val="00290738"/>
    <w:rsid w:val="002908AA"/>
    <w:rsid w:val="00290B56"/>
    <w:rsid w:val="00290BAF"/>
    <w:rsid w:val="00290CB0"/>
    <w:rsid w:val="00290CE4"/>
    <w:rsid w:val="00291356"/>
    <w:rsid w:val="00291CFF"/>
    <w:rsid w:val="00292438"/>
    <w:rsid w:val="002928C1"/>
    <w:rsid w:val="00292C42"/>
    <w:rsid w:val="00293A63"/>
    <w:rsid w:val="00293D7D"/>
    <w:rsid w:val="00294991"/>
    <w:rsid w:val="00294D5F"/>
    <w:rsid w:val="00294F24"/>
    <w:rsid w:val="00295545"/>
    <w:rsid w:val="00295668"/>
    <w:rsid w:val="00295923"/>
    <w:rsid w:val="002965E8"/>
    <w:rsid w:val="002968DE"/>
    <w:rsid w:val="00297272"/>
    <w:rsid w:val="002A0101"/>
    <w:rsid w:val="002A011D"/>
    <w:rsid w:val="002A068A"/>
    <w:rsid w:val="002A0730"/>
    <w:rsid w:val="002A1046"/>
    <w:rsid w:val="002A12C5"/>
    <w:rsid w:val="002A13DA"/>
    <w:rsid w:val="002A1515"/>
    <w:rsid w:val="002A1CBE"/>
    <w:rsid w:val="002A1F34"/>
    <w:rsid w:val="002A209E"/>
    <w:rsid w:val="002A2392"/>
    <w:rsid w:val="002A2C28"/>
    <w:rsid w:val="002A2C36"/>
    <w:rsid w:val="002A2C8E"/>
    <w:rsid w:val="002A339F"/>
    <w:rsid w:val="002A33B8"/>
    <w:rsid w:val="002A35A0"/>
    <w:rsid w:val="002A35D4"/>
    <w:rsid w:val="002A4DA1"/>
    <w:rsid w:val="002A5470"/>
    <w:rsid w:val="002A6016"/>
    <w:rsid w:val="002A62CB"/>
    <w:rsid w:val="002A7583"/>
    <w:rsid w:val="002A7F41"/>
    <w:rsid w:val="002B01F9"/>
    <w:rsid w:val="002B0359"/>
    <w:rsid w:val="002B08BB"/>
    <w:rsid w:val="002B0CE7"/>
    <w:rsid w:val="002B0F4F"/>
    <w:rsid w:val="002B101B"/>
    <w:rsid w:val="002B10D9"/>
    <w:rsid w:val="002B1625"/>
    <w:rsid w:val="002B1A10"/>
    <w:rsid w:val="002B1AE7"/>
    <w:rsid w:val="002B1E58"/>
    <w:rsid w:val="002B2285"/>
    <w:rsid w:val="002B329C"/>
    <w:rsid w:val="002B35A7"/>
    <w:rsid w:val="002B3642"/>
    <w:rsid w:val="002B37ED"/>
    <w:rsid w:val="002B39C3"/>
    <w:rsid w:val="002B3BE4"/>
    <w:rsid w:val="002B3CAB"/>
    <w:rsid w:val="002B449E"/>
    <w:rsid w:val="002B47F9"/>
    <w:rsid w:val="002B4887"/>
    <w:rsid w:val="002B48D3"/>
    <w:rsid w:val="002B4C94"/>
    <w:rsid w:val="002B4F7C"/>
    <w:rsid w:val="002B503E"/>
    <w:rsid w:val="002B5411"/>
    <w:rsid w:val="002B54F5"/>
    <w:rsid w:val="002B55F7"/>
    <w:rsid w:val="002B57AD"/>
    <w:rsid w:val="002B5B9C"/>
    <w:rsid w:val="002B5EA7"/>
    <w:rsid w:val="002B64DC"/>
    <w:rsid w:val="002B68A5"/>
    <w:rsid w:val="002B6B4C"/>
    <w:rsid w:val="002B736C"/>
    <w:rsid w:val="002B74DB"/>
    <w:rsid w:val="002C0A31"/>
    <w:rsid w:val="002C1BF1"/>
    <w:rsid w:val="002C1F04"/>
    <w:rsid w:val="002C2174"/>
    <w:rsid w:val="002C24A7"/>
    <w:rsid w:val="002C25E6"/>
    <w:rsid w:val="002C3039"/>
    <w:rsid w:val="002C330C"/>
    <w:rsid w:val="002C3679"/>
    <w:rsid w:val="002C3717"/>
    <w:rsid w:val="002C39A9"/>
    <w:rsid w:val="002C3A40"/>
    <w:rsid w:val="002C40C6"/>
    <w:rsid w:val="002C4222"/>
    <w:rsid w:val="002C496D"/>
    <w:rsid w:val="002C4FC2"/>
    <w:rsid w:val="002C5854"/>
    <w:rsid w:val="002C59EE"/>
    <w:rsid w:val="002C5DF3"/>
    <w:rsid w:val="002C5E0C"/>
    <w:rsid w:val="002C627A"/>
    <w:rsid w:val="002C6280"/>
    <w:rsid w:val="002C63DB"/>
    <w:rsid w:val="002C65F1"/>
    <w:rsid w:val="002C665C"/>
    <w:rsid w:val="002C6942"/>
    <w:rsid w:val="002C6A85"/>
    <w:rsid w:val="002C6D50"/>
    <w:rsid w:val="002C6E07"/>
    <w:rsid w:val="002C7DFF"/>
    <w:rsid w:val="002D0E15"/>
    <w:rsid w:val="002D1323"/>
    <w:rsid w:val="002D16A3"/>
    <w:rsid w:val="002D1744"/>
    <w:rsid w:val="002D1CF3"/>
    <w:rsid w:val="002D20BC"/>
    <w:rsid w:val="002D2673"/>
    <w:rsid w:val="002D2EF1"/>
    <w:rsid w:val="002D30D8"/>
    <w:rsid w:val="002D3161"/>
    <w:rsid w:val="002D3921"/>
    <w:rsid w:val="002D3A70"/>
    <w:rsid w:val="002D453E"/>
    <w:rsid w:val="002D47FE"/>
    <w:rsid w:val="002D5589"/>
    <w:rsid w:val="002D5762"/>
    <w:rsid w:val="002D5AB9"/>
    <w:rsid w:val="002D5C54"/>
    <w:rsid w:val="002D5FDC"/>
    <w:rsid w:val="002D76F2"/>
    <w:rsid w:val="002D7B8A"/>
    <w:rsid w:val="002D7E12"/>
    <w:rsid w:val="002D7F1F"/>
    <w:rsid w:val="002E03EA"/>
    <w:rsid w:val="002E0C1D"/>
    <w:rsid w:val="002E2590"/>
    <w:rsid w:val="002E279A"/>
    <w:rsid w:val="002E2972"/>
    <w:rsid w:val="002E2C5D"/>
    <w:rsid w:val="002E38A5"/>
    <w:rsid w:val="002E39DF"/>
    <w:rsid w:val="002E4398"/>
    <w:rsid w:val="002E5836"/>
    <w:rsid w:val="002E5EA9"/>
    <w:rsid w:val="002E5F39"/>
    <w:rsid w:val="002E6B20"/>
    <w:rsid w:val="002E7161"/>
    <w:rsid w:val="002E73B8"/>
    <w:rsid w:val="002E7635"/>
    <w:rsid w:val="002E78D1"/>
    <w:rsid w:val="002F0147"/>
    <w:rsid w:val="002F06CA"/>
    <w:rsid w:val="002F0ADB"/>
    <w:rsid w:val="002F17C5"/>
    <w:rsid w:val="002F1DB5"/>
    <w:rsid w:val="002F2049"/>
    <w:rsid w:val="002F2089"/>
    <w:rsid w:val="002F24FA"/>
    <w:rsid w:val="002F28E7"/>
    <w:rsid w:val="002F2948"/>
    <w:rsid w:val="002F3366"/>
    <w:rsid w:val="002F345B"/>
    <w:rsid w:val="002F46FA"/>
    <w:rsid w:val="002F4C49"/>
    <w:rsid w:val="002F5BC8"/>
    <w:rsid w:val="002F60F5"/>
    <w:rsid w:val="002F6531"/>
    <w:rsid w:val="002F6C15"/>
    <w:rsid w:val="00300150"/>
    <w:rsid w:val="003007F7"/>
    <w:rsid w:val="00300BE8"/>
    <w:rsid w:val="00300BF3"/>
    <w:rsid w:val="00300C5B"/>
    <w:rsid w:val="00300E32"/>
    <w:rsid w:val="003030FE"/>
    <w:rsid w:val="0030311A"/>
    <w:rsid w:val="003034EC"/>
    <w:rsid w:val="0030368C"/>
    <w:rsid w:val="00303A0C"/>
    <w:rsid w:val="00303F2F"/>
    <w:rsid w:val="00304122"/>
    <w:rsid w:val="00304D92"/>
    <w:rsid w:val="0030571E"/>
    <w:rsid w:val="003059ED"/>
    <w:rsid w:val="00305A29"/>
    <w:rsid w:val="003061AD"/>
    <w:rsid w:val="00306250"/>
    <w:rsid w:val="003064DA"/>
    <w:rsid w:val="003069D7"/>
    <w:rsid w:val="0030757D"/>
    <w:rsid w:val="00307AD7"/>
    <w:rsid w:val="00307ADB"/>
    <w:rsid w:val="00310B12"/>
    <w:rsid w:val="00310D02"/>
    <w:rsid w:val="00310E89"/>
    <w:rsid w:val="003124D3"/>
    <w:rsid w:val="0031287E"/>
    <w:rsid w:val="00312BA3"/>
    <w:rsid w:val="0031308A"/>
    <w:rsid w:val="003131F3"/>
    <w:rsid w:val="003132F3"/>
    <w:rsid w:val="00313AD0"/>
    <w:rsid w:val="00314140"/>
    <w:rsid w:val="00314B92"/>
    <w:rsid w:val="00314E5D"/>
    <w:rsid w:val="0031519A"/>
    <w:rsid w:val="00315A18"/>
    <w:rsid w:val="00315ADC"/>
    <w:rsid w:val="00315DD8"/>
    <w:rsid w:val="00315F65"/>
    <w:rsid w:val="0031623D"/>
    <w:rsid w:val="003164E0"/>
    <w:rsid w:val="003169A6"/>
    <w:rsid w:val="00317165"/>
    <w:rsid w:val="0031772F"/>
    <w:rsid w:val="00317E7A"/>
    <w:rsid w:val="0032084D"/>
    <w:rsid w:val="00320E5E"/>
    <w:rsid w:val="00321DB1"/>
    <w:rsid w:val="00321DF2"/>
    <w:rsid w:val="003224D3"/>
    <w:rsid w:val="0032259E"/>
    <w:rsid w:val="00322606"/>
    <w:rsid w:val="00322768"/>
    <w:rsid w:val="00322F4B"/>
    <w:rsid w:val="003233A5"/>
    <w:rsid w:val="003234B8"/>
    <w:rsid w:val="003236C1"/>
    <w:rsid w:val="003238D4"/>
    <w:rsid w:val="003240BD"/>
    <w:rsid w:val="00324669"/>
    <w:rsid w:val="0032536E"/>
    <w:rsid w:val="00325986"/>
    <w:rsid w:val="00326761"/>
    <w:rsid w:val="00327382"/>
    <w:rsid w:val="00330609"/>
    <w:rsid w:val="003317A6"/>
    <w:rsid w:val="00331874"/>
    <w:rsid w:val="00332247"/>
    <w:rsid w:val="00332699"/>
    <w:rsid w:val="003326F4"/>
    <w:rsid w:val="00333C42"/>
    <w:rsid w:val="00333D95"/>
    <w:rsid w:val="00334607"/>
    <w:rsid w:val="0033496C"/>
    <w:rsid w:val="0033504B"/>
    <w:rsid w:val="0033575A"/>
    <w:rsid w:val="0033604C"/>
    <w:rsid w:val="003369A5"/>
    <w:rsid w:val="00336DEE"/>
    <w:rsid w:val="00337037"/>
    <w:rsid w:val="003377DC"/>
    <w:rsid w:val="00337952"/>
    <w:rsid w:val="003409C1"/>
    <w:rsid w:val="00340ADE"/>
    <w:rsid w:val="0034116A"/>
    <w:rsid w:val="003412DB"/>
    <w:rsid w:val="003413CF"/>
    <w:rsid w:val="00341A2E"/>
    <w:rsid w:val="00341CA8"/>
    <w:rsid w:val="00341F57"/>
    <w:rsid w:val="00342002"/>
    <w:rsid w:val="003421AC"/>
    <w:rsid w:val="00342768"/>
    <w:rsid w:val="00342951"/>
    <w:rsid w:val="0034296F"/>
    <w:rsid w:val="00342CEA"/>
    <w:rsid w:val="00344070"/>
    <w:rsid w:val="0034464A"/>
    <w:rsid w:val="00344738"/>
    <w:rsid w:val="003447B1"/>
    <w:rsid w:val="003449C9"/>
    <w:rsid w:val="00344A13"/>
    <w:rsid w:val="00344BF4"/>
    <w:rsid w:val="00344E63"/>
    <w:rsid w:val="00345054"/>
    <w:rsid w:val="00345424"/>
    <w:rsid w:val="003454A1"/>
    <w:rsid w:val="003454C0"/>
    <w:rsid w:val="00345927"/>
    <w:rsid w:val="00345BAF"/>
    <w:rsid w:val="00346666"/>
    <w:rsid w:val="00346783"/>
    <w:rsid w:val="00346877"/>
    <w:rsid w:val="00346C16"/>
    <w:rsid w:val="0034717D"/>
    <w:rsid w:val="003471B1"/>
    <w:rsid w:val="00350340"/>
    <w:rsid w:val="00350752"/>
    <w:rsid w:val="00350D38"/>
    <w:rsid w:val="00352875"/>
    <w:rsid w:val="00352B5B"/>
    <w:rsid w:val="00352D6D"/>
    <w:rsid w:val="00353111"/>
    <w:rsid w:val="00353112"/>
    <w:rsid w:val="00353AF8"/>
    <w:rsid w:val="003549BA"/>
    <w:rsid w:val="00354A62"/>
    <w:rsid w:val="00354B51"/>
    <w:rsid w:val="00354B5D"/>
    <w:rsid w:val="00355382"/>
    <w:rsid w:val="003557AA"/>
    <w:rsid w:val="00355B21"/>
    <w:rsid w:val="00355DE4"/>
    <w:rsid w:val="00355EBB"/>
    <w:rsid w:val="00355EC8"/>
    <w:rsid w:val="00356333"/>
    <w:rsid w:val="0035639F"/>
    <w:rsid w:val="003566D0"/>
    <w:rsid w:val="0035712E"/>
    <w:rsid w:val="003578CC"/>
    <w:rsid w:val="00360813"/>
    <w:rsid w:val="00360A9C"/>
    <w:rsid w:val="00360EA8"/>
    <w:rsid w:val="00360FAC"/>
    <w:rsid w:val="0036293A"/>
    <w:rsid w:val="00362A98"/>
    <w:rsid w:val="00362EBF"/>
    <w:rsid w:val="00363006"/>
    <w:rsid w:val="003636D0"/>
    <w:rsid w:val="00363D44"/>
    <w:rsid w:val="00364228"/>
    <w:rsid w:val="003646C9"/>
    <w:rsid w:val="003648D8"/>
    <w:rsid w:val="003649DB"/>
    <w:rsid w:val="00364B70"/>
    <w:rsid w:val="0036511D"/>
    <w:rsid w:val="00365C8F"/>
    <w:rsid w:val="00365F29"/>
    <w:rsid w:val="003668B2"/>
    <w:rsid w:val="00366CCF"/>
    <w:rsid w:val="00366D14"/>
    <w:rsid w:val="003671A8"/>
    <w:rsid w:val="00367AC8"/>
    <w:rsid w:val="00367FB6"/>
    <w:rsid w:val="003702A6"/>
    <w:rsid w:val="003709BB"/>
    <w:rsid w:val="00370A96"/>
    <w:rsid w:val="00371A7F"/>
    <w:rsid w:val="00372092"/>
    <w:rsid w:val="0037217C"/>
    <w:rsid w:val="0037248A"/>
    <w:rsid w:val="00372996"/>
    <w:rsid w:val="0037352A"/>
    <w:rsid w:val="003739A1"/>
    <w:rsid w:val="003739B3"/>
    <w:rsid w:val="00373EF8"/>
    <w:rsid w:val="00374CA4"/>
    <w:rsid w:val="00375727"/>
    <w:rsid w:val="00375FB5"/>
    <w:rsid w:val="00376280"/>
    <w:rsid w:val="00376643"/>
    <w:rsid w:val="00377B26"/>
    <w:rsid w:val="00380259"/>
    <w:rsid w:val="003805CB"/>
    <w:rsid w:val="003807E0"/>
    <w:rsid w:val="003808A3"/>
    <w:rsid w:val="00380ECF"/>
    <w:rsid w:val="003810A3"/>
    <w:rsid w:val="003810D2"/>
    <w:rsid w:val="00381180"/>
    <w:rsid w:val="00381AEA"/>
    <w:rsid w:val="00381E12"/>
    <w:rsid w:val="00381EA4"/>
    <w:rsid w:val="00382246"/>
    <w:rsid w:val="003826FF"/>
    <w:rsid w:val="00382CE9"/>
    <w:rsid w:val="00383840"/>
    <w:rsid w:val="00383B52"/>
    <w:rsid w:val="00383F52"/>
    <w:rsid w:val="003843FA"/>
    <w:rsid w:val="00385735"/>
    <w:rsid w:val="00386733"/>
    <w:rsid w:val="003876E0"/>
    <w:rsid w:val="00387846"/>
    <w:rsid w:val="00387B6D"/>
    <w:rsid w:val="00387D52"/>
    <w:rsid w:val="00387E79"/>
    <w:rsid w:val="00390A5E"/>
    <w:rsid w:val="00391248"/>
    <w:rsid w:val="00391AEF"/>
    <w:rsid w:val="00391FDD"/>
    <w:rsid w:val="00392B43"/>
    <w:rsid w:val="00393117"/>
    <w:rsid w:val="00393AD4"/>
    <w:rsid w:val="00393C8E"/>
    <w:rsid w:val="00394742"/>
    <w:rsid w:val="00394B90"/>
    <w:rsid w:val="00394E80"/>
    <w:rsid w:val="00395345"/>
    <w:rsid w:val="00395689"/>
    <w:rsid w:val="00395A73"/>
    <w:rsid w:val="00396E99"/>
    <w:rsid w:val="003978BA"/>
    <w:rsid w:val="00397979"/>
    <w:rsid w:val="003A0D17"/>
    <w:rsid w:val="003A1052"/>
    <w:rsid w:val="003A11D7"/>
    <w:rsid w:val="003A16BB"/>
    <w:rsid w:val="003A184F"/>
    <w:rsid w:val="003A192A"/>
    <w:rsid w:val="003A200B"/>
    <w:rsid w:val="003A28EB"/>
    <w:rsid w:val="003A2B6C"/>
    <w:rsid w:val="003A2C88"/>
    <w:rsid w:val="003A357B"/>
    <w:rsid w:val="003A3637"/>
    <w:rsid w:val="003A3A03"/>
    <w:rsid w:val="003A3E81"/>
    <w:rsid w:val="003A485D"/>
    <w:rsid w:val="003A4D1F"/>
    <w:rsid w:val="003A528E"/>
    <w:rsid w:val="003A5346"/>
    <w:rsid w:val="003A53DA"/>
    <w:rsid w:val="003A5675"/>
    <w:rsid w:val="003A5BB4"/>
    <w:rsid w:val="003A6375"/>
    <w:rsid w:val="003A6383"/>
    <w:rsid w:val="003A68CA"/>
    <w:rsid w:val="003A71CF"/>
    <w:rsid w:val="003A7734"/>
    <w:rsid w:val="003B06AA"/>
    <w:rsid w:val="003B114C"/>
    <w:rsid w:val="003B1834"/>
    <w:rsid w:val="003B1EC2"/>
    <w:rsid w:val="003B25D8"/>
    <w:rsid w:val="003B279C"/>
    <w:rsid w:val="003B2912"/>
    <w:rsid w:val="003B29F7"/>
    <w:rsid w:val="003B2CB9"/>
    <w:rsid w:val="003B2D48"/>
    <w:rsid w:val="003B2EBA"/>
    <w:rsid w:val="003B2F8E"/>
    <w:rsid w:val="003B315F"/>
    <w:rsid w:val="003B3EC2"/>
    <w:rsid w:val="003B4248"/>
    <w:rsid w:val="003B444A"/>
    <w:rsid w:val="003B4685"/>
    <w:rsid w:val="003B483B"/>
    <w:rsid w:val="003B504F"/>
    <w:rsid w:val="003B5493"/>
    <w:rsid w:val="003B56A2"/>
    <w:rsid w:val="003B7081"/>
    <w:rsid w:val="003B734C"/>
    <w:rsid w:val="003B787A"/>
    <w:rsid w:val="003B7E43"/>
    <w:rsid w:val="003C0314"/>
    <w:rsid w:val="003C0883"/>
    <w:rsid w:val="003C1041"/>
    <w:rsid w:val="003C1079"/>
    <w:rsid w:val="003C1232"/>
    <w:rsid w:val="003C1306"/>
    <w:rsid w:val="003C1819"/>
    <w:rsid w:val="003C1BB0"/>
    <w:rsid w:val="003C1D34"/>
    <w:rsid w:val="003C2285"/>
    <w:rsid w:val="003C2296"/>
    <w:rsid w:val="003C22E9"/>
    <w:rsid w:val="003C2D53"/>
    <w:rsid w:val="003C2DDA"/>
    <w:rsid w:val="003C2E0C"/>
    <w:rsid w:val="003C2E43"/>
    <w:rsid w:val="003C2F43"/>
    <w:rsid w:val="003C403D"/>
    <w:rsid w:val="003C4250"/>
    <w:rsid w:val="003C484D"/>
    <w:rsid w:val="003C4B5F"/>
    <w:rsid w:val="003C4BBB"/>
    <w:rsid w:val="003C4C49"/>
    <w:rsid w:val="003C4F51"/>
    <w:rsid w:val="003C5654"/>
    <w:rsid w:val="003C5743"/>
    <w:rsid w:val="003C5A78"/>
    <w:rsid w:val="003C5B61"/>
    <w:rsid w:val="003C5D9C"/>
    <w:rsid w:val="003C66DB"/>
    <w:rsid w:val="003C7C6C"/>
    <w:rsid w:val="003C7DBA"/>
    <w:rsid w:val="003D016B"/>
    <w:rsid w:val="003D0501"/>
    <w:rsid w:val="003D09A6"/>
    <w:rsid w:val="003D11E8"/>
    <w:rsid w:val="003D1316"/>
    <w:rsid w:val="003D166B"/>
    <w:rsid w:val="003D1848"/>
    <w:rsid w:val="003D1B77"/>
    <w:rsid w:val="003D1E75"/>
    <w:rsid w:val="003D2017"/>
    <w:rsid w:val="003D2660"/>
    <w:rsid w:val="003D2824"/>
    <w:rsid w:val="003D282E"/>
    <w:rsid w:val="003D2AC8"/>
    <w:rsid w:val="003D2C52"/>
    <w:rsid w:val="003D2E34"/>
    <w:rsid w:val="003D2F3A"/>
    <w:rsid w:val="003D340A"/>
    <w:rsid w:val="003D3AE7"/>
    <w:rsid w:val="003D41FE"/>
    <w:rsid w:val="003D440A"/>
    <w:rsid w:val="003D5137"/>
    <w:rsid w:val="003D56D8"/>
    <w:rsid w:val="003D598D"/>
    <w:rsid w:val="003D5A6F"/>
    <w:rsid w:val="003D5AA4"/>
    <w:rsid w:val="003D5C6D"/>
    <w:rsid w:val="003D64FE"/>
    <w:rsid w:val="003D6519"/>
    <w:rsid w:val="003D66AE"/>
    <w:rsid w:val="003D686C"/>
    <w:rsid w:val="003D6F38"/>
    <w:rsid w:val="003D7339"/>
    <w:rsid w:val="003D74A0"/>
    <w:rsid w:val="003D757D"/>
    <w:rsid w:val="003D7BDB"/>
    <w:rsid w:val="003E04DD"/>
    <w:rsid w:val="003E09BE"/>
    <w:rsid w:val="003E0C37"/>
    <w:rsid w:val="003E0DA3"/>
    <w:rsid w:val="003E0DD8"/>
    <w:rsid w:val="003E0DF3"/>
    <w:rsid w:val="003E0FA5"/>
    <w:rsid w:val="003E11B3"/>
    <w:rsid w:val="003E127E"/>
    <w:rsid w:val="003E14BA"/>
    <w:rsid w:val="003E170E"/>
    <w:rsid w:val="003E1998"/>
    <w:rsid w:val="003E1F4D"/>
    <w:rsid w:val="003E2468"/>
    <w:rsid w:val="003E247D"/>
    <w:rsid w:val="003E265D"/>
    <w:rsid w:val="003E4A2B"/>
    <w:rsid w:val="003E4C66"/>
    <w:rsid w:val="003E4F8F"/>
    <w:rsid w:val="003E4FD2"/>
    <w:rsid w:val="003E5019"/>
    <w:rsid w:val="003E5884"/>
    <w:rsid w:val="003E5FE6"/>
    <w:rsid w:val="003E6B2E"/>
    <w:rsid w:val="003E7455"/>
    <w:rsid w:val="003E7507"/>
    <w:rsid w:val="003E784F"/>
    <w:rsid w:val="003E7E9B"/>
    <w:rsid w:val="003F0760"/>
    <w:rsid w:val="003F0BB9"/>
    <w:rsid w:val="003F0EB3"/>
    <w:rsid w:val="003F13DC"/>
    <w:rsid w:val="003F1498"/>
    <w:rsid w:val="003F1D40"/>
    <w:rsid w:val="003F343D"/>
    <w:rsid w:val="003F38A7"/>
    <w:rsid w:val="003F3A92"/>
    <w:rsid w:val="003F3AE3"/>
    <w:rsid w:val="003F429C"/>
    <w:rsid w:val="003F56BF"/>
    <w:rsid w:val="003F7586"/>
    <w:rsid w:val="003F7924"/>
    <w:rsid w:val="004000A9"/>
    <w:rsid w:val="004001C1"/>
    <w:rsid w:val="00401010"/>
    <w:rsid w:val="00401D83"/>
    <w:rsid w:val="00402316"/>
    <w:rsid w:val="0040284B"/>
    <w:rsid w:val="00402DBF"/>
    <w:rsid w:val="00402E01"/>
    <w:rsid w:val="004035E1"/>
    <w:rsid w:val="00403A76"/>
    <w:rsid w:val="00403E65"/>
    <w:rsid w:val="00403FD0"/>
    <w:rsid w:val="0040479F"/>
    <w:rsid w:val="00404898"/>
    <w:rsid w:val="004048F8"/>
    <w:rsid w:val="004048FB"/>
    <w:rsid w:val="00404F61"/>
    <w:rsid w:val="0040543E"/>
    <w:rsid w:val="0040747B"/>
    <w:rsid w:val="004076B2"/>
    <w:rsid w:val="00407A78"/>
    <w:rsid w:val="00410C42"/>
    <w:rsid w:val="00410F38"/>
    <w:rsid w:val="0041107D"/>
    <w:rsid w:val="004114E5"/>
    <w:rsid w:val="0041179A"/>
    <w:rsid w:val="00411C5D"/>
    <w:rsid w:val="0041261D"/>
    <w:rsid w:val="004128D8"/>
    <w:rsid w:val="00412D32"/>
    <w:rsid w:val="0041356D"/>
    <w:rsid w:val="004136FC"/>
    <w:rsid w:val="00413C31"/>
    <w:rsid w:val="00414101"/>
    <w:rsid w:val="00414649"/>
    <w:rsid w:val="00414A13"/>
    <w:rsid w:val="0041524C"/>
    <w:rsid w:val="004157C4"/>
    <w:rsid w:val="00415811"/>
    <w:rsid w:val="004159C2"/>
    <w:rsid w:val="004166F4"/>
    <w:rsid w:val="004174F9"/>
    <w:rsid w:val="004176B2"/>
    <w:rsid w:val="00417C7E"/>
    <w:rsid w:val="0042027E"/>
    <w:rsid w:val="004203F6"/>
    <w:rsid w:val="00420474"/>
    <w:rsid w:val="00420F6C"/>
    <w:rsid w:val="00420F91"/>
    <w:rsid w:val="00421249"/>
    <w:rsid w:val="00421446"/>
    <w:rsid w:val="00421D9B"/>
    <w:rsid w:val="00421F4D"/>
    <w:rsid w:val="00422347"/>
    <w:rsid w:val="00422D35"/>
    <w:rsid w:val="004233E3"/>
    <w:rsid w:val="00424153"/>
    <w:rsid w:val="00424889"/>
    <w:rsid w:val="00424F62"/>
    <w:rsid w:val="0042517C"/>
    <w:rsid w:val="00425351"/>
    <w:rsid w:val="0042661C"/>
    <w:rsid w:val="004266D0"/>
    <w:rsid w:val="00426B63"/>
    <w:rsid w:val="00426C9E"/>
    <w:rsid w:val="00426F95"/>
    <w:rsid w:val="00427003"/>
    <w:rsid w:val="00427658"/>
    <w:rsid w:val="00427814"/>
    <w:rsid w:val="00427D1A"/>
    <w:rsid w:val="00427EFD"/>
    <w:rsid w:val="004300F4"/>
    <w:rsid w:val="0043092A"/>
    <w:rsid w:val="00430C3F"/>
    <w:rsid w:val="00430D93"/>
    <w:rsid w:val="00431AFF"/>
    <w:rsid w:val="00431C95"/>
    <w:rsid w:val="00431E7C"/>
    <w:rsid w:val="00431EF4"/>
    <w:rsid w:val="0043275E"/>
    <w:rsid w:val="00432C0E"/>
    <w:rsid w:val="00432C8F"/>
    <w:rsid w:val="00432FF7"/>
    <w:rsid w:val="00433161"/>
    <w:rsid w:val="00433679"/>
    <w:rsid w:val="00433717"/>
    <w:rsid w:val="00434A80"/>
    <w:rsid w:val="004351A8"/>
    <w:rsid w:val="004355DD"/>
    <w:rsid w:val="004357DE"/>
    <w:rsid w:val="00437403"/>
    <w:rsid w:val="0043745F"/>
    <w:rsid w:val="0043755A"/>
    <w:rsid w:val="00437966"/>
    <w:rsid w:val="00437E57"/>
    <w:rsid w:val="00437F7E"/>
    <w:rsid w:val="00440256"/>
    <w:rsid w:val="004402F3"/>
    <w:rsid w:val="00440792"/>
    <w:rsid w:val="00440CFF"/>
    <w:rsid w:val="00441118"/>
    <w:rsid w:val="004419EF"/>
    <w:rsid w:val="00442869"/>
    <w:rsid w:val="00442E5A"/>
    <w:rsid w:val="00443173"/>
    <w:rsid w:val="004431C0"/>
    <w:rsid w:val="00443303"/>
    <w:rsid w:val="0044358A"/>
    <w:rsid w:val="004439E4"/>
    <w:rsid w:val="00443CEA"/>
    <w:rsid w:val="00443E2C"/>
    <w:rsid w:val="00443E8E"/>
    <w:rsid w:val="0044509F"/>
    <w:rsid w:val="004450BB"/>
    <w:rsid w:val="00445487"/>
    <w:rsid w:val="0044566C"/>
    <w:rsid w:val="00445B5B"/>
    <w:rsid w:val="00445DED"/>
    <w:rsid w:val="0044604E"/>
    <w:rsid w:val="00446459"/>
    <w:rsid w:val="004464D5"/>
    <w:rsid w:val="00446D40"/>
    <w:rsid w:val="00447695"/>
    <w:rsid w:val="00447EE4"/>
    <w:rsid w:val="00447F80"/>
    <w:rsid w:val="004502DF"/>
    <w:rsid w:val="00450405"/>
    <w:rsid w:val="00450522"/>
    <w:rsid w:val="00450581"/>
    <w:rsid w:val="00450B03"/>
    <w:rsid w:val="004517DC"/>
    <w:rsid w:val="0045199E"/>
    <w:rsid w:val="00451B41"/>
    <w:rsid w:val="00451C17"/>
    <w:rsid w:val="00451ED8"/>
    <w:rsid w:val="004524C4"/>
    <w:rsid w:val="0045250A"/>
    <w:rsid w:val="00452CF3"/>
    <w:rsid w:val="00453003"/>
    <w:rsid w:val="004533C8"/>
    <w:rsid w:val="00453719"/>
    <w:rsid w:val="00453D41"/>
    <w:rsid w:val="00453EAB"/>
    <w:rsid w:val="004540FF"/>
    <w:rsid w:val="004541DF"/>
    <w:rsid w:val="00454CD8"/>
    <w:rsid w:val="00455368"/>
    <w:rsid w:val="004559D4"/>
    <w:rsid w:val="00455C76"/>
    <w:rsid w:val="00455E61"/>
    <w:rsid w:val="00456AC4"/>
    <w:rsid w:val="00457BA2"/>
    <w:rsid w:val="00460199"/>
    <w:rsid w:val="00460715"/>
    <w:rsid w:val="004609FB"/>
    <w:rsid w:val="0046144F"/>
    <w:rsid w:val="00461617"/>
    <w:rsid w:val="00462061"/>
    <w:rsid w:val="004620BD"/>
    <w:rsid w:val="00463849"/>
    <w:rsid w:val="00463BD2"/>
    <w:rsid w:val="00464079"/>
    <w:rsid w:val="0046447B"/>
    <w:rsid w:val="00464859"/>
    <w:rsid w:val="004648CA"/>
    <w:rsid w:val="004651D7"/>
    <w:rsid w:val="00465533"/>
    <w:rsid w:val="0046554E"/>
    <w:rsid w:val="0046635E"/>
    <w:rsid w:val="0046699A"/>
    <w:rsid w:val="00467397"/>
    <w:rsid w:val="00467538"/>
    <w:rsid w:val="00467B58"/>
    <w:rsid w:val="00467E1C"/>
    <w:rsid w:val="00470360"/>
    <w:rsid w:val="004707C7"/>
    <w:rsid w:val="004707F5"/>
    <w:rsid w:val="0047135B"/>
    <w:rsid w:val="00471C1A"/>
    <w:rsid w:val="00471D2F"/>
    <w:rsid w:val="004725DA"/>
    <w:rsid w:val="0047282D"/>
    <w:rsid w:val="004728E3"/>
    <w:rsid w:val="00472CC3"/>
    <w:rsid w:val="00472E5A"/>
    <w:rsid w:val="00473752"/>
    <w:rsid w:val="004739AA"/>
    <w:rsid w:val="00473AAA"/>
    <w:rsid w:val="00474EC2"/>
    <w:rsid w:val="00475177"/>
    <w:rsid w:val="00475192"/>
    <w:rsid w:val="00475450"/>
    <w:rsid w:val="00475912"/>
    <w:rsid w:val="004760B5"/>
    <w:rsid w:val="00476451"/>
    <w:rsid w:val="004765D2"/>
    <w:rsid w:val="00476EC6"/>
    <w:rsid w:val="00477686"/>
    <w:rsid w:val="0047770A"/>
    <w:rsid w:val="00477A54"/>
    <w:rsid w:val="00480003"/>
    <w:rsid w:val="00480263"/>
    <w:rsid w:val="004802C7"/>
    <w:rsid w:val="004806A5"/>
    <w:rsid w:val="004808DF"/>
    <w:rsid w:val="00480D1C"/>
    <w:rsid w:val="00480DBA"/>
    <w:rsid w:val="004810BE"/>
    <w:rsid w:val="00481916"/>
    <w:rsid w:val="00481F22"/>
    <w:rsid w:val="004827B3"/>
    <w:rsid w:val="004831B6"/>
    <w:rsid w:val="00483571"/>
    <w:rsid w:val="004835CB"/>
    <w:rsid w:val="0048375B"/>
    <w:rsid w:val="00483AA3"/>
    <w:rsid w:val="00483F0F"/>
    <w:rsid w:val="00483F95"/>
    <w:rsid w:val="0048410D"/>
    <w:rsid w:val="004843B8"/>
    <w:rsid w:val="00484B66"/>
    <w:rsid w:val="00484B69"/>
    <w:rsid w:val="00485470"/>
    <w:rsid w:val="00485FD2"/>
    <w:rsid w:val="0048602C"/>
    <w:rsid w:val="0048607D"/>
    <w:rsid w:val="00486100"/>
    <w:rsid w:val="00486CA9"/>
    <w:rsid w:val="00487918"/>
    <w:rsid w:val="0048799D"/>
    <w:rsid w:val="00487D20"/>
    <w:rsid w:val="00490546"/>
    <w:rsid w:val="00490857"/>
    <w:rsid w:val="00490A91"/>
    <w:rsid w:val="00490DAE"/>
    <w:rsid w:val="00491025"/>
    <w:rsid w:val="0049105F"/>
    <w:rsid w:val="004912B8"/>
    <w:rsid w:val="0049136D"/>
    <w:rsid w:val="00491460"/>
    <w:rsid w:val="004914C0"/>
    <w:rsid w:val="00491F0D"/>
    <w:rsid w:val="0049203B"/>
    <w:rsid w:val="004920FE"/>
    <w:rsid w:val="004933C5"/>
    <w:rsid w:val="0049382F"/>
    <w:rsid w:val="004939E1"/>
    <w:rsid w:val="00493C4F"/>
    <w:rsid w:val="00494941"/>
    <w:rsid w:val="00495D93"/>
    <w:rsid w:val="004964B4"/>
    <w:rsid w:val="0049725E"/>
    <w:rsid w:val="00497AA1"/>
    <w:rsid w:val="004A02FE"/>
    <w:rsid w:val="004A0DA6"/>
    <w:rsid w:val="004A0DCC"/>
    <w:rsid w:val="004A1223"/>
    <w:rsid w:val="004A14B5"/>
    <w:rsid w:val="004A1B85"/>
    <w:rsid w:val="004A1CF7"/>
    <w:rsid w:val="004A1E2D"/>
    <w:rsid w:val="004A1E7C"/>
    <w:rsid w:val="004A218D"/>
    <w:rsid w:val="004A2277"/>
    <w:rsid w:val="004A25F9"/>
    <w:rsid w:val="004A2C0A"/>
    <w:rsid w:val="004A2F5A"/>
    <w:rsid w:val="004A3D21"/>
    <w:rsid w:val="004A3D7A"/>
    <w:rsid w:val="004A40EC"/>
    <w:rsid w:val="004A4312"/>
    <w:rsid w:val="004A5030"/>
    <w:rsid w:val="004A5595"/>
    <w:rsid w:val="004A6597"/>
    <w:rsid w:val="004A6E4A"/>
    <w:rsid w:val="004A76C6"/>
    <w:rsid w:val="004A7A6F"/>
    <w:rsid w:val="004A7DDE"/>
    <w:rsid w:val="004B0357"/>
    <w:rsid w:val="004B0480"/>
    <w:rsid w:val="004B07EE"/>
    <w:rsid w:val="004B0C2C"/>
    <w:rsid w:val="004B11B2"/>
    <w:rsid w:val="004B13B5"/>
    <w:rsid w:val="004B1E03"/>
    <w:rsid w:val="004B2459"/>
    <w:rsid w:val="004B26C9"/>
    <w:rsid w:val="004B298C"/>
    <w:rsid w:val="004B2F5D"/>
    <w:rsid w:val="004B382A"/>
    <w:rsid w:val="004B3B65"/>
    <w:rsid w:val="004B45D2"/>
    <w:rsid w:val="004B45DC"/>
    <w:rsid w:val="004B45FB"/>
    <w:rsid w:val="004B4923"/>
    <w:rsid w:val="004B4BB3"/>
    <w:rsid w:val="004B5013"/>
    <w:rsid w:val="004B52E8"/>
    <w:rsid w:val="004B52F2"/>
    <w:rsid w:val="004B55AF"/>
    <w:rsid w:val="004B5BB2"/>
    <w:rsid w:val="004B620C"/>
    <w:rsid w:val="004B669B"/>
    <w:rsid w:val="004B6D41"/>
    <w:rsid w:val="004B7310"/>
    <w:rsid w:val="004C0337"/>
    <w:rsid w:val="004C06E4"/>
    <w:rsid w:val="004C0EBD"/>
    <w:rsid w:val="004C153C"/>
    <w:rsid w:val="004C19C9"/>
    <w:rsid w:val="004C2D81"/>
    <w:rsid w:val="004C319C"/>
    <w:rsid w:val="004C34A0"/>
    <w:rsid w:val="004C3601"/>
    <w:rsid w:val="004C3862"/>
    <w:rsid w:val="004C3A92"/>
    <w:rsid w:val="004C42FD"/>
    <w:rsid w:val="004C4A12"/>
    <w:rsid w:val="004C4B57"/>
    <w:rsid w:val="004C61FA"/>
    <w:rsid w:val="004C6A6F"/>
    <w:rsid w:val="004C7328"/>
    <w:rsid w:val="004C7644"/>
    <w:rsid w:val="004C77A3"/>
    <w:rsid w:val="004D020D"/>
    <w:rsid w:val="004D0334"/>
    <w:rsid w:val="004D0922"/>
    <w:rsid w:val="004D0951"/>
    <w:rsid w:val="004D0CB8"/>
    <w:rsid w:val="004D0E53"/>
    <w:rsid w:val="004D12CA"/>
    <w:rsid w:val="004D1447"/>
    <w:rsid w:val="004D1609"/>
    <w:rsid w:val="004D1967"/>
    <w:rsid w:val="004D1DC3"/>
    <w:rsid w:val="004D28C3"/>
    <w:rsid w:val="004D29CD"/>
    <w:rsid w:val="004D37CE"/>
    <w:rsid w:val="004D38FD"/>
    <w:rsid w:val="004D40E6"/>
    <w:rsid w:val="004D4CF6"/>
    <w:rsid w:val="004D4E9E"/>
    <w:rsid w:val="004D682C"/>
    <w:rsid w:val="004D6B04"/>
    <w:rsid w:val="004D6DF5"/>
    <w:rsid w:val="004D7852"/>
    <w:rsid w:val="004E03CB"/>
    <w:rsid w:val="004E0460"/>
    <w:rsid w:val="004E06D7"/>
    <w:rsid w:val="004E0F55"/>
    <w:rsid w:val="004E0F97"/>
    <w:rsid w:val="004E111D"/>
    <w:rsid w:val="004E13CA"/>
    <w:rsid w:val="004E160F"/>
    <w:rsid w:val="004E1E02"/>
    <w:rsid w:val="004E1EF9"/>
    <w:rsid w:val="004E1FA5"/>
    <w:rsid w:val="004E2814"/>
    <w:rsid w:val="004E2C4E"/>
    <w:rsid w:val="004E2D3E"/>
    <w:rsid w:val="004E2D8E"/>
    <w:rsid w:val="004E35EB"/>
    <w:rsid w:val="004E3C83"/>
    <w:rsid w:val="004E3F1A"/>
    <w:rsid w:val="004E3FE2"/>
    <w:rsid w:val="004E463E"/>
    <w:rsid w:val="004E4909"/>
    <w:rsid w:val="004E5F90"/>
    <w:rsid w:val="004E6369"/>
    <w:rsid w:val="004E63D9"/>
    <w:rsid w:val="004E6C7A"/>
    <w:rsid w:val="004E731C"/>
    <w:rsid w:val="004E7607"/>
    <w:rsid w:val="004E7F3C"/>
    <w:rsid w:val="004F191A"/>
    <w:rsid w:val="004F1DCF"/>
    <w:rsid w:val="004F1DD4"/>
    <w:rsid w:val="004F2F98"/>
    <w:rsid w:val="004F3185"/>
    <w:rsid w:val="004F31F1"/>
    <w:rsid w:val="004F3F0E"/>
    <w:rsid w:val="004F3F11"/>
    <w:rsid w:val="004F4D3E"/>
    <w:rsid w:val="004F4FBB"/>
    <w:rsid w:val="004F565D"/>
    <w:rsid w:val="004F5DFF"/>
    <w:rsid w:val="004F5E6D"/>
    <w:rsid w:val="004F5EB9"/>
    <w:rsid w:val="004F651F"/>
    <w:rsid w:val="004F6521"/>
    <w:rsid w:val="004F67C4"/>
    <w:rsid w:val="004F6988"/>
    <w:rsid w:val="004F6B99"/>
    <w:rsid w:val="004F6BA8"/>
    <w:rsid w:val="004F7C14"/>
    <w:rsid w:val="004F7D96"/>
    <w:rsid w:val="004F7FF1"/>
    <w:rsid w:val="00500865"/>
    <w:rsid w:val="00500970"/>
    <w:rsid w:val="00500BCB"/>
    <w:rsid w:val="00500DFC"/>
    <w:rsid w:val="005016DD"/>
    <w:rsid w:val="00501AE0"/>
    <w:rsid w:val="00501B64"/>
    <w:rsid w:val="00501FE1"/>
    <w:rsid w:val="00502686"/>
    <w:rsid w:val="00502813"/>
    <w:rsid w:val="005031F6"/>
    <w:rsid w:val="0050339F"/>
    <w:rsid w:val="005036D2"/>
    <w:rsid w:val="005038E6"/>
    <w:rsid w:val="00503C07"/>
    <w:rsid w:val="0050449D"/>
    <w:rsid w:val="00504A70"/>
    <w:rsid w:val="00504C5C"/>
    <w:rsid w:val="005052CA"/>
    <w:rsid w:val="00505F65"/>
    <w:rsid w:val="00506019"/>
    <w:rsid w:val="00506B85"/>
    <w:rsid w:val="00506BE8"/>
    <w:rsid w:val="00506C9A"/>
    <w:rsid w:val="00506DB8"/>
    <w:rsid w:val="0050718A"/>
    <w:rsid w:val="0050FD3B"/>
    <w:rsid w:val="00510083"/>
    <w:rsid w:val="005101A6"/>
    <w:rsid w:val="00510435"/>
    <w:rsid w:val="00510888"/>
    <w:rsid w:val="00511937"/>
    <w:rsid w:val="005120E6"/>
    <w:rsid w:val="00512377"/>
    <w:rsid w:val="00512816"/>
    <w:rsid w:val="00513969"/>
    <w:rsid w:val="00513DF1"/>
    <w:rsid w:val="005141A8"/>
    <w:rsid w:val="005141FF"/>
    <w:rsid w:val="00514235"/>
    <w:rsid w:val="0051460F"/>
    <w:rsid w:val="00514FEA"/>
    <w:rsid w:val="005154B9"/>
    <w:rsid w:val="005155B3"/>
    <w:rsid w:val="00515828"/>
    <w:rsid w:val="00515EAD"/>
    <w:rsid w:val="005160A8"/>
    <w:rsid w:val="00517612"/>
    <w:rsid w:val="00517CC5"/>
    <w:rsid w:val="00517DD9"/>
    <w:rsid w:val="00517ED1"/>
    <w:rsid w:val="005207A1"/>
    <w:rsid w:val="00520B08"/>
    <w:rsid w:val="00520DDF"/>
    <w:rsid w:val="005217CE"/>
    <w:rsid w:val="00521D53"/>
    <w:rsid w:val="00522967"/>
    <w:rsid w:val="005236CF"/>
    <w:rsid w:val="00523AC6"/>
    <w:rsid w:val="00523F53"/>
    <w:rsid w:val="0052500A"/>
    <w:rsid w:val="00525187"/>
    <w:rsid w:val="005255B2"/>
    <w:rsid w:val="00525811"/>
    <w:rsid w:val="00525C71"/>
    <w:rsid w:val="00525D58"/>
    <w:rsid w:val="005267CD"/>
    <w:rsid w:val="005268E3"/>
    <w:rsid w:val="00526FE6"/>
    <w:rsid w:val="00527690"/>
    <w:rsid w:val="005278D4"/>
    <w:rsid w:val="00527BB5"/>
    <w:rsid w:val="00527BD9"/>
    <w:rsid w:val="00530514"/>
    <w:rsid w:val="00530842"/>
    <w:rsid w:val="0053190D"/>
    <w:rsid w:val="00531A15"/>
    <w:rsid w:val="00532415"/>
    <w:rsid w:val="005336F8"/>
    <w:rsid w:val="005337E5"/>
    <w:rsid w:val="00533A94"/>
    <w:rsid w:val="00534645"/>
    <w:rsid w:val="005346FC"/>
    <w:rsid w:val="0053509D"/>
    <w:rsid w:val="00535365"/>
    <w:rsid w:val="00535E58"/>
    <w:rsid w:val="005361DD"/>
    <w:rsid w:val="00537909"/>
    <w:rsid w:val="00537AE1"/>
    <w:rsid w:val="00540DB1"/>
    <w:rsid w:val="00540E78"/>
    <w:rsid w:val="00540FA0"/>
    <w:rsid w:val="0054132D"/>
    <w:rsid w:val="00541ECF"/>
    <w:rsid w:val="00542427"/>
    <w:rsid w:val="005428BF"/>
    <w:rsid w:val="00542F7C"/>
    <w:rsid w:val="005439B2"/>
    <w:rsid w:val="00543FE9"/>
    <w:rsid w:val="0054403B"/>
    <w:rsid w:val="005443C8"/>
    <w:rsid w:val="005445B4"/>
    <w:rsid w:val="005446C1"/>
    <w:rsid w:val="00544C67"/>
    <w:rsid w:val="0054510E"/>
    <w:rsid w:val="005453B0"/>
    <w:rsid w:val="00545552"/>
    <w:rsid w:val="00545C76"/>
    <w:rsid w:val="0054650F"/>
    <w:rsid w:val="00546738"/>
    <w:rsid w:val="005468E4"/>
    <w:rsid w:val="005472CC"/>
    <w:rsid w:val="0054767F"/>
    <w:rsid w:val="00547A95"/>
    <w:rsid w:val="00547D08"/>
    <w:rsid w:val="0055025E"/>
    <w:rsid w:val="00550670"/>
    <w:rsid w:val="005507D9"/>
    <w:rsid w:val="00551143"/>
    <w:rsid w:val="005515FF"/>
    <w:rsid w:val="00551A4F"/>
    <w:rsid w:val="00551AD7"/>
    <w:rsid w:val="00551C84"/>
    <w:rsid w:val="00551EB3"/>
    <w:rsid w:val="005521F3"/>
    <w:rsid w:val="00552262"/>
    <w:rsid w:val="00552978"/>
    <w:rsid w:val="00552AA5"/>
    <w:rsid w:val="00552B43"/>
    <w:rsid w:val="0055309A"/>
    <w:rsid w:val="00553521"/>
    <w:rsid w:val="00553829"/>
    <w:rsid w:val="00553A32"/>
    <w:rsid w:val="00553E9C"/>
    <w:rsid w:val="00554197"/>
    <w:rsid w:val="005546CD"/>
    <w:rsid w:val="005553D3"/>
    <w:rsid w:val="00555764"/>
    <w:rsid w:val="00555882"/>
    <w:rsid w:val="00556059"/>
    <w:rsid w:val="005560FA"/>
    <w:rsid w:val="005564A0"/>
    <w:rsid w:val="00556859"/>
    <w:rsid w:val="00556A17"/>
    <w:rsid w:val="00557007"/>
    <w:rsid w:val="00557108"/>
    <w:rsid w:val="005571F6"/>
    <w:rsid w:val="00557831"/>
    <w:rsid w:val="00557AFB"/>
    <w:rsid w:val="00557BC4"/>
    <w:rsid w:val="00560183"/>
    <w:rsid w:val="005603FF"/>
    <w:rsid w:val="0056044B"/>
    <w:rsid w:val="005605E9"/>
    <w:rsid w:val="00561331"/>
    <w:rsid w:val="00561F36"/>
    <w:rsid w:val="00562FD7"/>
    <w:rsid w:val="00563208"/>
    <w:rsid w:val="0056362C"/>
    <w:rsid w:val="00563D9C"/>
    <w:rsid w:val="00563EE7"/>
    <w:rsid w:val="00563F08"/>
    <w:rsid w:val="00564149"/>
    <w:rsid w:val="0056432A"/>
    <w:rsid w:val="0056485C"/>
    <w:rsid w:val="00564FEE"/>
    <w:rsid w:val="005657ED"/>
    <w:rsid w:val="00565A29"/>
    <w:rsid w:val="00565D40"/>
    <w:rsid w:val="00566173"/>
    <w:rsid w:val="00566580"/>
    <w:rsid w:val="00566788"/>
    <w:rsid w:val="00566C75"/>
    <w:rsid w:val="005678DF"/>
    <w:rsid w:val="005706EF"/>
    <w:rsid w:val="00570AD1"/>
    <w:rsid w:val="00570BA5"/>
    <w:rsid w:val="00570F95"/>
    <w:rsid w:val="00571BB2"/>
    <w:rsid w:val="00571C46"/>
    <w:rsid w:val="0057230F"/>
    <w:rsid w:val="005725FB"/>
    <w:rsid w:val="005731CC"/>
    <w:rsid w:val="00573A91"/>
    <w:rsid w:val="00573B8A"/>
    <w:rsid w:val="00574081"/>
    <w:rsid w:val="0057431B"/>
    <w:rsid w:val="00574C44"/>
    <w:rsid w:val="00574CD4"/>
    <w:rsid w:val="005751B3"/>
    <w:rsid w:val="00575894"/>
    <w:rsid w:val="00575E49"/>
    <w:rsid w:val="00576D51"/>
    <w:rsid w:val="00577172"/>
    <w:rsid w:val="00577227"/>
    <w:rsid w:val="00577BBE"/>
    <w:rsid w:val="00580290"/>
    <w:rsid w:val="00580584"/>
    <w:rsid w:val="00580A5A"/>
    <w:rsid w:val="00581176"/>
    <w:rsid w:val="00581259"/>
    <w:rsid w:val="00581880"/>
    <w:rsid w:val="005830AD"/>
    <w:rsid w:val="00583724"/>
    <w:rsid w:val="00583B2E"/>
    <w:rsid w:val="00583CE9"/>
    <w:rsid w:val="00583DA2"/>
    <w:rsid w:val="005840E1"/>
    <w:rsid w:val="00584C47"/>
    <w:rsid w:val="00584CD9"/>
    <w:rsid w:val="00584E0C"/>
    <w:rsid w:val="00584F8D"/>
    <w:rsid w:val="0058561C"/>
    <w:rsid w:val="00585AB2"/>
    <w:rsid w:val="005861FC"/>
    <w:rsid w:val="0058650B"/>
    <w:rsid w:val="005871D2"/>
    <w:rsid w:val="005874D1"/>
    <w:rsid w:val="005877EC"/>
    <w:rsid w:val="00587E2D"/>
    <w:rsid w:val="0059067C"/>
    <w:rsid w:val="00590D2D"/>
    <w:rsid w:val="00590ED6"/>
    <w:rsid w:val="00590F67"/>
    <w:rsid w:val="00590FEE"/>
    <w:rsid w:val="00591267"/>
    <w:rsid w:val="0059133D"/>
    <w:rsid w:val="00591370"/>
    <w:rsid w:val="00591938"/>
    <w:rsid w:val="005919BD"/>
    <w:rsid w:val="00591E02"/>
    <w:rsid w:val="00592090"/>
    <w:rsid w:val="00592B7E"/>
    <w:rsid w:val="00592F99"/>
    <w:rsid w:val="00593702"/>
    <w:rsid w:val="005939A7"/>
    <w:rsid w:val="00593FB3"/>
    <w:rsid w:val="00594348"/>
    <w:rsid w:val="005945B4"/>
    <w:rsid w:val="005945B7"/>
    <w:rsid w:val="00594650"/>
    <w:rsid w:val="005947DB"/>
    <w:rsid w:val="00595876"/>
    <w:rsid w:val="00596661"/>
    <w:rsid w:val="005969FD"/>
    <w:rsid w:val="00596B67"/>
    <w:rsid w:val="00596D03"/>
    <w:rsid w:val="00596F6F"/>
    <w:rsid w:val="0059702E"/>
    <w:rsid w:val="00597A4B"/>
    <w:rsid w:val="00597B73"/>
    <w:rsid w:val="00597C69"/>
    <w:rsid w:val="00597E13"/>
    <w:rsid w:val="005A0131"/>
    <w:rsid w:val="005A0A82"/>
    <w:rsid w:val="005A0B10"/>
    <w:rsid w:val="005A18A2"/>
    <w:rsid w:val="005A1C59"/>
    <w:rsid w:val="005A1DE6"/>
    <w:rsid w:val="005A2735"/>
    <w:rsid w:val="005A2A5A"/>
    <w:rsid w:val="005A2A8B"/>
    <w:rsid w:val="005A2D83"/>
    <w:rsid w:val="005A3494"/>
    <w:rsid w:val="005A39E3"/>
    <w:rsid w:val="005A3A83"/>
    <w:rsid w:val="005A3B1C"/>
    <w:rsid w:val="005A58F5"/>
    <w:rsid w:val="005A67B3"/>
    <w:rsid w:val="005A6FEB"/>
    <w:rsid w:val="005A72B8"/>
    <w:rsid w:val="005A7CBC"/>
    <w:rsid w:val="005B058C"/>
    <w:rsid w:val="005B05AD"/>
    <w:rsid w:val="005B0D92"/>
    <w:rsid w:val="005B10F4"/>
    <w:rsid w:val="005B1270"/>
    <w:rsid w:val="005B19E2"/>
    <w:rsid w:val="005B1C06"/>
    <w:rsid w:val="005B1EC5"/>
    <w:rsid w:val="005B2527"/>
    <w:rsid w:val="005B26CC"/>
    <w:rsid w:val="005B2BB4"/>
    <w:rsid w:val="005B3302"/>
    <w:rsid w:val="005B34AB"/>
    <w:rsid w:val="005B46A2"/>
    <w:rsid w:val="005B5229"/>
    <w:rsid w:val="005B597E"/>
    <w:rsid w:val="005B60B7"/>
    <w:rsid w:val="005B6A7A"/>
    <w:rsid w:val="005B6ED2"/>
    <w:rsid w:val="005B71E1"/>
    <w:rsid w:val="005B76A4"/>
    <w:rsid w:val="005C0162"/>
    <w:rsid w:val="005C06B2"/>
    <w:rsid w:val="005C1ABA"/>
    <w:rsid w:val="005C1F94"/>
    <w:rsid w:val="005C22F0"/>
    <w:rsid w:val="005C24B3"/>
    <w:rsid w:val="005C24F1"/>
    <w:rsid w:val="005C2876"/>
    <w:rsid w:val="005C4ADE"/>
    <w:rsid w:val="005C5311"/>
    <w:rsid w:val="005C580A"/>
    <w:rsid w:val="005C6406"/>
    <w:rsid w:val="005C6654"/>
    <w:rsid w:val="005C6943"/>
    <w:rsid w:val="005C6CDC"/>
    <w:rsid w:val="005C746A"/>
    <w:rsid w:val="005C74DF"/>
    <w:rsid w:val="005C7B90"/>
    <w:rsid w:val="005D0598"/>
    <w:rsid w:val="005D06AA"/>
    <w:rsid w:val="005D0EC2"/>
    <w:rsid w:val="005D13B8"/>
    <w:rsid w:val="005D1C52"/>
    <w:rsid w:val="005D244A"/>
    <w:rsid w:val="005D2AD8"/>
    <w:rsid w:val="005D3718"/>
    <w:rsid w:val="005D3908"/>
    <w:rsid w:val="005D41F4"/>
    <w:rsid w:val="005D4584"/>
    <w:rsid w:val="005D4E5B"/>
    <w:rsid w:val="005D5C35"/>
    <w:rsid w:val="005D600D"/>
    <w:rsid w:val="005D606D"/>
    <w:rsid w:val="005D6221"/>
    <w:rsid w:val="005D6A86"/>
    <w:rsid w:val="005D7476"/>
    <w:rsid w:val="005D78D5"/>
    <w:rsid w:val="005E02BB"/>
    <w:rsid w:val="005E0395"/>
    <w:rsid w:val="005E046D"/>
    <w:rsid w:val="005E0496"/>
    <w:rsid w:val="005E069E"/>
    <w:rsid w:val="005E122D"/>
    <w:rsid w:val="005E1A4C"/>
    <w:rsid w:val="005E1E40"/>
    <w:rsid w:val="005E24F6"/>
    <w:rsid w:val="005E2E3F"/>
    <w:rsid w:val="005E2EE8"/>
    <w:rsid w:val="005E3465"/>
    <w:rsid w:val="005E3648"/>
    <w:rsid w:val="005E37F6"/>
    <w:rsid w:val="005E483A"/>
    <w:rsid w:val="005E4C30"/>
    <w:rsid w:val="005E4FAE"/>
    <w:rsid w:val="005E583A"/>
    <w:rsid w:val="005E5843"/>
    <w:rsid w:val="005E6452"/>
    <w:rsid w:val="005E6AD4"/>
    <w:rsid w:val="005E71FF"/>
    <w:rsid w:val="005E74F5"/>
    <w:rsid w:val="005E7D4F"/>
    <w:rsid w:val="005F0402"/>
    <w:rsid w:val="005F0BE4"/>
    <w:rsid w:val="005F0C8B"/>
    <w:rsid w:val="005F0D4B"/>
    <w:rsid w:val="005F0D9B"/>
    <w:rsid w:val="005F1012"/>
    <w:rsid w:val="005F1943"/>
    <w:rsid w:val="005F1C3B"/>
    <w:rsid w:val="005F1C4F"/>
    <w:rsid w:val="005F2462"/>
    <w:rsid w:val="005F2783"/>
    <w:rsid w:val="005F3195"/>
    <w:rsid w:val="005F3ECE"/>
    <w:rsid w:val="005F4C4D"/>
    <w:rsid w:val="005F4F0A"/>
    <w:rsid w:val="005F6176"/>
    <w:rsid w:val="005F662E"/>
    <w:rsid w:val="005F6A8E"/>
    <w:rsid w:val="005F6D5A"/>
    <w:rsid w:val="005F6E5F"/>
    <w:rsid w:val="005F6F08"/>
    <w:rsid w:val="006005D8"/>
    <w:rsid w:val="00601077"/>
    <w:rsid w:val="00601283"/>
    <w:rsid w:val="006019E9"/>
    <w:rsid w:val="00602043"/>
    <w:rsid w:val="00602F29"/>
    <w:rsid w:val="00603463"/>
    <w:rsid w:val="00603695"/>
    <w:rsid w:val="00603CC6"/>
    <w:rsid w:val="00604231"/>
    <w:rsid w:val="00604415"/>
    <w:rsid w:val="00604795"/>
    <w:rsid w:val="006047AA"/>
    <w:rsid w:val="006049B5"/>
    <w:rsid w:val="00604AF4"/>
    <w:rsid w:val="00604DCB"/>
    <w:rsid w:val="00604DDD"/>
    <w:rsid w:val="0060505D"/>
    <w:rsid w:val="006058D7"/>
    <w:rsid w:val="006060FA"/>
    <w:rsid w:val="00606298"/>
    <w:rsid w:val="006067AB"/>
    <w:rsid w:val="00606F36"/>
    <w:rsid w:val="006079F8"/>
    <w:rsid w:val="00607AAC"/>
    <w:rsid w:val="00607D25"/>
    <w:rsid w:val="00607DD9"/>
    <w:rsid w:val="00610200"/>
    <w:rsid w:val="00610EED"/>
    <w:rsid w:val="006110FE"/>
    <w:rsid w:val="006113C0"/>
    <w:rsid w:val="0061149B"/>
    <w:rsid w:val="00612717"/>
    <w:rsid w:val="00612988"/>
    <w:rsid w:val="00612A13"/>
    <w:rsid w:val="00612A15"/>
    <w:rsid w:val="00612C0F"/>
    <w:rsid w:val="00613BAE"/>
    <w:rsid w:val="00613F98"/>
    <w:rsid w:val="006142B6"/>
    <w:rsid w:val="00614A93"/>
    <w:rsid w:val="006154FA"/>
    <w:rsid w:val="00615C69"/>
    <w:rsid w:val="006160ED"/>
    <w:rsid w:val="00616985"/>
    <w:rsid w:val="006172C7"/>
    <w:rsid w:val="006174E3"/>
    <w:rsid w:val="00617FB2"/>
    <w:rsid w:val="00620367"/>
    <w:rsid w:val="00620549"/>
    <w:rsid w:val="00620BAC"/>
    <w:rsid w:val="00621B24"/>
    <w:rsid w:val="00621C4E"/>
    <w:rsid w:val="00622300"/>
    <w:rsid w:val="006223CD"/>
    <w:rsid w:val="006224A9"/>
    <w:rsid w:val="00622B7F"/>
    <w:rsid w:val="0062366D"/>
    <w:rsid w:val="0062398A"/>
    <w:rsid w:val="00623AA9"/>
    <w:rsid w:val="00624A62"/>
    <w:rsid w:val="00624B0E"/>
    <w:rsid w:val="00625546"/>
    <w:rsid w:val="00625BEE"/>
    <w:rsid w:val="00625D07"/>
    <w:rsid w:val="0062610F"/>
    <w:rsid w:val="00626B79"/>
    <w:rsid w:val="00626C2C"/>
    <w:rsid w:val="00626D29"/>
    <w:rsid w:val="00626F8E"/>
    <w:rsid w:val="00626FA0"/>
    <w:rsid w:val="0062735B"/>
    <w:rsid w:val="006273DD"/>
    <w:rsid w:val="00627DBC"/>
    <w:rsid w:val="006309C3"/>
    <w:rsid w:val="00631831"/>
    <w:rsid w:val="0063379C"/>
    <w:rsid w:val="00633829"/>
    <w:rsid w:val="00633AC4"/>
    <w:rsid w:val="006340DF"/>
    <w:rsid w:val="006342B4"/>
    <w:rsid w:val="00634827"/>
    <w:rsid w:val="0063484A"/>
    <w:rsid w:val="00635587"/>
    <w:rsid w:val="00635E11"/>
    <w:rsid w:val="006363C7"/>
    <w:rsid w:val="006372BB"/>
    <w:rsid w:val="00640005"/>
    <w:rsid w:val="00640596"/>
    <w:rsid w:val="006411FC"/>
    <w:rsid w:val="006411FF"/>
    <w:rsid w:val="00641320"/>
    <w:rsid w:val="0064181C"/>
    <w:rsid w:val="00641B2A"/>
    <w:rsid w:val="006429DF"/>
    <w:rsid w:val="00642EAA"/>
    <w:rsid w:val="00643082"/>
    <w:rsid w:val="006439E0"/>
    <w:rsid w:val="00643C45"/>
    <w:rsid w:val="00643D31"/>
    <w:rsid w:val="00644060"/>
    <w:rsid w:val="006456BF"/>
    <w:rsid w:val="00645BAC"/>
    <w:rsid w:val="00645E0D"/>
    <w:rsid w:val="00646E42"/>
    <w:rsid w:val="0064710F"/>
    <w:rsid w:val="0064773A"/>
    <w:rsid w:val="00647BEB"/>
    <w:rsid w:val="00647D71"/>
    <w:rsid w:val="00650401"/>
    <w:rsid w:val="006513BD"/>
    <w:rsid w:val="006516BE"/>
    <w:rsid w:val="00651A90"/>
    <w:rsid w:val="00652453"/>
    <w:rsid w:val="00652B78"/>
    <w:rsid w:val="006534B2"/>
    <w:rsid w:val="0065360E"/>
    <w:rsid w:val="00653975"/>
    <w:rsid w:val="00653AD5"/>
    <w:rsid w:val="00654063"/>
    <w:rsid w:val="00654345"/>
    <w:rsid w:val="0065514F"/>
    <w:rsid w:val="006551B9"/>
    <w:rsid w:val="00655CFA"/>
    <w:rsid w:val="00655E31"/>
    <w:rsid w:val="0065613F"/>
    <w:rsid w:val="00656179"/>
    <w:rsid w:val="006565AF"/>
    <w:rsid w:val="006565F1"/>
    <w:rsid w:val="006565FB"/>
    <w:rsid w:val="006570D9"/>
    <w:rsid w:val="00657997"/>
    <w:rsid w:val="00657A91"/>
    <w:rsid w:val="006608F4"/>
    <w:rsid w:val="006610C8"/>
    <w:rsid w:val="006613B0"/>
    <w:rsid w:val="00661D48"/>
    <w:rsid w:val="006624D8"/>
    <w:rsid w:val="00662A14"/>
    <w:rsid w:val="00663012"/>
    <w:rsid w:val="0066403C"/>
    <w:rsid w:val="00664AC5"/>
    <w:rsid w:val="00664B41"/>
    <w:rsid w:val="00664E7F"/>
    <w:rsid w:val="00664F76"/>
    <w:rsid w:val="0066542F"/>
    <w:rsid w:val="00665519"/>
    <w:rsid w:val="00665814"/>
    <w:rsid w:val="00665A06"/>
    <w:rsid w:val="00666742"/>
    <w:rsid w:val="00666DC4"/>
    <w:rsid w:val="00666EF7"/>
    <w:rsid w:val="00667248"/>
    <w:rsid w:val="00667690"/>
    <w:rsid w:val="006676DF"/>
    <w:rsid w:val="006677D8"/>
    <w:rsid w:val="0066785A"/>
    <w:rsid w:val="006679A1"/>
    <w:rsid w:val="00667CD7"/>
    <w:rsid w:val="00667EC7"/>
    <w:rsid w:val="00667FD4"/>
    <w:rsid w:val="00670493"/>
    <w:rsid w:val="006714F1"/>
    <w:rsid w:val="006722D9"/>
    <w:rsid w:val="006724E2"/>
    <w:rsid w:val="00672606"/>
    <w:rsid w:val="0067274F"/>
    <w:rsid w:val="00672B2E"/>
    <w:rsid w:val="00672BE1"/>
    <w:rsid w:val="00672C08"/>
    <w:rsid w:val="00672CD0"/>
    <w:rsid w:val="00673165"/>
    <w:rsid w:val="0067345D"/>
    <w:rsid w:val="00673B3C"/>
    <w:rsid w:val="00673C01"/>
    <w:rsid w:val="00673F7B"/>
    <w:rsid w:val="00674351"/>
    <w:rsid w:val="00674CB9"/>
    <w:rsid w:val="00675E6C"/>
    <w:rsid w:val="006760BE"/>
    <w:rsid w:val="006761EE"/>
    <w:rsid w:val="00676A3C"/>
    <w:rsid w:val="00677131"/>
    <w:rsid w:val="00677167"/>
    <w:rsid w:val="006804C0"/>
    <w:rsid w:val="00680D49"/>
    <w:rsid w:val="00681B3F"/>
    <w:rsid w:val="006827C0"/>
    <w:rsid w:val="006828C9"/>
    <w:rsid w:val="00682CAF"/>
    <w:rsid w:val="00682E47"/>
    <w:rsid w:val="00683635"/>
    <w:rsid w:val="006836A0"/>
    <w:rsid w:val="00683A20"/>
    <w:rsid w:val="006841EA"/>
    <w:rsid w:val="00684B57"/>
    <w:rsid w:val="006851D5"/>
    <w:rsid w:val="00685647"/>
    <w:rsid w:val="00685D55"/>
    <w:rsid w:val="006861B1"/>
    <w:rsid w:val="00686A2B"/>
    <w:rsid w:val="00687992"/>
    <w:rsid w:val="00687A77"/>
    <w:rsid w:val="00687E08"/>
    <w:rsid w:val="00690387"/>
    <w:rsid w:val="00690388"/>
    <w:rsid w:val="00690417"/>
    <w:rsid w:val="00690BC8"/>
    <w:rsid w:val="00690CE7"/>
    <w:rsid w:val="00690D46"/>
    <w:rsid w:val="006911C7"/>
    <w:rsid w:val="0069126F"/>
    <w:rsid w:val="00691A7A"/>
    <w:rsid w:val="00691C52"/>
    <w:rsid w:val="00691F5F"/>
    <w:rsid w:val="00691F6E"/>
    <w:rsid w:val="00692ABA"/>
    <w:rsid w:val="00692DE7"/>
    <w:rsid w:val="00692DFC"/>
    <w:rsid w:val="00693117"/>
    <w:rsid w:val="00693307"/>
    <w:rsid w:val="0069365E"/>
    <w:rsid w:val="00693A6F"/>
    <w:rsid w:val="00693BB2"/>
    <w:rsid w:val="006940A6"/>
    <w:rsid w:val="006947F6"/>
    <w:rsid w:val="00694BF4"/>
    <w:rsid w:val="00694F7B"/>
    <w:rsid w:val="0069595E"/>
    <w:rsid w:val="006964E3"/>
    <w:rsid w:val="0069654C"/>
    <w:rsid w:val="00696A96"/>
    <w:rsid w:val="0069738A"/>
    <w:rsid w:val="0069754F"/>
    <w:rsid w:val="006A0175"/>
    <w:rsid w:val="006A0580"/>
    <w:rsid w:val="006A09C6"/>
    <w:rsid w:val="006A0E02"/>
    <w:rsid w:val="006A0FB2"/>
    <w:rsid w:val="006A1766"/>
    <w:rsid w:val="006A1AD5"/>
    <w:rsid w:val="006A1CE7"/>
    <w:rsid w:val="006A2AEC"/>
    <w:rsid w:val="006A2D38"/>
    <w:rsid w:val="006A2D8E"/>
    <w:rsid w:val="006A4AF8"/>
    <w:rsid w:val="006A50D4"/>
    <w:rsid w:val="006A547C"/>
    <w:rsid w:val="006A54DD"/>
    <w:rsid w:val="006A5984"/>
    <w:rsid w:val="006A5AC5"/>
    <w:rsid w:val="006A61F3"/>
    <w:rsid w:val="006A6E0D"/>
    <w:rsid w:val="006A6F73"/>
    <w:rsid w:val="006A7D42"/>
    <w:rsid w:val="006B029E"/>
    <w:rsid w:val="006B1077"/>
    <w:rsid w:val="006B1484"/>
    <w:rsid w:val="006B1A06"/>
    <w:rsid w:val="006B1D14"/>
    <w:rsid w:val="006B34DA"/>
    <w:rsid w:val="006B4C73"/>
    <w:rsid w:val="006B4FF1"/>
    <w:rsid w:val="006B5CD0"/>
    <w:rsid w:val="006B5E12"/>
    <w:rsid w:val="006B616B"/>
    <w:rsid w:val="006B687F"/>
    <w:rsid w:val="006B6A76"/>
    <w:rsid w:val="006B710E"/>
    <w:rsid w:val="006B7468"/>
    <w:rsid w:val="006B7B50"/>
    <w:rsid w:val="006C0648"/>
    <w:rsid w:val="006C0CDC"/>
    <w:rsid w:val="006C0D5B"/>
    <w:rsid w:val="006C0EB4"/>
    <w:rsid w:val="006C10E9"/>
    <w:rsid w:val="006C1348"/>
    <w:rsid w:val="006C1A37"/>
    <w:rsid w:val="006C1DC5"/>
    <w:rsid w:val="006C21E6"/>
    <w:rsid w:val="006C2472"/>
    <w:rsid w:val="006C2510"/>
    <w:rsid w:val="006C292F"/>
    <w:rsid w:val="006C2A9C"/>
    <w:rsid w:val="006C348A"/>
    <w:rsid w:val="006C3AA4"/>
    <w:rsid w:val="006C3C39"/>
    <w:rsid w:val="006C3DD4"/>
    <w:rsid w:val="006C4386"/>
    <w:rsid w:val="006C4733"/>
    <w:rsid w:val="006C4CF1"/>
    <w:rsid w:val="006C52F8"/>
    <w:rsid w:val="006C5E65"/>
    <w:rsid w:val="006C5ED8"/>
    <w:rsid w:val="006C60F2"/>
    <w:rsid w:val="006C6AE6"/>
    <w:rsid w:val="006C7A5B"/>
    <w:rsid w:val="006C7CE1"/>
    <w:rsid w:val="006D0426"/>
    <w:rsid w:val="006D0710"/>
    <w:rsid w:val="006D081E"/>
    <w:rsid w:val="006D113C"/>
    <w:rsid w:val="006D1D97"/>
    <w:rsid w:val="006D27A8"/>
    <w:rsid w:val="006D30D9"/>
    <w:rsid w:val="006D3944"/>
    <w:rsid w:val="006D3A5F"/>
    <w:rsid w:val="006D4784"/>
    <w:rsid w:val="006D4E74"/>
    <w:rsid w:val="006D5073"/>
    <w:rsid w:val="006D511B"/>
    <w:rsid w:val="006D5479"/>
    <w:rsid w:val="006D5D8B"/>
    <w:rsid w:val="006D6278"/>
    <w:rsid w:val="006D6727"/>
    <w:rsid w:val="006D6B4A"/>
    <w:rsid w:val="006D7053"/>
    <w:rsid w:val="006D71FE"/>
    <w:rsid w:val="006D7596"/>
    <w:rsid w:val="006DA06C"/>
    <w:rsid w:val="006E0179"/>
    <w:rsid w:val="006E0278"/>
    <w:rsid w:val="006E028C"/>
    <w:rsid w:val="006E02F6"/>
    <w:rsid w:val="006E095B"/>
    <w:rsid w:val="006E0C88"/>
    <w:rsid w:val="006E1018"/>
    <w:rsid w:val="006E206A"/>
    <w:rsid w:val="006E24BE"/>
    <w:rsid w:val="006E31EC"/>
    <w:rsid w:val="006E3287"/>
    <w:rsid w:val="006E3EED"/>
    <w:rsid w:val="006E4F2B"/>
    <w:rsid w:val="006E510F"/>
    <w:rsid w:val="006E522F"/>
    <w:rsid w:val="006E5555"/>
    <w:rsid w:val="006E6FB4"/>
    <w:rsid w:val="006E7002"/>
    <w:rsid w:val="006E729D"/>
    <w:rsid w:val="006E7505"/>
    <w:rsid w:val="006F0018"/>
    <w:rsid w:val="006F0135"/>
    <w:rsid w:val="006F097A"/>
    <w:rsid w:val="006F0FB1"/>
    <w:rsid w:val="006F146B"/>
    <w:rsid w:val="006F2182"/>
    <w:rsid w:val="006F29B8"/>
    <w:rsid w:val="006F2D27"/>
    <w:rsid w:val="006F2FB7"/>
    <w:rsid w:val="006F349A"/>
    <w:rsid w:val="006F4A8B"/>
    <w:rsid w:val="006F54A3"/>
    <w:rsid w:val="006F55E6"/>
    <w:rsid w:val="006F666E"/>
    <w:rsid w:val="006F6921"/>
    <w:rsid w:val="006F726E"/>
    <w:rsid w:val="006F79E1"/>
    <w:rsid w:val="006F7F7F"/>
    <w:rsid w:val="007001B3"/>
    <w:rsid w:val="00700970"/>
    <w:rsid w:val="00700B05"/>
    <w:rsid w:val="007010D6"/>
    <w:rsid w:val="00701DA0"/>
    <w:rsid w:val="00702480"/>
    <w:rsid w:val="0070274A"/>
    <w:rsid w:val="00702781"/>
    <w:rsid w:val="007029F6"/>
    <w:rsid w:val="00702B37"/>
    <w:rsid w:val="0070371C"/>
    <w:rsid w:val="0070379F"/>
    <w:rsid w:val="00703B70"/>
    <w:rsid w:val="00703F60"/>
    <w:rsid w:val="007043E1"/>
    <w:rsid w:val="00704816"/>
    <w:rsid w:val="007052B8"/>
    <w:rsid w:val="00705441"/>
    <w:rsid w:val="007055E0"/>
    <w:rsid w:val="00705970"/>
    <w:rsid w:val="00705CE8"/>
    <w:rsid w:val="00706157"/>
    <w:rsid w:val="007061D4"/>
    <w:rsid w:val="0070628D"/>
    <w:rsid w:val="0070726A"/>
    <w:rsid w:val="00707DC9"/>
    <w:rsid w:val="00710175"/>
    <w:rsid w:val="007103B8"/>
    <w:rsid w:val="00710476"/>
    <w:rsid w:val="007106C0"/>
    <w:rsid w:val="007113A2"/>
    <w:rsid w:val="007116BB"/>
    <w:rsid w:val="00711937"/>
    <w:rsid w:val="0071193E"/>
    <w:rsid w:val="00711CD8"/>
    <w:rsid w:val="007124C6"/>
    <w:rsid w:val="00712574"/>
    <w:rsid w:val="007126EF"/>
    <w:rsid w:val="00712C37"/>
    <w:rsid w:val="00712CF7"/>
    <w:rsid w:val="00713683"/>
    <w:rsid w:val="00713B29"/>
    <w:rsid w:val="00713DF5"/>
    <w:rsid w:val="00714207"/>
    <w:rsid w:val="0071473E"/>
    <w:rsid w:val="00714883"/>
    <w:rsid w:val="00714AB2"/>
    <w:rsid w:val="0071509F"/>
    <w:rsid w:val="007150BE"/>
    <w:rsid w:val="0071560A"/>
    <w:rsid w:val="00716218"/>
    <w:rsid w:val="00716A08"/>
    <w:rsid w:val="0071756E"/>
    <w:rsid w:val="0071768E"/>
    <w:rsid w:val="00717AD4"/>
    <w:rsid w:val="00720E22"/>
    <w:rsid w:val="007219D5"/>
    <w:rsid w:val="00721C66"/>
    <w:rsid w:val="00722C1D"/>
    <w:rsid w:val="0072304A"/>
    <w:rsid w:val="00723113"/>
    <w:rsid w:val="0072335F"/>
    <w:rsid w:val="00723472"/>
    <w:rsid w:val="007238C3"/>
    <w:rsid w:val="00723945"/>
    <w:rsid w:val="00723DA2"/>
    <w:rsid w:val="00724346"/>
    <w:rsid w:val="00724551"/>
    <w:rsid w:val="0072581A"/>
    <w:rsid w:val="00725A3A"/>
    <w:rsid w:val="0072647D"/>
    <w:rsid w:val="00727059"/>
    <w:rsid w:val="007277AC"/>
    <w:rsid w:val="00730A23"/>
    <w:rsid w:val="00730F7C"/>
    <w:rsid w:val="007312D2"/>
    <w:rsid w:val="00732151"/>
    <w:rsid w:val="00732658"/>
    <w:rsid w:val="00732772"/>
    <w:rsid w:val="007328BD"/>
    <w:rsid w:val="00732B1C"/>
    <w:rsid w:val="007330FF"/>
    <w:rsid w:val="0073386E"/>
    <w:rsid w:val="00733999"/>
    <w:rsid w:val="0073443C"/>
    <w:rsid w:val="00734502"/>
    <w:rsid w:val="00734C6E"/>
    <w:rsid w:val="0073513E"/>
    <w:rsid w:val="00735674"/>
    <w:rsid w:val="007356C8"/>
    <w:rsid w:val="007357C9"/>
    <w:rsid w:val="00735BEB"/>
    <w:rsid w:val="0073692E"/>
    <w:rsid w:val="007369A1"/>
    <w:rsid w:val="007376CE"/>
    <w:rsid w:val="00737FA0"/>
    <w:rsid w:val="00740133"/>
    <w:rsid w:val="007403E5"/>
    <w:rsid w:val="00740D3A"/>
    <w:rsid w:val="00740E31"/>
    <w:rsid w:val="00741175"/>
    <w:rsid w:val="00741BA5"/>
    <w:rsid w:val="00741BA8"/>
    <w:rsid w:val="00741C3E"/>
    <w:rsid w:val="0074206D"/>
    <w:rsid w:val="007420A0"/>
    <w:rsid w:val="00742859"/>
    <w:rsid w:val="00742C88"/>
    <w:rsid w:val="00743534"/>
    <w:rsid w:val="007436FC"/>
    <w:rsid w:val="00743AD7"/>
    <w:rsid w:val="00743F2D"/>
    <w:rsid w:val="00744559"/>
    <w:rsid w:val="0074464E"/>
    <w:rsid w:val="00744869"/>
    <w:rsid w:val="00745031"/>
    <w:rsid w:val="007453B1"/>
    <w:rsid w:val="00745B96"/>
    <w:rsid w:val="00746805"/>
    <w:rsid w:val="00746FD2"/>
    <w:rsid w:val="00747119"/>
    <w:rsid w:val="0074721A"/>
    <w:rsid w:val="007475C6"/>
    <w:rsid w:val="00747749"/>
    <w:rsid w:val="00747D4B"/>
    <w:rsid w:val="00750216"/>
    <w:rsid w:val="00750242"/>
    <w:rsid w:val="0075050C"/>
    <w:rsid w:val="007514CE"/>
    <w:rsid w:val="007515B0"/>
    <w:rsid w:val="00751675"/>
    <w:rsid w:val="0075198A"/>
    <w:rsid w:val="00751A68"/>
    <w:rsid w:val="00751C45"/>
    <w:rsid w:val="007525AA"/>
    <w:rsid w:val="00752A9C"/>
    <w:rsid w:val="00752EDD"/>
    <w:rsid w:val="007539E4"/>
    <w:rsid w:val="00753F5E"/>
    <w:rsid w:val="0075427A"/>
    <w:rsid w:val="0075489C"/>
    <w:rsid w:val="0075551B"/>
    <w:rsid w:val="00755990"/>
    <w:rsid w:val="0075626E"/>
    <w:rsid w:val="0075641B"/>
    <w:rsid w:val="0075664D"/>
    <w:rsid w:val="007570A5"/>
    <w:rsid w:val="00757C74"/>
    <w:rsid w:val="00757CB1"/>
    <w:rsid w:val="00757D4D"/>
    <w:rsid w:val="0076098D"/>
    <w:rsid w:val="00760BF0"/>
    <w:rsid w:val="00760D2A"/>
    <w:rsid w:val="00760E29"/>
    <w:rsid w:val="00760F80"/>
    <w:rsid w:val="0076168D"/>
    <w:rsid w:val="007619AE"/>
    <w:rsid w:val="00762580"/>
    <w:rsid w:val="00762CD9"/>
    <w:rsid w:val="007634A5"/>
    <w:rsid w:val="00764291"/>
    <w:rsid w:val="00764595"/>
    <w:rsid w:val="0076477D"/>
    <w:rsid w:val="007649F5"/>
    <w:rsid w:val="00764A63"/>
    <w:rsid w:val="00764C75"/>
    <w:rsid w:val="007652C9"/>
    <w:rsid w:val="00765448"/>
    <w:rsid w:val="007655C6"/>
    <w:rsid w:val="00765A70"/>
    <w:rsid w:val="00766134"/>
    <w:rsid w:val="00766163"/>
    <w:rsid w:val="00766719"/>
    <w:rsid w:val="007668E0"/>
    <w:rsid w:val="00766A6E"/>
    <w:rsid w:val="007670DD"/>
    <w:rsid w:val="0076745A"/>
    <w:rsid w:val="00767676"/>
    <w:rsid w:val="00767F77"/>
    <w:rsid w:val="007700AE"/>
    <w:rsid w:val="00770686"/>
    <w:rsid w:val="00770981"/>
    <w:rsid w:val="00770C16"/>
    <w:rsid w:val="00770D4F"/>
    <w:rsid w:val="00770E73"/>
    <w:rsid w:val="00770FB5"/>
    <w:rsid w:val="0077116D"/>
    <w:rsid w:val="0077122F"/>
    <w:rsid w:val="0077151E"/>
    <w:rsid w:val="00771C82"/>
    <w:rsid w:val="0077200F"/>
    <w:rsid w:val="00772BD3"/>
    <w:rsid w:val="00772C4A"/>
    <w:rsid w:val="00772D27"/>
    <w:rsid w:val="0077337B"/>
    <w:rsid w:val="007734B1"/>
    <w:rsid w:val="007735A2"/>
    <w:rsid w:val="00773D92"/>
    <w:rsid w:val="00773F8D"/>
    <w:rsid w:val="0077443A"/>
    <w:rsid w:val="00775181"/>
    <w:rsid w:val="00776A24"/>
    <w:rsid w:val="007770F9"/>
    <w:rsid w:val="00777756"/>
    <w:rsid w:val="00777AF4"/>
    <w:rsid w:val="00777BAF"/>
    <w:rsid w:val="00780535"/>
    <w:rsid w:val="00780683"/>
    <w:rsid w:val="00780828"/>
    <w:rsid w:val="00780CC9"/>
    <w:rsid w:val="00780DDD"/>
    <w:rsid w:val="00781622"/>
    <w:rsid w:val="00781C45"/>
    <w:rsid w:val="00781EC4"/>
    <w:rsid w:val="007820D5"/>
    <w:rsid w:val="007822CB"/>
    <w:rsid w:val="007822E8"/>
    <w:rsid w:val="007827F9"/>
    <w:rsid w:val="00783290"/>
    <w:rsid w:val="007832F5"/>
    <w:rsid w:val="00783A6B"/>
    <w:rsid w:val="0078405A"/>
    <w:rsid w:val="007845AA"/>
    <w:rsid w:val="00784940"/>
    <w:rsid w:val="00784B7A"/>
    <w:rsid w:val="0078520F"/>
    <w:rsid w:val="00785926"/>
    <w:rsid w:val="007859A7"/>
    <w:rsid w:val="007859D1"/>
    <w:rsid w:val="00785AEE"/>
    <w:rsid w:val="00786609"/>
    <w:rsid w:val="00786EEA"/>
    <w:rsid w:val="007879BC"/>
    <w:rsid w:val="00787C9D"/>
    <w:rsid w:val="00787E4B"/>
    <w:rsid w:val="00787FD0"/>
    <w:rsid w:val="00787FFA"/>
    <w:rsid w:val="00790633"/>
    <w:rsid w:val="00790634"/>
    <w:rsid w:val="00790AB9"/>
    <w:rsid w:val="007918F3"/>
    <w:rsid w:val="00792189"/>
    <w:rsid w:val="00792396"/>
    <w:rsid w:val="00792C9B"/>
    <w:rsid w:val="00792F7A"/>
    <w:rsid w:val="00793F75"/>
    <w:rsid w:val="00794779"/>
    <w:rsid w:val="00794827"/>
    <w:rsid w:val="007953EA"/>
    <w:rsid w:val="007953FE"/>
    <w:rsid w:val="00795764"/>
    <w:rsid w:val="00795849"/>
    <w:rsid w:val="00795A28"/>
    <w:rsid w:val="00796056"/>
    <w:rsid w:val="00796237"/>
    <w:rsid w:val="00796D74"/>
    <w:rsid w:val="00797159"/>
    <w:rsid w:val="00797A37"/>
    <w:rsid w:val="00797BCF"/>
    <w:rsid w:val="007A1949"/>
    <w:rsid w:val="007A1AF7"/>
    <w:rsid w:val="007A242F"/>
    <w:rsid w:val="007A3476"/>
    <w:rsid w:val="007A37CA"/>
    <w:rsid w:val="007A3E2A"/>
    <w:rsid w:val="007A3EB0"/>
    <w:rsid w:val="007A45DE"/>
    <w:rsid w:val="007A4841"/>
    <w:rsid w:val="007A4BC5"/>
    <w:rsid w:val="007A539F"/>
    <w:rsid w:val="007A5D95"/>
    <w:rsid w:val="007A604E"/>
    <w:rsid w:val="007A6344"/>
    <w:rsid w:val="007A6C78"/>
    <w:rsid w:val="007A7ADD"/>
    <w:rsid w:val="007B003C"/>
    <w:rsid w:val="007B04E8"/>
    <w:rsid w:val="007B084F"/>
    <w:rsid w:val="007B094E"/>
    <w:rsid w:val="007B0B19"/>
    <w:rsid w:val="007B110F"/>
    <w:rsid w:val="007B1A07"/>
    <w:rsid w:val="007B1A42"/>
    <w:rsid w:val="007B1DB7"/>
    <w:rsid w:val="007B2475"/>
    <w:rsid w:val="007B2D80"/>
    <w:rsid w:val="007B3091"/>
    <w:rsid w:val="007B394B"/>
    <w:rsid w:val="007B3DFB"/>
    <w:rsid w:val="007B3F35"/>
    <w:rsid w:val="007B4DCB"/>
    <w:rsid w:val="007B53A8"/>
    <w:rsid w:val="007B68DC"/>
    <w:rsid w:val="007B71BF"/>
    <w:rsid w:val="007B7335"/>
    <w:rsid w:val="007B74F9"/>
    <w:rsid w:val="007C0382"/>
    <w:rsid w:val="007C099A"/>
    <w:rsid w:val="007C0CA3"/>
    <w:rsid w:val="007C1926"/>
    <w:rsid w:val="007C1963"/>
    <w:rsid w:val="007C2CA5"/>
    <w:rsid w:val="007C3420"/>
    <w:rsid w:val="007C34B7"/>
    <w:rsid w:val="007C3EAB"/>
    <w:rsid w:val="007C47C6"/>
    <w:rsid w:val="007C4A4A"/>
    <w:rsid w:val="007C4DD3"/>
    <w:rsid w:val="007C50CA"/>
    <w:rsid w:val="007C553A"/>
    <w:rsid w:val="007C5F76"/>
    <w:rsid w:val="007C5FB7"/>
    <w:rsid w:val="007C62F6"/>
    <w:rsid w:val="007C65A2"/>
    <w:rsid w:val="007C6B09"/>
    <w:rsid w:val="007C743F"/>
    <w:rsid w:val="007C7688"/>
    <w:rsid w:val="007C7D0E"/>
    <w:rsid w:val="007D0242"/>
    <w:rsid w:val="007D03CD"/>
    <w:rsid w:val="007D0566"/>
    <w:rsid w:val="007D1855"/>
    <w:rsid w:val="007D1CC6"/>
    <w:rsid w:val="007D1EE3"/>
    <w:rsid w:val="007D1FF1"/>
    <w:rsid w:val="007D295C"/>
    <w:rsid w:val="007D2E4E"/>
    <w:rsid w:val="007D3048"/>
    <w:rsid w:val="007D375E"/>
    <w:rsid w:val="007D3BA2"/>
    <w:rsid w:val="007D41FD"/>
    <w:rsid w:val="007D445F"/>
    <w:rsid w:val="007D5B68"/>
    <w:rsid w:val="007D65F3"/>
    <w:rsid w:val="007D6894"/>
    <w:rsid w:val="007D68A5"/>
    <w:rsid w:val="007D6F3B"/>
    <w:rsid w:val="007D71FA"/>
    <w:rsid w:val="007D775D"/>
    <w:rsid w:val="007D7CB1"/>
    <w:rsid w:val="007E0370"/>
    <w:rsid w:val="007E0647"/>
    <w:rsid w:val="007E1833"/>
    <w:rsid w:val="007E19A7"/>
    <w:rsid w:val="007E1CC1"/>
    <w:rsid w:val="007E2165"/>
    <w:rsid w:val="007E240D"/>
    <w:rsid w:val="007E270C"/>
    <w:rsid w:val="007E3453"/>
    <w:rsid w:val="007E4009"/>
    <w:rsid w:val="007E409C"/>
    <w:rsid w:val="007E49E8"/>
    <w:rsid w:val="007E5683"/>
    <w:rsid w:val="007E5840"/>
    <w:rsid w:val="007E5FBD"/>
    <w:rsid w:val="007E6460"/>
    <w:rsid w:val="007E6502"/>
    <w:rsid w:val="007E6691"/>
    <w:rsid w:val="007E74D3"/>
    <w:rsid w:val="007F01E9"/>
    <w:rsid w:val="007F03E3"/>
    <w:rsid w:val="007F075F"/>
    <w:rsid w:val="007F0B00"/>
    <w:rsid w:val="007F0CED"/>
    <w:rsid w:val="007F127E"/>
    <w:rsid w:val="007F1620"/>
    <w:rsid w:val="007F20AF"/>
    <w:rsid w:val="007F2203"/>
    <w:rsid w:val="007F248B"/>
    <w:rsid w:val="007F26CC"/>
    <w:rsid w:val="007F274C"/>
    <w:rsid w:val="007F3228"/>
    <w:rsid w:val="007F37A1"/>
    <w:rsid w:val="007F3B96"/>
    <w:rsid w:val="007F3CD6"/>
    <w:rsid w:val="007F4AEB"/>
    <w:rsid w:val="007F5412"/>
    <w:rsid w:val="007F5A95"/>
    <w:rsid w:val="007F6A71"/>
    <w:rsid w:val="007F6B84"/>
    <w:rsid w:val="007F6D6D"/>
    <w:rsid w:val="007F71CE"/>
    <w:rsid w:val="007F7B01"/>
    <w:rsid w:val="007F7B8F"/>
    <w:rsid w:val="0080061C"/>
    <w:rsid w:val="008008AB"/>
    <w:rsid w:val="0080097C"/>
    <w:rsid w:val="00800C9F"/>
    <w:rsid w:val="00800D0F"/>
    <w:rsid w:val="00800F2F"/>
    <w:rsid w:val="0080140B"/>
    <w:rsid w:val="008016C7"/>
    <w:rsid w:val="00801A0C"/>
    <w:rsid w:val="00801C32"/>
    <w:rsid w:val="00802AF6"/>
    <w:rsid w:val="00802DB2"/>
    <w:rsid w:val="008030F9"/>
    <w:rsid w:val="00803183"/>
    <w:rsid w:val="00803296"/>
    <w:rsid w:val="008036DC"/>
    <w:rsid w:val="008047E1"/>
    <w:rsid w:val="00804835"/>
    <w:rsid w:val="00806206"/>
    <w:rsid w:val="008063B7"/>
    <w:rsid w:val="00806846"/>
    <w:rsid w:val="008068D9"/>
    <w:rsid w:val="00806A6C"/>
    <w:rsid w:val="00807B36"/>
    <w:rsid w:val="00807DCA"/>
    <w:rsid w:val="00807E7B"/>
    <w:rsid w:val="00810381"/>
    <w:rsid w:val="008103FE"/>
    <w:rsid w:val="008108C7"/>
    <w:rsid w:val="00810A72"/>
    <w:rsid w:val="00810BE4"/>
    <w:rsid w:val="00810CDF"/>
    <w:rsid w:val="0081124A"/>
    <w:rsid w:val="00811496"/>
    <w:rsid w:val="00811E35"/>
    <w:rsid w:val="00811F3E"/>
    <w:rsid w:val="0081216D"/>
    <w:rsid w:val="008130F8"/>
    <w:rsid w:val="0081326F"/>
    <w:rsid w:val="00813338"/>
    <w:rsid w:val="008136B1"/>
    <w:rsid w:val="008138D3"/>
    <w:rsid w:val="00813A0A"/>
    <w:rsid w:val="0081434E"/>
    <w:rsid w:val="00814378"/>
    <w:rsid w:val="0081447F"/>
    <w:rsid w:val="00814898"/>
    <w:rsid w:val="00814A14"/>
    <w:rsid w:val="00814BE6"/>
    <w:rsid w:val="00815C16"/>
    <w:rsid w:val="00815DC3"/>
    <w:rsid w:val="00815FE2"/>
    <w:rsid w:val="00816A95"/>
    <w:rsid w:val="00816AB0"/>
    <w:rsid w:val="00817DCB"/>
    <w:rsid w:val="0082030B"/>
    <w:rsid w:val="008209B4"/>
    <w:rsid w:val="00820B3E"/>
    <w:rsid w:val="00821058"/>
    <w:rsid w:val="00821307"/>
    <w:rsid w:val="008214E6"/>
    <w:rsid w:val="00822455"/>
    <w:rsid w:val="0082327D"/>
    <w:rsid w:val="008232AB"/>
    <w:rsid w:val="0082427B"/>
    <w:rsid w:val="0082583C"/>
    <w:rsid w:val="00825FCC"/>
    <w:rsid w:val="00826466"/>
    <w:rsid w:val="008267F2"/>
    <w:rsid w:val="008269B3"/>
    <w:rsid w:val="00826B36"/>
    <w:rsid w:val="00826B81"/>
    <w:rsid w:val="00826FA5"/>
    <w:rsid w:val="0082725A"/>
    <w:rsid w:val="00827E86"/>
    <w:rsid w:val="008300CC"/>
    <w:rsid w:val="00830C84"/>
    <w:rsid w:val="008318FE"/>
    <w:rsid w:val="00831B9A"/>
    <w:rsid w:val="00831CC4"/>
    <w:rsid w:val="008320D3"/>
    <w:rsid w:val="008321C2"/>
    <w:rsid w:val="00832568"/>
    <w:rsid w:val="008326FB"/>
    <w:rsid w:val="008327F1"/>
    <w:rsid w:val="00833940"/>
    <w:rsid w:val="00833D92"/>
    <w:rsid w:val="00833DFF"/>
    <w:rsid w:val="00834B03"/>
    <w:rsid w:val="00834DBC"/>
    <w:rsid w:val="00835022"/>
    <w:rsid w:val="0083503D"/>
    <w:rsid w:val="00835086"/>
    <w:rsid w:val="00835416"/>
    <w:rsid w:val="008357CA"/>
    <w:rsid w:val="0083585B"/>
    <w:rsid w:val="00837AF9"/>
    <w:rsid w:val="00837E42"/>
    <w:rsid w:val="00837E7E"/>
    <w:rsid w:val="00840ADD"/>
    <w:rsid w:val="00840BE9"/>
    <w:rsid w:val="008433C9"/>
    <w:rsid w:val="0084383A"/>
    <w:rsid w:val="00843C3C"/>
    <w:rsid w:val="008447D8"/>
    <w:rsid w:val="00844807"/>
    <w:rsid w:val="00844E38"/>
    <w:rsid w:val="00844F23"/>
    <w:rsid w:val="0084527C"/>
    <w:rsid w:val="008452B7"/>
    <w:rsid w:val="008458D4"/>
    <w:rsid w:val="00845DB3"/>
    <w:rsid w:val="00846798"/>
    <w:rsid w:val="008467E7"/>
    <w:rsid w:val="00846B6D"/>
    <w:rsid w:val="00846BFA"/>
    <w:rsid w:val="008479E2"/>
    <w:rsid w:val="00850368"/>
    <w:rsid w:val="008509F4"/>
    <w:rsid w:val="00851065"/>
    <w:rsid w:val="008513FF"/>
    <w:rsid w:val="0085195A"/>
    <w:rsid w:val="00851DF0"/>
    <w:rsid w:val="00852391"/>
    <w:rsid w:val="008527AA"/>
    <w:rsid w:val="00852BB1"/>
    <w:rsid w:val="00853033"/>
    <w:rsid w:val="00853221"/>
    <w:rsid w:val="00853BC0"/>
    <w:rsid w:val="008543E3"/>
    <w:rsid w:val="0085487D"/>
    <w:rsid w:val="00854E38"/>
    <w:rsid w:val="00855165"/>
    <w:rsid w:val="008555D2"/>
    <w:rsid w:val="00856308"/>
    <w:rsid w:val="008567A0"/>
    <w:rsid w:val="00856F5D"/>
    <w:rsid w:val="00857669"/>
    <w:rsid w:val="00857D2E"/>
    <w:rsid w:val="0086037D"/>
    <w:rsid w:val="00860611"/>
    <w:rsid w:val="0086118C"/>
    <w:rsid w:val="00861C82"/>
    <w:rsid w:val="00861FC4"/>
    <w:rsid w:val="00862C6F"/>
    <w:rsid w:val="00862D72"/>
    <w:rsid w:val="008632D0"/>
    <w:rsid w:val="00863398"/>
    <w:rsid w:val="00863473"/>
    <w:rsid w:val="0086369E"/>
    <w:rsid w:val="008637AE"/>
    <w:rsid w:val="0086398A"/>
    <w:rsid w:val="00863C92"/>
    <w:rsid w:val="00863FD6"/>
    <w:rsid w:val="008641D3"/>
    <w:rsid w:val="0086429E"/>
    <w:rsid w:val="00864FC8"/>
    <w:rsid w:val="00865005"/>
    <w:rsid w:val="00866D40"/>
    <w:rsid w:val="008670D4"/>
    <w:rsid w:val="0086758F"/>
    <w:rsid w:val="00867752"/>
    <w:rsid w:val="008678C8"/>
    <w:rsid w:val="0086797E"/>
    <w:rsid w:val="00867CB9"/>
    <w:rsid w:val="00867DDD"/>
    <w:rsid w:val="00867E59"/>
    <w:rsid w:val="00870334"/>
    <w:rsid w:val="008710D0"/>
    <w:rsid w:val="00871316"/>
    <w:rsid w:val="00871527"/>
    <w:rsid w:val="00871CAB"/>
    <w:rsid w:val="00871FA0"/>
    <w:rsid w:val="00872709"/>
    <w:rsid w:val="008727FB"/>
    <w:rsid w:val="00872A0A"/>
    <w:rsid w:val="00872AF5"/>
    <w:rsid w:val="00872D15"/>
    <w:rsid w:val="0087433C"/>
    <w:rsid w:val="0087452A"/>
    <w:rsid w:val="008749D0"/>
    <w:rsid w:val="00874A1C"/>
    <w:rsid w:val="008753EB"/>
    <w:rsid w:val="00875625"/>
    <w:rsid w:val="00876031"/>
    <w:rsid w:val="0087625C"/>
    <w:rsid w:val="00876446"/>
    <w:rsid w:val="0087683E"/>
    <w:rsid w:val="00876C5E"/>
    <w:rsid w:val="00876DD0"/>
    <w:rsid w:val="0087721A"/>
    <w:rsid w:val="00877662"/>
    <w:rsid w:val="0087798A"/>
    <w:rsid w:val="00877D39"/>
    <w:rsid w:val="0088061B"/>
    <w:rsid w:val="008807F9"/>
    <w:rsid w:val="00880829"/>
    <w:rsid w:val="0088083D"/>
    <w:rsid w:val="00880E13"/>
    <w:rsid w:val="008810A9"/>
    <w:rsid w:val="008813C5"/>
    <w:rsid w:val="008818A8"/>
    <w:rsid w:val="0088296D"/>
    <w:rsid w:val="00882B86"/>
    <w:rsid w:val="0088304A"/>
    <w:rsid w:val="008830A0"/>
    <w:rsid w:val="00883688"/>
    <w:rsid w:val="00884106"/>
    <w:rsid w:val="0088455E"/>
    <w:rsid w:val="00884826"/>
    <w:rsid w:val="00884A28"/>
    <w:rsid w:val="0088546B"/>
    <w:rsid w:val="008855B7"/>
    <w:rsid w:val="00886274"/>
    <w:rsid w:val="00886403"/>
    <w:rsid w:val="00886708"/>
    <w:rsid w:val="00886919"/>
    <w:rsid w:val="008869BF"/>
    <w:rsid w:val="00886AFD"/>
    <w:rsid w:val="00886B56"/>
    <w:rsid w:val="00886CE2"/>
    <w:rsid w:val="00886D7A"/>
    <w:rsid w:val="008875BA"/>
    <w:rsid w:val="00887785"/>
    <w:rsid w:val="00887C34"/>
    <w:rsid w:val="008902A8"/>
    <w:rsid w:val="00890B12"/>
    <w:rsid w:val="00890C44"/>
    <w:rsid w:val="00890C69"/>
    <w:rsid w:val="00890DA2"/>
    <w:rsid w:val="00890F8B"/>
    <w:rsid w:val="00891D9F"/>
    <w:rsid w:val="0089341B"/>
    <w:rsid w:val="00893E44"/>
    <w:rsid w:val="00894004"/>
    <w:rsid w:val="00894263"/>
    <w:rsid w:val="008945A9"/>
    <w:rsid w:val="00894D8C"/>
    <w:rsid w:val="008954CD"/>
    <w:rsid w:val="00895629"/>
    <w:rsid w:val="00895D38"/>
    <w:rsid w:val="0089778D"/>
    <w:rsid w:val="00897A49"/>
    <w:rsid w:val="008A0028"/>
    <w:rsid w:val="008A007B"/>
    <w:rsid w:val="008A04D0"/>
    <w:rsid w:val="008A061C"/>
    <w:rsid w:val="008A15CC"/>
    <w:rsid w:val="008A1F55"/>
    <w:rsid w:val="008A22DE"/>
    <w:rsid w:val="008A2D5A"/>
    <w:rsid w:val="008A34B7"/>
    <w:rsid w:val="008A3503"/>
    <w:rsid w:val="008A353A"/>
    <w:rsid w:val="008A3889"/>
    <w:rsid w:val="008A39DA"/>
    <w:rsid w:val="008A3A27"/>
    <w:rsid w:val="008A3FE7"/>
    <w:rsid w:val="008A40FE"/>
    <w:rsid w:val="008A44C3"/>
    <w:rsid w:val="008A46D6"/>
    <w:rsid w:val="008A4821"/>
    <w:rsid w:val="008A4B5E"/>
    <w:rsid w:val="008A537B"/>
    <w:rsid w:val="008A6502"/>
    <w:rsid w:val="008A6CD0"/>
    <w:rsid w:val="008A701D"/>
    <w:rsid w:val="008A7270"/>
    <w:rsid w:val="008A72B1"/>
    <w:rsid w:val="008A78E4"/>
    <w:rsid w:val="008B051C"/>
    <w:rsid w:val="008B072A"/>
    <w:rsid w:val="008B0AC9"/>
    <w:rsid w:val="008B0E4E"/>
    <w:rsid w:val="008B1238"/>
    <w:rsid w:val="008B1C8E"/>
    <w:rsid w:val="008B1DA5"/>
    <w:rsid w:val="008B239F"/>
    <w:rsid w:val="008B3AAE"/>
    <w:rsid w:val="008B4218"/>
    <w:rsid w:val="008B4384"/>
    <w:rsid w:val="008B43E5"/>
    <w:rsid w:val="008B44A4"/>
    <w:rsid w:val="008B4589"/>
    <w:rsid w:val="008B4B01"/>
    <w:rsid w:val="008B4F5E"/>
    <w:rsid w:val="008B56DD"/>
    <w:rsid w:val="008B5E8A"/>
    <w:rsid w:val="008B5F2E"/>
    <w:rsid w:val="008B6018"/>
    <w:rsid w:val="008B6265"/>
    <w:rsid w:val="008B63F8"/>
    <w:rsid w:val="008B7185"/>
    <w:rsid w:val="008B776C"/>
    <w:rsid w:val="008B7A5F"/>
    <w:rsid w:val="008C00B4"/>
    <w:rsid w:val="008C078C"/>
    <w:rsid w:val="008C0AB7"/>
    <w:rsid w:val="008C0B87"/>
    <w:rsid w:val="008C1112"/>
    <w:rsid w:val="008C11B7"/>
    <w:rsid w:val="008C12DE"/>
    <w:rsid w:val="008C1E01"/>
    <w:rsid w:val="008C1F3D"/>
    <w:rsid w:val="008C240D"/>
    <w:rsid w:val="008C261B"/>
    <w:rsid w:val="008C2A61"/>
    <w:rsid w:val="008C2C65"/>
    <w:rsid w:val="008C4154"/>
    <w:rsid w:val="008C41CB"/>
    <w:rsid w:val="008C43B5"/>
    <w:rsid w:val="008C44A1"/>
    <w:rsid w:val="008C44C4"/>
    <w:rsid w:val="008C4533"/>
    <w:rsid w:val="008C48AB"/>
    <w:rsid w:val="008C4927"/>
    <w:rsid w:val="008C511E"/>
    <w:rsid w:val="008C5F02"/>
    <w:rsid w:val="008C63C5"/>
    <w:rsid w:val="008C7A2A"/>
    <w:rsid w:val="008D0413"/>
    <w:rsid w:val="008D0B77"/>
    <w:rsid w:val="008D1CE8"/>
    <w:rsid w:val="008D1D95"/>
    <w:rsid w:val="008D2070"/>
    <w:rsid w:val="008D2441"/>
    <w:rsid w:val="008D2EBB"/>
    <w:rsid w:val="008D2F6C"/>
    <w:rsid w:val="008D32E7"/>
    <w:rsid w:val="008D33BB"/>
    <w:rsid w:val="008D3631"/>
    <w:rsid w:val="008D3D1E"/>
    <w:rsid w:val="008D4AB6"/>
    <w:rsid w:val="008D517A"/>
    <w:rsid w:val="008D5EB1"/>
    <w:rsid w:val="008D63DA"/>
    <w:rsid w:val="008D65FF"/>
    <w:rsid w:val="008D6C4C"/>
    <w:rsid w:val="008D6DF6"/>
    <w:rsid w:val="008D730C"/>
    <w:rsid w:val="008E014D"/>
    <w:rsid w:val="008E01FD"/>
    <w:rsid w:val="008E1421"/>
    <w:rsid w:val="008E1914"/>
    <w:rsid w:val="008E1C7B"/>
    <w:rsid w:val="008E1F9A"/>
    <w:rsid w:val="008E2720"/>
    <w:rsid w:val="008E2C28"/>
    <w:rsid w:val="008E332B"/>
    <w:rsid w:val="008E3BB4"/>
    <w:rsid w:val="008E3C33"/>
    <w:rsid w:val="008E4449"/>
    <w:rsid w:val="008E4BE4"/>
    <w:rsid w:val="008E4D4A"/>
    <w:rsid w:val="008E650E"/>
    <w:rsid w:val="008E6763"/>
    <w:rsid w:val="008E6C59"/>
    <w:rsid w:val="008E6CD0"/>
    <w:rsid w:val="008E6E94"/>
    <w:rsid w:val="008E712F"/>
    <w:rsid w:val="008E717D"/>
    <w:rsid w:val="008E78A2"/>
    <w:rsid w:val="008E7971"/>
    <w:rsid w:val="008E7B1B"/>
    <w:rsid w:val="008E7C5C"/>
    <w:rsid w:val="008E7DE2"/>
    <w:rsid w:val="008F0430"/>
    <w:rsid w:val="008F10D2"/>
    <w:rsid w:val="008F1E23"/>
    <w:rsid w:val="008F2D64"/>
    <w:rsid w:val="008F3613"/>
    <w:rsid w:val="008F4396"/>
    <w:rsid w:val="008F4432"/>
    <w:rsid w:val="008F461E"/>
    <w:rsid w:val="008F49CD"/>
    <w:rsid w:val="008F4CC2"/>
    <w:rsid w:val="008F4E0D"/>
    <w:rsid w:val="008F508A"/>
    <w:rsid w:val="008F5D0F"/>
    <w:rsid w:val="008F5D4F"/>
    <w:rsid w:val="008F5EB7"/>
    <w:rsid w:val="008F60E2"/>
    <w:rsid w:val="008F6208"/>
    <w:rsid w:val="008F6FA6"/>
    <w:rsid w:val="008F7B1E"/>
    <w:rsid w:val="008F7F51"/>
    <w:rsid w:val="009000FC"/>
    <w:rsid w:val="00900615"/>
    <w:rsid w:val="009018F1"/>
    <w:rsid w:val="009022D9"/>
    <w:rsid w:val="00902A0E"/>
    <w:rsid w:val="009036E0"/>
    <w:rsid w:val="00903A55"/>
    <w:rsid w:val="00904052"/>
    <w:rsid w:val="00904246"/>
    <w:rsid w:val="00904B28"/>
    <w:rsid w:val="00904EF8"/>
    <w:rsid w:val="00904FA6"/>
    <w:rsid w:val="009050FE"/>
    <w:rsid w:val="009057F2"/>
    <w:rsid w:val="009057FD"/>
    <w:rsid w:val="00905DB8"/>
    <w:rsid w:val="00905F3A"/>
    <w:rsid w:val="009069E4"/>
    <w:rsid w:val="00906E35"/>
    <w:rsid w:val="0090783E"/>
    <w:rsid w:val="00907B6C"/>
    <w:rsid w:val="00907D2E"/>
    <w:rsid w:val="0091006F"/>
    <w:rsid w:val="00910A19"/>
    <w:rsid w:val="00910EC6"/>
    <w:rsid w:val="00910FE0"/>
    <w:rsid w:val="00911E4F"/>
    <w:rsid w:val="00912069"/>
    <w:rsid w:val="0091292F"/>
    <w:rsid w:val="00912ACB"/>
    <w:rsid w:val="00914142"/>
    <w:rsid w:val="0091420A"/>
    <w:rsid w:val="009142D5"/>
    <w:rsid w:val="009145AB"/>
    <w:rsid w:val="00914891"/>
    <w:rsid w:val="009149B3"/>
    <w:rsid w:val="009155E1"/>
    <w:rsid w:val="009155FE"/>
    <w:rsid w:val="00916076"/>
    <w:rsid w:val="00916385"/>
    <w:rsid w:val="009165D2"/>
    <w:rsid w:val="00916921"/>
    <w:rsid w:val="00916970"/>
    <w:rsid w:val="00916EAE"/>
    <w:rsid w:val="00917676"/>
    <w:rsid w:val="00917C29"/>
    <w:rsid w:val="00917E38"/>
    <w:rsid w:val="00917E43"/>
    <w:rsid w:val="00920745"/>
    <w:rsid w:val="009211C5"/>
    <w:rsid w:val="00921358"/>
    <w:rsid w:val="00921363"/>
    <w:rsid w:val="00921C5D"/>
    <w:rsid w:val="00922528"/>
    <w:rsid w:val="00923DC3"/>
    <w:rsid w:val="00923E0C"/>
    <w:rsid w:val="009245FF"/>
    <w:rsid w:val="00924601"/>
    <w:rsid w:val="0092470F"/>
    <w:rsid w:val="00924AFE"/>
    <w:rsid w:val="00924B99"/>
    <w:rsid w:val="00924D0D"/>
    <w:rsid w:val="0092552F"/>
    <w:rsid w:val="00925540"/>
    <w:rsid w:val="00925C90"/>
    <w:rsid w:val="00926077"/>
    <w:rsid w:val="009261AA"/>
    <w:rsid w:val="00926BC2"/>
    <w:rsid w:val="00926EB9"/>
    <w:rsid w:val="0092738B"/>
    <w:rsid w:val="0092794E"/>
    <w:rsid w:val="00927F5E"/>
    <w:rsid w:val="009306EB"/>
    <w:rsid w:val="009308DE"/>
    <w:rsid w:val="009308E9"/>
    <w:rsid w:val="009312CB"/>
    <w:rsid w:val="00931715"/>
    <w:rsid w:val="00932100"/>
    <w:rsid w:val="0093284E"/>
    <w:rsid w:val="00932988"/>
    <w:rsid w:val="00933241"/>
    <w:rsid w:val="00933727"/>
    <w:rsid w:val="00933FCB"/>
    <w:rsid w:val="0093405A"/>
    <w:rsid w:val="00934695"/>
    <w:rsid w:val="00934CC2"/>
    <w:rsid w:val="00934D20"/>
    <w:rsid w:val="00934E84"/>
    <w:rsid w:val="00935530"/>
    <w:rsid w:val="0093572E"/>
    <w:rsid w:val="00935A0E"/>
    <w:rsid w:val="0093685B"/>
    <w:rsid w:val="0093705C"/>
    <w:rsid w:val="009371B5"/>
    <w:rsid w:val="00937AF5"/>
    <w:rsid w:val="00937FED"/>
    <w:rsid w:val="009403FB"/>
    <w:rsid w:val="009410AD"/>
    <w:rsid w:val="009412CF"/>
    <w:rsid w:val="00941846"/>
    <w:rsid w:val="00941B44"/>
    <w:rsid w:val="00941B7F"/>
    <w:rsid w:val="00941E1E"/>
    <w:rsid w:val="009427A2"/>
    <w:rsid w:val="00942C20"/>
    <w:rsid w:val="00942F37"/>
    <w:rsid w:val="00943AB0"/>
    <w:rsid w:val="00943C9C"/>
    <w:rsid w:val="00943CB7"/>
    <w:rsid w:val="00943DCC"/>
    <w:rsid w:val="00943F78"/>
    <w:rsid w:val="009441AD"/>
    <w:rsid w:val="00944352"/>
    <w:rsid w:val="00944369"/>
    <w:rsid w:val="00944BAD"/>
    <w:rsid w:val="0094518F"/>
    <w:rsid w:val="0094523F"/>
    <w:rsid w:val="00945241"/>
    <w:rsid w:val="009452FD"/>
    <w:rsid w:val="00945D29"/>
    <w:rsid w:val="009460D0"/>
    <w:rsid w:val="0094629D"/>
    <w:rsid w:val="009462EF"/>
    <w:rsid w:val="00946805"/>
    <w:rsid w:val="00946C7A"/>
    <w:rsid w:val="0094716B"/>
    <w:rsid w:val="009478E4"/>
    <w:rsid w:val="009501C0"/>
    <w:rsid w:val="009502AD"/>
    <w:rsid w:val="00950441"/>
    <w:rsid w:val="00950712"/>
    <w:rsid w:val="00950A82"/>
    <w:rsid w:val="00951137"/>
    <w:rsid w:val="009513B3"/>
    <w:rsid w:val="009513EE"/>
    <w:rsid w:val="00952037"/>
    <w:rsid w:val="009523D0"/>
    <w:rsid w:val="00952A4F"/>
    <w:rsid w:val="0095323D"/>
    <w:rsid w:val="00953324"/>
    <w:rsid w:val="009533B4"/>
    <w:rsid w:val="00954D54"/>
    <w:rsid w:val="00955362"/>
    <w:rsid w:val="009554CF"/>
    <w:rsid w:val="00955636"/>
    <w:rsid w:val="009560F2"/>
    <w:rsid w:val="0095662F"/>
    <w:rsid w:val="00956699"/>
    <w:rsid w:val="0095686B"/>
    <w:rsid w:val="00956B29"/>
    <w:rsid w:val="009578F8"/>
    <w:rsid w:val="00957B38"/>
    <w:rsid w:val="00960502"/>
    <w:rsid w:val="00960A36"/>
    <w:rsid w:val="00960B46"/>
    <w:rsid w:val="00960C6E"/>
    <w:rsid w:val="00961F23"/>
    <w:rsid w:val="0096203C"/>
    <w:rsid w:val="009623EE"/>
    <w:rsid w:val="0096254B"/>
    <w:rsid w:val="009626EC"/>
    <w:rsid w:val="0096286E"/>
    <w:rsid w:val="00962A56"/>
    <w:rsid w:val="00963079"/>
    <w:rsid w:val="009635F9"/>
    <w:rsid w:val="00963BE6"/>
    <w:rsid w:val="0096404D"/>
    <w:rsid w:val="009642B2"/>
    <w:rsid w:val="00964397"/>
    <w:rsid w:val="00964518"/>
    <w:rsid w:val="00964881"/>
    <w:rsid w:val="00965222"/>
    <w:rsid w:val="00965A28"/>
    <w:rsid w:val="00966734"/>
    <w:rsid w:val="00966BB5"/>
    <w:rsid w:val="0096715B"/>
    <w:rsid w:val="00967284"/>
    <w:rsid w:val="00967D93"/>
    <w:rsid w:val="00970C65"/>
    <w:rsid w:val="00970DD3"/>
    <w:rsid w:val="00970F6D"/>
    <w:rsid w:val="00971563"/>
    <w:rsid w:val="00971D6C"/>
    <w:rsid w:val="00971EF1"/>
    <w:rsid w:val="0097211A"/>
    <w:rsid w:val="0097222D"/>
    <w:rsid w:val="00972622"/>
    <w:rsid w:val="009729ED"/>
    <w:rsid w:val="00973282"/>
    <w:rsid w:val="00973CB6"/>
    <w:rsid w:val="0097402C"/>
    <w:rsid w:val="00974B2F"/>
    <w:rsid w:val="00974BCA"/>
    <w:rsid w:val="0097596A"/>
    <w:rsid w:val="00976212"/>
    <w:rsid w:val="00976BFB"/>
    <w:rsid w:val="009778BF"/>
    <w:rsid w:val="00977D2B"/>
    <w:rsid w:val="00980540"/>
    <w:rsid w:val="0098086E"/>
    <w:rsid w:val="00980ACF"/>
    <w:rsid w:val="00980BDB"/>
    <w:rsid w:val="009818C0"/>
    <w:rsid w:val="00982040"/>
    <w:rsid w:val="00982C7A"/>
    <w:rsid w:val="00982CA6"/>
    <w:rsid w:val="00983092"/>
    <w:rsid w:val="00983179"/>
    <w:rsid w:val="00983AF3"/>
    <w:rsid w:val="00983AF8"/>
    <w:rsid w:val="00983E25"/>
    <w:rsid w:val="00984088"/>
    <w:rsid w:val="00984207"/>
    <w:rsid w:val="0098520F"/>
    <w:rsid w:val="00985214"/>
    <w:rsid w:val="009858F1"/>
    <w:rsid w:val="00985B89"/>
    <w:rsid w:val="00985D84"/>
    <w:rsid w:val="00985EFA"/>
    <w:rsid w:val="0098628C"/>
    <w:rsid w:val="0098648B"/>
    <w:rsid w:val="00986613"/>
    <w:rsid w:val="00990273"/>
    <w:rsid w:val="009904D0"/>
    <w:rsid w:val="009907D7"/>
    <w:rsid w:val="00990ABC"/>
    <w:rsid w:val="00990BF5"/>
    <w:rsid w:val="00990CEE"/>
    <w:rsid w:val="009911CD"/>
    <w:rsid w:val="009919A3"/>
    <w:rsid w:val="00991A0F"/>
    <w:rsid w:val="00992499"/>
    <w:rsid w:val="00992DBD"/>
    <w:rsid w:val="00992EEE"/>
    <w:rsid w:val="00993C51"/>
    <w:rsid w:val="009944E3"/>
    <w:rsid w:val="00994886"/>
    <w:rsid w:val="009953F0"/>
    <w:rsid w:val="00995F06"/>
    <w:rsid w:val="0099647A"/>
    <w:rsid w:val="009973A9"/>
    <w:rsid w:val="009976EA"/>
    <w:rsid w:val="009976FC"/>
    <w:rsid w:val="009977F4"/>
    <w:rsid w:val="0099785A"/>
    <w:rsid w:val="00997A63"/>
    <w:rsid w:val="00997AAE"/>
    <w:rsid w:val="00997FAE"/>
    <w:rsid w:val="009A04D1"/>
    <w:rsid w:val="009A0575"/>
    <w:rsid w:val="009A08CB"/>
    <w:rsid w:val="009A121B"/>
    <w:rsid w:val="009A1ABB"/>
    <w:rsid w:val="009A1BBD"/>
    <w:rsid w:val="009A1D76"/>
    <w:rsid w:val="009A2678"/>
    <w:rsid w:val="009A26EF"/>
    <w:rsid w:val="009A2C9B"/>
    <w:rsid w:val="009A30C8"/>
    <w:rsid w:val="009A3112"/>
    <w:rsid w:val="009A4EE8"/>
    <w:rsid w:val="009A605F"/>
    <w:rsid w:val="009A6138"/>
    <w:rsid w:val="009A669B"/>
    <w:rsid w:val="009A69BF"/>
    <w:rsid w:val="009A6B9B"/>
    <w:rsid w:val="009A6D73"/>
    <w:rsid w:val="009A6E31"/>
    <w:rsid w:val="009B06F2"/>
    <w:rsid w:val="009B08B9"/>
    <w:rsid w:val="009B08EA"/>
    <w:rsid w:val="009B092D"/>
    <w:rsid w:val="009B0CFF"/>
    <w:rsid w:val="009B167A"/>
    <w:rsid w:val="009B16DC"/>
    <w:rsid w:val="009B1B40"/>
    <w:rsid w:val="009B1E90"/>
    <w:rsid w:val="009B2136"/>
    <w:rsid w:val="009B2C79"/>
    <w:rsid w:val="009B2DAA"/>
    <w:rsid w:val="009B2E57"/>
    <w:rsid w:val="009B30CA"/>
    <w:rsid w:val="009B3701"/>
    <w:rsid w:val="009B44A5"/>
    <w:rsid w:val="009B4557"/>
    <w:rsid w:val="009B4D9C"/>
    <w:rsid w:val="009B4FE4"/>
    <w:rsid w:val="009B5199"/>
    <w:rsid w:val="009B58BB"/>
    <w:rsid w:val="009B5F93"/>
    <w:rsid w:val="009B6A42"/>
    <w:rsid w:val="009B7990"/>
    <w:rsid w:val="009B7CBA"/>
    <w:rsid w:val="009C002C"/>
    <w:rsid w:val="009C051C"/>
    <w:rsid w:val="009C0909"/>
    <w:rsid w:val="009C0E5D"/>
    <w:rsid w:val="009C160B"/>
    <w:rsid w:val="009C176C"/>
    <w:rsid w:val="009C2050"/>
    <w:rsid w:val="009C2169"/>
    <w:rsid w:val="009C2AF5"/>
    <w:rsid w:val="009C2B3E"/>
    <w:rsid w:val="009C2E93"/>
    <w:rsid w:val="009C32AE"/>
    <w:rsid w:val="009C3CE5"/>
    <w:rsid w:val="009C4246"/>
    <w:rsid w:val="009C4559"/>
    <w:rsid w:val="009C4E13"/>
    <w:rsid w:val="009C59CB"/>
    <w:rsid w:val="009C6A8D"/>
    <w:rsid w:val="009C6B61"/>
    <w:rsid w:val="009C6CE3"/>
    <w:rsid w:val="009C6D52"/>
    <w:rsid w:val="009C6DC6"/>
    <w:rsid w:val="009C719C"/>
    <w:rsid w:val="009C75A8"/>
    <w:rsid w:val="009C79AC"/>
    <w:rsid w:val="009D015E"/>
    <w:rsid w:val="009D016E"/>
    <w:rsid w:val="009D07BE"/>
    <w:rsid w:val="009D07F1"/>
    <w:rsid w:val="009D0D1D"/>
    <w:rsid w:val="009D0FC4"/>
    <w:rsid w:val="009D259C"/>
    <w:rsid w:val="009D2600"/>
    <w:rsid w:val="009D2721"/>
    <w:rsid w:val="009D2BE4"/>
    <w:rsid w:val="009D31BB"/>
    <w:rsid w:val="009D352E"/>
    <w:rsid w:val="009D35E3"/>
    <w:rsid w:val="009D3C67"/>
    <w:rsid w:val="009D4CA7"/>
    <w:rsid w:val="009D4EEB"/>
    <w:rsid w:val="009D53F5"/>
    <w:rsid w:val="009D5CF2"/>
    <w:rsid w:val="009D5DCF"/>
    <w:rsid w:val="009D5FD9"/>
    <w:rsid w:val="009D60B7"/>
    <w:rsid w:val="009D7327"/>
    <w:rsid w:val="009D789C"/>
    <w:rsid w:val="009D79F7"/>
    <w:rsid w:val="009E0791"/>
    <w:rsid w:val="009E07FD"/>
    <w:rsid w:val="009E0825"/>
    <w:rsid w:val="009E1143"/>
    <w:rsid w:val="009E13E7"/>
    <w:rsid w:val="009E1C07"/>
    <w:rsid w:val="009E1C6D"/>
    <w:rsid w:val="009E2093"/>
    <w:rsid w:val="009E220B"/>
    <w:rsid w:val="009E24A5"/>
    <w:rsid w:val="009E26A3"/>
    <w:rsid w:val="009E2B48"/>
    <w:rsid w:val="009E32AE"/>
    <w:rsid w:val="009E3CB2"/>
    <w:rsid w:val="009E3F6C"/>
    <w:rsid w:val="009E4051"/>
    <w:rsid w:val="009E4CE3"/>
    <w:rsid w:val="009E4E23"/>
    <w:rsid w:val="009E4ECA"/>
    <w:rsid w:val="009E4FF5"/>
    <w:rsid w:val="009E54DC"/>
    <w:rsid w:val="009E6130"/>
    <w:rsid w:val="009E6241"/>
    <w:rsid w:val="009E6AC4"/>
    <w:rsid w:val="009E7830"/>
    <w:rsid w:val="009E7C08"/>
    <w:rsid w:val="009F0041"/>
    <w:rsid w:val="009F025E"/>
    <w:rsid w:val="009F0496"/>
    <w:rsid w:val="009F059E"/>
    <w:rsid w:val="009F0997"/>
    <w:rsid w:val="009F0AEF"/>
    <w:rsid w:val="009F1124"/>
    <w:rsid w:val="009F125A"/>
    <w:rsid w:val="009F1577"/>
    <w:rsid w:val="009F2240"/>
    <w:rsid w:val="009F2298"/>
    <w:rsid w:val="009F29F5"/>
    <w:rsid w:val="009F419D"/>
    <w:rsid w:val="009F4E97"/>
    <w:rsid w:val="009F5530"/>
    <w:rsid w:val="009F582F"/>
    <w:rsid w:val="009F595A"/>
    <w:rsid w:val="009F60D5"/>
    <w:rsid w:val="009F6BD4"/>
    <w:rsid w:val="009F6D18"/>
    <w:rsid w:val="009F704F"/>
    <w:rsid w:val="009F7207"/>
    <w:rsid w:val="00A0039A"/>
    <w:rsid w:val="00A003D7"/>
    <w:rsid w:val="00A009E9"/>
    <w:rsid w:val="00A00A4B"/>
    <w:rsid w:val="00A00BA4"/>
    <w:rsid w:val="00A00FDA"/>
    <w:rsid w:val="00A01691"/>
    <w:rsid w:val="00A0192C"/>
    <w:rsid w:val="00A01C4B"/>
    <w:rsid w:val="00A01E01"/>
    <w:rsid w:val="00A0215F"/>
    <w:rsid w:val="00A027A7"/>
    <w:rsid w:val="00A027FA"/>
    <w:rsid w:val="00A02C6D"/>
    <w:rsid w:val="00A02E28"/>
    <w:rsid w:val="00A02EEB"/>
    <w:rsid w:val="00A03036"/>
    <w:rsid w:val="00A038D2"/>
    <w:rsid w:val="00A0475F"/>
    <w:rsid w:val="00A04D2B"/>
    <w:rsid w:val="00A04E63"/>
    <w:rsid w:val="00A052AC"/>
    <w:rsid w:val="00A0561B"/>
    <w:rsid w:val="00A0566E"/>
    <w:rsid w:val="00A058E8"/>
    <w:rsid w:val="00A05A07"/>
    <w:rsid w:val="00A05DD4"/>
    <w:rsid w:val="00A0668B"/>
    <w:rsid w:val="00A0717B"/>
    <w:rsid w:val="00A07239"/>
    <w:rsid w:val="00A072B1"/>
    <w:rsid w:val="00A07F39"/>
    <w:rsid w:val="00A10132"/>
    <w:rsid w:val="00A1035F"/>
    <w:rsid w:val="00A106ED"/>
    <w:rsid w:val="00A10BD1"/>
    <w:rsid w:val="00A11384"/>
    <w:rsid w:val="00A11498"/>
    <w:rsid w:val="00A11944"/>
    <w:rsid w:val="00A12287"/>
    <w:rsid w:val="00A1283E"/>
    <w:rsid w:val="00A12CE1"/>
    <w:rsid w:val="00A13736"/>
    <w:rsid w:val="00A137DE"/>
    <w:rsid w:val="00A13F6B"/>
    <w:rsid w:val="00A140EB"/>
    <w:rsid w:val="00A14598"/>
    <w:rsid w:val="00A1460F"/>
    <w:rsid w:val="00A14EF0"/>
    <w:rsid w:val="00A152E6"/>
    <w:rsid w:val="00A15406"/>
    <w:rsid w:val="00A15B83"/>
    <w:rsid w:val="00A16046"/>
    <w:rsid w:val="00A1631F"/>
    <w:rsid w:val="00A16B0A"/>
    <w:rsid w:val="00A16CEA"/>
    <w:rsid w:val="00A16CF9"/>
    <w:rsid w:val="00A16D20"/>
    <w:rsid w:val="00A16FCD"/>
    <w:rsid w:val="00A170AE"/>
    <w:rsid w:val="00A171C3"/>
    <w:rsid w:val="00A173F5"/>
    <w:rsid w:val="00A178FD"/>
    <w:rsid w:val="00A2004D"/>
    <w:rsid w:val="00A20CF0"/>
    <w:rsid w:val="00A210AE"/>
    <w:rsid w:val="00A2136E"/>
    <w:rsid w:val="00A21B26"/>
    <w:rsid w:val="00A2213D"/>
    <w:rsid w:val="00A238B0"/>
    <w:rsid w:val="00A23AA3"/>
    <w:rsid w:val="00A2416F"/>
    <w:rsid w:val="00A24311"/>
    <w:rsid w:val="00A24DC5"/>
    <w:rsid w:val="00A24EAF"/>
    <w:rsid w:val="00A25572"/>
    <w:rsid w:val="00A25BBA"/>
    <w:rsid w:val="00A2601B"/>
    <w:rsid w:val="00A26595"/>
    <w:rsid w:val="00A26672"/>
    <w:rsid w:val="00A268E6"/>
    <w:rsid w:val="00A26EEF"/>
    <w:rsid w:val="00A2746E"/>
    <w:rsid w:val="00A27CE1"/>
    <w:rsid w:val="00A301B4"/>
    <w:rsid w:val="00A30B00"/>
    <w:rsid w:val="00A30D4D"/>
    <w:rsid w:val="00A31664"/>
    <w:rsid w:val="00A31774"/>
    <w:rsid w:val="00A31CF9"/>
    <w:rsid w:val="00A31F89"/>
    <w:rsid w:val="00A32316"/>
    <w:rsid w:val="00A3256A"/>
    <w:rsid w:val="00A32742"/>
    <w:rsid w:val="00A33B91"/>
    <w:rsid w:val="00A33DDB"/>
    <w:rsid w:val="00A35002"/>
    <w:rsid w:val="00A35494"/>
    <w:rsid w:val="00A35841"/>
    <w:rsid w:val="00A35F77"/>
    <w:rsid w:val="00A3622F"/>
    <w:rsid w:val="00A363AD"/>
    <w:rsid w:val="00A371E9"/>
    <w:rsid w:val="00A37685"/>
    <w:rsid w:val="00A3798E"/>
    <w:rsid w:val="00A401B3"/>
    <w:rsid w:val="00A402DC"/>
    <w:rsid w:val="00A408B6"/>
    <w:rsid w:val="00A40A71"/>
    <w:rsid w:val="00A40AE6"/>
    <w:rsid w:val="00A40B45"/>
    <w:rsid w:val="00A410E2"/>
    <w:rsid w:val="00A410F6"/>
    <w:rsid w:val="00A4145F"/>
    <w:rsid w:val="00A41958"/>
    <w:rsid w:val="00A419BC"/>
    <w:rsid w:val="00A41FB7"/>
    <w:rsid w:val="00A42069"/>
    <w:rsid w:val="00A42181"/>
    <w:rsid w:val="00A428E3"/>
    <w:rsid w:val="00A42B5F"/>
    <w:rsid w:val="00A43C2C"/>
    <w:rsid w:val="00A44190"/>
    <w:rsid w:val="00A44723"/>
    <w:rsid w:val="00A44742"/>
    <w:rsid w:val="00A448D2"/>
    <w:rsid w:val="00A44925"/>
    <w:rsid w:val="00A4495F"/>
    <w:rsid w:val="00A44CE0"/>
    <w:rsid w:val="00A457D4"/>
    <w:rsid w:val="00A45985"/>
    <w:rsid w:val="00A45FE3"/>
    <w:rsid w:val="00A460A0"/>
    <w:rsid w:val="00A461DE"/>
    <w:rsid w:val="00A467BB"/>
    <w:rsid w:val="00A46944"/>
    <w:rsid w:val="00A46A76"/>
    <w:rsid w:val="00A46AE0"/>
    <w:rsid w:val="00A47966"/>
    <w:rsid w:val="00A47A09"/>
    <w:rsid w:val="00A5044F"/>
    <w:rsid w:val="00A51B07"/>
    <w:rsid w:val="00A52187"/>
    <w:rsid w:val="00A524A2"/>
    <w:rsid w:val="00A524E1"/>
    <w:rsid w:val="00A525E3"/>
    <w:rsid w:val="00A52712"/>
    <w:rsid w:val="00A52C24"/>
    <w:rsid w:val="00A53A0F"/>
    <w:rsid w:val="00A54BCD"/>
    <w:rsid w:val="00A54DA8"/>
    <w:rsid w:val="00A54FBA"/>
    <w:rsid w:val="00A55786"/>
    <w:rsid w:val="00A5598A"/>
    <w:rsid w:val="00A55EC7"/>
    <w:rsid w:val="00A5654D"/>
    <w:rsid w:val="00A56B7F"/>
    <w:rsid w:val="00A56BF5"/>
    <w:rsid w:val="00A573DC"/>
    <w:rsid w:val="00A57439"/>
    <w:rsid w:val="00A5796E"/>
    <w:rsid w:val="00A579CF"/>
    <w:rsid w:val="00A57AF9"/>
    <w:rsid w:val="00A57D0A"/>
    <w:rsid w:val="00A60FB3"/>
    <w:rsid w:val="00A6103A"/>
    <w:rsid w:val="00A612FF"/>
    <w:rsid w:val="00A6139B"/>
    <w:rsid w:val="00A618B0"/>
    <w:rsid w:val="00A61AA3"/>
    <w:rsid w:val="00A6231B"/>
    <w:rsid w:val="00A62383"/>
    <w:rsid w:val="00A628BC"/>
    <w:rsid w:val="00A63312"/>
    <w:rsid w:val="00A63B7D"/>
    <w:rsid w:val="00A63CE1"/>
    <w:rsid w:val="00A63F28"/>
    <w:rsid w:val="00A64768"/>
    <w:rsid w:val="00A64842"/>
    <w:rsid w:val="00A64AA2"/>
    <w:rsid w:val="00A65298"/>
    <w:rsid w:val="00A6552E"/>
    <w:rsid w:val="00A65948"/>
    <w:rsid w:val="00A65BDE"/>
    <w:rsid w:val="00A65D43"/>
    <w:rsid w:val="00A65E6B"/>
    <w:rsid w:val="00A65EAC"/>
    <w:rsid w:val="00A65EB5"/>
    <w:rsid w:val="00A66927"/>
    <w:rsid w:val="00A670AE"/>
    <w:rsid w:val="00A67145"/>
    <w:rsid w:val="00A673DE"/>
    <w:rsid w:val="00A675DE"/>
    <w:rsid w:val="00A678D3"/>
    <w:rsid w:val="00A67C5E"/>
    <w:rsid w:val="00A70C9E"/>
    <w:rsid w:val="00A70D53"/>
    <w:rsid w:val="00A711AC"/>
    <w:rsid w:val="00A715C9"/>
    <w:rsid w:val="00A7198B"/>
    <w:rsid w:val="00A71C16"/>
    <w:rsid w:val="00A71C2B"/>
    <w:rsid w:val="00A72339"/>
    <w:rsid w:val="00A724DC"/>
    <w:rsid w:val="00A728B5"/>
    <w:rsid w:val="00A72DD5"/>
    <w:rsid w:val="00A73575"/>
    <w:rsid w:val="00A73CE7"/>
    <w:rsid w:val="00A73E71"/>
    <w:rsid w:val="00A74E4E"/>
    <w:rsid w:val="00A74FA7"/>
    <w:rsid w:val="00A75247"/>
    <w:rsid w:val="00A75585"/>
    <w:rsid w:val="00A7597D"/>
    <w:rsid w:val="00A766E0"/>
    <w:rsid w:val="00A76995"/>
    <w:rsid w:val="00A76D4F"/>
    <w:rsid w:val="00A76DCE"/>
    <w:rsid w:val="00A76E41"/>
    <w:rsid w:val="00A77028"/>
    <w:rsid w:val="00A77096"/>
    <w:rsid w:val="00A77BC1"/>
    <w:rsid w:val="00A80401"/>
    <w:rsid w:val="00A8067C"/>
    <w:rsid w:val="00A80972"/>
    <w:rsid w:val="00A80DB3"/>
    <w:rsid w:val="00A812C8"/>
    <w:rsid w:val="00A81523"/>
    <w:rsid w:val="00A81C8F"/>
    <w:rsid w:val="00A81D55"/>
    <w:rsid w:val="00A81F39"/>
    <w:rsid w:val="00A824CF"/>
    <w:rsid w:val="00A82602"/>
    <w:rsid w:val="00A8280E"/>
    <w:rsid w:val="00A82BBD"/>
    <w:rsid w:val="00A8328C"/>
    <w:rsid w:val="00A83341"/>
    <w:rsid w:val="00A838F9"/>
    <w:rsid w:val="00A83E9D"/>
    <w:rsid w:val="00A84490"/>
    <w:rsid w:val="00A84625"/>
    <w:rsid w:val="00A8466E"/>
    <w:rsid w:val="00A849FB"/>
    <w:rsid w:val="00A84D91"/>
    <w:rsid w:val="00A852B0"/>
    <w:rsid w:val="00A854D0"/>
    <w:rsid w:val="00A857E4"/>
    <w:rsid w:val="00A85F13"/>
    <w:rsid w:val="00A85FE6"/>
    <w:rsid w:val="00A8643C"/>
    <w:rsid w:val="00A8648E"/>
    <w:rsid w:val="00A86547"/>
    <w:rsid w:val="00A8675C"/>
    <w:rsid w:val="00A869A8"/>
    <w:rsid w:val="00A87659"/>
    <w:rsid w:val="00A87F37"/>
    <w:rsid w:val="00A90CD5"/>
    <w:rsid w:val="00A90DD2"/>
    <w:rsid w:val="00A90DDC"/>
    <w:rsid w:val="00A917C1"/>
    <w:rsid w:val="00A9205E"/>
    <w:rsid w:val="00A924B0"/>
    <w:rsid w:val="00A936E9"/>
    <w:rsid w:val="00A9441A"/>
    <w:rsid w:val="00A94438"/>
    <w:rsid w:val="00A9493C"/>
    <w:rsid w:val="00A94C74"/>
    <w:rsid w:val="00A94E4C"/>
    <w:rsid w:val="00A94E7E"/>
    <w:rsid w:val="00A94F46"/>
    <w:rsid w:val="00A95433"/>
    <w:rsid w:val="00A95540"/>
    <w:rsid w:val="00A95EA7"/>
    <w:rsid w:val="00A96218"/>
    <w:rsid w:val="00A96CCC"/>
    <w:rsid w:val="00A97176"/>
    <w:rsid w:val="00A97480"/>
    <w:rsid w:val="00A975C3"/>
    <w:rsid w:val="00A97A86"/>
    <w:rsid w:val="00A97E37"/>
    <w:rsid w:val="00AA0099"/>
    <w:rsid w:val="00AA02D3"/>
    <w:rsid w:val="00AA0E5E"/>
    <w:rsid w:val="00AA13C6"/>
    <w:rsid w:val="00AA1F89"/>
    <w:rsid w:val="00AA2345"/>
    <w:rsid w:val="00AA38ED"/>
    <w:rsid w:val="00AA3DAE"/>
    <w:rsid w:val="00AA42A8"/>
    <w:rsid w:val="00AA468A"/>
    <w:rsid w:val="00AA4FD1"/>
    <w:rsid w:val="00AA5699"/>
    <w:rsid w:val="00AA569A"/>
    <w:rsid w:val="00AA615B"/>
    <w:rsid w:val="00AA61CF"/>
    <w:rsid w:val="00AA6415"/>
    <w:rsid w:val="00AA648F"/>
    <w:rsid w:val="00AA6DB1"/>
    <w:rsid w:val="00AA7674"/>
    <w:rsid w:val="00AA7B47"/>
    <w:rsid w:val="00AB035B"/>
    <w:rsid w:val="00AB096C"/>
    <w:rsid w:val="00AB0C33"/>
    <w:rsid w:val="00AB0EEC"/>
    <w:rsid w:val="00AB18D8"/>
    <w:rsid w:val="00AB2E35"/>
    <w:rsid w:val="00AB3462"/>
    <w:rsid w:val="00AB3527"/>
    <w:rsid w:val="00AB3F53"/>
    <w:rsid w:val="00AB4B3A"/>
    <w:rsid w:val="00AB5270"/>
    <w:rsid w:val="00AB5379"/>
    <w:rsid w:val="00AB5477"/>
    <w:rsid w:val="00AB587A"/>
    <w:rsid w:val="00AB5D05"/>
    <w:rsid w:val="00AB6537"/>
    <w:rsid w:val="00AB6CCE"/>
    <w:rsid w:val="00AB6F9D"/>
    <w:rsid w:val="00AB7362"/>
    <w:rsid w:val="00AB74DB"/>
    <w:rsid w:val="00AC026D"/>
    <w:rsid w:val="00AC060B"/>
    <w:rsid w:val="00AC08E7"/>
    <w:rsid w:val="00AC09F9"/>
    <w:rsid w:val="00AC1684"/>
    <w:rsid w:val="00AC19F4"/>
    <w:rsid w:val="00AC21C4"/>
    <w:rsid w:val="00AC2424"/>
    <w:rsid w:val="00AC28B8"/>
    <w:rsid w:val="00AC3192"/>
    <w:rsid w:val="00AC31B1"/>
    <w:rsid w:val="00AC3857"/>
    <w:rsid w:val="00AC571C"/>
    <w:rsid w:val="00AC5B01"/>
    <w:rsid w:val="00AC5F76"/>
    <w:rsid w:val="00AC6530"/>
    <w:rsid w:val="00AC68DB"/>
    <w:rsid w:val="00AC6FD7"/>
    <w:rsid w:val="00AC717E"/>
    <w:rsid w:val="00AC7AEB"/>
    <w:rsid w:val="00AC7F3D"/>
    <w:rsid w:val="00AD01B2"/>
    <w:rsid w:val="00AD01DE"/>
    <w:rsid w:val="00AD0212"/>
    <w:rsid w:val="00AD09F5"/>
    <w:rsid w:val="00AD0BC2"/>
    <w:rsid w:val="00AD1019"/>
    <w:rsid w:val="00AD1288"/>
    <w:rsid w:val="00AD1B23"/>
    <w:rsid w:val="00AD1BA1"/>
    <w:rsid w:val="00AD2122"/>
    <w:rsid w:val="00AD2515"/>
    <w:rsid w:val="00AD26B7"/>
    <w:rsid w:val="00AD2729"/>
    <w:rsid w:val="00AD286B"/>
    <w:rsid w:val="00AD2A0A"/>
    <w:rsid w:val="00AD2D3E"/>
    <w:rsid w:val="00AD34A3"/>
    <w:rsid w:val="00AD3779"/>
    <w:rsid w:val="00AD3F95"/>
    <w:rsid w:val="00AD46C4"/>
    <w:rsid w:val="00AD4942"/>
    <w:rsid w:val="00AD4C8F"/>
    <w:rsid w:val="00AD507C"/>
    <w:rsid w:val="00AD553B"/>
    <w:rsid w:val="00AD57B0"/>
    <w:rsid w:val="00AD5C35"/>
    <w:rsid w:val="00AD620F"/>
    <w:rsid w:val="00AD63C5"/>
    <w:rsid w:val="00AD668D"/>
    <w:rsid w:val="00AD7AA3"/>
    <w:rsid w:val="00AD7F26"/>
    <w:rsid w:val="00AE024F"/>
    <w:rsid w:val="00AE0BBF"/>
    <w:rsid w:val="00AE1369"/>
    <w:rsid w:val="00AE14A3"/>
    <w:rsid w:val="00AE1948"/>
    <w:rsid w:val="00AE1D1C"/>
    <w:rsid w:val="00AE1D37"/>
    <w:rsid w:val="00AE1F82"/>
    <w:rsid w:val="00AE2612"/>
    <w:rsid w:val="00AE4295"/>
    <w:rsid w:val="00AE44CC"/>
    <w:rsid w:val="00AE4BD3"/>
    <w:rsid w:val="00AE4D16"/>
    <w:rsid w:val="00AE5051"/>
    <w:rsid w:val="00AE5104"/>
    <w:rsid w:val="00AE56A9"/>
    <w:rsid w:val="00AE5A9E"/>
    <w:rsid w:val="00AE665D"/>
    <w:rsid w:val="00AE7336"/>
    <w:rsid w:val="00AE7344"/>
    <w:rsid w:val="00AE74B5"/>
    <w:rsid w:val="00AE75C1"/>
    <w:rsid w:val="00AF0424"/>
    <w:rsid w:val="00AF06E4"/>
    <w:rsid w:val="00AF08BB"/>
    <w:rsid w:val="00AF1A68"/>
    <w:rsid w:val="00AF236A"/>
    <w:rsid w:val="00AF23CC"/>
    <w:rsid w:val="00AF2697"/>
    <w:rsid w:val="00AF365A"/>
    <w:rsid w:val="00AF3A12"/>
    <w:rsid w:val="00AF3BF0"/>
    <w:rsid w:val="00AF3CAA"/>
    <w:rsid w:val="00AF432A"/>
    <w:rsid w:val="00AF4BE0"/>
    <w:rsid w:val="00AF4E54"/>
    <w:rsid w:val="00AF5157"/>
    <w:rsid w:val="00AF5B0C"/>
    <w:rsid w:val="00AF6A4A"/>
    <w:rsid w:val="00AF726D"/>
    <w:rsid w:val="00AF738B"/>
    <w:rsid w:val="00AF76C1"/>
    <w:rsid w:val="00AF7798"/>
    <w:rsid w:val="00AF7AE7"/>
    <w:rsid w:val="00AF7F3E"/>
    <w:rsid w:val="00B01858"/>
    <w:rsid w:val="00B01B3B"/>
    <w:rsid w:val="00B0212A"/>
    <w:rsid w:val="00B02F3D"/>
    <w:rsid w:val="00B031DC"/>
    <w:rsid w:val="00B03286"/>
    <w:rsid w:val="00B036C2"/>
    <w:rsid w:val="00B03F46"/>
    <w:rsid w:val="00B042BB"/>
    <w:rsid w:val="00B053ED"/>
    <w:rsid w:val="00B05765"/>
    <w:rsid w:val="00B058B6"/>
    <w:rsid w:val="00B065A9"/>
    <w:rsid w:val="00B07160"/>
    <w:rsid w:val="00B07424"/>
    <w:rsid w:val="00B07845"/>
    <w:rsid w:val="00B07D98"/>
    <w:rsid w:val="00B102E6"/>
    <w:rsid w:val="00B104EC"/>
    <w:rsid w:val="00B10BD8"/>
    <w:rsid w:val="00B11369"/>
    <w:rsid w:val="00B113C5"/>
    <w:rsid w:val="00B11EFF"/>
    <w:rsid w:val="00B120E3"/>
    <w:rsid w:val="00B124DA"/>
    <w:rsid w:val="00B129C7"/>
    <w:rsid w:val="00B12F89"/>
    <w:rsid w:val="00B134A3"/>
    <w:rsid w:val="00B13892"/>
    <w:rsid w:val="00B13C46"/>
    <w:rsid w:val="00B14154"/>
    <w:rsid w:val="00B148DA"/>
    <w:rsid w:val="00B14ACC"/>
    <w:rsid w:val="00B14B77"/>
    <w:rsid w:val="00B14E24"/>
    <w:rsid w:val="00B14F94"/>
    <w:rsid w:val="00B15E40"/>
    <w:rsid w:val="00B15F0D"/>
    <w:rsid w:val="00B15F2C"/>
    <w:rsid w:val="00B169FE"/>
    <w:rsid w:val="00B16FAE"/>
    <w:rsid w:val="00B17188"/>
    <w:rsid w:val="00B17249"/>
    <w:rsid w:val="00B17913"/>
    <w:rsid w:val="00B1795A"/>
    <w:rsid w:val="00B17960"/>
    <w:rsid w:val="00B17CAE"/>
    <w:rsid w:val="00B17D6D"/>
    <w:rsid w:val="00B17DD9"/>
    <w:rsid w:val="00B203AC"/>
    <w:rsid w:val="00B20A8C"/>
    <w:rsid w:val="00B20FDF"/>
    <w:rsid w:val="00B21609"/>
    <w:rsid w:val="00B2254B"/>
    <w:rsid w:val="00B233C2"/>
    <w:rsid w:val="00B2383B"/>
    <w:rsid w:val="00B23BAD"/>
    <w:rsid w:val="00B2466E"/>
    <w:rsid w:val="00B24781"/>
    <w:rsid w:val="00B24B7C"/>
    <w:rsid w:val="00B25052"/>
    <w:rsid w:val="00B258C2"/>
    <w:rsid w:val="00B2659A"/>
    <w:rsid w:val="00B265A8"/>
    <w:rsid w:val="00B2688F"/>
    <w:rsid w:val="00B26DA9"/>
    <w:rsid w:val="00B272CD"/>
    <w:rsid w:val="00B2FC02"/>
    <w:rsid w:val="00B300F5"/>
    <w:rsid w:val="00B30C3C"/>
    <w:rsid w:val="00B314CF"/>
    <w:rsid w:val="00B31FBA"/>
    <w:rsid w:val="00B3260C"/>
    <w:rsid w:val="00B32615"/>
    <w:rsid w:val="00B333EB"/>
    <w:rsid w:val="00B3369E"/>
    <w:rsid w:val="00B33FAD"/>
    <w:rsid w:val="00B34158"/>
    <w:rsid w:val="00B346FB"/>
    <w:rsid w:val="00B34E5E"/>
    <w:rsid w:val="00B3508C"/>
    <w:rsid w:val="00B35B6E"/>
    <w:rsid w:val="00B35B8E"/>
    <w:rsid w:val="00B35CBC"/>
    <w:rsid w:val="00B3657E"/>
    <w:rsid w:val="00B36D36"/>
    <w:rsid w:val="00B37001"/>
    <w:rsid w:val="00B37189"/>
    <w:rsid w:val="00B37917"/>
    <w:rsid w:val="00B37B19"/>
    <w:rsid w:val="00B37E53"/>
    <w:rsid w:val="00B37FD2"/>
    <w:rsid w:val="00B407B4"/>
    <w:rsid w:val="00B40A44"/>
    <w:rsid w:val="00B40BD6"/>
    <w:rsid w:val="00B41029"/>
    <w:rsid w:val="00B419AF"/>
    <w:rsid w:val="00B41DFB"/>
    <w:rsid w:val="00B41FF7"/>
    <w:rsid w:val="00B42C16"/>
    <w:rsid w:val="00B4338F"/>
    <w:rsid w:val="00B43EC1"/>
    <w:rsid w:val="00B44085"/>
    <w:rsid w:val="00B44685"/>
    <w:rsid w:val="00B44687"/>
    <w:rsid w:val="00B44DE5"/>
    <w:rsid w:val="00B45519"/>
    <w:rsid w:val="00B4565F"/>
    <w:rsid w:val="00B46159"/>
    <w:rsid w:val="00B4624A"/>
    <w:rsid w:val="00B470EA"/>
    <w:rsid w:val="00B472DC"/>
    <w:rsid w:val="00B47439"/>
    <w:rsid w:val="00B474FA"/>
    <w:rsid w:val="00B47584"/>
    <w:rsid w:val="00B50803"/>
    <w:rsid w:val="00B50D63"/>
    <w:rsid w:val="00B50D8D"/>
    <w:rsid w:val="00B51A00"/>
    <w:rsid w:val="00B51FDC"/>
    <w:rsid w:val="00B524DA"/>
    <w:rsid w:val="00B52557"/>
    <w:rsid w:val="00B52679"/>
    <w:rsid w:val="00B52783"/>
    <w:rsid w:val="00B539D4"/>
    <w:rsid w:val="00B54056"/>
    <w:rsid w:val="00B54EC1"/>
    <w:rsid w:val="00B5504D"/>
    <w:rsid w:val="00B55199"/>
    <w:rsid w:val="00B55916"/>
    <w:rsid w:val="00B5650D"/>
    <w:rsid w:val="00B5679A"/>
    <w:rsid w:val="00B57261"/>
    <w:rsid w:val="00B57723"/>
    <w:rsid w:val="00B6089B"/>
    <w:rsid w:val="00B60C44"/>
    <w:rsid w:val="00B611E7"/>
    <w:rsid w:val="00B6234F"/>
    <w:rsid w:val="00B625DE"/>
    <w:rsid w:val="00B625E1"/>
    <w:rsid w:val="00B626B3"/>
    <w:rsid w:val="00B630AB"/>
    <w:rsid w:val="00B631A1"/>
    <w:rsid w:val="00B6392D"/>
    <w:rsid w:val="00B63FFE"/>
    <w:rsid w:val="00B64CDF"/>
    <w:rsid w:val="00B64D9A"/>
    <w:rsid w:val="00B651A2"/>
    <w:rsid w:val="00B652CA"/>
    <w:rsid w:val="00B6538E"/>
    <w:rsid w:val="00B65C62"/>
    <w:rsid w:val="00B65CB2"/>
    <w:rsid w:val="00B66296"/>
    <w:rsid w:val="00B6633A"/>
    <w:rsid w:val="00B6708E"/>
    <w:rsid w:val="00B674EA"/>
    <w:rsid w:val="00B678AE"/>
    <w:rsid w:val="00B70043"/>
    <w:rsid w:val="00B70102"/>
    <w:rsid w:val="00B702A5"/>
    <w:rsid w:val="00B70390"/>
    <w:rsid w:val="00B710AB"/>
    <w:rsid w:val="00B72719"/>
    <w:rsid w:val="00B73244"/>
    <w:rsid w:val="00B73448"/>
    <w:rsid w:val="00B73A67"/>
    <w:rsid w:val="00B73D73"/>
    <w:rsid w:val="00B744FA"/>
    <w:rsid w:val="00B74762"/>
    <w:rsid w:val="00B74E68"/>
    <w:rsid w:val="00B75490"/>
    <w:rsid w:val="00B75510"/>
    <w:rsid w:val="00B756AB"/>
    <w:rsid w:val="00B75AF5"/>
    <w:rsid w:val="00B76848"/>
    <w:rsid w:val="00B76CBE"/>
    <w:rsid w:val="00B76DD8"/>
    <w:rsid w:val="00B76DEC"/>
    <w:rsid w:val="00B7783A"/>
    <w:rsid w:val="00B779D4"/>
    <w:rsid w:val="00B77AB0"/>
    <w:rsid w:val="00B77AD0"/>
    <w:rsid w:val="00B77EC2"/>
    <w:rsid w:val="00B77F1E"/>
    <w:rsid w:val="00B804F1"/>
    <w:rsid w:val="00B8096B"/>
    <w:rsid w:val="00B80E5D"/>
    <w:rsid w:val="00B80FC0"/>
    <w:rsid w:val="00B822E5"/>
    <w:rsid w:val="00B82B61"/>
    <w:rsid w:val="00B82C6C"/>
    <w:rsid w:val="00B836FA"/>
    <w:rsid w:val="00B83719"/>
    <w:rsid w:val="00B83DB1"/>
    <w:rsid w:val="00B84044"/>
    <w:rsid w:val="00B840CB"/>
    <w:rsid w:val="00B84358"/>
    <w:rsid w:val="00B84741"/>
    <w:rsid w:val="00B8474C"/>
    <w:rsid w:val="00B847F5"/>
    <w:rsid w:val="00B85A50"/>
    <w:rsid w:val="00B86090"/>
    <w:rsid w:val="00B8708A"/>
    <w:rsid w:val="00B87199"/>
    <w:rsid w:val="00B87234"/>
    <w:rsid w:val="00B876E1"/>
    <w:rsid w:val="00B87864"/>
    <w:rsid w:val="00B900E9"/>
    <w:rsid w:val="00B91027"/>
    <w:rsid w:val="00B9116A"/>
    <w:rsid w:val="00B9132A"/>
    <w:rsid w:val="00B914FC"/>
    <w:rsid w:val="00B9158D"/>
    <w:rsid w:val="00B91DAF"/>
    <w:rsid w:val="00B92353"/>
    <w:rsid w:val="00B92545"/>
    <w:rsid w:val="00B928E2"/>
    <w:rsid w:val="00B931F0"/>
    <w:rsid w:val="00B9361F"/>
    <w:rsid w:val="00B93C92"/>
    <w:rsid w:val="00B93D46"/>
    <w:rsid w:val="00B940A6"/>
    <w:rsid w:val="00B941D1"/>
    <w:rsid w:val="00B9480B"/>
    <w:rsid w:val="00B953D0"/>
    <w:rsid w:val="00B9576D"/>
    <w:rsid w:val="00B95905"/>
    <w:rsid w:val="00B95E22"/>
    <w:rsid w:val="00B96153"/>
    <w:rsid w:val="00B97189"/>
    <w:rsid w:val="00B97547"/>
    <w:rsid w:val="00B978BB"/>
    <w:rsid w:val="00B9796F"/>
    <w:rsid w:val="00BA04E7"/>
    <w:rsid w:val="00BA05C1"/>
    <w:rsid w:val="00BA0EC6"/>
    <w:rsid w:val="00BA1453"/>
    <w:rsid w:val="00BA168F"/>
    <w:rsid w:val="00BA1D28"/>
    <w:rsid w:val="00BA1D3B"/>
    <w:rsid w:val="00BA2080"/>
    <w:rsid w:val="00BA274B"/>
    <w:rsid w:val="00BA2B8D"/>
    <w:rsid w:val="00BA3BCF"/>
    <w:rsid w:val="00BA51DC"/>
    <w:rsid w:val="00BA5602"/>
    <w:rsid w:val="00BA5A93"/>
    <w:rsid w:val="00BA669B"/>
    <w:rsid w:val="00BA70AC"/>
    <w:rsid w:val="00BA7B7B"/>
    <w:rsid w:val="00BB0627"/>
    <w:rsid w:val="00BB0D73"/>
    <w:rsid w:val="00BB0E22"/>
    <w:rsid w:val="00BB12D2"/>
    <w:rsid w:val="00BB16A7"/>
    <w:rsid w:val="00BB213D"/>
    <w:rsid w:val="00BB2423"/>
    <w:rsid w:val="00BB2A83"/>
    <w:rsid w:val="00BB2DD6"/>
    <w:rsid w:val="00BB3303"/>
    <w:rsid w:val="00BB353F"/>
    <w:rsid w:val="00BB3B06"/>
    <w:rsid w:val="00BB4BAE"/>
    <w:rsid w:val="00BB513D"/>
    <w:rsid w:val="00BB55DB"/>
    <w:rsid w:val="00BB591C"/>
    <w:rsid w:val="00BB6147"/>
    <w:rsid w:val="00BB63FA"/>
    <w:rsid w:val="00BB67D7"/>
    <w:rsid w:val="00BB6D25"/>
    <w:rsid w:val="00BB6E47"/>
    <w:rsid w:val="00BB7358"/>
    <w:rsid w:val="00BB75C8"/>
    <w:rsid w:val="00BB7915"/>
    <w:rsid w:val="00BB7E2C"/>
    <w:rsid w:val="00BC0711"/>
    <w:rsid w:val="00BC0B9B"/>
    <w:rsid w:val="00BC112E"/>
    <w:rsid w:val="00BC125F"/>
    <w:rsid w:val="00BC13E2"/>
    <w:rsid w:val="00BC187F"/>
    <w:rsid w:val="00BC19AA"/>
    <w:rsid w:val="00BC1C10"/>
    <w:rsid w:val="00BC20F5"/>
    <w:rsid w:val="00BC217A"/>
    <w:rsid w:val="00BC2498"/>
    <w:rsid w:val="00BC24A3"/>
    <w:rsid w:val="00BC272F"/>
    <w:rsid w:val="00BC2F04"/>
    <w:rsid w:val="00BC2FC9"/>
    <w:rsid w:val="00BC37E6"/>
    <w:rsid w:val="00BC396E"/>
    <w:rsid w:val="00BC3A6E"/>
    <w:rsid w:val="00BC3C7D"/>
    <w:rsid w:val="00BC3F63"/>
    <w:rsid w:val="00BC41B7"/>
    <w:rsid w:val="00BC4A92"/>
    <w:rsid w:val="00BC4EDB"/>
    <w:rsid w:val="00BC4F90"/>
    <w:rsid w:val="00BC519F"/>
    <w:rsid w:val="00BC52F4"/>
    <w:rsid w:val="00BC587A"/>
    <w:rsid w:val="00BC590A"/>
    <w:rsid w:val="00BC5AED"/>
    <w:rsid w:val="00BC5F7E"/>
    <w:rsid w:val="00BC62E4"/>
    <w:rsid w:val="00BC6BF8"/>
    <w:rsid w:val="00BC71A1"/>
    <w:rsid w:val="00BC7E68"/>
    <w:rsid w:val="00BD0387"/>
    <w:rsid w:val="00BD057D"/>
    <w:rsid w:val="00BD05F9"/>
    <w:rsid w:val="00BD0F1A"/>
    <w:rsid w:val="00BD12C2"/>
    <w:rsid w:val="00BD1C48"/>
    <w:rsid w:val="00BD1DED"/>
    <w:rsid w:val="00BD26B0"/>
    <w:rsid w:val="00BD2845"/>
    <w:rsid w:val="00BD2BE6"/>
    <w:rsid w:val="00BD3488"/>
    <w:rsid w:val="00BD380F"/>
    <w:rsid w:val="00BD3E37"/>
    <w:rsid w:val="00BD4D6A"/>
    <w:rsid w:val="00BD511A"/>
    <w:rsid w:val="00BD5469"/>
    <w:rsid w:val="00BD5688"/>
    <w:rsid w:val="00BD5D26"/>
    <w:rsid w:val="00BD5D5F"/>
    <w:rsid w:val="00BD696C"/>
    <w:rsid w:val="00BD7873"/>
    <w:rsid w:val="00BD7993"/>
    <w:rsid w:val="00BE03CA"/>
    <w:rsid w:val="00BE066B"/>
    <w:rsid w:val="00BE103C"/>
    <w:rsid w:val="00BE11FF"/>
    <w:rsid w:val="00BE1826"/>
    <w:rsid w:val="00BE196A"/>
    <w:rsid w:val="00BE2388"/>
    <w:rsid w:val="00BE23B3"/>
    <w:rsid w:val="00BE245B"/>
    <w:rsid w:val="00BE24D8"/>
    <w:rsid w:val="00BE2A3B"/>
    <w:rsid w:val="00BE3A01"/>
    <w:rsid w:val="00BE4463"/>
    <w:rsid w:val="00BE447D"/>
    <w:rsid w:val="00BE47B1"/>
    <w:rsid w:val="00BE4AB2"/>
    <w:rsid w:val="00BE4B6A"/>
    <w:rsid w:val="00BE4D76"/>
    <w:rsid w:val="00BE4F62"/>
    <w:rsid w:val="00BE5158"/>
    <w:rsid w:val="00BE5D63"/>
    <w:rsid w:val="00BE664A"/>
    <w:rsid w:val="00BE66B6"/>
    <w:rsid w:val="00BE68B0"/>
    <w:rsid w:val="00BE6A42"/>
    <w:rsid w:val="00BE6B32"/>
    <w:rsid w:val="00BE73D4"/>
    <w:rsid w:val="00BE7887"/>
    <w:rsid w:val="00BE7B07"/>
    <w:rsid w:val="00BF0569"/>
    <w:rsid w:val="00BF059B"/>
    <w:rsid w:val="00BF0763"/>
    <w:rsid w:val="00BF21CF"/>
    <w:rsid w:val="00BF229E"/>
    <w:rsid w:val="00BF2CDF"/>
    <w:rsid w:val="00BF2DF0"/>
    <w:rsid w:val="00BF2E7D"/>
    <w:rsid w:val="00BF33E4"/>
    <w:rsid w:val="00BF33E7"/>
    <w:rsid w:val="00BF34E4"/>
    <w:rsid w:val="00BF356D"/>
    <w:rsid w:val="00BF3ECC"/>
    <w:rsid w:val="00BF46C8"/>
    <w:rsid w:val="00BF4F6F"/>
    <w:rsid w:val="00BF5283"/>
    <w:rsid w:val="00BF5E4D"/>
    <w:rsid w:val="00BF6250"/>
    <w:rsid w:val="00BF63E4"/>
    <w:rsid w:val="00BF669F"/>
    <w:rsid w:val="00BF66D9"/>
    <w:rsid w:val="00BF6A48"/>
    <w:rsid w:val="00BF6C97"/>
    <w:rsid w:val="00BF6D99"/>
    <w:rsid w:val="00BF6F98"/>
    <w:rsid w:val="00BF71F4"/>
    <w:rsid w:val="00BF746A"/>
    <w:rsid w:val="00BF7AB8"/>
    <w:rsid w:val="00BF7DA5"/>
    <w:rsid w:val="00BF7F28"/>
    <w:rsid w:val="00C00BE7"/>
    <w:rsid w:val="00C00D17"/>
    <w:rsid w:val="00C00D24"/>
    <w:rsid w:val="00C00FD6"/>
    <w:rsid w:val="00C0104F"/>
    <w:rsid w:val="00C011DA"/>
    <w:rsid w:val="00C022E9"/>
    <w:rsid w:val="00C027B1"/>
    <w:rsid w:val="00C037C6"/>
    <w:rsid w:val="00C03C5B"/>
    <w:rsid w:val="00C04120"/>
    <w:rsid w:val="00C044C1"/>
    <w:rsid w:val="00C0465E"/>
    <w:rsid w:val="00C04A00"/>
    <w:rsid w:val="00C05C83"/>
    <w:rsid w:val="00C05EAE"/>
    <w:rsid w:val="00C071A5"/>
    <w:rsid w:val="00C071D2"/>
    <w:rsid w:val="00C0797F"/>
    <w:rsid w:val="00C07B4D"/>
    <w:rsid w:val="00C07E92"/>
    <w:rsid w:val="00C1037D"/>
    <w:rsid w:val="00C1060C"/>
    <w:rsid w:val="00C10F01"/>
    <w:rsid w:val="00C10FF0"/>
    <w:rsid w:val="00C1148F"/>
    <w:rsid w:val="00C11A8B"/>
    <w:rsid w:val="00C11CA1"/>
    <w:rsid w:val="00C12B90"/>
    <w:rsid w:val="00C12BA0"/>
    <w:rsid w:val="00C131F1"/>
    <w:rsid w:val="00C1397B"/>
    <w:rsid w:val="00C14105"/>
    <w:rsid w:val="00C141DE"/>
    <w:rsid w:val="00C1423F"/>
    <w:rsid w:val="00C157AD"/>
    <w:rsid w:val="00C15860"/>
    <w:rsid w:val="00C15EC0"/>
    <w:rsid w:val="00C16049"/>
    <w:rsid w:val="00C16432"/>
    <w:rsid w:val="00C16F88"/>
    <w:rsid w:val="00C17115"/>
    <w:rsid w:val="00C17343"/>
    <w:rsid w:val="00C17A8A"/>
    <w:rsid w:val="00C17E22"/>
    <w:rsid w:val="00C205E7"/>
    <w:rsid w:val="00C212A6"/>
    <w:rsid w:val="00C212E4"/>
    <w:rsid w:val="00C21B1F"/>
    <w:rsid w:val="00C22C1F"/>
    <w:rsid w:val="00C22D38"/>
    <w:rsid w:val="00C23A2C"/>
    <w:rsid w:val="00C2450A"/>
    <w:rsid w:val="00C248D2"/>
    <w:rsid w:val="00C24D1C"/>
    <w:rsid w:val="00C24E9A"/>
    <w:rsid w:val="00C24EBD"/>
    <w:rsid w:val="00C25244"/>
    <w:rsid w:val="00C25319"/>
    <w:rsid w:val="00C2540E"/>
    <w:rsid w:val="00C255D8"/>
    <w:rsid w:val="00C25DEB"/>
    <w:rsid w:val="00C262D9"/>
    <w:rsid w:val="00C26627"/>
    <w:rsid w:val="00C266DC"/>
    <w:rsid w:val="00C26A9F"/>
    <w:rsid w:val="00C27780"/>
    <w:rsid w:val="00C30948"/>
    <w:rsid w:val="00C31304"/>
    <w:rsid w:val="00C31A88"/>
    <w:rsid w:val="00C31F24"/>
    <w:rsid w:val="00C32D79"/>
    <w:rsid w:val="00C32D8E"/>
    <w:rsid w:val="00C32F60"/>
    <w:rsid w:val="00C331D6"/>
    <w:rsid w:val="00C33379"/>
    <w:rsid w:val="00C33621"/>
    <w:rsid w:val="00C33B51"/>
    <w:rsid w:val="00C33BCF"/>
    <w:rsid w:val="00C34635"/>
    <w:rsid w:val="00C34B6B"/>
    <w:rsid w:val="00C34D79"/>
    <w:rsid w:val="00C3523F"/>
    <w:rsid w:val="00C354F5"/>
    <w:rsid w:val="00C355C0"/>
    <w:rsid w:val="00C35D25"/>
    <w:rsid w:val="00C35F14"/>
    <w:rsid w:val="00C36052"/>
    <w:rsid w:val="00C367F1"/>
    <w:rsid w:val="00C36EC0"/>
    <w:rsid w:val="00C374BB"/>
    <w:rsid w:val="00C37765"/>
    <w:rsid w:val="00C401FA"/>
    <w:rsid w:val="00C40B30"/>
    <w:rsid w:val="00C40BB3"/>
    <w:rsid w:val="00C40C08"/>
    <w:rsid w:val="00C41664"/>
    <w:rsid w:val="00C41A69"/>
    <w:rsid w:val="00C422E6"/>
    <w:rsid w:val="00C426C1"/>
    <w:rsid w:val="00C426F5"/>
    <w:rsid w:val="00C42911"/>
    <w:rsid w:val="00C42E8A"/>
    <w:rsid w:val="00C43285"/>
    <w:rsid w:val="00C4360B"/>
    <w:rsid w:val="00C43799"/>
    <w:rsid w:val="00C43B81"/>
    <w:rsid w:val="00C44007"/>
    <w:rsid w:val="00C4412D"/>
    <w:rsid w:val="00C446E1"/>
    <w:rsid w:val="00C44D72"/>
    <w:rsid w:val="00C44D99"/>
    <w:rsid w:val="00C44DD3"/>
    <w:rsid w:val="00C45085"/>
    <w:rsid w:val="00C45546"/>
    <w:rsid w:val="00C456E1"/>
    <w:rsid w:val="00C457DB"/>
    <w:rsid w:val="00C46181"/>
    <w:rsid w:val="00C4697A"/>
    <w:rsid w:val="00C46CE5"/>
    <w:rsid w:val="00C46EDE"/>
    <w:rsid w:val="00C47197"/>
    <w:rsid w:val="00C4796B"/>
    <w:rsid w:val="00C47E7F"/>
    <w:rsid w:val="00C50BC0"/>
    <w:rsid w:val="00C50EC5"/>
    <w:rsid w:val="00C50F85"/>
    <w:rsid w:val="00C51126"/>
    <w:rsid w:val="00C51988"/>
    <w:rsid w:val="00C523D2"/>
    <w:rsid w:val="00C528B0"/>
    <w:rsid w:val="00C53177"/>
    <w:rsid w:val="00C535E0"/>
    <w:rsid w:val="00C53667"/>
    <w:rsid w:val="00C53B45"/>
    <w:rsid w:val="00C53F51"/>
    <w:rsid w:val="00C54123"/>
    <w:rsid w:val="00C544D9"/>
    <w:rsid w:val="00C5468B"/>
    <w:rsid w:val="00C546E9"/>
    <w:rsid w:val="00C54C79"/>
    <w:rsid w:val="00C55546"/>
    <w:rsid w:val="00C55636"/>
    <w:rsid w:val="00C5567E"/>
    <w:rsid w:val="00C5585F"/>
    <w:rsid w:val="00C564B7"/>
    <w:rsid w:val="00C56D16"/>
    <w:rsid w:val="00C5758E"/>
    <w:rsid w:val="00C57714"/>
    <w:rsid w:val="00C57AED"/>
    <w:rsid w:val="00C57BBC"/>
    <w:rsid w:val="00C57E2D"/>
    <w:rsid w:val="00C60064"/>
    <w:rsid w:val="00C6107B"/>
    <w:rsid w:val="00C610E4"/>
    <w:rsid w:val="00C61404"/>
    <w:rsid w:val="00C61460"/>
    <w:rsid w:val="00C616D0"/>
    <w:rsid w:val="00C61827"/>
    <w:rsid w:val="00C61AC8"/>
    <w:rsid w:val="00C61B04"/>
    <w:rsid w:val="00C622F2"/>
    <w:rsid w:val="00C627A2"/>
    <w:rsid w:val="00C62C52"/>
    <w:rsid w:val="00C63181"/>
    <w:rsid w:val="00C63191"/>
    <w:rsid w:val="00C63457"/>
    <w:rsid w:val="00C63641"/>
    <w:rsid w:val="00C639A3"/>
    <w:rsid w:val="00C63BF1"/>
    <w:rsid w:val="00C63F75"/>
    <w:rsid w:val="00C652BA"/>
    <w:rsid w:val="00C65F60"/>
    <w:rsid w:val="00C661C0"/>
    <w:rsid w:val="00C66778"/>
    <w:rsid w:val="00C66CDC"/>
    <w:rsid w:val="00C6738D"/>
    <w:rsid w:val="00C673E3"/>
    <w:rsid w:val="00C6768C"/>
    <w:rsid w:val="00C677CF"/>
    <w:rsid w:val="00C677F8"/>
    <w:rsid w:val="00C67E9A"/>
    <w:rsid w:val="00C70164"/>
    <w:rsid w:val="00C701A1"/>
    <w:rsid w:val="00C70240"/>
    <w:rsid w:val="00C7099E"/>
    <w:rsid w:val="00C709F5"/>
    <w:rsid w:val="00C709F8"/>
    <w:rsid w:val="00C712DE"/>
    <w:rsid w:val="00C71538"/>
    <w:rsid w:val="00C715E2"/>
    <w:rsid w:val="00C71B7F"/>
    <w:rsid w:val="00C71DFC"/>
    <w:rsid w:val="00C724CC"/>
    <w:rsid w:val="00C72E47"/>
    <w:rsid w:val="00C73269"/>
    <w:rsid w:val="00C732DA"/>
    <w:rsid w:val="00C73A04"/>
    <w:rsid w:val="00C74275"/>
    <w:rsid w:val="00C747E3"/>
    <w:rsid w:val="00C749AD"/>
    <w:rsid w:val="00C74EFA"/>
    <w:rsid w:val="00C75CEE"/>
    <w:rsid w:val="00C7647E"/>
    <w:rsid w:val="00C76EA3"/>
    <w:rsid w:val="00C77142"/>
    <w:rsid w:val="00C77356"/>
    <w:rsid w:val="00C77547"/>
    <w:rsid w:val="00C77977"/>
    <w:rsid w:val="00C77D67"/>
    <w:rsid w:val="00C80679"/>
    <w:rsid w:val="00C80B62"/>
    <w:rsid w:val="00C80D8C"/>
    <w:rsid w:val="00C80F08"/>
    <w:rsid w:val="00C8246C"/>
    <w:rsid w:val="00C82592"/>
    <w:rsid w:val="00C82759"/>
    <w:rsid w:val="00C82B5D"/>
    <w:rsid w:val="00C84362"/>
    <w:rsid w:val="00C85034"/>
    <w:rsid w:val="00C850D7"/>
    <w:rsid w:val="00C85513"/>
    <w:rsid w:val="00C85E11"/>
    <w:rsid w:val="00C86B47"/>
    <w:rsid w:val="00C86DE7"/>
    <w:rsid w:val="00C877E6"/>
    <w:rsid w:val="00C879F0"/>
    <w:rsid w:val="00C9010C"/>
    <w:rsid w:val="00C9066C"/>
    <w:rsid w:val="00C90A8A"/>
    <w:rsid w:val="00C90E8F"/>
    <w:rsid w:val="00C916A9"/>
    <w:rsid w:val="00C9271C"/>
    <w:rsid w:val="00C93266"/>
    <w:rsid w:val="00C93DD8"/>
    <w:rsid w:val="00C941B4"/>
    <w:rsid w:val="00C944D7"/>
    <w:rsid w:val="00C9544E"/>
    <w:rsid w:val="00C958B3"/>
    <w:rsid w:val="00C95A19"/>
    <w:rsid w:val="00C96294"/>
    <w:rsid w:val="00CA0934"/>
    <w:rsid w:val="00CA0E0F"/>
    <w:rsid w:val="00CA148C"/>
    <w:rsid w:val="00CA183E"/>
    <w:rsid w:val="00CA23AF"/>
    <w:rsid w:val="00CA2528"/>
    <w:rsid w:val="00CA2624"/>
    <w:rsid w:val="00CA2B9F"/>
    <w:rsid w:val="00CA2DA9"/>
    <w:rsid w:val="00CA33A3"/>
    <w:rsid w:val="00CA341A"/>
    <w:rsid w:val="00CA448B"/>
    <w:rsid w:val="00CA49B9"/>
    <w:rsid w:val="00CA5BB8"/>
    <w:rsid w:val="00CA758A"/>
    <w:rsid w:val="00CA7BC7"/>
    <w:rsid w:val="00CA7E71"/>
    <w:rsid w:val="00CB0275"/>
    <w:rsid w:val="00CB03DC"/>
    <w:rsid w:val="00CB0F89"/>
    <w:rsid w:val="00CB151A"/>
    <w:rsid w:val="00CB1D98"/>
    <w:rsid w:val="00CB214D"/>
    <w:rsid w:val="00CB26E5"/>
    <w:rsid w:val="00CB2DF4"/>
    <w:rsid w:val="00CB32EE"/>
    <w:rsid w:val="00CB346B"/>
    <w:rsid w:val="00CB3A47"/>
    <w:rsid w:val="00CB3ED5"/>
    <w:rsid w:val="00CB4617"/>
    <w:rsid w:val="00CB470D"/>
    <w:rsid w:val="00CB4961"/>
    <w:rsid w:val="00CB5358"/>
    <w:rsid w:val="00CB5E8A"/>
    <w:rsid w:val="00CB5F13"/>
    <w:rsid w:val="00CB645C"/>
    <w:rsid w:val="00CB659D"/>
    <w:rsid w:val="00CB65BD"/>
    <w:rsid w:val="00CB67C9"/>
    <w:rsid w:val="00CB6A03"/>
    <w:rsid w:val="00CB7A3E"/>
    <w:rsid w:val="00CC0106"/>
    <w:rsid w:val="00CC0E6A"/>
    <w:rsid w:val="00CC12E5"/>
    <w:rsid w:val="00CC150A"/>
    <w:rsid w:val="00CC174D"/>
    <w:rsid w:val="00CC17D6"/>
    <w:rsid w:val="00CC18F9"/>
    <w:rsid w:val="00CC228E"/>
    <w:rsid w:val="00CC24DC"/>
    <w:rsid w:val="00CC2703"/>
    <w:rsid w:val="00CC2975"/>
    <w:rsid w:val="00CC2DE8"/>
    <w:rsid w:val="00CC2E5F"/>
    <w:rsid w:val="00CC30E3"/>
    <w:rsid w:val="00CC337E"/>
    <w:rsid w:val="00CC37BD"/>
    <w:rsid w:val="00CC3D21"/>
    <w:rsid w:val="00CC454F"/>
    <w:rsid w:val="00CC45B6"/>
    <w:rsid w:val="00CC46A8"/>
    <w:rsid w:val="00CC46EA"/>
    <w:rsid w:val="00CC4CAE"/>
    <w:rsid w:val="00CC62F6"/>
    <w:rsid w:val="00CC638B"/>
    <w:rsid w:val="00CC692F"/>
    <w:rsid w:val="00CC6E75"/>
    <w:rsid w:val="00CC6FA5"/>
    <w:rsid w:val="00CC701E"/>
    <w:rsid w:val="00CC7203"/>
    <w:rsid w:val="00CC74CD"/>
    <w:rsid w:val="00CD001D"/>
    <w:rsid w:val="00CD030C"/>
    <w:rsid w:val="00CD058B"/>
    <w:rsid w:val="00CD0986"/>
    <w:rsid w:val="00CD12CF"/>
    <w:rsid w:val="00CD152B"/>
    <w:rsid w:val="00CD191D"/>
    <w:rsid w:val="00CD1D99"/>
    <w:rsid w:val="00CD1F7E"/>
    <w:rsid w:val="00CD1F80"/>
    <w:rsid w:val="00CD224B"/>
    <w:rsid w:val="00CD2485"/>
    <w:rsid w:val="00CD2C34"/>
    <w:rsid w:val="00CD304B"/>
    <w:rsid w:val="00CD35AF"/>
    <w:rsid w:val="00CD372F"/>
    <w:rsid w:val="00CD4243"/>
    <w:rsid w:val="00CD44F2"/>
    <w:rsid w:val="00CD4605"/>
    <w:rsid w:val="00CD4D17"/>
    <w:rsid w:val="00CD50C2"/>
    <w:rsid w:val="00CD5215"/>
    <w:rsid w:val="00CD52BF"/>
    <w:rsid w:val="00CD67BE"/>
    <w:rsid w:val="00CD6FD1"/>
    <w:rsid w:val="00CD71B4"/>
    <w:rsid w:val="00CD7481"/>
    <w:rsid w:val="00CD7C03"/>
    <w:rsid w:val="00CE0417"/>
    <w:rsid w:val="00CE07B8"/>
    <w:rsid w:val="00CE18EB"/>
    <w:rsid w:val="00CE2006"/>
    <w:rsid w:val="00CE3107"/>
    <w:rsid w:val="00CE3361"/>
    <w:rsid w:val="00CE3381"/>
    <w:rsid w:val="00CE3387"/>
    <w:rsid w:val="00CE3C5E"/>
    <w:rsid w:val="00CE4126"/>
    <w:rsid w:val="00CE4407"/>
    <w:rsid w:val="00CE4529"/>
    <w:rsid w:val="00CE4B6A"/>
    <w:rsid w:val="00CE4B9A"/>
    <w:rsid w:val="00CE4D3C"/>
    <w:rsid w:val="00CE4EF1"/>
    <w:rsid w:val="00CE5125"/>
    <w:rsid w:val="00CE5898"/>
    <w:rsid w:val="00CE5C47"/>
    <w:rsid w:val="00CE619F"/>
    <w:rsid w:val="00CE6587"/>
    <w:rsid w:val="00CE6B3F"/>
    <w:rsid w:val="00CE7106"/>
    <w:rsid w:val="00CE72B9"/>
    <w:rsid w:val="00CE7B90"/>
    <w:rsid w:val="00CF01F7"/>
    <w:rsid w:val="00CF0494"/>
    <w:rsid w:val="00CF04A8"/>
    <w:rsid w:val="00CF1F8D"/>
    <w:rsid w:val="00CF28A7"/>
    <w:rsid w:val="00CF3E17"/>
    <w:rsid w:val="00CF3E6B"/>
    <w:rsid w:val="00CF53A5"/>
    <w:rsid w:val="00CF53FD"/>
    <w:rsid w:val="00CF54D1"/>
    <w:rsid w:val="00CF54F2"/>
    <w:rsid w:val="00CF56E8"/>
    <w:rsid w:val="00CF5AFF"/>
    <w:rsid w:val="00CF5D23"/>
    <w:rsid w:val="00CF6B89"/>
    <w:rsid w:val="00CF75CA"/>
    <w:rsid w:val="00CF7B31"/>
    <w:rsid w:val="00D00020"/>
    <w:rsid w:val="00D006B8"/>
    <w:rsid w:val="00D00833"/>
    <w:rsid w:val="00D011D0"/>
    <w:rsid w:val="00D01461"/>
    <w:rsid w:val="00D01B4F"/>
    <w:rsid w:val="00D03A07"/>
    <w:rsid w:val="00D03A19"/>
    <w:rsid w:val="00D04184"/>
    <w:rsid w:val="00D041A6"/>
    <w:rsid w:val="00D04AC5"/>
    <w:rsid w:val="00D059DF"/>
    <w:rsid w:val="00D05A06"/>
    <w:rsid w:val="00D05C32"/>
    <w:rsid w:val="00D05CE2"/>
    <w:rsid w:val="00D06092"/>
    <w:rsid w:val="00D06145"/>
    <w:rsid w:val="00D06205"/>
    <w:rsid w:val="00D06244"/>
    <w:rsid w:val="00D062CD"/>
    <w:rsid w:val="00D063A9"/>
    <w:rsid w:val="00D07090"/>
    <w:rsid w:val="00D0718D"/>
    <w:rsid w:val="00D073E9"/>
    <w:rsid w:val="00D074A3"/>
    <w:rsid w:val="00D07BEC"/>
    <w:rsid w:val="00D1082C"/>
    <w:rsid w:val="00D108D2"/>
    <w:rsid w:val="00D10D5A"/>
    <w:rsid w:val="00D10F1B"/>
    <w:rsid w:val="00D1136D"/>
    <w:rsid w:val="00D11B28"/>
    <w:rsid w:val="00D11BDA"/>
    <w:rsid w:val="00D12E2C"/>
    <w:rsid w:val="00D135B6"/>
    <w:rsid w:val="00D137FB"/>
    <w:rsid w:val="00D13B80"/>
    <w:rsid w:val="00D14611"/>
    <w:rsid w:val="00D146C1"/>
    <w:rsid w:val="00D14885"/>
    <w:rsid w:val="00D14F9B"/>
    <w:rsid w:val="00D159F1"/>
    <w:rsid w:val="00D16532"/>
    <w:rsid w:val="00D1690D"/>
    <w:rsid w:val="00D17015"/>
    <w:rsid w:val="00D171B4"/>
    <w:rsid w:val="00D17AFF"/>
    <w:rsid w:val="00D17E20"/>
    <w:rsid w:val="00D20467"/>
    <w:rsid w:val="00D20738"/>
    <w:rsid w:val="00D214B0"/>
    <w:rsid w:val="00D21F25"/>
    <w:rsid w:val="00D22102"/>
    <w:rsid w:val="00D2242E"/>
    <w:rsid w:val="00D227E2"/>
    <w:rsid w:val="00D22F1E"/>
    <w:rsid w:val="00D23269"/>
    <w:rsid w:val="00D2335F"/>
    <w:rsid w:val="00D23587"/>
    <w:rsid w:val="00D2374E"/>
    <w:rsid w:val="00D23A3D"/>
    <w:rsid w:val="00D23F01"/>
    <w:rsid w:val="00D244F9"/>
    <w:rsid w:val="00D24656"/>
    <w:rsid w:val="00D2560F"/>
    <w:rsid w:val="00D25767"/>
    <w:rsid w:val="00D25EDA"/>
    <w:rsid w:val="00D25F91"/>
    <w:rsid w:val="00D261BC"/>
    <w:rsid w:val="00D2622D"/>
    <w:rsid w:val="00D2633A"/>
    <w:rsid w:val="00D26E4D"/>
    <w:rsid w:val="00D27011"/>
    <w:rsid w:val="00D27213"/>
    <w:rsid w:val="00D27294"/>
    <w:rsid w:val="00D27311"/>
    <w:rsid w:val="00D2774E"/>
    <w:rsid w:val="00D27916"/>
    <w:rsid w:val="00D305AD"/>
    <w:rsid w:val="00D306AA"/>
    <w:rsid w:val="00D30ACE"/>
    <w:rsid w:val="00D30BD8"/>
    <w:rsid w:val="00D30DB8"/>
    <w:rsid w:val="00D31FF0"/>
    <w:rsid w:val="00D3223F"/>
    <w:rsid w:val="00D3229D"/>
    <w:rsid w:val="00D32F27"/>
    <w:rsid w:val="00D330ED"/>
    <w:rsid w:val="00D337C1"/>
    <w:rsid w:val="00D3473E"/>
    <w:rsid w:val="00D34B6F"/>
    <w:rsid w:val="00D35275"/>
    <w:rsid w:val="00D356F6"/>
    <w:rsid w:val="00D35A50"/>
    <w:rsid w:val="00D35CC0"/>
    <w:rsid w:val="00D35CDC"/>
    <w:rsid w:val="00D35F3B"/>
    <w:rsid w:val="00D36B75"/>
    <w:rsid w:val="00D3706C"/>
    <w:rsid w:val="00D379A1"/>
    <w:rsid w:val="00D37A1D"/>
    <w:rsid w:val="00D40AF3"/>
    <w:rsid w:val="00D41251"/>
    <w:rsid w:val="00D413A2"/>
    <w:rsid w:val="00D41698"/>
    <w:rsid w:val="00D423D7"/>
    <w:rsid w:val="00D426FB"/>
    <w:rsid w:val="00D431A8"/>
    <w:rsid w:val="00D4381C"/>
    <w:rsid w:val="00D447D2"/>
    <w:rsid w:val="00D45306"/>
    <w:rsid w:val="00D45882"/>
    <w:rsid w:val="00D46504"/>
    <w:rsid w:val="00D46FBA"/>
    <w:rsid w:val="00D47763"/>
    <w:rsid w:val="00D5048F"/>
    <w:rsid w:val="00D505AA"/>
    <w:rsid w:val="00D50999"/>
    <w:rsid w:val="00D50A9D"/>
    <w:rsid w:val="00D50CAE"/>
    <w:rsid w:val="00D50D45"/>
    <w:rsid w:val="00D51838"/>
    <w:rsid w:val="00D51EC5"/>
    <w:rsid w:val="00D521CD"/>
    <w:rsid w:val="00D5255A"/>
    <w:rsid w:val="00D526C1"/>
    <w:rsid w:val="00D52762"/>
    <w:rsid w:val="00D53192"/>
    <w:rsid w:val="00D53D9F"/>
    <w:rsid w:val="00D54CD4"/>
    <w:rsid w:val="00D552AA"/>
    <w:rsid w:val="00D5543F"/>
    <w:rsid w:val="00D5625B"/>
    <w:rsid w:val="00D576CE"/>
    <w:rsid w:val="00D600BB"/>
    <w:rsid w:val="00D60361"/>
    <w:rsid w:val="00D604A9"/>
    <w:rsid w:val="00D605EC"/>
    <w:rsid w:val="00D6067C"/>
    <w:rsid w:val="00D60918"/>
    <w:rsid w:val="00D613F6"/>
    <w:rsid w:val="00D616CF"/>
    <w:rsid w:val="00D624FC"/>
    <w:rsid w:val="00D627AD"/>
    <w:rsid w:val="00D62D27"/>
    <w:rsid w:val="00D63073"/>
    <w:rsid w:val="00D63106"/>
    <w:rsid w:val="00D63A7A"/>
    <w:rsid w:val="00D63D13"/>
    <w:rsid w:val="00D64598"/>
    <w:rsid w:val="00D64AB8"/>
    <w:rsid w:val="00D64E44"/>
    <w:rsid w:val="00D65118"/>
    <w:rsid w:val="00D6511A"/>
    <w:rsid w:val="00D6513C"/>
    <w:rsid w:val="00D65A08"/>
    <w:rsid w:val="00D65DBD"/>
    <w:rsid w:val="00D65EF0"/>
    <w:rsid w:val="00D66251"/>
    <w:rsid w:val="00D66352"/>
    <w:rsid w:val="00D6691B"/>
    <w:rsid w:val="00D66965"/>
    <w:rsid w:val="00D66AA6"/>
    <w:rsid w:val="00D66B00"/>
    <w:rsid w:val="00D67070"/>
    <w:rsid w:val="00D67590"/>
    <w:rsid w:val="00D678F7"/>
    <w:rsid w:val="00D67B66"/>
    <w:rsid w:val="00D70B5F"/>
    <w:rsid w:val="00D71CD4"/>
    <w:rsid w:val="00D7299D"/>
    <w:rsid w:val="00D734C3"/>
    <w:rsid w:val="00D73A66"/>
    <w:rsid w:val="00D73DFA"/>
    <w:rsid w:val="00D741A4"/>
    <w:rsid w:val="00D742DA"/>
    <w:rsid w:val="00D748AB"/>
    <w:rsid w:val="00D74A8D"/>
    <w:rsid w:val="00D7571E"/>
    <w:rsid w:val="00D757B4"/>
    <w:rsid w:val="00D75B0E"/>
    <w:rsid w:val="00D75BF3"/>
    <w:rsid w:val="00D762F4"/>
    <w:rsid w:val="00D767AB"/>
    <w:rsid w:val="00D76864"/>
    <w:rsid w:val="00D76A3B"/>
    <w:rsid w:val="00D76CA5"/>
    <w:rsid w:val="00D76E56"/>
    <w:rsid w:val="00D77C2E"/>
    <w:rsid w:val="00D77EC1"/>
    <w:rsid w:val="00D80946"/>
    <w:rsid w:val="00D80973"/>
    <w:rsid w:val="00D80E6D"/>
    <w:rsid w:val="00D81A9F"/>
    <w:rsid w:val="00D81E83"/>
    <w:rsid w:val="00D82E24"/>
    <w:rsid w:val="00D83C42"/>
    <w:rsid w:val="00D83EF3"/>
    <w:rsid w:val="00D840E3"/>
    <w:rsid w:val="00D84A15"/>
    <w:rsid w:val="00D84BC3"/>
    <w:rsid w:val="00D861D6"/>
    <w:rsid w:val="00D86B73"/>
    <w:rsid w:val="00D86FFB"/>
    <w:rsid w:val="00D874A4"/>
    <w:rsid w:val="00D87568"/>
    <w:rsid w:val="00D877C7"/>
    <w:rsid w:val="00D877E5"/>
    <w:rsid w:val="00D9065A"/>
    <w:rsid w:val="00D90876"/>
    <w:rsid w:val="00D90A71"/>
    <w:rsid w:val="00D90B57"/>
    <w:rsid w:val="00D917F9"/>
    <w:rsid w:val="00D91B93"/>
    <w:rsid w:val="00D91BED"/>
    <w:rsid w:val="00D91DBA"/>
    <w:rsid w:val="00D92212"/>
    <w:rsid w:val="00D92510"/>
    <w:rsid w:val="00D92618"/>
    <w:rsid w:val="00D926FD"/>
    <w:rsid w:val="00D92821"/>
    <w:rsid w:val="00D92972"/>
    <w:rsid w:val="00D92B32"/>
    <w:rsid w:val="00D92F6B"/>
    <w:rsid w:val="00D930D6"/>
    <w:rsid w:val="00D931A6"/>
    <w:rsid w:val="00D9377A"/>
    <w:rsid w:val="00D93952"/>
    <w:rsid w:val="00D93A68"/>
    <w:rsid w:val="00D93FB7"/>
    <w:rsid w:val="00D947B0"/>
    <w:rsid w:val="00D94E9B"/>
    <w:rsid w:val="00D952FF"/>
    <w:rsid w:val="00D9568E"/>
    <w:rsid w:val="00D95B89"/>
    <w:rsid w:val="00D96264"/>
    <w:rsid w:val="00D96354"/>
    <w:rsid w:val="00D96B26"/>
    <w:rsid w:val="00D96CCC"/>
    <w:rsid w:val="00D97355"/>
    <w:rsid w:val="00D973E4"/>
    <w:rsid w:val="00D9756F"/>
    <w:rsid w:val="00D976AC"/>
    <w:rsid w:val="00DA00B3"/>
    <w:rsid w:val="00DA0132"/>
    <w:rsid w:val="00DA0B17"/>
    <w:rsid w:val="00DA114F"/>
    <w:rsid w:val="00DA16E6"/>
    <w:rsid w:val="00DA1A76"/>
    <w:rsid w:val="00DA1FE0"/>
    <w:rsid w:val="00DA2136"/>
    <w:rsid w:val="00DA2651"/>
    <w:rsid w:val="00DA2AED"/>
    <w:rsid w:val="00DA47C3"/>
    <w:rsid w:val="00DA4F51"/>
    <w:rsid w:val="00DA58E5"/>
    <w:rsid w:val="00DA6623"/>
    <w:rsid w:val="00DA6ABE"/>
    <w:rsid w:val="00DA790F"/>
    <w:rsid w:val="00DA7AE5"/>
    <w:rsid w:val="00DA7B50"/>
    <w:rsid w:val="00DA7C39"/>
    <w:rsid w:val="00DB01BD"/>
    <w:rsid w:val="00DB0970"/>
    <w:rsid w:val="00DB0F28"/>
    <w:rsid w:val="00DB1781"/>
    <w:rsid w:val="00DB1C6C"/>
    <w:rsid w:val="00DB24D5"/>
    <w:rsid w:val="00DB28E6"/>
    <w:rsid w:val="00DB31A6"/>
    <w:rsid w:val="00DB3535"/>
    <w:rsid w:val="00DB35AC"/>
    <w:rsid w:val="00DB37D1"/>
    <w:rsid w:val="00DB3ABC"/>
    <w:rsid w:val="00DB3B9C"/>
    <w:rsid w:val="00DB3C87"/>
    <w:rsid w:val="00DB3CC1"/>
    <w:rsid w:val="00DB45EC"/>
    <w:rsid w:val="00DB470B"/>
    <w:rsid w:val="00DB4BE0"/>
    <w:rsid w:val="00DB54B2"/>
    <w:rsid w:val="00DB55A4"/>
    <w:rsid w:val="00DB5896"/>
    <w:rsid w:val="00DB5FDA"/>
    <w:rsid w:val="00DB60A8"/>
    <w:rsid w:val="00DB6637"/>
    <w:rsid w:val="00DB6E2C"/>
    <w:rsid w:val="00DB6FE2"/>
    <w:rsid w:val="00DB7701"/>
    <w:rsid w:val="00DB7921"/>
    <w:rsid w:val="00DC034F"/>
    <w:rsid w:val="00DC04B9"/>
    <w:rsid w:val="00DC0551"/>
    <w:rsid w:val="00DC05D7"/>
    <w:rsid w:val="00DC0B21"/>
    <w:rsid w:val="00DC0EB1"/>
    <w:rsid w:val="00DC13FD"/>
    <w:rsid w:val="00DC18C6"/>
    <w:rsid w:val="00DC1DC4"/>
    <w:rsid w:val="00DC222B"/>
    <w:rsid w:val="00DC2654"/>
    <w:rsid w:val="00DC2918"/>
    <w:rsid w:val="00DC2BF3"/>
    <w:rsid w:val="00DC2FDC"/>
    <w:rsid w:val="00DC308C"/>
    <w:rsid w:val="00DC415D"/>
    <w:rsid w:val="00DC43D9"/>
    <w:rsid w:val="00DC550E"/>
    <w:rsid w:val="00DC57A4"/>
    <w:rsid w:val="00DC5E80"/>
    <w:rsid w:val="00DC6310"/>
    <w:rsid w:val="00DC6357"/>
    <w:rsid w:val="00DC66E4"/>
    <w:rsid w:val="00DC6FB4"/>
    <w:rsid w:val="00DC7B2F"/>
    <w:rsid w:val="00DCD607"/>
    <w:rsid w:val="00DD00B5"/>
    <w:rsid w:val="00DD04C1"/>
    <w:rsid w:val="00DD0560"/>
    <w:rsid w:val="00DD093B"/>
    <w:rsid w:val="00DD12D1"/>
    <w:rsid w:val="00DD1B7F"/>
    <w:rsid w:val="00DD1F02"/>
    <w:rsid w:val="00DD289D"/>
    <w:rsid w:val="00DD3AB5"/>
    <w:rsid w:val="00DD3E7D"/>
    <w:rsid w:val="00DD43BD"/>
    <w:rsid w:val="00DD4557"/>
    <w:rsid w:val="00DD45E3"/>
    <w:rsid w:val="00DD4E1E"/>
    <w:rsid w:val="00DD57A7"/>
    <w:rsid w:val="00DD5816"/>
    <w:rsid w:val="00DD58D3"/>
    <w:rsid w:val="00DD5AF0"/>
    <w:rsid w:val="00DD5B6B"/>
    <w:rsid w:val="00DD5E6A"/>
    <w:rsid w:val="00DD7049"/>
    <w:rsid w:val="00DD73FD"/>
    <w:rsid w:val="00DD746A"/>
    <w:rsid w:val="00DD74D1"/>
    <w:rsid w:val="00DD799B"/>
    <w:rsid w:val="00DE0382"/>
    <w:rsid w:val="00DE0A05"/>
    <w:rsid w:val="00DE1345"/>
    <w:rsid w:val="00DE1351"/>
    <w:rsid w:val="00DE1AF4"/>
    <w:rsid w:val="00DE1EF4"/>
    <w:rsid w:val="00DE1FDB"/>
    <w:rsid w:val="00DE20C3"/>
    <w:rsid w:val="00DE2488"/>
    <w:rsid w:val="00DE25A7"/>
    <w:rsid w:val="00DE2628"/>
    <w:rsid w:val="00DE27D8"/>
    <w:rsid w:val="00DE29E7"/>
    <w:rsid w:val="00DE386C"/>
    <w:rsid w:val="00DE3AEE"/>
    <w:rsid w:val="00DE4175"/>
    <w:rsid w:val="00DE426B"/>
    <w:rsid w:val="00DE440E"/>
    <w:rsid w:val="00DE4551"/>
    <w:rsid w:val="00DE49BA"/>
    <w:rsid w:val="00DE4E98"/>
    <w:rsid w:val="00DE65C1"/>
    <w:rsid w:val="00DE6671"/>
    <w:rsid w:val="00DE6A88"/>
    <w:rsid w:val="00DE6D83"/>
    <w:rsid w:val="00DE7CB6"/>
    <w:rsid w:val="00DF02F9"/>
    <w:rsid w:val="00DF03FB"/>
    <w:rsid w:val="00DF05C2"/>
    <w:rsid w:val="00DF09D8"/>
    <w:rsid w:val="00DF0F35"/>
    <w:rsid w:val="00DF1E51"/>
    <w:rsid w:val="00DF24A7"/>
    <w:rsid w:val="00DF2B09"/>
    <w:rsid w:val="00DF3151"/>
    <w:rsid w:val="00DF31E2"/>
    <w:rsid w:val="00DF3938"/>
    <w:rsid w:val="00DF43AE"/>
    <w:rsid w:val="00DF476D"/>
    <w:rsid w:val="00DF4B21"/>
    <w:rsid w:val="00DF4ECD"/>
    <w:rsid w:val="00DF5049"/>
    <w:rsid w:val="00DF51C2"/>
    <w:rsid w:val="00DF51DC"/>
    <w:rsid w:val="00DF5A88"/>
    <w:rsid w:val="00DF5BB0"/>
    <w:rsid w:val="00DF5D9C"/>
    <w:rsid w:val="00DF6000"/>
    <w:rsid w:val="00DF6158"/>
    <w:rsid w:val="00DF687E"/>
    <w:rsid w:val="00DF69D0"/>
    <w:rsid w:val="00DF7068"/>
    <w:rsid w:val="00DF7593"/>
    <w:rsid w:val="00DF79AB"/>
    <w:rsid w:val="00DF7B0E"/>
    <w:rsid w:val="00DF7C7C"/>
    <w:rsid w:val="00DF7CBD"/>
    <w:rsid w:val="00E000DB"/>
    <w:rsid w:val="00E004F0"/>
    <w:rsid w:val="00E007B0"/>
    <w:rsid w:val="00E00957"/>
    <w:rsid w:val="00E00FAC"/>
    <w:rsid w:val="00E01118"/>
    <w:rsid w:val="00E0147D"/>
    <w:rsid w:val="00E01E41"/>
    <w:rsid w:val="00E02638"/>
    <w:rsid w:val="00E029B3"/>
    <w:rsid w:val="00E029FA"/>
    <w:rsid w:val="00E032AB"/>
    <w:rsid w:val="00E03338"/>
    <w:rsid w:val="00E0490E"/>
    <w:rsid w:val="00E05083"/>
    <w:rsid w:val="00E05253"/>
    <w:rsid w:val="00E05325"/>
    <w:rsid w:val="00E05467"/>
    <w:rsid w:val="00E0558C"/>
    <w:rsid w:val="00E059C7"/>
    <w:rsid w:val="00E05A9E"/>
    <w:rsid w:val="00E05C41"/>
    <w:rsid w:val="00E05DB0"/>
    <w:rsid w:val="00E05F8B"/>
    <w:rsid w:val="00E061A3"/>
    <w:rsid w:val="00E06AB4"/>
    <w:rsid w:val="00E075C2"/>
    <w:rsid w:val="00E103FA"/>
    <w:rsid w:val="00E1050D"/>
    <w:rsid w:val="00E10DFF"/>
    <w:rsid w:val="00E111BF"/>
    <w:rsid w:val="00E112DD"/>
    <w:rsid w:val="00E1132C"/>
    <w:rsid w:val="00E12BBB"/>
    <w:rsid w:val="00E13BA7"/>
    <w:rsid w:val="00E13D98"/>
    <w:rsid w:val="00E14B76"/>
    <w:rsid w:val="00E1563C"/>
    <w:rsid w:val="00E15AC1"/>
    <w:rsid w:val="00E15B34"/>
    <w:rsid w:val="00E15CA6"/>
    <w:rsid w:val="00E15D02"/>
    <w:rsid w:val="00E160CD"/>
    <w:rsid w:val="00E1793B"/>
    <w:rsid w:val="00E17B4B"/>
    <w:rsid w:val="00E17F6B"/>
    <w:rsid w:val="00E2005E"/>
    <w:rsid w:val="00E20095"/>
    <w:rsid w:val="00E202A0"/>
    <w:rsid w:val="00E2072D"/>
    <w:rsid w:val="00E20870"/>
    <w:rsid w:val="00E213F0"/>
    <w:rsid w:val="00E2165E"/>
    <w:rsid w:val="00E21A40"/>
    <w:rsid w:val="00E21AE2"/>
    <w:rsid w:val="00E21F78"/>
    <w:rsid w:val="00E2216B"/>
    <w:rsid w:val="00E23BE0"/>
    <w:rsid w:val="00E23F56"/>
    <w:rsid w:val="00E24382"/>
    <w:rsid w:val="00E246C4"/>
    <w:rsid w:val="00E24719"/>
    <w:rsid w:val="00E247D2"/>
    <w:rsid w:val="00E24DE2"/>
    <w:rsid w:val="00E254A6"/>
    <w:rsid w:val="00E25543"/>
    <w:rsid w:val="00E25745"/>
    <w:rsid w:val="00E257FE"/>
    <w:rsid w:val="00E25818"/>
    <w:rsid w:val="00E25828"/>
    <w:rsid w:val="00E25855"/>
    <w:rsid w:val="00E25B0C"/>
    <w:rsid w:val="00E25E7E"/>
    <w:rsid w:val="00E26B5F"/>
    <w:rsid w:val="00E26C4B"/>
    <w:rsid w:val="00E26ED4"/>
    <w:rsid w:val="00E276E2"/>
    <w:rsid w:val="00E30AB0"/>
    <w:rsid w:val="00E30C38"/>
    <w:rsid w:val="00E326E3"/>
    <w:rsid w:val="00E32B33"/>
    <w:rsid w:val="00E330C3"/>
    <w:rsid w:val="00E33CC0"/>
    <w:rsid w:val="00E33E2B"/>
    <w:rsid w:val="00E33FE9"/>
    <w:rsid w:val="00E341D8"/>
    <w:rsid w:val="00E34512"/>
    <w:rsid w:val="00E3539E"/>
    <w:rsid w:val="00E35CE9"/>
    <w:rsid w:val="00E35DF6"/>
    <w:rsid w:val="00E36A89"/>
    <w:rsid w:val="00E36AF9"/>
    <w:rsid w:val="00E36BC7"/>
    <w:rsid w:val="00E37276"/>
    <w:rsid w:val="00E37BF1"/>
    <w:rsid w:val="00E37C80"/>
    <w:rsid w:val="00E37E04"/>
    <w:rsid w:val="00E40F26"/>
    <w:rsid w:val="00E411D9"/>
    <w:rsid w:val="00E413CF"/>
    <w:rsid w:val="00E4153B"/>
    <w:rsid w:val="00E42162"/>
    <w:rsid w:val="00E428AF"/>
    <w:rsid w:val="00E428CB"/>
    <w:rsid w:val="00E428E9"/>
    <w:rsid w:val="00E438DA"/>
    <w:rsid w:val="00E43CB4"/>
    <w:rsid w:val="00E43F22"/>
    <w:rsid w:val="00E4420D"/>
    <w:rsid w:val="00E44CF0"/>
    <w:rsid w:val="00E44DF1"/>
    <w:rsid w:val="00E4587E"/>
    <w:rsid w:val="00E459E6"/>
    <w:rsid w:val="00E45E6E"/>
    <w:rsid w:val="00E466BE"/>
    <w:rsid w:val="00E4676D"/>
    <w:rsid w:val="00E46FED"/>
    <w:rsid w:val="00E47579"/>
    <w:rsid w:val="00E4786C"/>
    <w:rsid w:val="00E479EF"/>
    <w:rsid w:val="00E47CB6"/>
    <w:rsid w:val="00E5003B"/>
    <w:rsid w:val="00E500B2"/>
    <w:rsid w:val="00E5011C"/>
    <w:rsid w:val="00E504D3"/>
    <w:rsid w:val="00E517D6"/>
    <w:rsid w:val="00E51C20"/>
    <w:rsid w:val="00E52B38"/>
    <w:rsid w:val="00E5347F"/>
    <w:rsid w:val="00E5367E"/>
    <w:rsid w:val="00E536E6"/>
    <w:rsid w:val="00E53E5D"/>
    <w:rsid w:val="00E5438E"/>
    <w:rsid w:val="00E54552"/>
    <w:rsid w:val="00E54B60"/>
    <w:rsid w:val="00E5506D"/>
    <w:rsid w:val="00E56009"/>
    <w:rsid w:val="00E5615C"/>
    <w:rsid w:val="00E5655E"/>
    <w:rsid w:val="00E56AEB"/>
    <w:rsid w:val="00E56CC1"/>
    <w:rsid w:val="00E578EB"/>
    <w:rsid w:val="00E57A7B"/>
    <w:rsid w:val="00E57CD1"/>
    <w:rsid w:val="00E6043B"/>
    <w:rsid w:val="00E61E59"/>
    <w:rsid w:val="00E6232F"/>
    <w:rsid w:val="00E626EF"/>
    <w:rsid w:val="00E62E24"/>
    <w:rsid w:val="00E635F0"/>
    <w:rsid w:val="00E637C7"/>
    <w:rsid w:val="00E63DF1"/>
    <w:rsid w:val="00E640E6"/>
    <w:rsid w:val="00E6413F"/>
    <w:rsid w:val="00E64447"/>
    <w:rsid w:val="00E64965"/>
    <w:rsid w:val="00E649D2"/>
    <w:rsid w:val="00E64B50"/>
    <w:rsid w:val="00E65190"/>
    <w:rsid w:val="00E654BB"/>
    <w:rsid w:val="00E66C10"/>
    <w:rsid w:val="00E66DA1"/>
    <w:rsid w:val="00E67643"/>
    <w:rsid w:val="00E6774E"/>
    <w:rsid w:val="00E67E3B"/>
    <w:rsid w:val="00E70442"/>
    <w:rsid w:val="00E70E78"/>
    <w:rsid w:val="00E7103B"/>
    <w:rsid w:val="00E712A0"/>
    <w:rsid w:val="00E71367"/>
    <w:rsid w:val="00E71496"/>
    <w:rsid w:val="00E71724"/>
    <w:rsid w:val="00E71E31"/>
    <w:rsid w:val="00E72840"/>
    <w:rsid w:val="00E72BAF"/>
    <w:rsid w:val="00E73963"/>
    <w:rsid w:val="00E73E4D"/>
    <w:rsid w:val="00E742E3"/>
    <w:rsid w:val="00E75E92"/>
    <w:rsid w:val="00E75ECE"/>
    <w:rsid w:val="00E75F05"/>
    <w:rsid w:val="00E76A3E"/>
    <w:rsid w:val="00E76DBF"/>
    <w:rsid w:val="00E77678"/>
    <w:rsid w:val="00E77864"/>
    <w:rsid w:val="00E77E4D"/>
    <w:rsid w:val="00E80379"/>
    <w:rsid w:val="00E80479"/>
    <w:rsid w:val="00E80F96"/>
    <w:rsid w:val="00E8134C"/>
    <w:rsid w:val="00E81994"/>
    <w:rsid w:val="00E81A01"/>
    <w:rsid w:val="00E81AF5"/>
    <w:rsid w:val="00E81F4A"/>
    <w:rsid w:val="00E82402"/>
    <w:rsid w:val="00E82727"/>
    <w:rsid w:val="00E82AE9"/>
    <w:rsid w:val="00E82CE2"/>
    <w:rsid w:val="00E83433"/>
    <w:rsid w:val="00E83659"/>
    <w:rsid w:val="00E836CE"/>
    <w:rsid w:val="00E8381A"/>
    <w:rsid w:val="00E8385C"/>
    <w:rsid w:val="00E83D48"/>
    <w:rsid w:val="00E83DB5"/>
    <w:rsid w:val="00E83FAD"/>
    <w:rsid w:val="00E84271"/>
    <w:rsid w:val="00E844E7"/>
    <w:rsid w:val="00E8470A"/>
    <w:rsid w:val="00E84B2F"/>
    <w:rsid w:val="00E84D12"/>
    <w:rsid w:val="00E8543E"/>
    <w:rsid w:val="00E85DE9"/>
    <w:rsid w:val="00E85DFC"/>
    <w:rsid w:val="00E8632B"/>
    <w:rsid w:val="00E86550"/>
    <w:rsid w:val="00E86E4E"/>
    <w:rsid w:val="00E86EBD"/>
    <w:rsid w:val="00E87132"/>
    <w:rsid w:val="00E87A00"/>
    <w:rsid w:val="00E87B7A"/>
    <w:rsid w:val="00E87BEC"/>
    <w:rsid w:val="00E908E9"/>
    <w:rsid w:val="00E90D52"/>
    <w:rsid w:val="00E9114C"/>
    <w:rsid w:val="00E91320"/>
    <w:rsid w:val="00E9142B"/>
    <w:rsid w:val="00E91726"/>
    <w:rsid w:val="00E91758"/>
    <w:rsid w:val="00E91C27"/>
    <w:rsid w:val="00E92727"/>
    <w:rsid w:val="00E92BA4"/>
    <w:rsid w:val="00E93377"/>
    <w:rsid w:val="00E93DD8"/>
    <w:rsid w:val="00E9431A"/>
    <w:rsid w:val="00E9511A"/>
    <w:rsid w:val="00E955B8"/>
    <w:rsid w:val="00E95622"/>
    <w:rsid w:val="00E95658"/>
    <w:rsid w:val="00E95755"/>
    <w:rsid w:val="00E95A40"/>
    <w:rsid w:val="00E95FBA"/>
    <w:rsid w:val="00E967C2"/>
    <w:rsid w:val="00E96EF9"/>
    <w:rsid w:val="00E971CC"/>
    <w:rsid w:val="00E973B0"/>
    <w:rsid w:val="00E97924"/>
    <w:rsid w:val="00E97B54"/>
    <w:rsid w:val="00E97ECC"/>
    <w:rsid w:val="00EA077C"/>
    <w:rsid w:val="00EA0968"/>
    <w:rsid w:val="00EA1327"/>
    <w:rsid w:val="00EA13FE"/>
    <w:rsid w:val="00EA1896"/>
    <w:rsid w:val="00EA1924"/>
    <w:rsid w:val="00EA1B38"/>
    <w:rsid w:val="00EA1EAF"/>
    <w:rsid w:val="00EA2500"/>
    <w:rsid w:val="00EA31F0"/>
    <w:rsid w:val="00EA3A34"/>
    <w:rsid w:val="00EA3A9F"/>
    <w:rsid w:val="00EA3D60"/>
    <w:rsid w:val="00EA42FC"/>
    <w:rsid w:val="00EA45B2"/>
    <w:rsid w:val="00EA4967"/>
    <w:rsid w:val="00EA4A16"/>
    <w:rsid w:val="00EA4E76"/>
    <w:rsid w:val="00EA4EEC"/>
    <w:rsid w:val="00EA4EF8"/>
    <w:rsid w:val="00EA52D3"/>
    <w:rsid w:val="00EA62BA"/>
    <w:rsid w:val="00EA6ED3"/>
    <w:rsid w:val="00EA78B9"/>
    <w:rsid w:val="00EA7D18"/>
    <w:rsid w:val="00EA7E10"/>
    <w:rsid w:val="00EB0030"/>
    <w:rsid w:val="00EB07D7"/>
    <w:rsid w:val="00EB09C8"/>
    <w:rsid w:val="00EB113E"/>
    <w:rsid w:val="00EB18C7"/>
    <w:rsid w:val="00EB1BB2"/>
    <w:rsid w:val="00EB1C63"/>
    <w:rsid w:val="00EB28CE"/>
    <w:rsid w:val="00EB376F"/>
    <w:rsid w:val="00EB38A8"/>
    <w:rsid w:val="00EB3C84"/>
    <w:rsid w:val="00EB3F04"/>
    <w:rsid w:val="00EB473C"/>
    <w:rsid w:val="00EB48C2"/>
    <w:rsid w:val="00EB49CC"/>
    <w:rsid w:val="00EB4C93"/>
    <w:rsid w:val="00EB6164"/>
    <w:rsid w:val="00EB68BB"/>
    <w:rsid w:val="00EB6DFC"/>
    <w:rsid w:val="00EB707A"/>
    <w:rsid w:val="00EB71CF"/>
    <w:rsid w:val="00EB76FA"/>
    <w:rsid w:val="00EB77B7"/>
    <w:rsid w:val="00EB78DE"/>
    <w:rsid w:val="00EB7A39"/>
    <w:rsid w:val="00EB7CF1"/>
    <w:rsid w:val="00EB7EA3"/>
    <w:rsid w:val="00EB7EF7"/>
    <w:rsid w:val="00EC08B4"/>
    <w:rsid w:val="00EC0E79"/>
    <w:rsid w:val="00EC0F47"/>
    <w:rsid w:val="00EC1A5B"/>
    <w:rsid w:val="00EC1E70"/>
    <w:rsid w:val="00EC208E"/>
    <w:rsid w:val="00EC22D5"/>
    <w:rsid w:val="00EC2BD4"/>
    <w:rsid w:val="00EC2E20"/>
    <w:rsid w:val="00EC33FD"/>
    <w:rsid w:val="00EC36EF"/>
    <w:rsid w:val="00EC37F3"/>
    <w:rsid w:val="00EC47D5"/>
    <w:rsid w:val="00EC4D55"/>
    <w:rsid w:val="00EC50CF"/>
    <w:rsid w:val="00EC6145"/>
    <w:rsid w:val="00EC6296"/>
    <w:rsid w:val="00EC62FA"/>
    <w:rsid w:val="00EC6C2D"/>
    <w:rsid w:val="00EC79C8"/>
    <w:rsid w:val="00ED0130"/>
    <w:rsid w:val="00ED08E0"/>
    <w:rsid w:val="00ED08F8"/>
    <w:rsid w:val="00ED128F"/>
    <w:rsid w:val="00ED23F2"/>
    <w:rsid w:val="00ED2D93"/>
    <w:rsid w:val="00ED317C"/>
    <w:rsid w:val="00ED3560"/>
    <w:rsid w:val="00ED390C"/>
    <w:rsid w:val="00ED3CE2"/>
    <w:rsid w:val="00ED445B"/>
    <w:rsid w:val="00ED4463"/>
    <w:rsid w:val="00ED45A9"/>
    <w:rsid w:val="00ED4BD5"/>
    <w:rsid w:val="00ED4CEA"/>
    <w:rsid w:val="00ED4E27"/>
    <w:rsid w:val="00ED5F4D"/>
    <w:rsid w:val="00ED6271"/>
    <w:rsid w:val="00ED6298"/>
    <w:rsid w:val="00ED685A"/>
    <w:rsid w:val="00ED6919"/>
    <w:rsid w:val="00ED691A"/>
    <w:rsid w:val="00ED7B1C"/>
    <w:rsid w:val="00EE09D7"/>
    <w:rsid w:val="00EE0D22"/>
    <w:rsid w:val="00EE0ED0"/>
    <w:rsid w:val="00EE1001"/>
    <w:rsid w:val="00EE1D5F"/>
    <w:rsid w:val="00EE2278"/>
    <w:rsid w:val="00EE2491"/>
    <w:rsid w:val="00EE25C5"/>
    <w:rsid w:val="00EE2668"/>
    <w:rsid w:val="00EE2762"/>
    <w:rsid w:val="00EE281A"/>
    <w:rsid w:val="00EE2E0F"/>
    <w:rsid w:val="00EE36EA"/>
    <w:rsid w:val="00EE39CF"/>
    <w:rsid w:val="00EE3A0A"/>
    <w:rsid w:val="00EE3F97"/>
    <w:rsid w:val="00EE48A3"/>
    <w:rsid w:val="00EE4C1A"/>
    <w:rsid w:val="00EE4F35"/>
    <w:rsid w:val="00EE4FA3"/>
    <w:rsid w:val="00EE5764"/>
    <w:rsid w:val="00EE5A1E"/>
    <w:rsid w:val="00EE5B14"/>
    <w:rsid w:val="00EE6438"/>
    <w:rsid w:val="00EE6A55"/>
    <w:rsid w:val="00EE6B9B"/>
    <w:rsid w:val="00EE7151"/>
    <w:rsid w:val="00EF01D3"/>
    <w:rsid w:val="00EF0444"/>
    <w:rsid w:val="00EF0B9C"/>
    <w:rsid w:val="00EF1171"/>
    <w:rsid w:val="00EF1676"/>
    <w:rsid w:val="00EF1C89"/>
    <w:rsid w:val="00EF1E14"/>
    <w:rsid w:val="00EF1E68"/>
    <w:rsid w:val="00EF1F5C"/>
    <w:rsid w:val="00EF20C9"/>
    <w:rsid w:val="00EF2794"/>
    <w:rsid w:val="00EF2D29"/>
    <w:rsid w:val="00EF31DB"/>
    <w:rsid w:val="00EF36F9"/>
    <w:rsid w:val="00EF37D8"/>
    <w:rsid w:val="00EF3C68"/>
    <w:rsid w:val="00EF4804"/>
    <w:rsid w:val="00EF4A8E"/>
    <w:rsid w:val="00EF661C"/>
    <w:rsid w:val="00EF6AED"/>
    <w:rsid w:val="00EF73F1"/>
    <w:rsid w:val="00EF7641"/>
    <w:rsid w:val="00EF7BE7"/>
    <w:rsid w:val="00F00D13"/>
    <w:rsid w:val="00F013A3"/>
    <w:rsid w:val="00F02632"/>
    <w:rsid w:val="00F03D3E"/>
    <w:rsid w:val="00F05043"/>
    <w:rsid w:val="00F0510F"/>
    <w:rsid w:val="00F05939"/>
    <w:rsid w:val="00F061B1"/>
    <w:rsid w:val="00F06CA3"/>
    <w:rsid w:val="00F06D69"/>
    <w:rsid w:val="00F07FC9"/>
    <w:rsid w:val="00F10C8B"/>
    <w:rsid w:val="00F11784"/>
    <w:rsid w:val="00F1186C"/>
    <w:rsid w:val="00F11A8E"/>
    <w:rsid w:val="00F11E0D"/>
    <w:rsid w:val="00F11FB5"/>
    <w:rsid w:val="00F120EB"/>
    <w:rsid w:val="00F123A8"/>
    <w:rsid w:val="00F12911"/>
    <w:rsid w:val="00F12AD0"/>
    <w:rsid w:val="00F133A6"/>
    <w:rsid w:val="00F13D20"/>
    <w:rsid w:val="00F14482"/>
    <w:rsid w:val="00F14513"/>
    <w:rsid w:val="00F14673"/>
    <w:rsid w:val="00F147C8"/>
    <w:rsid w:val="00F15322"/>
    <w:rsid w:val="00F15842"/>
    <w:rsid w:val="00F15F80"/>
    <w:rsid w:val="00F160E0"/>
    <w:rsid w:val="00F161CF"/>
    <w:rsid w:val="00F1641F"/>
    <w:rsid w:val="00F16D6D"/>
    <w:rsid w:val="00F1754A"/>
    <w:rsid w:val="00F17650"/>
    <w:rsid w:val="00F2012F"/>
    <w:rsid w:val="00F20227"/>
    <w:rsid w:val="00F20DDF"/>
    <w:rsid w:val="00F20E73"/>
    <w:rsid w:val="00F20F35"/>
    <w:rsid w:val="00F210D4"/>
    <w:rsid w:val="00F2198B"/>
    <w:rsid w:val="00F21CF9"/>
    <w:rsid w:val="00F22A73"/>
    <w:rsid w:val="00F22BD3"/>
    <w:rsid w:val="00F22BF4"/>
    <w:rsid w:val="00F233DB"/>
    <w:rsid w:val="00F2343B"/>
    <w:rsid w:val="00F23754"/>
    <w:rsid w:val="00F23972"/>
    <w:rsid w:val="00F23B9C"/>
    <w:rsid w:val="00F2427E"/>
    <w:rsid w:val="00F253E3"/>
    <w:rsid w:val="00F257AF"/>
    <w:rsid w:val="00F25E29"/>
    <w:rsid w:val="00F26058"/>
    <w:rsid w:val="00F2666F"/>
    <w:rsid w:val="00F268F4"/>
    <w:rsid w:val="00F271EB"/>
    <w:rsid w:val="00F27807"/>
    <w:rsid w:val="00F27ADE"/>
    <w:rsid w:val="00F27F92"/>
    <w:rsid w:val="00F30981"/>
    <w:rsid w:val="00F30CB3"/>
    <w:rsid w:val="00F31386"/>
    <w:rsid w:val="00F31E2F"/>
    <w:rsid w:val="00F31E94"/>
    <w:rsid w:val="00F31F1D"/>
    <w:rsid w:val="00F32391"/>
    <w:rsid w:val="00F32524"/>
    <w:rsid w:val="00F329A0"/>
    <w:rsid w:val="00F32D2B"/>
    <w:rsid w:val="00F32E84"/>
    <w:rsid w:val="00F333A6"/>
    <w:rsid w:val="00F33656"/>
    <w:rsid w:val="00F33A8A"/>
    <w:rsid w:val="00F33F0F"/>
    <w:rsid w:val="00F33FCB"/>
    <w:rsid w:val="00F343AB"/>
    <w:rsid w:val="00F3457D"/>
    <w:rsid w:val="00F352E3"/>
    <w:rsid w:val="00F359FF"/>
    <w:rsid w:val="00F35D00"/>
    <w:rsid w:val="00F36030"/>
    <w:rsid w:val="00F363FA"/>
    <w:rsid w:val="00F36D24"/>
    <w:rsid w:val="00F37093"/>
    <w:rsid w:val="00F3754A"/>
    <w:rsid w:val="00F37B23"/>
    <w:rsid w:val="00F37D26"/>
    <w:rsid w:val="00F40442"/>
    <w:rsid w:val="00F40603"/>
    <w:rsid w:val="00F40A90"/>
    <w:rsid w:val="00F40ACD"/>
    <w:rsid w:val="00F40E85"/>
    <w:rsid w:val="00F41966"/>
    <w:rsid w:val="00F42AB0"/>
    <w:rsid w:val="00F42AC0"/>
    <w:rsid w:val="00F42D0A"/>
    <w:rsid w:val="00F42E42"/>
    <w:rsid w:val="00F439BB"/>
    <w:rsid w:val="00F43A19"/>
    <w:rsid w:val="00F44081"/>
    <w:rsid w:val="00F440EE"/>
    <w:rsid w:val="00F44AB3"/>
    <w:rsid w:val="00F44F92"/>
    <w:rsid w:val="00F45759"/>
    <w:rsid w:val="00F45C15"/>
    <w:rsid w:val="00F45FB1"/>
    <w:rsid w:val="00F464C3"/>
    <w:rsid w:val="00F465F8"/>
    <w:rsid w:val="00F46D5A"/>
    <w:rsid w:val="00F471E1"/>
    <w:rsid w:val="00F472EF"/>
    <w:rsid w:val="00F47321"/>
    <w:rsid w:val="00F50163"/>
    <w:rsid w:val="00F50210"/>
    <w:rsid w:val="00F50EAC"/>
    <w:rsid w:val="00F51866"/>
    <w:rsid w:val="00F51C5B"/>
    <w:rsid w:val="00F52C3D"/>
    <w:rsid w:val="00F533A7"/>
    <w:rsid w:val="00F5358D"/>
    <w:rsid w:val="00F5378C"/>
    <w:rsid w:val="00F53F11"/>
    <w:rsid w:val="00F54671"/>
    <w:rsid w:val="00F546F1"/>
    <w:rsid w:val="00F54780"/>
    <w:rsid w:val="00F54B9F"/>
    <w:rsid w:val="00F55200"/>
    <w:rsid w:val="00F55E10"/>
    <w:rsid w:val="00F55EF0"/>
    <w:rsid w:val="00F562E6"/>
    <w:rsid w:val="00F564DF"/>
    <w:rsid w:val="00F56AE2"/>
    <w:rsid w:val="00F56B6E"/>
    <w:rsid w:val="00F56B89"/>
    <w:rsid w:val="00F574E8"/>
    <w:rsid w:val="00F60171"/>
    <w:rsid w:val="00F604E5"/>
    <w:rsid w:val="00F605EA"/>
    <w:rsid w:val="00F606B9"/>
    <w:rsid w:val="00F60906"/>
    <w:rsid w:val="00F60D5F"/>
    <w:rsid w:val="00F61212"/>
    <w:rsid w:val="00F62F6C"/>
    <w:rsid w:val="00F6310A"/>
    <w:rsid w:val="00F63953"/>
    <w:rsid w:val="00F6453C"/>
    <w:rsid w:val="00F64812"/>
    <w:rsid w:val="00F65608"/>
    <w:rsid w:val="00F6596A"/>
    <w:rsid w:val="00F65C52"/>
    <w:rsid w:val="00F663D6"/>
    <w:rsid w:val="00F6753E"/>
    <w:rsid w:val="00F7043E"/>
    <w:rsid w:val="00F7166B"/>
    <w:rsid w:val="00F71B42"/>
    <w:rsid w:val="00F71C38"/>
    <w:rsid w:val="00F71C55"/>
    <w:rsid w:val="00F71DA2"/>
    <w:rsid w:val="00F71E8F"/>
    <w:rsid w:val="00F72148"/>
    <w:rsid w:val="00F727E2"/>
    <w:rsid w:val="00F72A46"/>
    <w:rsid w:val="00F72FA5"/>
    <w:rsid w:val="00F7370A"/>
    <w:rsid w:val="00F73FC8"/>
    <w:rsid w:val="00F7485A"/>
    <w:rsid w:val="00F74D52"/>
    <w:rsid w:val="00F74EC3"/>
    <w:rsid w:val="00F757A0"/>
    <w:rsid w:val="00F75CBA"/>
    <w:rsid w:val="00F76161"/>
    <w:rsid w:val="00F76769"/>
    <w:rsid w:val="00F76BDB"/>
    <w:rsid w:val="00F77682"/>
    <w:rsid w:val="00F777EA"/>
    <w:rsid w:val="00F77836"/>
    <w:rsid w:val="00F77B02"/>
    <w:rsid w:val="00F8009D"/>
    <w:rsid w:val="00F80110"/>
    <w:rsid w:val="00F80431"/>
    <w:rsid w:val="00F81223"/>
    <w:rsid w:val="00F816AE"/>
    <w:rsid w:val="00F81C0C"/>
    <w:rsid w:val="00F820F8"/>
    <w:rsid w:val="00F82814"/>
    <w:rsid w:val="00F828D4"/>
    <w:rsid w:val="00F829D3"/>
    <w:rsid w:val="00F83660"/>
    <w:rsid w:val="00F83B58"/>
    <w:rsid w:val="00F83B85"/>
    <w:rsid w:val="00F840B0"/>
    <w:rsid w:val="00F841AF"/>
    <w:rsid w:val="00F8463D"/>
    <w:rsid w:val="00F8470F"/>
    <w:rsid w:val="00F84ECC"/>
    <w:rsid w:val="00F85087"/>
    <w:rsid w:val="00F852A4"/>
    <w:rsid w:val="00F85ACA"/>
    <w:rsid w:val="00F85B32"/>
    <w:rsid w:val="00F85BCA"/>
    <w:rsid w:val="00F85F80"/>
    <w:rsid w:val="00F86CF6"/>
    <w:rsid w:val="00F873FC"/>
    <w:rsid w:val="00F87E76"/>
    <w:rsid w:val="00F9042F"/>
    <w:rsid w:val="00F907FE"/>
    <w:rsid w:val="00F90A1A"/>
    <w:rsid w:val="00F90C88"/>
    <w:rsid w:val="00F90F50"/>
    <w:rsid w:val="00F91137"/>
    <w:rsid w:val="00F913A8"/>
    <w:rsid w:val="00F9203D"/>
    <w:rsid w:val="00F92283"/>
    <w:rsid w:val="00F92A48"/>
    <w:rsid w:val="00F92D6E"/>
    <w:rsid w:val="00F92F86"/>
    <w:rsid w:val="00F93294"/>
    <w:rsid w:val="00F936A8"/>
    <w:rsid w:val="00F937D5"/>
    <w:rsid w:val="00F93ED1"/>
    <w:rsid w:val="00F94990"/>
    <w:rsid w:val="00F94CFA"/>
    <w:rsid w:val="00F94E64"/>
    <w:rsid w:val="00F9523C"/>
    <w:rsid w:val="00F95CAB"/>
    <w:rsid w:val="00F95FC3"/>
    <w:rsid w:val="00F96004"/>
    <w:rsid w:val="00F962BB"/>
    <w:rsid w:val="00F96B78"/>
    <w:rsid w:val="00F96EA6"/>
    <w:rsid w:val="00F97889"/>
    <w:rsid w:val="00FA1628"/>
    <w:rsid w:val="00FA1A78"/>
    <w:rsid w:val="00FA2817"/>
    <w:rsid w:val="00FA2A0A"/>
    <w:rsid w:val="00FA32A5"/>
    <w:rsid w:val="00FA36AF"/>
    <w:rsid w:val="00FA40CF"/>
    <w:rsid w:val="00FA43EA"/>
    <w:rsid w:val="00FA5069"/>
    <w:rsid w:val="00FA5BDE"/>
    <w:rsid w:val="00FA5C6C"/>
    <w:rsid w:val="00FA60AC"/>
    <w:rsid w:val="00FA6370"/>
    <w:rsid w:val="00FA6C63"/>
    <w:rsid w:val="00FA6D5C"/>
    <w:rsid w:val="00FA700C"/>
    <w:rsid w:val="00FA7100"/>
    <w:rsid w:val="00FA71A2"/>
    <w:rsid w:val="00FA7769"/>
    <w:rsid w:val="00FA7A1B"/>
    <w:rsid w:val="00FB0327"/>
    <w:rsid w:val="00FB07D7"/>
    <w:rsid w:val="00FB09B7"/>
    <w:rsid w:val="00FB0A42"/>
    <w:rsid w:val="00FB0C7A"/>
    <w:rsid w:val="00FB162A"/>
    <w:rsid w:val="00FB1EEC"/>
    <w:rsid w:val="00FB31F9"/>
    <w:rsid w:val="00FB3B0D"/>
    <w:rsid w:val="00FB440E"/>
    <w:rsid w:val="00FB4448"/>
    <w:rsid w:val="00FB4474"/>
    <w:rsid w:val="00FB48AB"/>
    <w:rsid w:val="00FB4D06"/>
    <w:rsid w:val="00FB4F54"/>
    <w:rsid w:val="00FB51AC"/>
    <w:rsid w:val="00FB5795"/>
    <w:rsid w:val="00FB6751"/>
    <w:rsid w:val="00FB7030"/>
    <w:rsid w:val="00FB7514"/>
    <w:rsid w:val="00FB7872"/>
    <w:rsid w:val="00FC016A"/>
    <w:rsid w:val="00FC0D4D"/>
    <w:rsid w:val="00FC0F02"/>
    <w:rsid w:val="00FC1257"/>
    <w:rsid w:val="00FC15AC"/>
    <w:rsid w:val="00FC16B4"/>
    <w:rsid w:val="00FC18D0"/>
    <w:rsid w:val="00FC1BC0"/>
    <w:rsid w:val="00FC2055"/>
    <w:rsid w:val="00FC372E"/>
    <w:rsid w:val="00FC38F9"/>
    <w:rsid w:val="00FC3CF7"/>
    <w:rsid w:val="00FC40CB"/>
    <w:rsid w:val="00FC46B0"/>
    <w:rsid w:val="00FC47DB"/>
    <w:rsid w:val="00FC4C20"/>
    <w:rsid w:val="00FC4C5A"/>
    <w:rsid w:val="00FC5147"/>
    <w:rsid w:val="00FC5383"/>
    <w:rsid w:val="00FC5A7F"/>
    <w:rsid w:val="00FC5C54"/>
    <w:rsid w:val="00FC5FB3"/>
    <w:rsid w:val="00FC62F4"/>
    <w:rsid w:val="00FC7365"/>
    <w:rsid w:val="00FC78D5"/>
    <w:rsid w:val="00FC7B80"/>
    <w:rsid w:val="00FD0169"/>
    <w:rsid w:val="00FD025B"/>
    <w:rsid w:val="00FD0496"/>
    <w:rsid w:val="00FD095B"/>
    <w:rsid w:val="00FD0A91"/>
    <w:rsid w:val="00FD0C34"/>
    <w:rsid w:val="00FD1A3D"/>
    <w:rsid w:val="00FD1D5F"/>
    <w:rsid w:val="00FD210E"/>
    <w:rsid w:val="00FD254F"/>
    <w:rsid w:val="00FD28BD"/>
    <w:rsid w:val="00FD2C97"/>
    <w:rsid w:val="00FD3590"/>
    <w:rsid w:val="00FD3BA3"/>
    <w:rsid w:val="00FD40D4"/>
    <w:rsid w:val="00FD43C6"/>
    <w:rsid w:val="00FD4633"/>
    <w:rsid w:val="00FD4C37"/>
    <w:rsid w:val="00FD4D63"/>
    <w:rsid w:val="00FD5F68"/>
    <w:rsid w:val="00FD618F"/>
    <w:rsid w:val="00FD69B2"/>
    <w:rsid w:val="00FD6BAB"/>
    <w:rsid w:val="00FD7F5B"/>
    <w:rsid w:val="00FE08C8"/>
    <w:rsid w:val="00FE0992"/>
    <w:rsid w:val="00FE09B2"/>
    <w:rsid w:val="00FE0D6A"/>
    <w:rsid w:val="00FE0EC1"/>
    <w:rsid w:val="00FE246A"/>
    <w:rsid w:val="00FE3164"/>
    <w:rsid w:val="00FE3B60"/>
    <w:rsid w:val="00FE3B7F"/>
    <w:rsid w:val="00FE3DCD"/>
    <w:rsid w:val="00FE3FDD"/>
    <w:rsid w:val="00FE4474"/>
    <w:rsid w:val="00FE44FA"/>
    <w:rsid w:val="00FE4C33"/>
    <w:rsid w:val="00FE4F37"/>
    <w:rsid w:val="00FE5056"/>
    <w:rsid w:val="00FE5DE7"/>
    <w:rsid w:val="00FE5DE9"/>
    <w:rsid w:val="00FE5E76"/>
    <w:rsid w:val="00FE60D0"/>
    <w:rsid w:val="00FE6A14"/>
    <w:rsid w:val="00FE6B2B"/>
    <w:rsid w:val="00FE6F8C"/>
    <w:rsid w:val="00FE73CB"/>
    <w:rsid w:val="00FE7522"/>
    <w:rsid w:val="00FE785E"/>
    <w:rsid w:val="00FE7AF6"/>
    <w:rsid w:val="00FE7BEB"/>
    <w:rsid w:val="00FF01CA"/>
    <w:rsid w:val="00FF0C09"/>
    <w:rsid w:val="00FF1450"/>
    <w:rsid w:val="00FF220C"/>
    <w:rsid w:val="00FF23EC"/>
    <w:rsid w:val="00FF246D"/>
    <w:rsid w:val="00FF31B0"/>
    <w:rsid w:val="00FF3428"/>
    <w:rsid w:val="00FF36B4"/>
    <w:rsid w:val="00FF3DE4"/>
    <w:rsid w:val="00FF5AA1"/>
    <w:rsid w:val="00FF5C44"/>
    <w:rsid w:val="00FF6686"/>
    <w:rsid w:val="00FF6FEA"/>
    <w:rsid w:val="00FF754C"/>
    <w:rsid w:val="00FF7A43"/>
    <w:rsid w:val="00FF7B1B"/>
    <w:rsid w:val="00FF7D51"/>
    <w:rsid w:val="01324106"/>
    <w:rsid w:val="014A31EE"/>
    <w:rsid w:val="01599FB8"/>
    <w:rsid w:val="016E79EE"/>
    <w:rsid w:val="01A9F0BB"/>
    <w:rsid w:val="01ADF17C"/>
    <w:rsid w:val="01B16059"/>
    <w:rsid w:val="01FEE2C1"/>
    <w:rsid w:val="020E3C62"/>
    <w:rsid w:val="02249C00"/>
    <w:rsid w:val="02957090"/>
    <w:rsid w:val="0364294C"/>
    <w:rsid w:val="03CBBE6A"/>
    <w:rsid w:val="03E6C5D8"/>
    <w:rsid w:val="03ED27D0"/>
    <w:rsid w:val="040AAE5A"/>
    <w:rsid w:val="0423E53F"/>
    <w:rsid w:val="042553C0"/>
    <w:rsid w:val="046E7DF6"/>
    <w:rsid w:val="04E49C14"/>
    <w:rsid w:val="051E52E1"/>
    <w:rsid w:val="05A1D161"/>
    <w:rsid w:val="05A24244"/>
    <w:rsid w:val="05B0D30A"/>
    <w:rsid w:val="05D2E149"/>
    <w:rsid w:val="05DD090A"/>
    <w:rsid w:val="05E01B10"/>
    <w:rsid w:val="05FCC3EB"/>
    <w:rsid w:val="0647AF19"/>
    <w:rsid w:val="068E9CB5"/>
    <w:rsid w:val="06A898F8"/>
    <w:rsid w:val="06AA2E6F"/>
    <w:rsid w:val="06AD359B"/>
    <w:rsid w:val="0700DE82"/>
    <w:rsid w:val="071F482E"/>
    <w:rsid w:val="0745D571"/>
    <w:rsid w:val="075FE707"/>
    <w:rsid w:val="076BD238"/>
    <w:rsid w:val="077C2AF8"/>
    <w:rsid w:val="07942DF6"/>
    <w:rsid w:val="07AE610B"/>
    <w:rsid w:val="07B4438D"/>
    <w:rsid w:val="07C23B28"/>
    <w:rsid w:val="08326E50"/>
    <w:rsid w:val="08416A64"/>
    <w:rsid w:val="0852C4CE"/>
    <w:rsid w:val="086D9C4B"/>
    <w:rsid w:val="08825594"/>
    <w:rsid w:val="08938319"/>
    <w:rsid w:val="08B07A84"/>
    <w:rsid w:val="08EDCDDA"/>
    <w:rsid w:val="08F3CB95"/>
    <w:rsid w:val="0900D9C7"/>
    <w:rsid w:val="0903F856"/>
    <w:rsid w:val="090D5BFE"/>
    <w:rsid w:val="0926B40C"/>
    <w:rsid w:val="092A39A9"/>
    <w:rsid w:val="09489506"/>
    <w:rsid w:val="0961DDC0"/>
    <w:rsid w:val="096486F2"/>
    <w:rsid w:val="0984F1A4"/>
    <w:rsid w:val="098CBE91"/>
    <w:rsid w:val="09A856BE"/>
    <w:rsid w:val="09ADCE93"/>
    <w:rsid w:val="0A349448"/>
    <w:rsid w:val="0A44BD31"/>
    <w:rsid w:val="0A48170C"/>
    <w:rsid w:val="0A5BFBA9"/>
    <w:rsid w:val="0A744F03"/>
    <w:rsid w:val="0AD29B8B"/>
    <w:rsid w:val="0AEA1DC8"/>
    <w:rsid w:val="0BE6B4F2"/>
    <w:rsid w:val="0C5B8177"/>
    <w:rsid w:val="0C674212"/>
    <w:rsid w:val="0CCD2211"/>
    <w:rsid w:val="0D152AD2"/>
    <w:rsid w:val="0D21F219"/>
    <w:rsid w:val="0D41DBF2"/>
    <w:rsid w:val="0D4C6A05"/>
    <w:rsid w:val="0D71E41C"/>
    <w:rsid w:val="0D8E5A7E"/>
    <w:rsid w:val="0DA6CC76"/>
    <w:rsid w:val="0DE7EE39"/>
    <w:rsid w:val="0DF03F6B"/>
    <w:rsid w:val="0E1DFD95"/>
    <w:rsid w:val="0E635E19"/>
    <w:rsid w:val="0E7B5C46"/>
    <w:rsid w:val="0E991722"/>
    <w:rsid w:val="0EE2485A"/>
    <w:rsid w:val="0F04B29F"/>
    <w:rsid w:val="0F0893DF"/>
    <w:rsid w:val="0F14D1EA"/>
    <w:rsid w:val="0F17BA68"/>
    <w:rsid w:val="0F1CF60F"/>
    <w:rsid w:val="0F626357"/>
    <w:rsid w:val="0FC819D3"/>
    <w:rsid w:val="0FD652C0"/>
    <w:rsid w:val="106571D5"/>
    <w:rsid w:val="10799830"/>
    <w:rsid w:val="10DEB6B0"/>
    <w:rsid w:val="112B9D81"/>
    <w:rsid w:val="1161B8CB"/>
    <w:rsid w:val="11765839"/>
    <w:rsid w:val="11DFD65F"/>
    <w:rsid w:val="11E6ABC1"/>
    <w:rsid w:val="1240A0A9"/>
    <w:rsid w:val="127B41D1"/>
    <w:rsid w:val="12985ED0"/>
    <w:rsid w:val="12A72B96"/>
    <w:rsid w:val="12E58E6D"/>
    <w:rsid w:val="134A3883"/>
    <w:rsid w:val="135C4EE5"/>
    <w:rsid w:val="1366FB49"/>
    <w:rsid w:val="13AE143C"/>
    <w:rsid w:val="13B1FCA5"/>
    <w:rsid w:val="13DD6714"/>
    <w:rsid w:val="1429034B"/>
    <w:rsid w:val="1429B843"/>
    <w:rsid w:val="142F60FB"/>
    <w:rsid w:val="14951500"/>
    <w:rsid w:val="14AA8E63"/>
    <w:rsid w:val="14B63020"/>
    <w:rsid w:val="14BFD7F4"/>
    <w:rsid w:val="14EE5B11"/>
    <w:rsid w:val="15246126"/>
    <w:rsid w:val="152C0186"/>
    <w:rsid w:val="1534E77A"/>
    <w:rsid w:val="15453039"/>
    <w:rsid w:val="154CEAEE"/>
    <w:rsid w:val="15601E37"/>
    <w:rsid w:val="15827B8C"/>
    <w:rsid w:val="158ABEB6"/>
    <w:rsid w:val="1599806C"/>
    <w:rsid w:val="15DECC58"/>
    <w:rsid w:val="15E02C9A"/>
    <w:rsid w:val="15ECEE17"/>
    <w:rsid w:val="15F1F4DD"/>
    <w:rsid w:val="161F3FB4"/>
    <w:rsid w:val="16303436"/>
    <w:rsid w:val="164D5492"/>
    <w:rsid w:val="16FDE075"/>
    <w:rsid w:val="170E9594"/>
    <w:rsid w:val="172AD771"/>
    <w:rsid w:val="1730EB25"/>
    <w:rsid w:val="1757FBB4"/>
    <w:rsid w:val="17E0E42E"/>
    <w:rsid w:val="17F20563"/>
    <w:rsid w:val="17FA065A"/>
    <w:rsid w:val="183F20B4"/>
    <w:rsid w:val="184BE861"/>
    <w:rsid w:val="186D7717"/>
    <w:rsid w:val="187BE013"/>
    <w:rsid w:val="18880435"/>
    <w:rsid w:val="189336D1"/>
    <w:rsid w:val="18A934ED"/>
    <w:rsid w:val="18CAE1A6"/>
    <w:rsid w:val="18E9811E"/>
    <w:rsid w:val="1943B145"/>
    <w:rsid w:val="1960F948"/>
    <w:rsid w:val="1A25D371"/>
    <w:rsid w:val="1A41B223"/>
    <w:rsid w:val="1A472DCE"/>
    <w:rsid w:val="1A624FF8"/>
    <w:rsid w:val="1A9E7B06"/>
    <w:rsid w:val="1AA134AC"/>
    <w:rsid w:val="1AA8BB27"/>
    <w:rsid w:val="1AE82A33"/>
    <w:rsid w:val="1AF7FABF"/>
    <w:rsid w:val="1B167A2A"/>
    <w:rsid w:val="1B5525A8"/>
    <w:rsid w:val="1B6E5715"/>
    <w:rsid w:val="1B85F212"/>
    <w:rsid w:val="1BAF88E3"/>
    <w:rsid w:val="1C1F45EE"/>
    <w:rsid w:val="1C44D9ED"/>
    <w:rsid w:val="1C5659F1"/>
    <w:rsid w:val="1C68E635"/>
    <w:rsid w:val="1C82ED39"/>
    <w:rsid w:val="1C869653"/>
    <w:rsid w:val="1C96B28C"/>
    <w:rsid w:val="1C9BB34C"/>
    <w:rsid w:val="1C9F4FC7"/>
    <w:rsid w:val="1D1513F1"/>
    <w:rsid w:val="1D4674E3"/>
    <w:rsid w:val="1D8596FD"/>
    <w:rsid w:val="1D8C381D"/>
    <w:rsid w:val="1D986AD3"/>
    <w:rsid w:val="1DCDBCCE"/>
    <w:rsid w:val="1DFC07FA"/>
    <w:rsid w:val="1E15DA32"/>
    <w:rsid w:val="1E2C5B53"/>
    <w:rsid w:val="1E3FEA7F"/>
    <w:rsid w:val="1E862133"/>
    <w:rsid w:val="1E95CFE9"/>
    <w:rsid w:val="1EB0E452"/>
    <w:rsid w:val="1EBE1AAB"/>
    <w:rsid w:val="1ECD90E5"/>
    <w:rsid w:val="1ED355FC"/>
    <w:rsid w:val="1EDBD3C7"/>
    <w:rsid w:val="1EE1C455"/>
    <w:rsid w:val="1EE3C0DD"/>
    <w:rsid w:val="1EE65103"/>
    <w:rsid w:val="1F2FEF3C"/>
    <w:rsid w:val="1F465ADF"/>
    <w:rsid w:val="1F4C3250"/>
    <w:rsid w:val="1F5249F4"/>
    <w:rsid w:val="1F7C92B2"/>
    <w:rsid w:val="1F823197"/>
    <w:rsid w:val="1FAFE9B2"/>
    <w:rsid w:val="1FD18EF8"/>
    <w:rsid w:val="1FD37619"/>
    <w:rsid w:val="1FFB7DD5"/>
    <w:rsid w:val="200D915C"/>
    <w:rsid w:val="20291015"/>
    <w:rsid w:val="2070F771"/>
    <w:rsid w:val="20CDA15E"/>
    <w:rsid w:val="20E869A9"/>
    <w:rsid w:val="21145782"/>
    <w:rsid w:val="2128C51A"/>
    <w:rsid w:val="213CE3CE"/>
    <w:rsid w:val="214E57E8"/>
    <w:rsid w:val="215FEE5F"/>
    <w:rsid w:val="21C31634"/>
    <w:rsid w:val="2208A755"/>
    <w:rsid w:val="22530549"/>
    <w:rsid w:val="2272A821"/>
    <w:rsid w:val="227D96FA"/>
    <w:rsid w:val="22D23903"/>
    <w:rsid w:val="22D8CAF5"/>
    <w:rsid w:val="22F5F0C1"/>
    <w:rsid w:val="22F6A776"/>
    <w:rsid w:val="2324B212"/>
    <w:rsid w:val="238AFBDB"/>
    <w:rsid w:val="23F3C474"/>
    <w:rsid w:val="23FBC3BD"/>
    <w:rsid w:val="241B65A1"/>
    <w:rsid w:val="2429544E"/>
    <w:rsid w:val="2429BD5E"/>
    <w:rsid w:val="245BEC17"/>
    <w:rsid w:val="24BF51BA"/>
    <w:rsid w:val="24ED044F"/>
    <w:rsid w:val="2517BED5"/>
    <w:rsid w:val="2526A84C"/>
    <w:rsid w:val="25589FC1"/>
    <w:rsid w:val="25AE6357"/>
    <w:rsid w:val="25CDEC01"/>
    <w:rsid w:val="25FA6EAE"/>
    <w:rsid w:val="26AEB76F"/>
    <w:rsid w:val="27365885"/>
    <w:rsid w:val="2783FEA8"/>
    <w:rsid w:val="27EC1647"/>
    <w:rsid w:val="2827EE51"/>
    <w:rsid w:val="285A078F"/>
    <w:rsid w:val="2934FB8C"/>
    <w:rsid w:val="29386882"/>
    <w:rsid w:val="294226DE"/>
    <w:rsid w:val="2974B298"/>
    <w:rsid w:val="2A068D4F"/>
    <w:rsid w:val="2A17D000"/>
    <w:rsid w:val="2A5D9B44"/>
    <w:rsid w:val="2A7F74DB"/>
    <w:rsid w:val="2AB381CD"/>
    <w:rsid w:val="2AB8B1AD"/>
    <w:rsid w:val="2ABCBA4A"/>
    <w:rsid w:val="2AC457CC"/>
    <w:rsid w:val="2ACB09AA"/>
    <w:rsid w:val="2AD4903A"/>
    <w:rsid w:val="2ADA175B"/>
    <w:rsid w:val="2B69969C"/>
    <w:rsid w:val="2B6A3F64"/>
    <w:rsid w:val="2B7E67C3"/>
    <w:rsid w:val="2BF50353"/>
    <w:rsid w:val="2BF57D9E"/>
    <w:rsid w:val="2BFED2BB"/>
    <w:rsid w:val="2C029433"/>
    <w:rsid w:val="2C1A8C57"/>
    <w:rsid w:val="2C23A623"/>
    <w:rsid w:val="2C6EE90B"/>
    <w:rsid w:val="2C7055EA"/>
    <w:rsid w:val="2C7E4C67"/>
    <w:rsid w:val="2C81036E"/>
    <w:rsid w:val="2C88C547"/>
    <w:rsid w:val="2CB06EC8"/>
    <w:rsid w:val="2CCC3C4F"/>
    <w:rsid w:val="2D72BE60"/>
    <w:rsid w:val="2D8ADE15"/>
    <w:rsid w:val="2E09CDFD"/>
    <w:rsid w:val="2E1A1061"/>
    <w:rsid w:val="2E2C811E"/>
    <w:rsid w:val="2E33DCC2"/>
    <w:rsid w:val="2F490EBC"/>
    <w:rsid w:val="2F9CE71A"/>
    <w:rsid w:val="2FFCF367"/>
    <w:rsid w:val="301EA193"/>
    <w:rsid w:val="3026FE04"/>
    <w:rsid w:val="3030719D"/>
    <w:rsid w:val="303E75C8"/>
    <w:rsid w:val="305319AF"/>
    <w:rsid w:val="3057AEF5"/>
    <w:rsid w:val="3077F1B6"/>
    <w:rsid w:val="307E21ED"/>
    <w:rsid w:val="30B40D5D"/>
    <w:rsid w:val="30C63A40"/>
    <w:rsid w:val="3168BB28"/>
    <w:rsid w:val="316F723B"/>
    <w:rsid w:val="318E0D5D"/>
    <w:rsid w:val="31CDAE4C"/>
    <w:rsid w:val="32190F7F"/>
    <w:rsid w:val="324AAE7B"/>
    <w:rsid w:val="3278E219"/>
    <w:rsid w:val="327B73FB"/>
    <w:rsid w:val="32B73E62"/>
    <w:rsid w:val="3303A0A7"/>
    <w:rsid w:val="332B52E8"/>
    <w:rsid w:val="334A3AA6"/>
    <w:rsid w:val="337493C3"/>
    <w:rsid w:val="34761FD3"/>
    <w:rsid w:val="348581A1"/>
    <w:rsid w:val="34C35029"/>
    <w:rsid w:val="34DB11FC"/>
    <w:rsid w:val="3513F0F4"/>
    <w:rsid w:val="353542E9"/>
    <w:rsid w:val="354585BE"/>
    <w:rsid w:val="355D94FA"/>
    <w:rsid w:val="3562CB5A"/>
    <w:rsid w:val="35792A36"/>
    <w:rsid w:val="35BB28D0"/>
    <w:rsid w:val="35C66BC2"/>
    <w:rsid w:val="35D0858A"/>
    <w:rsid w:val="369A328F"/>
    <w:rsid w:val="36C1C252"/>
    <w:rsid w:val="36CBA4C9"/>
    <w:rsid w:val="3720CF76"/>
    <w:rsid w:val="37634740"/>
    <w:rsid w:val="37651823"/>
    <w:rsid w:val="3795C102"/>
    <w:rsid w:val="37C47A32"/>
    <w:rsid w:val="3815AA8F"/>
    <w:rsid w:val="3845A46A"/>
    <w:rsid w:val="38526725"/>
    <w:rsid w:val="38C3AC4A"/>
    <w:rsid w:val="38D70A3D"/>
    <w:rsid w:val="38F85527"/>
    <w:rsid w:val="39042A84"/>
    <w:rsid w:val="3905BD92"/>
    <w:rsid w:val="390BDFF2"/>
    <w:rsid w:val="39278DC8"/>
    <w:rsid w:val="39317184"/>
    <w:rsid w:val="3962E981"/>
    <w:rsid w:val="39697DD9"/>
    <w:rsid w:val="39799B8B"/>
    <w:rsid w:val="39CDE04A"/>
    <w:rsid w:val="3A158BCF"/>
    <w:rsid w:val="3A34040B"/>
    <w:rsid w:val="3A398626"/>
    <w:rsid w:val="3A41A746"/>
    <w:rsid w:val="3A4F9C79"/>
    <w:rsid w:val="3A5995F3"/>
    <w:rsid w:val="3A8CDFCF"/>
    <w:rsid w:val="3AA8DC7E"/>
    <w:rsid w:val="3ABA41DC"/>
    <w:rsid w:val="3AE2361E"/>
    <w:rsid w:val="3B4621C9"/>
    <w:rsid w:val="3B4C69BD"/>
    <w:rsid w:val="3B65B403"/>
    <w:rsid w:val="3BA0D60F"/>
    <w:rsid w:val="3C280072"/>
    <w:rsid w:val="3C3920BE"/>
    <w:rsid w:val="3C5B8195"/>
    <w:rsid w:val="3C7374B8"/>
    <w:rsid w:val="3C78D5E1"/>
    <w:rsid w:val="3CC109AB"/>
    <w:rsid w:val="3CCFCF96"/>
    <w:rsid w:val="3CE44C48"/>
    <w:rsid w:val="3CEC58AF"/>
    <w:rsid w:val="3D58B243"/>
    <w:rsid w:val="3D7F56D1"/>
    <w:rsid w:val="3DA7C1C7"/>
    <w:rsid w:val="3DE0495C"/>
    <w:rsid w:val="3DE8946E"/>
    <w:rsid w:val="3DF04FC2"/>
    <w:rsid w:val="3E3FC253"/>
    <w:rsid w:val="3E5E1815"/>
    <w:rsid w:val="3E5FA0CB"/>
    <w:rsid w:val="3EA4076B"/>
    <w:rsid w:val="3EB400FC"/>
    <w:rsid w:val="3EB6E1C3"/>
    <w:rsid w:val="3F2E5B42"/>
    <w:rsid w:val="3F59AF96"/>
    <w:rsid w:val="3F601B7B"/>
    <w:rsid w:val="3F60D3C7"/>
    <w:rsid w:val="3F6F11E2"/>
    <w:rsid w:val="3F9BE1EE"/>
    <w:rsid w:val="3FAB6E04"/>
    <w:rsid w:val="3FB3A7EB"/>
    <w:rsid w:val="3FBC2612"/>
    <w:rsid w:val="3FFD8292"/>
    <w:rsid w:val="4045ECFD"/>
    <w:rsid w:val="40D35F4B"/>
    <w:rsid w:val="410685A5"/>
    <w:rsid w:val="417108CF"/>
    <w:rsid w:val="4175A661"/>
    <w:rsid w:val="42135B79"/>
    <w:rsid w:val="4241C333"/>
    <w:rsid w:val="42D9301E"/>
    <w:rsid w:val="432B6C9E"/>
    <w:rsid w:val="4370FC95"/>
    <w:rsid w:val="43AF1DC7"/>
    <w:rsid w:val="43C87150"/>
    <w:rsid w:val="44065D9F"/>
    <w:rsid w:val="440DCF8A"/>
    <w:rsid w:val="441859F5"/>
    <w:rsid w:val="44499DFB"/>
    <w:rsid w:val="449E5019"/>
    <w:rsid w:val="44BD0497"/>
    <w:rsid w:val="44C4AEEE"/>
    <w:rsid w:val="44FBB429"/>
    <w:rsid w:val="458CFD03"/>
    <w:rsid w:val="45B2B97B"/>
    <w:rsid w:val="45B69CEA"/>
    <w:rsid w:val="45CF7A30"/>
    <w:rsid w:val="45EA986D"/>
    <w:rsid w:val="45FC91FA"/>
    <w:rsid w:val="46056157"/>
    <w:rsid w:val="464479F2"/>
    <w:rsid w:val="46608132"/>
    <w:rsid w:val="46933AF5"/>
    <w:rsid w:val="46B2B10F"/>
    <w:rsid w:val="46D8CE1D"/>
    <w:rsid w:val="477F37C7"/>
    <w:rsid w:val="47C65348"/>
    <w:rsid w:val="47D34668"/>
    <w:rsid w:val="47DE9FC1"/>
    <w:rsid w:val="47E38BCF"/>
    <w:rsid w:val="482944DB"/>
    <w:rsid w:val="484F28BE"/>
    <w:rsid w:val="4851854E"/>
    <w:rsid w:val="485D49C1"/>
    <w:rsid w:val="485E433B"/>
    <w:rsid w:val="487E2572"/>
    <w:rsid w:val="48F0D395"/>
    <w:rsid w:val="48F79FAC"/>
    <w:rsid w:val="49398D8F"/>
    <w:rsid w:val="496E9F0C"/>
    <w:rsid w:val="49728AEA"/>
    <w:rsid w:val="49C5F63C"/>
    <w:rsid w:val="49CA2CB1"/>
    <w:rsid w:val="49DC87C7"/>
    <w:rsid w:val="49EA0106"/>
    <w:rsid w:val="49F1815C"/>
    <w:rsid w:val="4A000BCD"/>
    <w:rsid w:val="4A1E78F7"/>
    <w:rsid w:val="4A4FBD48"/>
    <w:rsid w:val="4A6EE2DA"/>
    <w:rsid w:val="4A7FE72C"/>
    <w:rsid w:val="4A8E675D"/>
    <w:rsid w:val="4AA56C11"/>
    <w:rsid w:val="4AD33E07"/>
    <w:rsid w:val="4AE0322E"/>
    <w:rsid w:val="4AEFA6E0"/>
    <w:rsid w:val="4B59D6B3"/>
    <w:rsid w:val="4B8E5C19"/>
    <w:rsid w:val="4BBC3FEB"/>
    <w:rsid w:val="4BCEE6B4"/>
    <w:rsid w:val="4BD4349C"/>
    <w:rsid w:val="4C18C6E4"/>
    <w:rsid w:val="4C5CA96E"/>
    <w:rsid w:val="4C8CB369"/>
    <w:rsid w:val="4C943B77"/>
    <w:rsid w:val="4C95CCAA"/>
    <w:rsid w:val="4CCC970D"/>
    <w:rsid w:val="4D1495E4"/>
    <w:rsid w:val="4D348F2B"/>
    <w:rsid w:val="4D642BB7"/>
    <w:rsid w:val="4D7520D9"/>
    <w:rsid w:val="4DB2F323"/>
    <w:rsid w:val="4DE01DED"/>
    <w:rsid w:val="4DE22C3F"/>
    <w:rsid w:val="4E90A821"/>
    <w:rsid w:val="4EB414BD"/>
    <w:rsid w:val="4EBBB8EB"/>
    <w:rsid w:val="4ED43E99"/>
    <w:rsid w:val="4EDCBB15"/>
    <w:rsid w:val="4EFAED51"/>
    <w:rsid w:val="4F2921B9"/>
    <w:rsid w:val="4F5729FD"/>
    <w:rsid w:val="4F72E1FA"/>
    <w:rsid w:val="4FDE699B"/>
    <w:rsid w:val="50168283"/>
    <w:rsid w:val="5020C7D0"/>
    <w:rsid w:val="503CD339"/>
    <w:rsid w:val="504BF60E"/>
    <w:rsid w:val="5135193A"/>
    <w:rsid w:val="513677CC"/>
    <w:rsid w:val="51A57EFA"/>
    <w:rsid w:val="51A7FE93"/>
    <w:rsid w:val="51B60B66"/>
    <w:rsid w:val="5214E32A"/>
    <w:rsid w:val="5215A761"/>
    <w:rsid w:val="52474441"/>
    <w:rsid w:val="525B61EF"/>
    <w:rsid w:val="52AEDD7A"/>
    <w:rsid w:val="52D4CFFF"/>
    <w:rsid w:val="52D7DA07"/>
    <w:rsid w:val="52F0F804"/>
    <w:rsid w:val="542E947A"/>
    <w:rsid w:val="543AA346"/>
    <w:rsid w:val="5450218B"/>
    <w:rsid w:val="547211BC"/>
    <w:rsid w:val="547705A9"/>
    <w:rsid w:val="5494B8D5"/>
    <w:rsid w:val="54A948EF"/>
    <w:rsid w:val="54E0E948"/>
    <w:rsid w:val="550744BE"/>
    <w:rsid w:val="554502A1"/>
    <w:rsid w:val="554952B1"/>
    <w:rsid w:val="55A1AC74"/>
    <w:rsid w:val="55E22266"/>
    <w:rsid w:val="55F64B66"/>
    <w:rsid w:val="565BF1D7"/>
    <w:rsid w:val="566E5527"/>
    <w:rsid w:val="56B1860B"/>
    <w:rsid w:val="56C12300"/>
    <w:rsid w:val="56D65286"/>
    <w:rsid w:val="56E98740"/>
    <w:rsid w:val="5721E19A"/>
    <w:rsid w:val="5739898A"/>
    <w:rsid w:val="574564F4"/>
    <w:rsid w:val="577AFBF3"/>
    <w:rsid w:val="57962F0D"/>
    <w:rsid w:val="579657E5"/>
    <w:rsid w:val="579B80ED"/>
    <w:rsid w:val="57D09F68"/>
    <w:rsid w:val="58169ECE"/>
    <w:rsid w:val="582B000C"/>
    <w:rsid w:val="5856F638"/>
    <w:rsid w:val="586EA41D"/>
    <w:rsid w:val="5884BE03"/>
    <w:rsid w:val="588D0972"/>
    <w:rsid w:val="5899CAFB"/>
    <w:rsid w:val="58ADDFB4"/>
    <w:rsid w:val="58AFB75D"/>
    <w:rsid w:val="58C4579C"/>
    <w:rsid w:val="58C7808B"/>
    <w:rsid w:val="58D73C09"/>
    <w:rsid w:val="58E164B1"/>
    <w:rsid w:val="592720FC"/>
    <w:rsid w:val="592CCE72"/>
    <w:rsid w:val="594E8269"/>
    <w:rsid w:val="596B34DC"/>
    <w:rsid w:val="5987F460"/>
    <w:rsid w:val="59A2E589"/>
    <w:rsid w:val="59DF708D"/>
    <w:rsid w:val="5A246D71"/>
    <w:rsid w:val="5A686C6A"/>
    <w:rsid w:val="5A8276EE"/>
    <w:rsid w:val="5A832FB5"/>
    <w:rsid w:val="5AC2A22F"/>
    <w:rsid w:val="5AD00201"/>
    <w:rsid w:val="5B150E6F"/>
    <w:rsid w:val="5B2C16A1"/>
    <w:rsid w:val="5B6C0355"/>
    <w:rsid w:val="5BA52E19"/>
    <w:rsid w:val="5BE14675"/>
    <w:rsid w:val="5BED008A"/>
    <w:rsid w:val="5BFEC5FE"/>
    <w:rsid w:val="5C144E01"/>
    <w:rsid w:val="5C3A5C4B"/>
    <w:rsid w:val="5C50652E"/>
    <w:rsid w:val="5C586EDE"/>
    <w:rsid w:val="5CA45214"/>
    <w:rsid w:val="5CA9D8D8"/>
    <w:rsid w:val="5CB3D9B1"/>
    <w:rsid w:val="5CC901A0"/>
    <w:rsid w:val="5D42392E"/>
    <w:rsid w:val="5D4E799B"/>
    <w:rsid w:val="5D4F5316"/>
    <w:rsid w:val="5D982C95"/>
    <w:rsid w:val="5DE79464"/>
    <w:rsid w:val="5E1329A7"/>
    <w:rsid w:val="5E23554D"/>
    <w:rsid w:val="5E4ACFAE"/>
    <w:rsid w:val="5E4B3FCA"/>
    <w:rsid w:val="5E57ABB2"/>
    <w:rsid w:val="5E629E07"/>
    <w:rsid w:val="5EB0F95E"/>
    <w:rsid w:val="5EE068D6"/>
    <w:rsid w:val="5F052882"/>
    <w:rsid w:val="5F220E5A"/>
    <w:rsid w:val="5F6832F5"/>
    <w:rsid w:val="5F7004F8"/>
    <w:rsid w:val="5F7374E5"/>
    <w:rsid w:val="5F8087B3"/>
    <w:rsid w:val="5FA29FBB"/>
    <w:rsid w:val="5FC9BF85"/>
    <w:rsid w:val="5FF8D56E"/>
    <w:rsid w:val="5FFC6820"/>
    <w:rsid w:val="60296610"/>
    <w:rsid w:val="60376ACD"/>
    <w:rsid w:val="60738B94"/>
    <w:rsid w:val="60FECB9C"/>
    <w:rsid w:val="610124C3"/>
    <w:rsid w:val="615D5C7E"/>
    <w:rsid w:val="619F5C64"/>
    <w:rsid w:val="61CBC199"/>
    <w:rsid w:val="6218B1BB"/>
    <w:rsid w:val="62224822"/>
    <w:rsid w:val="624FB27D"/>
    <w:rsid w:val="6256B843"/>
    <w:rsid w:val="62826A32"/>
    <w:rsid w:val="629D9349"/>
    <w:rsid w:val="62BD7D73"/>
    <w:rsid w:val="62D23BA2"/>
    <w:rsid w:val="62D5D8F8"/>
    <w:rsid w:val="62E24CCA"/>
    <w:rsid w:val="631E2A41"/>
    <w:rsid w:val="6324536C"/>
    <w:rsid w:val="635D33C5"/>
    <w:rsid w:val="6375A039"/>
    <w:rsid w:val="637AF085"/>
    <w:rsid w:val="638D7C05"/>
    <w:rsid w:val="638ED5A3"/>
    <w:rsid w:val="639EF977"/>
    <w:rsid w:val="63E9A6D4"/>
    <w:rsid w:val="64002B0F"/>
    <w:rsid w:val="644BFE45"/>
    <w:rsid w:val="644C5D68"/>
    <w:rsid w:val="646B8BBE"/>
    <w:rsid w:val="64800563"/>
    <w:rsid w:val="648A44A4"/>
    <w:rsid w:val="64A0984B"/>
    <w:rsid w:val="64BE60E7"/>
    <w:rsid w:val="65242047"/>
    <w:rsid w:val="6525EB42"/>
    <w:rsid w:val="6538DDD7"/>
    <w:rsid w:val="65499177"/>
    <w:rsid w:val="65546334"/>
    <w:rsid w:val="65A49C20"/>
    <w:rsid w:val="65A91303"/>
    <w:rsid w:val="65E3C436"/>
    <w:rsid w:val="6601040E"/>
    <w:rsid w:val="6605FC3C"/>
    <w:rsid w:val="660F7D25"/>
    <w:rsid w:val="661A18FF"/>
    <w:rsid w:val="663C0469"/>
    <w:rsid w:val="66AE9052"/>
    <w:rsid w:val="66BD11B2"/>
    <w:rsid w:val="6735D7B0"/>
    <w:rsid w:val="679CD31D"/>
    <w:rsid w:val="67A13BDC"/>
    <w:rsid w:val="67DE4F47"/>
    <w:rsid w:val="67E67FEB"/>
    <w:rsid w:val="68009FBE"/>
    <w:rsid w:val="681361BA"/>
    <w:rsid w:val="6829F413"/>
    <w:rsid w:val="68634FC4"/>
    <w:rsid w:val="68889291"/>
    <w:rsid w:val="68B3FC8A"/>
    <w:rsid w:val="68F486D1"/>
    <w:rsid w:val="692E13CB"/>
    <w:rsid w:val="6931C653"/>
    <w:rsid w:val="693E76FA"/>
    <w:rsid w:val="697F8C06"/>
    <w:rsid w:val="69930576"/>
    <w:rsid w:val="69D6DF79"/>
    <w:rsid w:val="6A026DF2"/>
    <w:rsid w:val="6A2C4396"/>
    <w:rsid w:val="6A8FEA1C"/>
    <w:rsid w:val="6A986504"/>
    <w:rsid w:val="6AA40CE0"/>
    <w:rsid w:val="6ACD6A81"/>
    <w:rsid w:val="6AD8052F"/>
    <w:rsid w:val="6AF6C3A1"/>
    <w:rsid w:val="6B1F01FE"/>
    <w:rsid w:val="6B48B3E1"/>
    <w:rsid w:val="6B508D36"/>
    <w:rsid w:val="6B5495D4"/>
    <w:rsid w:val="6B81B25A"/>
    <w:rsid w:val="6BA296E8"/>
    <w:rsid w:val="6BB10007"/>
    <w:rsid w:val="6BB398B6"/>
    <w:rsid w:val="6BFE70C4"/>
    <w:rsid w:val="6C4EC55A"/>
    <w:rsid w:val="6C57A21E"/>
    <w:rsid w:val="6D295372"/>
    <w:rsid w:val="6DC04F10"/>
    <w:rsid w:val="6DD47870"/>
    <w:rsid w:val="6DED4685"/>
    <w:rsid w:val="6DEF2F8F"/>
    <w:rsid w:val="6DF7108C"/>
    <w:rsid w:val="6E2F3C41"/>
    <w:rsid w:val="6E4AA5E8"/>
    <w:rsid w:val="6E5F6BE5"/>
    <w:rsid w:val="6EACCCFC"/>
    <w:rsid w:val="6EE5F6D7"/>
    <w:rsid w:val="6F7AF3FF"/>
    <w:rsid w:val="6F7C4A93"/>
    <w:rsid w:val="6F83D277"/>
    <w:rsid w:val="6FCD5BF2"/>
    <w:rsid w:val="7003BC6F"/>
    <w:rsid w:val="701DEF96"/>
    <w:rsid w:val="703C8620"/>
    <w:rsid w:val="705DA6A0"/>
    <w:rsid w:val="708C011B"/>
    <w:rsid w:val="70C3BB54"/>
    <w:rsid w:val="70D82597"/>
    <w:rsid w:val="70FB1CF7"/>
    <w:rsid w:val="7122EA6D"/>
    <w:rsid w:val="71298169"/>
    <w:rsid w:val="712D5C16"/>
    <w:rsid w:val="713ADED9"/>
    <w:rsid w:val="7149358B"/>
    <w:rsid w:val="7192A276"/>
    <w:rsid w:val="71A55067"/>
    <w:rsid w:val="71C50A4A"/>
    <w:rsid w:val="71DC867A"/>
    <w:rsid w:val="71E9A546"/>
    <w:rsid w:val="7209073A"/>
    <w:rsid w:val="72F2EB3D"/>
    <w:rsid w:val="7329A7AC"/>
    <w:rsid w:val="73499A33"/>
    <w:rsid w:val="73847096"/>
    <w:rsid w:val="73D8D9AF"/>
    <w:rsid w:val="73F53CA0"/>
    <w:rsid w:val="7475B0B2"/>
    <w:rsid w:val="74991993"/>
    <w:rsid w:val="749A7773"/>
    <w:rsid w:val="74B03600"/>
    <w:rsid w:val="74BAD90E"/>
    <w:rsid w:val="74BE0750"/>
    <w:rsid w:val="74C98C7F"/>
    <w:rsid w:val="74DD790A"/>
    <w:rsid w:val="74FCD57E"/>
    <w:rsid w:val="751B903D"/>
    <w:rsid w:val="759AB726"/>
    <w:rsid w:val="75E07763"/>
    <w:rsid w:val="75EB189E"/>
    <w:rsid w:val="75F3E50C"/>
    <w:rsid w:val="7602A3E8"/>
    <w:rsid w:val="76619D9D"/>
    <w:rsid w:val="766B6160"/>
    <w:rsid w:val="76ACC4C6"/>
    <w:rsid w:val="76C285EB"/>
    <w:rsid w:val="76CD54D1"/>
    <w:rsid w:val="76F76296"/>
    <w:rsid w:val="77003A6D"/>
    <w:rsid w:val="771A2055"/>
    <w:rsid w:val="77272AA6"/>
    <w:rsid w:val="7770F50C"/>
    <w:rsid w:val="778A678E"/>
    <w:rsid w:val="7793B2F8"/>
    <w:rsid w:val="77F68E62"/>
    <w:rsid w:val="7810C9A9"/>
    <w:rsid w:val="7825ADCF"/>
    <w:rsid w:val="786F45C9"/>
    <w:rsid w:val="78A5BF0D"/>
    <w:rsid w:val="78F1BDB3"/>
    <w:rsid w:val="78FF28D1"/>
    <w:rsid w:val="7908DA48"/>
    <w:rsid w:val="791311FA"/>
    <w:rsid w:val="791640ED"/>
    <w:rsid w:val="792EC480"/>
    <w:rsid w:val="799EE335"/>
    <w:rsid w:val="7A1D34F3"/>
    <w:rsid w:val="7A45362A"/>
    <w:rsid w:val="7A45BDF9"/>
    <w:rsid w:val="7A50CCE6"/>
    <w:rsid w:val="7A6289F1"/>
    <w:rsid w:val="7AC16200"/>
    <w:rsid w:val="7AF2852F"/>
    <w:rsid w:val="7B3D71BD"/>
    <w:rsid w:val="7BEC0AF0"/>
    <w:rsid w:val="7C280FCD"/>
    <w:rsid w:val="7C4264BF"/>
    <w:rsid w:val="7C5CE640"/>
    <w:rsid w:val="7C88D427"/>
    <w:rsid w:val="7CB15B16"/>
    <w:rsid w:val="7CDA3591"/>
    <w:rsid w:val="7CE25ADF"/>
    <w:rsid w:val="7D3AEC24"/>
    <w:rsid w:val="7D497027"/>
    <w:rsid w:val="7D61035B"/>
    <w:rsid w:val="7DAF405B"/>
    <w:rsid w:val="7DFE6A5C"/>
    <w:rsid w:val="7E0D40DF"/>
    <w:rsid w:val="7E36FB2C"/>
    <w:rsid w:val="7E6FFFAD"/>
    <w:rsid w:val="7EB35678"/>
    <w:rsid w:val="7EE546C0"/>
    <w:rsid w:val="7F0B9BC5"/>
    <w:rsid w:val="7F3EEA99"/>
    <w:rsid w:val="7F3FA8AA"/>
    <w:rsid w:val="7F51F2AF"/>
    <w:rsid w:val="7F5EDCA4"/>
    <w:rsid w:val="7F6EE110"/>
    <w:rsid w:val="7FAE6A88"/>
    <w:rsid w:val="7FDAC8E8"/>
    <w:rsid w:val="7FFF5E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D8BD539"/>
  <w15:docId w15:val="{2AE5DA80-AF0E-4F11-B234-9BF211B3B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57D"/>
    <w:pPr>
      <w:spacing w:after="200" w:line="276" w:lineRule="auto"/>
      <w:jc w:val="both"/>
    </w:pPr>
    <w:rPr>
      <w:rFonts w:ascii="Tahoma" w:hAnsi="Tahoma"/>
      <w:sz w:val="22"/>
      <w:szCs w:val="22"/>
      <w:lang w:val="ro-RO"/>
    </w:rPr>
  </w:style>
  <w:style w:type="paragraph" w:styleId="Heading1">
    <w:name w:val="heading 1"/>
    <w:basedOn w:val="Normal"/>
    <w:next w:val="Normal"/>
    <w:link w:val="Heading1Char"/>
    <w:uiPriority w:val="99"/>
    <w:qFormat/>
    <w:rsid w:val="00B77F1E"/>
    <w:pPr>
      <w:keepNext/>
      <w:spacing w:before="240" w:after="60" w:line="240" w:lineRule="auto"/>
      <w:outlineLvl w:val="0"/>
    </w:pPr>
    <w:rPr>
      <w:b/>
      <w:bCs/>
      <w:color w:val="990033"/>
      <w:kern w:val="32"/>
      <w:szCs w:val="32"/>
      <w:u w:val="single"/>
      <w:lang w:val="en-US"/>
    </w:rPr>
  </w:style>
  <w:style w:type="paragraph" w:styleId="Heading2">
    <w:name w:val="heading 2"/>
    <w:basedOn w:val="Normal"/>
    <w:next w:val="Normal"/>
    <w:link w:val="Heading2Char"/>
    <w:uiPriority w:val="99"/>
    <w:qFormat/>
    <w:rsid w:val="00B77F1E"/>
    <w:pPr>
      <w:keepNext/>
      <w:spacing w:before="240" w:after="60" w:line="240" w:lineRule="auto"/>
      <w:outlineLvl w:val="1"/>
    </w:pPr>
    <w:rPr>
      <w:b/>
      <w:bCs/>
      <w:i/>
      <w:iCs/>
      <w:szCs w:val="28"/>
      <w:lang w:val="en-US"/>
    </w:rPr>
  </w:style>
  <w:style w:type="paragraph" w:styleId="Heading3">
    <w:name w:val="heading 3"/>
    <w:basedOn w:val="Normal"/>
    <w:next w:val="Normal"/>
    <w:link w:val="Heading3Char"/>
    <w:uiPriority w:val="99"/>
    <w:qFormat/>
    <w:rsid w:val="00B77F1E"/>
    <w:pPr>
      <w:keepNext/>
      <w:spacing w:before="240" w:after="60" w:line="240" w:lineRule="auto"/>
      <w:outlineLvl w:val="2"/>
    </w:pPr>
    <w:rPr>
      <w:rFonts w:eastAsia="Batang"/>
      <w:b/>
      <w:bCs/>
      <w:szCs w:val="26"/>
      <w:lang w:val="fr-FR"/>
    </w:rPr>
  </w:style>
  <w:style w:type="paragraph" w:styleId="Heading4">
    <w:name w:val="heading 4"/>
    <w:basedOn w:val="Normal"/>
    <w:next w:val="Normal"/>
    <w:link w:val="Heading4Char"/>
    <w:uiPriority w:val="99"/>
    <w:qFormat/>
    <w:rsid w:val="00B77F1E"/>
    <w:pPr>
      <w:keepNext/>
      <w:spacing w:before="240" w:after="60" w:line="240" w:lineRule="auto"/>
      <w:outlineLvl w:val="3"/>
    </w:pPr>
    <w:rPr>
      <w:bCs/>
      <w:i/>
      <w:szCs w:val="28"/>
      <w:lang w:val="en-US"/>
    </w:rPr>
  </w:style>
  <w:style w:type="paragraph" w:styleId="Heading5">
    <w:name w:val="heading 5"/>
    <w:basedOn w:val="Normal"/>
    <w:next w:val="Normal"/>
    <w:link w:val="Heading5Char"/>
    <w:uiPriority w:val="99"/>
    <w:qFormat/>
    <w:rsid w:val="00A11384"/>
    <w:pPr>
      <w:spacing w:before="240" w:after="60"/>
      <w:outlineLvl w:val="4"/>
    </w:pPr>
    <w:rPr>
      <w:bCs/>
      <w:iCs/>
      <w:szCs w:val="26"/>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60EBF"/>
    <w:rPr>
      <w:rFonts w:ascii="Tahoma" w:hAnsi="Tahoma"/>
      <w:b/>
      <w:color w:val="990033"/>
      <w:kern w:val="32"/>
      <w:sz w:val="32"/>
      <w:u w:val="single"/>
      <w:lang w:eastAsia="en-US"/>
    </w:rPr>
  </w:style>
  <w:style w:type="character" w:customStyle="1" w:styleId="Heading2Char">
    <w:name w:val="Heading 2 Char"/>
    <w:link w:val="Heading2"/>
    <w:uiPriority w:val="99"/>
    <w:locked/>
    <w:rsid w:val="00160EBF"/>
    <w:rPr>
      <w:rFonts w:ascii="Tahoma" w:hAnsi="Tahoma"/>
      <w:b/>
      <w:i/>
      <w:sz w:val="28"/>
      <w:lang w:eastAsia="en-US"/>
    </w:rPr>
  </w:style>
  <w:style w:type="character" w:customStyle="1" w:styleId="Heading3Char">
    <w:name w:val="Heading 3 Char"/>
    <w:link w:val="Heading3"/>
    <w:uiPriority w:val="99"/>
    <w:locked/>
    <w:rsid w:val="00160EBF"/>
    <w:rPr>
      <w:rFonts w:ascii="Tahoma" w:eastAsia="Batang" w:hAnsi="Tahoma"/>
      <w:b/>
      <w:sz w:val="26"/>
      <w:lang w:val="fr-FR" w:eastAsia="en-US"/>
    </w:rPr>
  </w:style>
  <w:style w:type="character" w:customStyle="1" w:styleId="Heading4Char">
    <w:name w:val="Heading 4 Char"/>
    <w:link w:val="Heading4"/>
    <w:uiPriority w:val="99"/>
    <w:locked/>
    <w:rsid w:val="00160EBF"/>
    <w:rPr>
      <w:rFonts w:ascii="Tahoma" w:hAnsi="Tahoma"/>
      <w:i/>
      <w:sz w:val="28"/>
      <w:lang w:eastAsia="en-US"/>
    </w:rPr>
  </w:style>
  <w:style w:type="character" w:customStyle="1" w:styleId="Heading5Char">
    <w:name w:val="Heading 5 Char"/>
    <w:link w:val="Heading5"/>
    <w:uiPriority w:val="99"/>
    <w:locked/>
    <w:rsid w:val="00160EBF"/>
    <w:rPr>
      <w:rFonts w:ascii="Tahoma" w:hAnsi="Tahoma"/>
      <w:sz w:val="26"/>
      <w:u w:val="single"/>
      <w:lang w:eastAsia="en-US"/>
    </w:rPr>
  </w:style>
  <w:style w:type="paragraph" w:customStyle="1" w:styleId="CharCharCaracterCharCharCaracterCharCharCaracterCharCharCaracter">
    <w:name w:val="Char Char Caracter Char Char Caracter Char Char Caracter Char Char Caracter"/>
    <w:basedOn w:val="Normal"/>
    <w:uiPriority w:val="99"/>
    <w:rsid w:val="00A210AE"/>
    <w:pPr>
      <w:spacing w:after="160" w:line="240" w:lineRule="exact"/>
    </w:pPr>
    <w:rPr>
      <w:rFonts w:eastAsia="Times New Roman"/>
      <w:sz w:val="20"/>
      <w:szCs w:val="20"/>
      <w:lang w:val="en-US"/>
    </w:rPr>
  </w:style>
  <w:style w:type="paragraph" w:styleId="Title">
    <w:name w:val="Title"/>
    <w:basedOn w:val="Normal"/>
    <w:next w:val="Normal"/>
    <w:link w:val="TitleChar"/>
    <w:uiPriority w:val="99"/>
    <w:qFormat/>
    <w:rsid w:val="004B7310"/>
    <w:pPr>
      <w:pBdr>
        <w:bottom w:val="single" w:sz="8" w:space="4" w:color="4F81BD"/>
      </w:pBdr>
      <w:spacing w:after="300" w:line="240" w:lineRule="auto"/>
      <w:contextualSpacing/>
    </w:pPr>
    <w:rPr>
      <w:rFonts w:ascii="Cambria" w:eastAsia="Times New Roman" w:hAnsi="Cambria"/>
      <w:color w:val="17365D"/>
      <w:spacing w:val="5"/>
      <w:kern w:val="28"/>
      <w:sz w:val="52"/>
      <w:szCs w:val="52"/>
      <w:lang w:val="en-US"/>
    </w:rPr>
  </w:style>
  <w:style w:type="character" w:customStyle="1" w:styleId="TitleChar">
    <w:name w:val="Title Char"/>
    <w:link w:val="Title"/>
    <w:uiPriority w:val="99"/>
    <w:locked/>
    <w:rsid w:val="004B7310"/>
    <w:rPr>
      <w:rFonts w:ascii="Cambria" w:hAnsi="Cambria"/>
      <w:color w:val="17365D"/>
      <w:spacing w:val="5"/>
      <w:kern w:val="28"/>
      <w:sz w:val="52"/>
    </w:rPr>
  </w:style>
  <w:style w:type="paragraph" w:styleId="EndnoteText">
    <w:name w:val="endnote text"/>
    <w:basedOn w:val="Normal"/>
    <w:link w:val="EndnoteTextChar"/>
    <w:uiPriority w:val="99"/>
    <w:semiHidden/>
    <w:rsid w:val="004B7310"/>
    <w:pPr>
      <w:spacing w:after="0" w:line="240" w:lineRule="auto"/>
    </w:pPr>
    <w:rPr>
      <w:rFonts w:ascii="Calibri" w:hAnsi="Calibri"/>
      <w:sz w:val="20"/>
      <w:szCs w:val="20"/>
      <w:lang w:val="en-US"/>
    </w:rPr>
  </w:style>
  <w:style w:type="character" w:customStyle="1" w:styleId="EndnoteTextChar">
    <w:name w:val="Endnote Text Char"/>
    <w:link w:val="EndnoteText"/>
    <w:uiPriority w:val="99"/>
    <w:semiHidden/>
    <w:locked/>
    <w:rsid w:val="004B7310"/>
    <w:rPr>
      <w:sz w:val="20"/>
    </w:rPr>
  </w:style>
  <w:style w:type="character" w:styleId="EndnoteReference">
    <w:name w:val="endnote reference"/>
    <w:uiPriority w:val="99"/>
    <w:semiHidden/>
    <w:rsid w:val="004B7310"/>
    <w:rPr>
      <w:rFonts w:cs="Times New Roman"/>
      <w:vertAlign w:val="superscript"/>
    </w:rPr>
  </w:style>
  <w:style w:type="paragraph" w:customStyle="1" w:styleId="ListParagraph1">
    <w:name w:val="List Paragraph1"/>
    <w:aliases w:val="Table of contents numbered"/>
    <w:basedOn w:val="Normal"/>
    <w:link w:val="ListParagraphChar"/>
    <w:uiPriority w:val="99"/>
    <w:rsid w:val="000B7E8C"/>
    <w:pPr>
      <w:ind w:left="720"/>
      <w:contextualSpacing/>
    </w:pPr>
    <w:rPr>
      <w:rFonts w:ascii="Calibri" w:hAnsi="Calibri"/>
    </w:rPr>
  </w:style>
  <w:style w:type="character" w:customStyle="1" w:styleId="ListParagraphChar">
    <w:name w:val="List Paragraph Char"/>
    <w:aliases w:val="Table of contents numbered Char"/>
    <w:link w:val="ListParagraph1"/>
    <w:uiPriority w:val="99"/>
    <w:locked/>
    <w:rsid w:val="000C5577"/>
    <w:rPr>
      <w:sz w:val="22"/>
      <w:lang w:val="ro-RO"/>
    </w:rPr>
  </w:style>
  <w:style w:type="paragraph" w:styleId="Header">
    <w:name w:val="header"/>
    <w:basedOn w:val="Normal"/>
    <w:link w:val="HeaderChar"/>
    <w:uiPriority w:val="99"/>
    <w:rsid w:val="00640596"/>
    <w:pPr>
      <w:tabs>
        <w:tab w:val="center" w:pos="4536"/>
        <w:tab w:val="right" w:pos="9072"/>
      </w:tabs>
    </w:pPr>
    <w:rPr>
      <w:rFonts w:ascii="Calibri" w:hAnsi="Calibri"/>
      <w:lang w:val="en-US"/>
    </w:rPr>
  </w:style>
  <w:style w:type="character" w:customStyle="1" w:styleId="HeaderChar">
    <w:name w:val="Header Char"/>
    <w:link w:val="Header"/>
    <w:uiPriority w:val="99"/>
    <w:locked/>
    <w:rsid w:val="00640596"/>
    <w:rPr>
      <w:sz w:val="22"/>
      <w:lang w:eastAsia="en-US"/>
    </w:rPr>
  </w:style>
  <w:style w:type="paragraph" w:styleId="Footer">
    <w:name w:val="footer"/>
    <w:basedOn w:val="Normal"/>
    <w:link w:val="FooterChar"/>
    <w:uiPriority w:val="99"/>
    <w:rsid w:val="00640596"/>
    <w:pPr>
      <w:tabs>
        <w:tab w:val="center" w:pos="4536"/>
        <w:tab w:val="right" w:pos="9072"/>
      </w:tabs>
    </w:pPr>
    <w:rPr>
      <w:rFonts w:ascii="Calibri" w:hAnsi="Calibri"/>
      <w:lang w:val="en-US"/>
    </w:rPr>
  </w:style>
  <w:style w:type="character" w:customStyle="1" w:styleId="FooterChar">
    <w:name w:val="Footer Char"/>
    <w:link w:val="Footer"/>
    <w:uiPriority w:val="99"/>
    <w:locked/>
    <w:rsid w:val="00640596"/>
    <w:rPr>
      <w:sz w:val="22"/>
      <w:lang w:eastAsia="en-US"/>
    </w:rPr>
  </w:style>
  <w:style w:type="paragraph" w:styleId="FootnoteText">
    <w:name w:val="footnote text"/>
    <w:aliases w:val="Footnote Text Char3,Footnote Text Char2 Char,Footnote Text Char Char Char1 Char,Footnote Text Char1 Char1 Char,Footnote Text Char Char Char2,Footnote Text Char Char Char Char,Footnote Text Char1 Char Char Char Char,ALTS FOOTNOTE,f,fn,ft,C"/>
    <w:basedOn w:val="Normal"/>
    <w:link w:val="FootnoteTextChar"/>
    <w:uiPriority w:val="99"/>
    <w:rsid w:val="00244FA7"/>
    <w:pPr>
      <w:spacing w:after="0" w:line="240" w:lineRule="auto"/>
    </w:pPr>
    <w:rPr>
      <w:rFonts w:ascii="Times New Roman" w:eastAsia="Times New Roman" w:hAnsi="Times New Roman"/>
      <w:sz w:val="20"/>
      <w:szCs w:val="20"/>
      <w:lang w:val="en-US"/>
    </w:rPr>
  </w:style>
  <w:style w:type="character" w:customStyle="1" w:styleId="FootnoteTextChar">
    <w:name w:val="Footnote Text Char"/>
    <w:aliases w:val="Footnote Text Char3 Char,Footnote Text Char2 Char Char,Footnote Text Char Char Char1 Char Char,Footnote Text Char1 Char1 Char Char,Footnote Text Char Char Char2 Char,Footnote Text Char Char Char Char Char,ALTS FOOTNOTE Char,f Char"/>
    <w:link w:val="FootnoteText"/>
    <w:uiPriority w:val="99"/>
    <w:locked/>
    <w:rsid w:val="00244FA7"/>
    <w:rPr>
      <w:rFonts w:ascii="Times New Roman" w:hAnsi="Times New Roman"/>
      <w:lang w:val="en-US" w:eastAsia="en-US"/>
    </w:rPr>
  </w:style>
  <w:style w:type="character" w:styleId="FootnoteReference">
    <w:name w:val="footnote reference"/>
    <w:aliases w:val="Footnote symbol,Times 10 Point,Exposant 3 Point,Fussnotenzeichen,Appel note de bas de p,Footnote Reference/,Footnote,Style 12,(NECG) Footnote Reference,Style 124,o,fr,Style 13,FR,Style 17,Style 3,Appel note de bas de p + 11 pt,Italic"/>
    <w:uiPriority w:val="99"/>
    <w:rsid w:val="00244FA7"/>
    <w:rPr>
      <w:rFonts w:cs="Times New Roman"/>
      <w:vertAlign w:val="superscript"/>
    </w:rPr>
  </w:style>
  <w:style w:type="table" w:styleId="TableGrid">
    <w:name w:val="Table Grid"/>
    <w:basedOn w:val="TableNormal"/>
    <w:uiPriority w:val="99"/>
    <w:rsid w:val="00244FA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42181"/>
    <w:rPr>
      <w:rFonts w:cs="Times New Roman"/>
      <w:color w:val="0000FF"/>
      <w:u w:val="single"/>
    </w:rPr>
  </w:style>
  <w:style w:type="paragraph" w:styleId="BalloonText">
    <w:name w:val="Balloon Text"/>
    <w:basedOn w:val="Normal"/>
    <w:link w:val="BalloonTextChar"/>
    <w:uiPriority w:val="99"/>
    <w:semiHidden/>
    <w:rsid w:val="00D926FD"/>
    <w:rPr>
      <w:sz w:val="16"/>
      <w:szCs w:val="16"/>
      <w:lang w:val="en-US"/>
    </w:rPr>
  </w:style>
  <w:style w:type="character" w:customStyle="1" w:styleId="BalloonTextChar">
    <w:name w:val="Balloon Text Char"/>
    <w:link w:val="BalloonText"/>
    <w:uiPriority w:val="99"/>
    <w:semiHidden/>
    <w:locked/>
    <w:rsid w:val="00D926FD"/>
    <w:rPr>
      <w:rFonts w:ascii="Tahoma" w:hAnsi="Tahoma"/>
      <w:sz w:val="16"/>
      <w:lang w:eastAsia="en-US"/>
    </w:rPr>
  </w:style>
  <w:style w:type="table" w:customStyle="1" w:styleId="TableGrid1">
    <w:name w:val="Table Grid1"/>
    <w:uiPriority w:val="99"/>
    <w:rsid w:val="00B34E5E"/>
    <w:pPr>
      <w:spacing w:after="200" w:line="276" w:lineRule="auto"/>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rsid w:val="003B56A2"/>
    <w:pPr>
      <w:spacing w:before="100" w:beforeAutospacing="1" w:after="100" w:afterAutospacing="1" w:line="240" w:lineRule="auto"/>
    </w:pPr>
    <w:rPr>
      <w:rFonts w:ascii="Times New Roman" w:eastAsia="Times New Roman" w:hAnsi="Times New Roman"/>
      <w:sz w:val="24"/>
      <w:szCs w:val="24"/>
      <w:lang w:eastAsia="ro-RO"/>
    </w:rPr>
  </w:style>
  <w:style w:type="paragraph" w:customStyle="1" w:styleId="DefaultText">
    <w:name w:val="Default Text"/>
    <w:basedOn w:val="Normal"/>
    <w:link w:val="DefaultTextChar"/>
    <w:uiPriority w:val="99"/>
    <w:rsid w:val="00B02F3D"/>
    <w:pPr>
      <w:spacing w:after="0" w:line="240" w:lineRule="auto"/>
    </w:pPr>
    <w:rPr>
      <w:rFonts w:ascii="Times New Roman" w:eastAsia="Times New Roman" w:hAnsi="Times New Roman"/>
      <w:sz w:val="24"/>
      <w:szCs w:val="24"/>
      <w:lang w:val="en-US" w:eastAsia="zh-CN"/>
    </w:rPr>
  </w:style>
  <w:style w:type="character" w:customStyle="1" w:styleId="DefaultTextChar">
    <w:name w:val="Default Text Char"/>
    <w:link w:val="DefaultText"/>
    <w:uiPriority w:val="99"/>
    <w:locked/>
    <w:rsid w:val="00B02F3D"/>
    <w:rPr>
      <w:rFonts w:ascii="Times New Roman" w:hAnsi="Times New Roman"/>
      <w:sz w:val="24"/>
      <w:lang w:eastAsia="zh-CN"/>
    </w:rPr>
  </w:style>
  <w:style w:type="character" w:customStyle="1" w:styleId="tal1">
    <w:name w:val="tal1"/>
    <w:uiPriority w:val="99"/>
    <w:rsid w:val="00A77BC1"/>
    <w:rPr>
      <w:rFonts w:cs="Times New Roman"/>
    </w:rPr>
  </w:style>
  <w:style w:type="paragraph" w:customStyle="1" w:styleId="CharCharCharCharCharCharCharCharCharCharChar1Char">
    <w:name w:val="Char Char Char Char Char Char Char Char Char Char Char1 Char"/>
    <w:basedOn w:val="Normal"/>
    <w:uiPriority w:val="99"/>
    <w:rsid w:val="00D27011"/>
    <w:pPr>
      <w:spacing w:after="160" w:line="240" w:lineRule="exact"/>
    </w:pPr>
    <w:rPr>
      <w:rFonts w:eastAsia="Times New Roman"/>
      <w:sz w:val="20"/>
      <w:szCs w:val="20"/>
      <w:lang w:val="en-US"/>
    </w:rPr>
  </w:style>
  <w:style w:type="paragraph" w:customStyle="1" w:styleId="TabellenInhalt">
    <w:name w:val="Tabellen Inhalt"/>
    <w:basedOn w:val="Normal"/>
    <w:uiPriority w:val="99"/>
    <w:rsid w:val="00263984"/>
    <w:pPr>
      <w:suppressLineNumbers/>
      <w:suppressAutoHyphens/>
      <w:spacing w:after="0" w:line="240" w:lineRule="auto"/>
    </w:pPr>
    <w:rPr>
      <w:rFonts w:ascii="Times New Roman" w:eastAsia="Times New Roman" w:hAnsi="Times New Roman"/>
      <w:sz w:val="24"/>
      <w:szCs w:val="24"/>
      <w:lang w:val="en-GB" w:eastAsia="ar-SA"/>
    </w:rPr>
  </w:style>
  <w:style w:type="character" w:styleId="CommentReference">
    <w:name w:val="annotation reference"/>
    <w:uiPriority w:val="99"/>
    <w:rsid w:val="00C426C1"/>
    <w:rPr>
      <w:rFonts w:cs="Times New Roman"/>
      <w:sz w:val="16"/>
    </w:rPr>
  </w:style>
  <w:style w:type="paragraph" w:styleId="CommentText">
    <w:name w:val="annotation text"/>
    <w:basedOn w:val="Normal"/>
    <w:link w:val="CommentTextChar1"/>
    <w:uiPriority w:val="99"/>
    <w:rsid w:val="00C426C1"/>
    <w:rPr>
      <w:rFonts w:ascii="Calibri" w:hAnsi="Calibri"/>
      <w:sz w:val="20"/>
      <w:szCs w:val="20"/>
      <w:lang w:val="en-US"/>
    </w:rPr>
  </w:style>
  <w:style w:type="character" w:customStyle="1" w:styleId="CommentTextChar">
    <w:name w:val="Comment Text Char"/>
    <w:uiPriority w:val="99"/>
    <w:semiHidden/>
    <w:locked/>
    <w:rsid w:val="0031519A"/>
    <w:rPr>
      <w:rFonts w:ascii="Tahoma" w:hAnsi="Tahoma"/>
      <w:color w:val="4D4A48"/>
      <w:lang w:val="en-US" w:eastAsia="en-US"/>
    </w:rPr>
  </w:style>
  <w:style w:type="character" w:customStyle="1" w:styleId="CommentTextChar1">
    <w:name w:val="Comment Text Char1"/>
    <w:link w:val="CommentText"/>
    <w:uiPriority w:val="99"/>
    <w:locked/>
    <w:rsid w:val="00C426C1"/>
    <w:rPr>
      <w:lang w:eastAsia="en-US"/>
    </w:rPr>
  </w:style>
  <w:style w:type="paragraph" w:styleId="CommentSubject">
    <w:name w:val="annotation subject"/>
    <w:basedOn w:val="CommentText"/>
    <w:next w:val="CommentText"/>
    <w:link w:val="CommentSubjectChar"/>
    <w:uiPriority w:val="99"/>
    <w:semiHidden/>
    <w:rsid w:val="00C426C1"/>
    <w:rPr>
      <w:b/>
      <w:bCs/>
    </w:rPr>
  </w:style>
  <w:style w:type="character" w:customStyle="1" w:styleId="CommentSubjectChar">
    <w:name w:val="Comment Subject Char"/>
    <w:link w:val="CommentSubject"/>
    <w:uiPriority w:val="99"/>
    <w:semiHidden/>
    <w:locked/>
    <w:rsid w:val="00C426C1"/>
    <w:rPr>
      <w:b/>
      <w:lang w:eastAsia="en-US"/>
    </w:rPr>
  </w:style>
  <w:style w:type="paragraph" w:styleId="Revision">
    <w:name w:val="Revision"/>
    <w:hidden/>
    <w:uiPriority w:val="99"/>
    <w:semiHidden/>
    <w:rsid w:val="005B5229"/>
    <w:rPr>
      <w:sz w:val="22"/>
      <w:szCs w:val="22"/>
      <w:lang w:val="ro-RO"/>
    </w:rPr>
  </w:style>
  <w:style w:type="paragraph" w:customStyle="1" w:styleId="CaracterCharCaracterCharCharCharCharCaracterCharCaracterCharCharCaracterCharCharCharCharCharCharCaracterCaracterCharCharCharCharCharChar">
    <w:name w:val="Caracter Char Caracter Char Char Char Char Caracter Char Caracter Char Char Caracter Char Char Char Char Char Char Caracter Caracter Char Char Char Char Char Char"/>
    <w:basedOn w:val="Normal"/>
    <w:uiPriority w:val="99"/>
    <w:rsid w:val="00822455"/>
    <w:pPr>
      <w:spacing w:after="160" w:line="240" w:lineRule="exact"/>
    </w:pPr>
    <w:rPr>
      <w:rFonts w:eastAsia="Times New Roman"/>
      <w:sz w:val="20"/>
      <w:szCs w:val="20"/>
      <w:lang w:val="en-US"/>
    </w:rPr>
  </w:style>
  <w:style w:type="character" w:styleId="Emphasis">
    <w:name w:val="Emphasis"/>
    <w:uiPriority w:val="99"/>
    <w:rsid w:val="008479E2"/>
    <w:rPr>
      <w:rFonts w:cs="Times New Roman"/>
      <w:i/>
    </w:rPr>
  </w:style>
  <w:style w:type="paragraph" w:styleId="TOC1">
    <w:name w:val="toc 1"/>
    <w:basedOn w:val="Heading1"/>
    <w:next w:val="Normal"/>
    <w:autoRedefine/>
    <w:uiPriority w:val="39"/>
    <w:rsid w:val="00007B0E"/>
    <w:pPr>
      <w:keepNext w:val="0"/>
      <w:spacing w:before="120" w:after="0"/>
      <w:outlineLvl w:val="9"/>
    </w:pPr>
    <w:rPr>
      <w:rFonts w:cs="Calibri"/>
      <w:iCs/>
      <w:color w:val="auto"/>
      <w:kern w:val="0"/>
      <w:sz w:val="20"/>
      <w:szCs w:val="24"/>
      <w:u w:val="none"/>
    </w:rPr>
  </w:style>
  <w:style w:type="paragraph" w:styleId="TOC2">
    <w:name w:val="toc 2"/>
    <w:basedOn w:val="Normal"/>
    <w:next w:val="Normal"/>
    <w:autoRedefine/>
    <w:uiPriority w:val="39"/>
    <w:rsid w:val="00313AD0"/>
    <w:pPr>
      <w:spacing w:after="0" w:line="240" w:lineRule="auto"/>
    </w:pPr>
    <w:rPr>
      <w:rFonts w:cs="Calibri"/>
      <w:bCs/>
      <w:sz w:val="20"/>
    </w:rPr>
  </w:style>
  <w:style w:type="paragraph" w:styleId="TOC3">
    <w:name w:val="toc 3"/>
    <w:basedOn w:val="Normal"/>
    <w:next w:val="Normal"/>
    <w:autoRedefine/>
    <w:uiPriority w:val="39"/>
    <w:rsid w:val="002839C3"/>
    <w:pPr>
      <w:tabs>
        <w:tab w:val="right" w:leader="dot" w:pos="9628"/>
      </w:tabs>
      <w:spacing w:after="0"/>
      <w:ind w:left="440"/>
    </w:pPr>
    <w:rPr>
      <w:rFonts w:cs="Calibri"/>
      <w:sz w:val="20"/>
      <w:szCs w:val="20"/>
    </w:rPr>
  </w:style>
  <w:style w:type="paragraph" w:styleId="TOC4">
    <w:name w:val="toc 4"/>
    <w:basedOn w:val="Normal"/>
    <w:next w:val="Normal"/>
    <w:autoRedefine/>
    <w:uiPriority w:val="39"/>
    <w:rsid w:val="009973A9"/>
    <w:pPr>
      <w:spacing w:after="0"/>
      <w:ind w:left="660"/>
    </w:pPr>
    <w:rPr>
      <w:rFonts w:cs="Calibri"/>
      <w:sz w:val="20"/>
      <w:szCs w:val="20"/>
    </w:rPr>
  </w:style>
  <w:style w:type="paragraph" w:styleId="TOC5">
    <w:name w:val="toc 5"/>
    <w:basedOn w:val="Normal"/>
    <w:next w:val="Normal"/>
    <w:autoRedefine/>
    <w:uiPriority w:val="39"/>
    <w:rsid w:val="00461617"/>
    <w:pPr>
      <w:spacing w:after="0"/>
      <w:ind w:left="880"/>
      <w:jc w:val="left"/>
    </w:pPr>
    <w:rPr>
      <w:rFonts w:ascii="Calibri" w:hAnsi="Calibri" w:cs="Calibri"/>
      <w:sz w:val="20"/>
      <w:szCs w:val="20"/>
    </w:rPr>
  </w:style>
  <w:style w:type="character" w:styleId="PageNumber">
    <w:name w:val="page number"/>
    <w:uiPriority w:val="99"/>
    <w:rsid w:val="00257663"/>
    <w:rPr>
      <w:rFonts w:cs="Times New Roman"/>
    </w:rPr>
  </w:style>
  <w:style w:type="table" w:styleId="TableElegant">
    <w:name w:val="Table Elegant"/>
    <w:basedOn w:val="TableNormal"/>
    <w:uiPriority w:val="99"/>
    <w:rsid w:val="009E3F6C"/>
    <w:pPr>
      <w:spacing w:after="200" w:line="276"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paragraph" w:customStyle="1" w:styleId="CharCharCaracter">
    <w:name w:val="Char Char Caracter"/>
    <w:basedOn w:val="Normal"/>
    <w:uiPriority w:val="99"/>
    <w:rsid w:val="006E4F2B"/>
    <w:pPr>
      <w:spacing w:after="160" w:line="240" w:lineRule="exact"/>
    </w:pPr>
    <w:rPr>
      <w:rFonts w:eastAsia="Times New Roman" w:cs="Tahoma"/>
      <w:sz w:val="20"/>
      <w:szCs w:val="20"/>
      <w:lang w:val="en-GB"/>
    </w:rPr>
  </w:style>
  <w:style w:type="character" w:styleId="FollowedHyperlink">
    <w:name w:val="FollowedHyperlink"/>
    <w:uiPriority w:val="99"/>
    <w:rsid w:val="0096715B"/>
    <w:rPr>
      <w:rFonts w:cs="Times New Roman"/>
      <w:color w:val="800080"/>
      <w:u w:val="single"/>
    </w:rPr>
  </w:style>
  <w:style w:type="paragraph" w:customStyle="1" w:styleId="titre2">
    <w:name w:val="titre 2"/>
    <w:basedOn w:val="Normal"/>
    <w:next w:val="Normal"/>
    <w:autoRedefine/>
    <w:uiPriority w:val="99"/>
    <w:rsid w:val="00753F5E"/>
    <w:pPr>
      <w:spacing w:after="0" w:line="240" w:lineRule="auto"/>
      <w:ind w:firstLine="720"/>
    </w:pPr>
    <w:rPr>
      <w:rFonts w:eastAsia="Times New Roman" w:cs="Tahoma"/>
    </w:rPr>
  </w:style>
  <w:style w:type="paragraph" w:styleId="TOC6">
    <w:name w:val="toc 6"/>
    <w:basedOn w:val="Normal"/>
    <w:next w:val="Normal"/>
    <w:autoRedefine/>
    <w:uiPriority w:val="39"/>
    <w:rsid w:val="00461617"/>
    <w:pPr>
      <w:spacing w:after="0"/>
      <w:ind w:left="1100"/>
      <w:jc w:val="left"/>
    </w:pPr>
    <w:rPr>
      <w:rFonts w:ascii="Calibri" w:hAnsi="Calibri" w:cs="Calibri"/>
      <w:sz w:val="20"/>
      <w:szCs w:val="20"/>
    </w:rPr>
  </w:style>
  <w:style w:type="paragraph" w:styleId="TOC7">
    <w:name w:val="toc 7"/>
    <w:basedOn w:val="Normal"/>
    <w:next w:val="Normal"/>
    <w:autoRedefine/>
    <w:uiPriority w:val="39"/>
    <w:rsid w:val="00461617"/>
    <w:pPr>
      <w:spacing w:after="0"/>
      <w:ind w:left="1320"/>
      <w:jc w:val="left"/>
    </w:pPr>
    <w:rPr>
      <w:rFonts w:ascii="Calibri" w:hAnsi="Calibri" w:cs="Calibri"/>
      <w:sz w:val="20"/>
      <w:szCs w:val="20"/>
    </w:rPr>
  </w:style>
  <w:style w:type="paragraph" w:styleId="TOC8">
    <w:name w:val="toc 8"/>
    <w:basedOn w:val="Normal"/>
    <w:next w:val="Normal"/>
    <w:autoRedefine/>
    <w:uiPriority w:val="39"/>
    <w:rsid w:val="00461617"/>
    <w:pPr>
      <w:spacing w:after="0"/>
      <w:ind w:left="1540"/>
      <w:jc w:val="left"/>
    </w:pPr>
    <w:rPr>
      <w:rFonts w:ascii="Calibri" w:hAnsi="Calibri" w:cs="Calibri"/>
      <w:sz w:val="20"/>
      <w:szCs w:val="20"/>
    </w:rPr>
  </w:style>
  <w:style w:type="paragraph" w:styleId="TOC9">
    <w:name w:val="toc 9"/>
    <w:basedOn w:val="Normal"/>
    <w:next w:val="Normal"/>
    <w:autoRedefine/>
    <w:uiPriority w:val="39"/>
    <w:rsid w:val="00461617"/>
    <w:pPr>
      <w:spacing w:after="0"/>
      <w:ind w:left="1760"/>
      <w:jc w:val="left"/>
    </w:pPr>
    <w:rPr>
      <w:rFonts w:ascii="Calibri" w:hAnsi="Calibri" w:cs="Calibri"/>
      <w:sz w:val="20"/>
      <w:szCs w:val="20"/>
    </w:rPr>
  </w:style>
  <w:style w:type="paragraph" w:customStyle="1" w:styleId="Subcapitol">
    <w:name w:val="Subcapitol"/>
    <w:basedOn w:val="Normal"/>
    <w:link w:val="SubcapitolChar"/>
    <w:uiPriority w:val="99"/>
    <w:rsid w:val="009A04D1"/>
    <w:pPr>
      <w:numPr>
        <w:numId w:val="62"/>
      </w:numPr>
      <w:spacing w:after="0" w:line="240" w:lineRule="auto"/>
    </w:pPr>
    <w:rPr>
      <w:rFonts w:eastAsia="Times New Roman"/>
      <w:b/>
      <w:iCs/>
    </w:rPr>
  </w:style>
  <w:style w:type="paragraph" w:customStyle="1" w:styleId="SubSubcapitol">
    <w:name w:val="SubSubcapitol"/>
    <w:basedOn w:val="Subcapitol"/>
    <w:link w:val="SubSubcapitolChar"/>
    <w:uiPriority w:val="99"/>
    <w:rsid w:val="009A04D1"/>
    <w:pPr>
      <w:numPr>
        <w:ilvl w:val="1"/>
      </w:numPr>
    </w:pPr>
    <w:rPr>
      <w:rFonts w:eastAsia="Calibri" w:cs="Tahoma"/>
    </w:rPr>
  </w:style>
  <w:style w:type="character" w:customStyle="1" w:styleId="SubSubcapitolChar">
    <w:name w:val="SubSubcapitol Char"/>
    <w:link w:val="SubSubcapitol"/>
    <w:uiPriority w:val="99"/>
    <w:locked/>
    <w:rsid w:val="009A04D1"/>
    <w:rPr>
      <w:rFonts w:ascii="Tahoma" w:hAnsi="Tahoma" w:cs="Tahoma"/>
      <w:b/>
      <w:iCs/>
      <w:sz w:val="22"/>
      <w:szCs w:val="22"/>
      <w:lang w:val="ro-RO"/>
    </w:rPr>
  </w:style>
  <w:style w:type="paragraph" w:customStyle="1" w:styleId="L3-Subcapitolxxx">
    <w:name w:val="L3-Subcapitol x.x.x"/>
    <w:basedOn w:val="SubSubcapitol"/>
    <w:uiPriority w:val="99"/>
    <w:rsid w:val="009A04D1"/>
    <w:pPr>
      <w:numPr>
        <w:ilvl w:val="2"/>
      </w:numPr>
      <w:tabs>
        <w:tab w:val="num" w:pos="360"/>
      </w:tabs>
      <w:ind w:left="2160" w:hanging="180"/>
    </w:pPr>
  </w:style>
  <w:style w:type="paragraph" w:customStyle="1" w:styleId="L4-Subcapitol">
    <w:name w:val="L4 - Subcapitol"/>
    <w:basedOn w:val="L3-Subcapitolxxx"/>
    <w:uiPriority w:val="99"/>
    <w:rsid w:val="009A04D1"/>
    <w:pPr>
      <w:numPr>
        <w:ilvl w:val="3"/>
      </w:numPr>
      <w:tabs>
        <w:tab w:val="num" w:pos="360"/>
      </w:tabs>
      <w:ind w:left="2880" w:hanging="360"/>
    </w:pPr>
    <w:rPr>
      <w:lang w:val="es-ES"/>
    </w:rPr>
  </w:style>
  <w:style w:type="character" w:customStyle="1" w:styleId="UnresolvedMention1">
    <w:name w:val="Unresolved Mention1"/>
    <w:uiPriority w:val="99"/>
    <w:semiHidden/>
    <w:rsid w:val="001735CC"/>
    <w:rPr>
      <w:color w:val="605E5C"/>
      <w:shd w:val="clear" w:color="auto" w:fill="E1DFDD"/>
    </w:rPr>
  </w:style>
  <w:style w:type="character" w:customStyle="1" w:styleId="SubcapitolChar">
    <w:name w:val="Subcapitol Char"/>
    <w:link w:val="Subcapitol"/>
    <w:uiPriority w:val="99"/>
    <w:locked/>
    <w:rsid w:val="004F7C14"/>
    <w:rPr>
      <w:rFonts w:ascii="Tahoma" w:eastAsia="Times New Roman" w:hAnsi="Tahoma"/>
      <w:b/>
      <w:iCs/>
      <w:sz w:val="22"/>
      <w:szCs w:val="22"/>
      <w:lang w:val="ro-RO"/>
    </w:rPr>
  </w:style>
  <w:style w:type="paragraph" w:styleId="TOCHeading">
    <w:name w:val="TOC Heading"/>
    <w:basedOn w:val="Heading1"/>
    <w:next w:val="Normal"/>
    <w:uiPriority w:val="99"/>
    <w:qFormat/>
    <w:rsid w:val="00B77F1E"/>
    <w:pPr>
      <w:keepLines/>
      <w:spacing w:after="0" w:line="259" w:lineRule="auto"/>
      <w:jc w:val="left"/>
      <w:outlineLvl w:val="9"/>
    </w:pPr>
    <w:rPr>
      <w:rFonts w:ascii="Calibri Light" w:eastAsia="Times New Roman" w:hAnsi="Calibri Light"/>
      <w:b w:val="0"/>
      <w:bCs w:val="0"/>
      <w:color w:val="2F5496"/>
      <w:kern w:val="0"/>
      <w:sz w:val="32"/>
      <w:u w:val="none"/>
    </w:rPr>
  </w:style>
  <w:style w:type="character" w:styleId="LineNumber">
    <w:name w:val="line number"/>
    <w:uiPriority w:val="99"/>
    <w:semiHidden/>
    <w:rsid w:val="00FA6370"/>
    <w:rPr>
      <w:rFonts w:cs="Times New Roman"/>
    </w:rPr>
  </w:style>
  <w:style w:type="paragraph" w:customStyle="1" w:styleId="L2-Subcapitolxx">
    <w:name w:val="L2- Subcapitol x.x"/>
    <w:basedOn w:val="SubSubcapitol"/>
    <w:link w:val="L2-SubcapitolxxChar"/>
    <w:uiPriority w:val="99"/>
    <w:rsid w:val="00692DFC"/>
    <w:pPr>
      <w:numPr>
        <w:numId w:val="19"/>
      </w:numPr>
    </w:pPr>
  </w:style>
  <w:style w:type="character" w:customStyle="1" w:styleId="L2-SubcapitolxxChar">
    <w:name w:val="L2- Subcapitol x.x Char"/>
    <w:link w:val="L2-Subcapitolxx"/>
    <w:uiPriority w:val="99"/>
    <w:locked/>
    <w:rsid w:val="00692DFC"/>
    <w:rPr>
      <w:rFonts w:ascii="Tahoma" w:hAnsi="Tahoma" w:cs="Tahoma"/>
      <w:b/>
      <w:iCs/>
      <w:sz w:val="22"/>
      <w:szCs w:val="22"/>
      <w:lang w:val="ro-RO"/>
    </w:rPr>
  </w:style>
  <w:style w:type="paragraph" w:customStyle="1" w:styleId="ECCParagraph">
    <w:name w:val="ECC Paragraph"/>
    <w:basedOn w:val="Normal"/>
    <w:uiPriority w:val="99"/>
    <w:rsid w:val="00517CC5"/>
    <w:pPr>
      <w:spacing w:after="240" w:line="240" w:lineRule="auto"/>
    </w:pPr>
    <w:rPr>
      <w:rFonts w:ascii="Arial" w:hAnsi="Arial"/>
      <w:sz w:val="20"/>
      <w:szCs w:val="24"/>
      <w:lang w:val="en-GB"/>
    </w:rPr>
  </w:style>
  <w:style w:type="paragraph" w:customStyle="1" w:styleId="ECCBulletsLv1">
    <w:name w:val="ECC Bullets Lv1"/>
    <w:basedOn w:val="Normal"/>
    <w:uiPriority w:val="99"/>
    <w:rsid w:val="00517CC5"/>
    <w:pPr>
      <w:numPr>
        <w:numId w:val="100"/>
      </w:numPr>
      <w:tabs>
        <w:tab w:val="left" w:pos="340"/>
      </w:tabs>
      <w:spacing w:before="60" w:after="240" w:line="240" w:lineRule="auto"/>
    </w:pPr>
    <w:rPr>
      <w:rFonts w:ascii="Arial" w:hAnsi="Arial"/>
      <w:sz w:val="20"/>
      <w:lang w:val="en-GB"/>
    </w:rPr>
  </w:style>
  <w:style w:type="paragraph" w:styleId="ListParagraph">
    <w:name w:val="List Paragraph"/>
    <w:basedOn w:val="Normal"/>
    <w:uiPriority w:val="99"/>
    <w:qFormat/>
    <w:rsid w:val="00532415"/>
    <w:pPr>
      <w:ind w:left="720"/>
    </w:pPr>
  </w:style>
  <w:style w:type="character" w:customStyle="1" w:styleId="UnresolvedMention10">
    <w:name w:val="Unresolved Mention10"/>
    <w:uiPriority w:val="99"/>
    <w:semiHidden/>
    <w:rsid w:val="0071560A"/>
    <w:rPr>
      <w:color w:val="605E5C"/>
      <w:shd w:val="clear" w:color="auto" w:fill="E1DFDD"/>
    </w:rPr>
  </w:style>
  <w:style w:type="character" w:customStyle="1" w:styleId="UnresolvedMention100">
    <w:name w:val="Unresolved Mention100"/>
    <w:uiPriority w:val="99"/>
    <w:semiHidden/>
    <w:rsid w:val="002B57AD"/>
    <w:rPr>
      <w:color w:val="605E5C"/>
      <w:shd w:val="clear" w:color="auto" w:fill="E1DFDD"/>
    </w:rPr>
  </w:style>
  <w:style w:type="character" w:styleId="UnresolvedMention">
    <w:name w:val="Unresolved Mention"/>
    <w:basedOn w:val="DefaultParagraphFont"/>
    <w:uiPriority w:val="99"/>
    <w:semiHidden/>
    <w:unhideWhenUsed/>
    <w:rsid w:val="00835416"/>
    <w:rPr>
      <w:color w:val="605E5C"/>
      <w:shd w:val="clear" w:color="auto" w:fill="E1DFDD"/>
    </w:rPr>
  </w:style>
  <w:style w:type="character" w:customStyle="1" w:styleId="UnresolvedMention1000">
    <w:name w:val="Unresolved Mention1000"/>
    <w:uiPriority w:val="99"/>
    <w:semiHidden/>
    <w:rsid w:val="00CE5125"/>
    <w:rPr>
      <w:color w:val="605E5C"/>
      <w:shd w:val="clear" w:color="auto" w:fill="E1DFDD"/>
    </w:rPr>
  </w:style>
  <w:style w:type="character" w:customStyle="1" w:styleId="UnresolvedMention10000">
    <w:name w:val="Unresolved Mention10000"/>
    <w:uiPriority w:val="99"/>
    <w:semiHidden/>
    <w:rsid w:val="0080061C"/>
    <w:rPr>
      <w:color w:val="605E5C"/>
      <w:shd w:val="clear" w:color="auto" w:fill="E1DFDD"/>
    </w:rPr>
  </w:style>
  <w:style w:type="character" w:customStyle="1" w:styleId="UnresolvedMention100000">
    <w:name w:val="Unresolved Mention100000"/>
    <w:uiPriority w:val="99"/>
    <w:semiHidden/>
    <w:rsid w:val="00A02EEB"/>
    <w:rPr>
      <w:color w:val="605E5C"/>
      <w:shd w:val="clear" w:color="auto" w:fill="E1DFDD"/>
    </w:rPr>
  </w:style>
  <w:style w:type="character" w:customStyle="1" w:styleId="shdr">
    <w:name w:val="s_hdr"/>
    <w:basedOn w:val="DefaultParagraphFont"/>
    <w:rsid w:val="004648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46774">
      <w:marLeft w:val="0"/>
      <w:marRight w:val="0"/>
      <w:marTop w:val="0"/>
      <w:marBottom w:val="0"/>
      <w:divBdr>
        <w:top w:val="none" w:sz="0" w:space="0" w:color="auto"/>
        <w:left w:val="none" w:sz="0" w:space="0" w:color="auto"/>
        <w:bottom w:val="none" w:sz="0" w:space="0" w:color="auto"/>
        <w:right w:val="none" w:sz="0" w:space="0" w:color="auto"/>
      </w:divBdr>
    </w:div>
    <w:div w:id="683046775">
      <w:marLeft w:val="0"/>
      <w:marRight w:val="0"/>
      <w:marTop w:val="0"/>
      <w:marBottom w:val="0"/>
      <w:divBdr>
        <w:top w:val="none" w:sz="0" w:space="0" w:color="auto"/>
        <w:left w:val="none" w:sz="0" w:space="0" w:color="auto"/>
        <w:bottom w:val="none" w:sz="0" w:space="0" w:color="auto"/>
        <w:right w:val="none" w:sz="0" w:space="0" w:color="auto"/>
      </w:divBdr>
      <w:divsChild>
        <w:div w:id="683046771">
          <w:marLeft w:val="0"/>
          <w:marRight w:val="0"/>
          <w:marTop w:val="0"/>
          <w:marBottom w:val="0"/>
          <w:divBdr>
            <w:top w:val="none" w:sz="0" w:space="0" w:color="auto"/>
            <w:left w:val="none" w:sz="0" w:space="0" w:color="auto"/>
            <w:bottom w:val="none" w:sz="0" w:space="0" w:color="auto"/>
            <w:right w:val="none" w:sz="0" w:space="0" w:color="auto"/>
          </w:divBdr>
        </w:div>
      </w:divsChild>
    </w:div>
    <w:div w:id="683046777">
      <w:marLeft w:val="0"/>
      <w:marRight w:val="0"/>
      <w:marTop w:val="0"/>
      <w:marBottom w:val="0"/>
      <w:divBdr>
        <w:top w:val="none" w:sz="0" w:space="0" w:color="auto"/>
        <w:left w:val="none" w:sz="0" w:space="0" w:color="auto"/>
        <w:bottom w:val="none" w:sz="0" w:space="0" w:color="auto"/>
        <w:right w:val="none" w:sz="0" w:space="0" w:color="auto"/>
      </w:divBdr>
      <w:divsChild>
        <w:div w:id="683046772">
          <w:marLeft w:val="0"/>
          <w:marRight w:val="0"/>
          <w:marTop w:val="0"/>
          <w:marBottom w:val="0"/>
          <w:divBdr>
            <w:top w:val="none" w:sz="0" w:space="0" w:color="auto"/>
            <w:left w:val="none" w:sz="0" w:space="0" w:color="auto"/>
            <w:bottom w:val="none" w:sz="0" w:space="0" w:color="auto"/>
            <w:right w:val="none" w:sz="0" w:space="0" w:color="auto"/>
          </w:divBdr>
          <w:divsChild>
            <w:div w:id="683046776">
              <w:marLeft w:val="0"/>
              <w:marRight w:val="0"/>
              <w:marTop w:val="0"/>
              <w:marBottom w:val="0"/>
              <w:divBdr>
                <w:top w:val="none" w:sz="0" w:space="0" w:color="auto"/>
                <w:left w:val="none" w:sz="0" w:space="0" w:color="auto"/>
                <w:bottom w:val="none" w:sz="0" w:space="0" w:color="auto"/>
                <w:right w:val="none" w:sz="0" w:space="0" w:color="auto"/>
              </w:divBdr>
              <w:divsChild>
                <w:div w:id="683046789">
                  <w:marLeft w:val="0"/>
                  <w:marRight w:val="0"/>
                  <w:marTop w:val="0"/>
                  <w:marBottom w:val="0"/>
                  <w:divBdr>
                    <w:top w:val="none" w:sz="0" w:space="0" w:color="auto"/>
                    <w:left w:val="none" w:sz="0" w:space="0" w:color="auto"/>
                    <w:bottom w:val="none" w:sz="0" w:space="0" w:color="auto"/>
                    <w:right w:val="none" w:sz="0" w:space="0" w:color="auto"/>
                  </w:divBdr>
                  <w:divsChild>
                    <w:div w:id="683046773">
                      <w:marLeft w:val="0"/>
                      <w:marRight w:val="0"/>
                      <w:marTop w:val="0"/>
                      <w:marBottom w:val="0"/>
                      <w:divBdr>
                        <w:top w:val="none" w:sz="0" w:space="0" w:color="auto"/>
                        <w:left w:val="none" w:sz="0" w:space="0" w:color="auto"/>
                        <w:bottom w:val="none" w:sz="0" w:space="0" w:color="auto"/>
                        <w:right w:val="none" w:sz="0" w:space="0" w:color="auto"/>
                      </w:divBdr>
                      <w:divsChild>
                        <w:div w:id="68304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3046778">
      <w:marLeft w:val="0"/>
      <w:marRight w:val="0"/>
      <w:marTop w:val="0"/>
      <w:marBottom w:val="0"/>
      <w:divBdr>
        <w:top w:val="none" w:sz="0" w:space="0" w:color="auto"/>
        <w:left w:val="none" w:sz="0" w:space="0" w:color="auto"/>
        <w:bottom w:val="none" w:sz="0" w:space="0" w:color="auto"/>
        <w:right w:val="none" w:sz="0" w:space="0" w:color="auto"/>
      </w:divBdr>
    </w:div>
    <w:div w:id="683046779">
      <w:marLeft w:val="0"/>
      <w:marRight w:val="0"/>
      <w:marTop w:val="0"/>
      <w:marBottom w:val="0"/>
      <w:divBdr>
        <w:top w:val="none" w:sz="0" w:space="0" w:color="auto"/>
        <w:left w:val="none" w:sz="0" w:space="0" w:color="auto"/>
        <w:bottom w:val="none" w:sz="0" w:space="0" w:color="auto"/>
        <w:right w:val="none" w:sz="0" w:space="0" w:color="auto"/>
      </w:divBdr>
    </w:div>
    <w:div w:id="683046780">
      <w:marLeft w:val="0"/>
      <w:marRight w:val="0"/>
      <w:marTop w:val="0"/>
      <w:marBottom w:val="0"/>
      <w:divBdr>
        <w:top w:val="none" w:sz="0" w:space="0" w:color="auto"/>
        <w:left w:val="none" w:sz="0" w:space="0" w:color="auto"/>
        <w:bottom w:val="none" w:sz="0" w:space="0" w:color="auto"/>
        <w:right w:val="none" w:sz="0" w:space="0" w:color="auto"/>
      </w:divBdr>
    </w:div>
    <w:div w:id="683046781">
      <w:marLeft w:val="0"/>
      <w:marRight w:val="0"/>
      <w:marTop w:val="0"/>
      <w:marBottom w:val="0"/>
      <w:divBdr>
        <w:top w:val="none" w:sz="0" w:space="0" w:color="auto"/>
        <w:left w:val="none" w:sz="0" w:space="0" w:color="auto"/>
        <w:bottom w:val="none" w:sz="0" w:space="0" w:color="auto"/>
        <w:right w:val="none" w:sz="0" w:space="0" w:color="auto"/>
      </w:divBdr>
    </w:div>
    <w:div w:id="683046782">
      <w:marLeft w:val="0"/>
      <w:marRight w:val="0"/>
      <w:marTop w:val="0"/>
      <w:marBottom w:val="0"/>
      <w:divBdr>
        <w:top w:val="none" w:sz="0" w:space="0" w:color="auto"/>
        <w:left w:val="none" w:sz="0" w:space="0" w:color="auto"/>
        <w:bottom w:val="none" w:sz="0" w:space="0" w:color="auto"/>
        <w:right w:val="none" w:sz="0" w:space="0" w:color="auto"/>
      </w:divBdr>
    </w:div>
    <w:div w:id="683046783">
      <w:marLeft w:val="0"/>
      <w:marRight w:val="0"/>
      <w:marTop w:val="0"/>
      <w:marBottom w:val="0"/>
      <w:divBdr>
        <w:top w:val="none" w:sz="0" w:space="0" w:color="auto"/>
        <w:left w:val="none" w:sz="0" w:space="0" w:color="auto"/>
        <w:bottom w:val="none" w:sz="0" w:space="0" w:color="auto"/>
        <w:right w:val="none" w:sz="0" w:space="0" w:color="auto"/>
      </w:divBdr>
    </w:div>
    <w:div w:id="683046784">
      <w:marLeft w:val="0"/>
      <w:marRight w:val="0"/>
      <w:marTop w:val="0"/>
      <w:marBottom w:val="0"/>
      <w:divBdr>
        <w:top w:val="none" w:sz="0" w:space="0" w:color="auto"/>
        <w:left w:val="none" w:sz="0" w:space="0" w:color="auto"/>
        <w:bottom w:val="none" w:sz="0" w:space="0" w:color="auto"/>
        <w:right w:val="none" w:sz="0" w:space="0" w:color="auto"/>
      </w:divBdr>
    </w:div>
    <w:div w:id="683046785">
      <w:marLeft w:val="0"/>
      <w:marRight w:val="0"/>
      <w:marTop w:val="0"/>
      <w:marBottom w:val="0"/>
      <w:divBdr>
        <w:top w:val="none" w:sz="0" w:space="0" w:color="auto"/>
        <w:left w:val="none" w:sz="0" w:space="0" w:color="auto"/>
        <w:bottom w:val="none" w:sz="0" w:space="0" w:color="auto"/>
        <w:right w:val="none" w:sz="0" w:space="0" w:color="auto"/>
      </w:divBdr>
    </w:div>
    <w:div w:id="683046788">
      <w:marLeft w:val="0"/>
      <w:marRight w:val="0"/>
      <w:marTop w:val="0"/>
      <w:marBottom w:val="0"/>
      <w:divBdr>
        <w:top w:val="none" w:sz="0" w:space="0" w:color="auto"/>
        <w:left w:val="none" w:sz="0" w:space="0" w:color="auto"/>
        <w:bottom w:val="none" w:sz="0" w:space="0" w:color="auto"/>
        <w:right w:val="none" w:sz="0" w:space="0" w:color="auto"/>
      </w:divBdr>
      <w:divsChild>
        <w:div w:id="6830467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01A6C215D48DA4F81B3463D9ECC5CB0" ma:contentTypeVersion="2" ma:contentTypeDescription="Create a new document." ma:contentTypeScope="" ma:versionID="6860b562147daa2c325332d232fb2073">
  <xsd:schema xmlns:xsd="http://www.w3.org/2001/XMLSchema" xmlns:xs="http://www.w3.org/2001/XMLSchema" xmlns:p="http://schemas.microsoft.com/office/2006/metadata/properties" xmlns:ns2="8436cd5e-adba-4f49-b4d7-bdbf59953598" targetNamespace="http://schemas.microsoft.com/office/2006/metadata/properties" ma:root="true" ma:fieldsID="41e9fceb14efa637657499feff978672" ns2:_="">
    <xsd:import namespace="8436cd5e-adba-4f49-b4d7-bdbf5995359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36cd5e-adba-4f49-b4d7-bdbf599535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E89190-A252-439E-A1D5-53038F9CFD2A}">
  <ds:schemaRefs>
    <ds:schemaRef ds:uri="http://schemas.openxmlformats.org/officeDocument/2006/bibliography"/>
  </ds:schemaRefs>
</ds:datastoreItem>
</file>

<file path=customXml/itemProps2.xml><?xml version="1.0" encoding="utf-8"?>
<ds:datastoreItem xmlns:ds="http://schemas.openxmlformats.org/officeDocument/2006/customXml" ds:itemID="{2DE43D47-9B44-4A23-961A-272CB917A5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1CC2B5-9B6E-46F4-AC5F-D256C680C3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36cd5e-adba-4f49-b4d7-bdbf599535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E2B88F-6823-4900-A5A5-85F419C878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31</Words>
  <Characters>3600</Characters>
  <Application>Microsoft Office Word</Application>
  <DocSecurity>0</DocSecurity>
  <Lines>30</Lines>
  <Paragraphs>8</Paragraphs>
  <ScaleCrop>false</ScaleCrop>
  <Manager>ANCOM</Manager>
  <Company>ANCOM</Company>
  <LinksUpToDate>false</LinksUpToDate>
  <CharactersWithSpaces>4223</CharactersWithSpaces>
  <SharedDoc>false</SharedDoc>
  <HLinks>
    <vt:vector size="750" baseType="variant">
      <vt:variant>
        <vt:i4>1638416</vt:i4>
      </vt:variant>
      <vt:variant>
        <vt:i4>738</vt:i4>
      </vt:variant>
      <vt:variant>
        <vt:i4>0</vt:i4>
      </vt:variant>
      <vt:variant>
        <vt:i4>5</vt:i4>
      </vt:variant>
      <vt:variant>
        <vt:lpwstr>http://www.ancom.ro/</vt:lpwstr>
      </vt:variant>
      <vt:variant>
        <vt:lpwstr/>
      </vt:variant>
      <vt:variant>
        <vt:i4>1310765</vt:i4>
      </vt:variant>
      <vt:variant>
        <vt:i4>735</vt:i4>
      </vt:variant>
      <vt:variant>
        <vt:i4>0</vt:i4>
      </vt:variant>
      <vt:variant>
        <vt:i4>5</vt:i4>
      </vt:variant>
      <vt:variant>
        <vt:lpwstr>mailto:licitatie2021@ancom.ro</vt:lpwstr>
      </vt:variant>
      <vt:variant>
        <vt:lpwstr/>
      </vt:variant>
      <vt:variant>
        <vt:i4>1638416</vt:i4>
      </vt:variant>
      <vt:variant>
        <vt:i4>732</vt:i4>
      </vt:variant>
      <vt:variant>
        <vt:i4>0</vt:i4>
      </vt:variant>
      <vt:variant>
        <vt:i4>5</vt:i4>
      </vt:variant>
      <vt:variant>
        <vt:lpwstr>http://www.ancom.ro/</vt:lpwstr>
      </vt:variant>
      <vt:variant>
        <vt:lpwstr/>
      </vt:variant>
      <vt:variant>
        <vt:i4>1638416</vt:i4>
      </vt:variant>
      <vt:variant>
        <vt:i4>729</vt:i4>
      </vt:variant>
      <vt:variant>
        <vt:i4>0</vt:i4>
      </vt:variant>
      <vt:variant>
        <vt:i4>5</vt:i4>
      </vt:variant>
      <vt:variant>
        <vt:lpwstr>http://www.ancom.ro/</vt:lpwstr>
      </vt:variant>
      <vt:variant>
        <vt:lpwstr/>
      </vt:variant>
      <vt:variant>
        <vt:i4>1179705</vt:i4>
      </vt:variant>
      <vt:variant>
        <vt:i4>722</vt:i4>
      </vt:variant>
      <vt:variant>
        <vt:i4>0</vt:i4>
      </vt:variant>
      <vt:variant>
        <vt:i4>5</vt:i4>
      </vt:variant>
      <vt:variant>
        <vt:lpwstr/>
      </vt:variant>
      <vt:variant>
        <vt:lpwstr>_Toc84840792</vt:lpwstr>
      </vt:variant>
      <vt:variant>
        <vt:i4>1114169</vt:i4>
      </vt:variant>
      <vt:variant>
        <vt:i4>716</vt:i4>
      </vt:variant>
      <vt:variant>
        <vt:i4>0</vt:i4>
      </vt:variant>
      <vt:variant>
        <vt:i4>5</vt:i4>
      </vt:variant>
      <vt:variant>
        <vt:lpwstr/>
      </vt:variant>
      <vt:variant>
        <vt:lpwstr>_Toc84840791</vt:lpwstr>
      </vt:variant>
      <vt:variant>
        <vt:i4>1048633</vt:i4>
      </vt:variant>
      <vt:variant>
        <vt:i4>710</vt:i4>
      </vt:variant>
      <vt:variant>
        <vt:i4>0</vt:i4>
      </vt:variant>
      <vt:variant>
        <vt:i4>5</vt:i4>
      </vt:variant>
      <vt:variant>
        <vt:lpwstr/>
      </vt:variant>
      <vt:variant>
        <vt:lpwstr>_Toc84840790</vt:lpwstr>
      </vt:variant>
      <vt:variant>
        <vt:i4>1638456</vt:i4>
      </vt:variant>
      <vt:variant>
        <vt:i4>704</vt:i4>
      </vt:variant>
      <vt:variant>
        <vt:i4>0</vt:i4>
      </vt:variant>
      <vt:variant>
        <vt:i4>5</vt:i4>
      </vt:variant>
      <vt:variant>
        <vt:lpwstr/>
      </vt:variant>
      <vt:variant>
        <vt:lpwstr>_Toc84840789</vt:lpwstr>
      </vt:variant>
      <vt:variant>
        <vt:i4>1572920</vt:i4>
      </vt:variant>
      <vt:variant>
        <vt:i4>698</vt:i4>
      </vt:variant>
      <vt:variant>
        <vt:i4>0</vt:i4>
      </vt:variant>
      <vt:variant>
        <vt:i4>5</vt:i4>
      </vt:variant>
      <vt:variant>
        <vt:lpwstr/>
      </vt:variant>
      <vt:variant>
        <vt:lpwstr>_Toc84840788</vt:lpwstr>
      </vt:variant>
      <vt:variant>
        <vt:i4>1507384</vt:i4>
      </vt:variant>
      <vt:variant>
        <vt:i4>692</vt:i4>
      </vt:variant>
      <vt:variant>
        <vt:i4>0</vt:i4>
      </vt:variant>
      <vt:variant>
        <vt:i4>5</vt:i4>
      </vt:variant>
      <vt:variant>
        <vt:lpwstr/>
      </vt:variant>
      <vt:variant>
        <vt:lpwstr>_Toc84840787</vt:lpwstr>
      </vt:variant>
      <vt:variant>
        <vt:i4>1441848</vt:i4>
      </vt:variant>
      <vt:variant>
        <vt:i4>686</vt:i4>
      </vt:variant>
      <vt:variant>
        <vt:i4>0</vt:i4>
      </vt:variant>
      <vt:variant>
        <vt:i4>5</vt:i4>
      </vt:variant>
      <vt:variant>
        <vt:lpwstr/>
      </vt:variant>
      <vt:variant>
        <vt:lpwstr>_Toc84840786</vt:lpwstr>
      </vt:variant>
      <vt:variant>
        <vt:i4>1376312</vt:i4>
      </vt:variant>
      <vt:variant>
        <vt:i4>680</vt:i4>
      </vt:variant>
      <vt:variant>
        <vt:i4>0</vt:i4>
      </vt:variant>
      <vt:variant>
        <vt:i4>5</vt:i4>
      </vt:variant>
      <vt:variant>
        <vt:lpwstr/>
      </vt:variant>
      <vt:variant>
        <vt:lpwstr>_Toc84840785</vt:lpwstr>
      </vt:variant>
      <vt:variant>
        <vt:i4>1310776</vt:i4>
      </vt:variant>
      <vt:variant>
        <vt:i4>674</vt:i4>
      </vt:variant>
      <vt:variant>
        <vt:i4>0</vt:i4>
      </vt:variant>
      <vt:variant>
        <vt:i4>5</vt:i4>
      </vt:variant>
      <vt:variant>
        <vt:lpwstr/>
      </vt:variant>
      <vt:variant>
        <vt:lpwstr>_Toc84840784</vt:lpwstr>
      </vt:variant>
      <vt:variant>
        <vt:i4>1245240</vt:i4>
      </vt:variant>
      <vt:variant>
        <vt:i4>668</vt:i4>
      </vt:variant>
      <vt:variant>
        <vt:i4>0</vt:i4>
      </vt:variant>
      <vt:variant>
        <vt:i4>5</vt:i4>
      </vt:variant>
      <vt:variant>
        <vt:lpwstr/>
      </vt:variant>
      <vt:variant>
        <vt:lpwstr>_Toc84840783</vt:lpwstr>
      </vt:variant>
      <vt:variant>
        <vt:i4>1179704</vt:i4>
      </vt:variant>
      <vt:variant>
        <vt:i4>662</vt:i4>
      </vt:variant>
      <vt:variant>
        <vt:i4>0</vt:i4>
      </vt:variant>
      <vt:variant>
        <vt:i4>5</vt:i4>
      </vt:variant>
      <vt:variant>
        <vt:lpwstr/>
      </vt:variant>
      <vt:variant>
        <vt:lpwstr>_Toc84840782</vt:lpwstr>
      </vt:variant>
      <vt:variant>
        <vt:i4>1114168</vt:i4>
      </vt:variant>
      <vt:variant>
        <vt:i4>656</vt:i4>
      </vt:variant>
      <vt:variant>
        <vt:i4>0</vt:i4>
      </vt:variant>
      <vt:variant>
        <vt:i4>5</vt:i4>
      </vt:variant>
      <vt:variant>
        <vt:lpwstr/>
      </vt:variant>
      <vt:variant>
        <vt:lpwstr>_Toc84840781</vt:lpwstr>
      </vt:variant>
      <vt:variant>
        <vt:i4>1048632</vt:i4>
      </vt:variant>
      <vt:variant>
        <vt:i4>650</vt:i4>
      </vt:variant>
      <vt:variant>
        <vt:i4>0</vt:i4>
      </vt:variant>
      <vt:variant>
        <vt:i4>5</vt:i4>
      </vt:variant>
      <vt:variant>
        <vt:lpwstr/>
      </vt:variant>
      <vt:variant>
        <vt:lpwstr>_Toc84840780</vt:lpwstr>
      </vt:variant>
      <vt:variant>
        <vt:i4>1638455</vt:i4>
      </vt:variant>
      <vt:variant>
        <vt:i4>644</vt:i4>
      </vt:variant>
      <vt:variant>
        <vt:i4>0</vt:i4>
      </vt:variant>
      <vt:variant>
        <vt:i4>5</vt:i4>
      </vt:variant>
      <vt:variant>
        <vt:lpwstr/>
      </vt:variant>
      <vt:variant>
        <vt:lpwstr>_Toc84840779</vt:lpwstr>
      </vt:variant>
      <vt:variant>
        <vt:i4>1572919</vt:i4>
      </vt:variant>
      <vt:variant>
        <vt:i4>638</vt:i4>
      </vt:variant>
      <vt:variant>
        <vt:i4>0</vt:i4>
      </vt:variant>
      <vt:variant>
        <vt:i4>5</vt:i4>
      </vt:variant>
      <vt:variant>
        <vt:lpwstr/>
      </vt:variant>
      <vt:variant>
        <vt:lpwstr>_Toc84840778</vt:lpwstr>
      </vt:variant>
      <vt:variant>
        <vt:i4>1507383</vt:i4>
      </vt:variant>
      <vt:variant>
        <vt:i4>632</vt:i4>
      </vt:variant>
      <vt:variant>
        <vt:i4>0</vt:i4>
      </vt:variant>
      <vt:variant>
        <vt:i4>5</vt:i4>
      </vt:variant>
      <vt:variant>
        <vt:lpwstr/>
      </vt:variant>
      <vt:variant>
        <vt:lpwstr>_Toc84840777</vt:lpwstr>
      </vt:variant>
      <vt:variant>
        <vt:i4>1441847</vt:i4>
      </vt:variant>
      <vt:variant>
        <vt:i4>626</vt:i4>
      </vt:variant>
      <vt:variant>
        <vt:i4>0</vt:i4>
      </vt:variant>
      <vt:variant>
        <vt:i4>5</vt:i4>
      </vt:variant>
      <vt:variant>
        <vt:lpwstr/>
      </vt:variant>
      <vt:variant>
        <vt:lpwstr>_Toc84840776</vt:lpwstr>
      </vt:variant>
      <vt:variant>
        <vt:i4>1376311</vt:i4>
      </vt:variant>
      <vt:variant>
        <vt:i4>620</vt:i4>
      </vt:variant>
      <vt:variant>
        <vt:i4>0</vt:i4>
      </vt:variant>
      <vt:variant>
        <vt:i4>5</vt:i4>
      </vt:variant>
      <vt:variant>
        <vt:lpwstr/>
      </vt:variant>
      <vt:variant>
        <vt:lpwstr>_Toc84840775</vt:lpwstr>
      </vt:variant>
      <vt:variant>
        <vt:i4>1310775</vt:i4>
      </vt:variant>
      <vt:variant>
        <vt:i4>614</vt:i4>
      </vt:variant>
      <vt:variant>
        <vt:i4>0</vt:i4>
      </vt:variant>
      <vt:variant>
        <vt:i4>5</vt:i4>
      </vt:variant>
      <vt:variant>
        <vt:lpwstr/>
      </vt:variant>
      <vt:variant>
        <vt:lpwstr>_Toc84840774</vt:lpwstr>
      </vt:variant>
      <vt:variant>
        <vt:i4>1245239</vt:i4>
      </vt:variant>
      <vt:variant>
        <vt:i4>608</vt:i4>
      </vt:variant>
      <vt:variant>
        <vt:i4>0</vt:i4>
      </vt:variant>
      <vt:variant>
        <vt:i4>5</vt:i4>
      </vt:variant>
      <vt:variant>
        <vt:lpwstr/>
      </vt:variant>
      <vt:variant>
        <vt:lpwstr>_Toc84840773</vt:lpwstr>
      </vt:variant>
      <vt:variant>
        <vt:i4>1179703</vt:i4>
      </vt:variant>
      <vt:variant>
        <vt:i4>602</vt:i4>
      </vt:variant>
      <vt:variant>
        <vt:i4>0</vt:i4>
      </vt:variant>
      <vt:variant>
        <vt:i4>5</vt:i4>
      </vt:variant>
      <vt:variant>
        <vt:lpwstr/>
      </vt:variant>
      <vt:variant>
        <vt:lpwstr>_Toc84840772</vt:lpwstr>
      </vt:variant>
      <vt:variant>
        <vt:i4>1114167</vt:i4>
      </vt:variant>
      <vt:variant>
        <vt:i4>596</vt:i4>
      </vt:variant>
      <vt:variant>
        <vt:i4>0</vt:i4>
      </vt:variant>
      <vt:variant>
        <vt:i4>5</vt:i4>
      </vt:variant>
      <vt:variant>
        <vt:lpwstr/>
      </vt:variant>
      <vt:variant>
        <vt:lpwstr>_Toc84840771</vt:lpwstr>
      </vt:variant>
      <vt:variant>
        <vt:i4>1048631</vt:i4>
      </vt:variant>
      <vt:variant>
        <vt:i4>590</vt:i4>
      </vt:variant>
      <vt:variant>
        <vt:i4>0</vt:i4>
      </vt:variant>
      <vt:variant>
        <vt:i4>5</vt:i4>
      </vt:variant>
      <vt:variant>
        <vt:lpwstr/>
      </vt:variant>
      <vt:variant>
        <vt:lpwstr>_Toc84840770</vt:lpwstr>
      </vt:variant>
      <vt:variant>
        <vt:i4>1638454</vt:i4>
      </vt:variant>
      <vt:variant>
        <vt:i4>584</vt:i4>
      </vt:variant>
      <vt:variant>
        <vt:i4>0</vt:i4>
      </vt:variant>
      <vt:variant>
        <vt:i4>5</vt:i4>
      </vt:variant>
      <vt:variant>
        <vt:lpwstr/>
      </vt:variant>
      <vt:variant>
        <vt:lpwstr>_Toc84840769</vt:lpwstr>
      </vt:variant>
      <vt:variant>
        <vt:i4>1572918</vt:i4>
      </vt:variant>
      <vt:variant>
        <vt:i4>578</vt:i4>
      </vt:variant>
      <vt:variant>
        <vt:i4>0</vt:i4>
      </vt:variant>
      <vt:variant>
        <vt:i4>5</vt:i4>
      </vt:variant>
      <vt:variant>
        <vt:lpwstr/>
      </vt:variant>
      <vt:variant>
        <vt:lpwstr>_Toc84840768</vt:lpwstr>
      </vt:variant>
      <vt:variant>
        <vt:i4>1507382</vt:i4>
      </vt:variant>
      <vt:variant>
        <vt:i4>572</vt:i4>
      </vt:variant>
      <vt:variant>
        <vt:i4>0</vt:i4>
      </vt:variant>
      <vt:variant>
        <vt:i4>5</vt:i4>
      </vt:variant>
      <vt:variant>
        <vt:lpwstr/>
      </vt:variant>
      <vt:variant>
        <vt:lpwstr>_Toc84840767</vt:lpwstr>
      </vt:variant>
      <vt:variant>
        <vt:i4>1441846</vt:i4>
      </vt:variant>
      <vt:variant>
        <vt:i4>566</vt:i4>
      </vt:variant>
      <vt:variant>
        <vt:i4>0</vt:i4>
      </vt:variant>
      <vt:variant>
        <vt:i4>5</vt:i4>
      </vt:variant>
      <vt:variant>
        <vt:lpwstr/>
      </vt:variant>
      <vt:variant>
        <vt:lpwstr>_Toc84840766</vt:lpwstr>
      </vt:variant>
      <vt:variant>
        <vt:i4>1376310</vt:i4>
      </vt:variant>
      <vt:variant>
        <vt:i4>560</vt:i4>
      </vt:variant>
      <vt:variant>
        <vt:i4>0</vt:i4>
      </vt:variant>
      <vt:variant>
        <vt:i4>5</vt:i4>
      </vt:variant>
      <vt:variant>
        <vt:lpwstr/>
      </vt:variant>
      <vt:variant>
        <vt:lpwstr>_Toc84840765</vt:lpwstr>
      </vt:variant>
      <vt:variant>
        <vt:i4>1310774</vt:i4>
      </vt:variant>
      <vt:variant>
        <vt:i4>554</vt:i4>
      </vt:variant>
      <vt:variant>
        <vt:i4>0</vt:i4>
      </vt:variant>
      <vt:variant>
        <vt:i4>5</vt:i4>
      </vt:variant>
      <vt:variant>
        <vt:lpwstr/>
      </vt:variant>
      <vt:variant>
        <vt:lpwstr>_Toc84840764</vt:lpwstr>
      </vt:variant>
      <vt:variant>
        <vt:i4>1245238</vt:i4>
      </vt:variant>
      <vt:variant>
        <vt:i4>548</vt:i4>
      </vt:variant>
      <vt:variant>
        <vt:i4>0</vt:i4>
      </vt:variant>
      <vt:variant>
        <vt:i4>5</vt:i4>
      </vt:variant>
      <vt:variant>
        <vt:lpwstr/>
      </vt:variant>
      <vt:variant>
        <vt:lpwstr>_Toc84840763</vt:lpwstr>
      </vt:variant>
      <vt:variant>
        <vt:i4>1179702</vt:i4>
      </vt:variant>
      <vt:variant>
        <vt:i4>542</vt:i4>
      </vt:variant>
      <vt:variant>
        <vt:i4>0</vt:i4>
      </vt:variant>
      <vt:variant>
        <vt:i4>5</vt:i4>
      </vt:variant>
      <vt:variant>
        <vt:lpwstr/>
      </vt:variant>
      <vt:variant>
        <vt:lpwstr>_Toc84840762</vt:lpwstr>
      </vt:variant>
      <vt:variant>
        <vt:i4>1114166</vt:i4>
      </vt:variant>
      <vt:variant>
        <vt:i4>536</vt:i4>
      </vt:variant>
      <vt:variant>
        <vt:i4>0</vt:i4>
      </vt:variant>
      <vt:variant>
        <vt:i4>5</vt:i4>
      </vt:variant>
      <vt:variant>
        <vt:lpwstr/>
      </vt:variant>
      <vt:variant>
        <vt:lpwstr>_Toc84840761</vt:lpwstr>
      </vt:variant>
      <vt:variant>
        <vt:i4>1048630</vt:i4>
      </vt:variant>
      <vt:variant>
        <vt:i4>530</vt:i4>
      </vt:variant>
      <vt:variant>
        <vt:i4>0</vt:i4>
      </vt:variant>
      <vt:variant>
        <vt:i4>5</vt:i4>
      </vt:variant>
      <vt:variant>
        <vt:lpwstr/>
      </vt:variant>
      <vt:variant>
        <vt:lpwstr>_Toc84840760</vt:lpwstr>
      </vt:variant>
      <vt:variant>
        <vt:i4>1638453</vt:i4>
      </vt:variant>
      <vt:variant>
        <vt:i4>524</vt:i4>
      </vt:variant>
      <vt:variant>
        <vt:i4>0</vt:i4>
      </vt:variant>
      <vt:variant>
        <vt:i4>5</vt:i4>
      </vt:variant>
      <vt:variant>
        <vt:lpwstr/>
      </vt:variant>
      <vt:variant>
        <vt:lpwstr>_Toc84840759</vt:lpwstr>
      </vt:variant>
      <vt:variant>
        <vt:i4>1572917</vt:i4>
      </vt:variant>
      <vt:variant>
        <vt:i4>518</vt:i4>
      </vt:variant>
      <vt:variant>
        <vt:i4>0</vt:i4>
      </vt:variant>
      <vt:variant>
        <vt:i4>5</vt:i4>
      </vt:variant>
      <vt:variant>
        <vt:lpwstr/>
      </vt:variant>
      <vt:variant>
        <vt:lpwstr>_Toc84840758</vt:lpwstr>
      </vt:variant>
      <vt:variant>
        <vt:i4>1507381</vt:i4>
      </vt:variant>
      <vt:variant>
        <vt:i4>512</vt:i4>
      </vt:variant>
      <vt:variant>
        <vt:i4>0</vt:i4>
      </vt:variant>
      <vt:variant>
        <vt:i4>5</vt:i4>
      </vt:variant>
      <vt:variant>
        <vt:lpwstr/>
      </vt:variant>
      <vt:variant>
        <vt:lpwstr>_Toc84840757</vt:lpwstr>
      </vt:variant>
      <vt:variant>
        <vt:i4>1441845</vt:i4>
      </vt:variant>
      <vt:variant>
        <vt:i4>506</vt:i4>
      </vt:variant>
      <vt:variant>
        <vt:i4>0</vt:i4>
      </vt:variant>
      <vt:variant>
        <vt:i4>5</vt:i4>
      </vt:variant>
      <vt:variant>
        <vt:lpwstr/>
      </vt:variant>
      <vt:variant>
        <vt:lpwstr>_Toc84840756</vt:lpwstr>
      </vt:variant>
      <vt:variant>
        <vt:i4>1376309</vt:i4>
      </vt:variant>
      <vt:variant>
        <vt:i4>500</vt:i4>
      </vt:variant>
      <vt:variant>
        <vt:i4>0</vt:i4>
      </vt:variant>
      <vt:variant>
        <vt:i4>5</vt:i4>
      </vt:variant>
      <vt:variant>
        <vt:lpwstr/>
      </vt:variant>
      <vt:variant>
        <vt:lpwstr>_Toc84840755</vt:lpwstr>
      </vt:variant>
      <vt:variant>
        <vt:i4>1310773</vt:i4>
      </vt:variant>
      <vt:variant>
        <vt:i4>494</vt:i4>
      </vt:variant>
      <vt:variant>
        <vt:i4>0</vt:i4>
      </vt:variant>
      <vt:variant>
        <vt:i4>5</vt:i4>
      </vt:variant>
      <vt:variant>
        <vt:lpwstr/>
      </vt:variant>
      <vt:variant>
        <vt:lpwstr>_Toc84840754</vt:lpwstr>
      </vt:variant>
      <vt:variant>
        <vt:i4>1245237</vt:i4>
      </vt:variant>
      <vt:variant>
        <vt:i4>488</vt:i4>
      </vt:variant>
      <vt:variant>
        <vt:i4>0</vt:i4>
      </vt:variant>
      <vt:variant>
        <vt:i4>5</vt:i4>
      </vt:variant>
      <vt:variant>
        <vt:lpwstr/>
      </vt:variant>
      <vt:variant>
        <vt:lpwstr>_Toc84840753</vt:lpwstr>
      </vt:variant>
      <vt:variant>
        <vt:i4>1179701</vt:i4>
      </vt:variant>
      <vt:variant>
        <vt:i4>482</vt:i4>
      </vt:variant>
      <vt:variant>
        <vt:i4>0</vt:i4>
      </vt:variant>
      <vt:variant>
        <vt:i4>5</vt:i4>
      </vt:variant>
      <vt:variant>
        <vt:lpwstr/>
      </vt:variant>
      <vt:variant>
        <vt:lpwstr>_Toc84840752</vt:lpwstr>
      </vt:variant>
      <vt:variant>
        <vt:i4>1114165</vt:i4>
      </vt:variant>
      <vt:variant>
        <vt:i4>476</vt:i4>
      </vt:variant>
      <vt:variant>
        <vt:i4>0</vt:i4>
      </vt:variant>
      <vt:variant>
        <vt:i4>5</vt:i4>
      </vt:variant>
      <vt:variant>
        <vt:lpwstr/>
      </vt:variant>
      <vt:variant>
        <vt:lpwstr>_Toc84840751</vt:lpwstr>
      </vt:variant>
      <vt:variant>
        <vt:i4>1048629</vt:i4>
      </vt:variant>
      <vt:variant>
        <vt:i4>470</vt:i4>
      </vt:variant>
      <vt:variant>
        <vt:i4>0</vt:i4>
      </vt:variant>
      <vt:variant>
        <vt:i4>5</vt:i4>
      </vt:variant>
      <vt:variant>
        <vt:lpwstr/>
      </vt:variant>
      <vt:variant>
        <vt:lpwstr>_Toc84840750</vt:lpwstr>
      </vt:variant>
      <vt:variant>
        <vt:i4>1638452</vt:i4>
      </vt:variant>
      <vt:variant>
        <vt:i4>464</vt:i4>
      </vt:variant>
      <vt:variant>
        <vt:i4>0</vt:i4>
      </vt:variant>
      <vt:variant>
        <vt:i4>5</vt:i4>
      </vt:variant>
      <vt:variant>
        <vt:lpwstr/>
      </vt:variant>
      <vt:variant>
        <vt:lpwstr>_Toc84840749</vt:lpwstr>
      </vt:variant>
      <vt:variant>
        <vt:i4>1572916</vt:i4>
      </vt:variant>
      <vt:variant>
        <vt:i4>458</vt:i4>
      </vt:variant>
      <vt:variant>
        <vt:i4>0</vt:i4>
      </vt:variant>
      <vt:variant>
        <vt:i4>5</vt:i4>
      </vt:variant>
      <vt:variant>
        <vt:lpwstr/>
      </vt:variant>
      <vt:variant>
        <vt:lpwstr>_Toc84840748</vt:lpwstr>
      </vt:variant>
      <vt:variant>
        <vt:i4>1507380</vt:i4>
      </vt:variant>
      <vt:variant>
        <vt:i4>452</vt:i4>
      </vt:variant>
      <vt:variant>
        <vt:i4>0</vt:i4>
      </vt:variant>
      <vt:variant>
        <vt:i4>5</vt:i4>
      </vt:variant>
      <vt:variant>
        <vt:lpwstr/>
      </vt:variant>
      <vt:variant>
        <vt:lpwstr>_Toc84840747</vt:lpwstr>
      </vt:variant>
      <vt:variant>
        <vt:i4>1441844</vt:i4>
      </vt:variant>
      <vt:variant>
        <vt:i4>446</vt:i4>
      </vt:variant>
      <vt:variant>
        <vt:i4>0</vt:i4>
      </vt:variant>
      <vt:variant>
        <vt:i4>5</vt:i4>
      </vt:variant>
      <vt:variant>
        <vt:lpwstr/>
      </vt:variant>
      <vt:variant>
        <vt:lpwstr>_Toc84840746</vt:lpwstr>
      </vt:variant>
      <vt:variant>
        <vt:i4>1376308</vt:i4>
      </vt:variant>
      <vt:variant>
        <vt:i4>440</vt:i4>
      </vt:variant>
      <vt:variant>
        <vt:i4>0</vt:i4>
      </vt:variant>
      <vt:variant>
        <vt:i4>5</vt:i4>
      </vt:variant>
      <vt:variant>
        <vt:lpwstr/>
      </vt:variant>
      <vt:variant>
        <vt:lpwstr>_Toc84840745</vt:lpwstr>
      </vt:variant>
      <vt:variant>
        <vt:i4>1310772</vt:i4>
      </vt:variant>
      <vt:variant>
        <vt:i4>434</vt:i4>
      </vt:variant>
      <vt:variant>
        <vt:i4>0</vt:i4>
      </vt:variant>
      <vt:variant>
        <vt:i4>5</vt:i4>
      </vt:variant>
      <vt:variant>
        <vt:lpwstr/>
      </vt:variant>
      <vt:variant>
        <vt:lpwstr>_Toc84840744</vt:lpwstr>
      </vt:variant>
      <vt:variant>
        <vt:i4>1245236</vt:i4>
      </vt:variant>
      <vt:variant>
        <vt:i4>428</vt:i4>
      </vt:variant>
      <vt:variant>
        <vt:i4>0</vt:i4>
      </vt:variant>
      <vt:variant>
        <vt:i4>5</vt:i4>
      </vt:variant>
      <vt:variant>
        <vt:lpwstr/>
      </vt:variant>
      <vt:variant>
        <vt:lpwstr>_Toc84840743</vt:lpwstr>
      </vt:variant>
      <vt:variant>
        <vt:i4>1179700</vt:i4>
      </vt:variant>
      <vt:variant>
        <vt:i4>422</vt:i4>
      </vt:variant>
      <vt:variant>
        <vt:i4>0</vt:i4>
      </vt:variant>
      <vt:variant>
        <vt:i4>5</vt:i4>
      </vt:variant>
      <vt:variant>
        <vt:lpwstr/>
      </vt:variant>
      <vt:variant>
        <vt:lpwstr>_Toc84840742</vt:lpwstr>
      </vt:variant>
      <vt:variant>
        <vt:i4>1114164</vt:i4>
      </vt:variant>
      <vt:variant>
        <vt:i4>416</vt:i4>
      </vt:variant>
      <vt:variant>
        <vt:i4>0</vt:i4>
      </vt:variant>
      <vt:variant>
        <vt:i4>5</vt:i4>
      </vt:variant>
      <vt:variant>
        <vt:lpwstr/>
      </vt:variant>
      <vt:variant>
        <vt:lpwstr>_Toc84840741</vt:lpwstr>
      </vt:variant>
      <vt:variant>
        <vt:i4>1048628</vt:i4>
      </vt:variant>
      <vt:variant>
        <vt:i4>410</vt:i4>
      </vt:variant>
      <vt:variant>
        <vt:i4>0</vt:i4>
      </vt:variant>
      <vt:variant>
        <vt:i4>5</vt:i4>
      </vt:variant>
      <vt:variant>
        <vt:lpwstr/>
      </vt:variant>
      <vt:variant>
        <vt:lpwstr>_Toc84840740</vt:lpwstr>
      </vt:variant>
      <vt:variant>
        <vt:i4>1638451</vt:i4>
      </vt:variant>
      <vt:variant>
        <vt:i4>404</vt:i4>
      </vt:variant>
      <vt:variant>
        <vt:i4>0</vt:i4>
      </vt:variant>
      <vt:variant>
        <vt:i4>5</vt:i4>
      </vt:variant>
      <vt:variant>
        <vt:lpwstr/>
      </vt:variant>
      <vt:variant>
        <vt:lpwstr>_Toc84840739</vt:lpwstr>
      </vt:variant>
      <vt:variant>
        <vt:i4>1572915</vt:i4>
      </vt:variant>
      <vt:variant>
        <vt:i4>398</vt:i4>
      </vt:variant>
      <vt:variant>
        <vt:i4>0</vt:i4>
      </vt:variant>
      <vt:variant>
        <vt:i4>5</vt:i4>
      </vt:variant>
      <vt:variant>
        <vt:lpwstr/>
      </vt:variant>
      <vt:variant>
        <vt:lpwstr>_Toc84840738</vt:lpwstr>
      </vt:variant>
      <vt:variant>
        <vt:i4>1507379</vt:i4>
      </vt:variant>
      <vt:variant>
        <vt:i4>392</vt:i4>
      </vt:variant>
      <vt:variant>
        <vt:i4>0</vt:i4>
      </vt:variant>
      <vt:variant>
        <vt:i4>5</vt:i4>
      </vt:variant>
      <vt:variant>
        <vt:lpwstr/>
      </vt:variant>
      <vt:variant>
        <vt:lpwstr>_Toc84840737</vt:lpwstr>
      </vt:variant>
      <vt:variant>
        <vt:i4>1441843</vt:i4>
      </vt:variant>
      <vt:variant>
        <vt:i4>386</vt:i4>
      </vt:variant>
      <vt:variant>
        <vt:i4>0</vt:i4>
      </vt:variant>
      <vt:variant>
        <vt:i4>5</vt:i4>
      </vt:variant>
      <vt:variant>
        <vt:lpwstr/>
      </vt:variant>
      <vt:variant>
        <vt:lpwstr>_Toc84840736</vt:lpwstr>
      </vt:variant>
      <vt:variant>
        <vt:i4>1376307</vt:i4>
      </vt:variant>
      <vt:variant>
        <vt:i4>380</vt:i4>
      </vt:variant>
      <vt:variant>
        <vt:i4>0</vt:i4>
      </vt:variant>
      <vt:variant>
        <vt:i4>5</vt:i4>
      </vt:variant>
      <vt:variant>
        <vt:lpwstr/>
      </vt:variant>
      <vt:variant>
        <vt:lpwstr>_Toc84840735</vt:lpwstr>
      </vt:variant>
      <vt:variant>
        <vt:i4>1310771</vt:i4>
      </vt:variant>
      <vt:variant>
        <vt:i4>374</vt:i4>
      </vt:variant>
      <vt:variant>
        <vt:i4>0</vt:i4>
      </vt:variant>
      <vt:variant>
        <vt:i4>5</vt:i4>
      </vt:variant>
      <vt:variant>
        <vt:lpwstr/>
      </vt:variant>
      <vt:variant>
        <vt:lpwstr>_Toc84840734</vt:lpwstr>
      </vt:variant>
      <vt:variant>
        <vt:i4>1245235</vt:i4>
      </vt:variant>
      <vt:variant>
        <vt:i4>368</vt:i4>
      </vt:variant>
      <vt:variant>
        <vt:i4>0</vt:i4>
      </vt:variant>
      <vt:variant>
        <vt:i4>5</vt:i4>
      </vt:variant>
      <vt:variant>
        <vt:lpwstr/>
      </vt:variant>
      <vt:variant>
        <vt:lpwstr>_Toc84840733</vt:lpwstr>
      </vt:variant>
      <vt:variant>
        <vt:i4>1179699</vt:i4>
      </vt:variant>
      <vt:variant>
        <vt:i4>362</vt:i4>
      </vt:variant>
      <vt:variant>
        <vt:i4>0</vt:i4>
      </vt:variant>
      <vt:variant>
        <vt:i4>5</vt:i4>
      </vt:variant>
      <vt:variant>
        <vt:lpwstr/>
      </vt:variant>
      <vt:variant>
        <vt:lpwstr>_Toc84840732</vt:lpwstr>
      </vt:variant>
      <vt:variant>
        <vt:i4>1114163</vt:i4>
      </vt:variant>
      <vt:variant>
        <vt:i4>356</vt:i4>
      </vt:variant>
      <vt:variant>
        <vt:i4>0</vt:i4>
      </vt:variant>
      <vt:variant>
        <vt:i4>5</vt:i4>
      </vt:variant>
      <vt:variant>
        <vt:lpwstr/>
      </vt:variant>
      <vt:variant>
        <vt:lpwstr>_Toc84840731</vt:lpwstr>
      </vt:variant>
      <vt:variant>
        <vt:i4>1048627</vt:i4>
      </vt:variant>
      <vt:variant>
        <vt:i4>350</vt:i4>
      </vt:variant>
      <vt:variant>
        <vt:i4>0</vt:i4>
      </vt:variant>
      <vt:variant>
        <vt:i4>5</vt:i4>
      </vt:variant>
      <vt:variant>
        <vt:lpwstr/>
      </vt:variant>
      <vt:variant>
        <vt:lpwstr>_Toc84840730</vt:lpwstr>
      </vt:variant>
      <vt:variant>
        <vt:i4>1638450</vt:i4>
      </vt:variant>
      <vt:variant>
        <vt:i4>344</vt:i4>
      </vt:variant>
      <vt:variant>
        <vt:i4>0</vt:i4>
      </vt:variant>
      <vt:variant>
        <vt:i4>5</vt:i4>
      </vt:variant>
      <vt:variant>
        <vt:lpwstr/>
      </vt:variant>
      <vt:variant>
        <vt:lpwstr>_Toc84840729</vt:lpwstr>
      </vt:variant>
      <vt:variant>
        <vt:i4>1572914</vt:i4>
      </vt:variant>
      <vt:variant>
        <vt:i4>338</vt:i4>
      </vt:variant>
      <vt:variant>
        <vt:i4>0</vt:i4>
      </vt:variant>
      <vt:variant>
        <vt:i4>5</vt:i4>
      </vt:variant>
      <vt:variant>
        <vt:lpwstr/>
      </vt:variant>
      <vt:variant>
        <vt:lpwstr>_Toc84840728</vt:lpwstr>
      </vt:variant>
      <vt:variant>
        <vt:i4>1507378</vt:i4>
      </vt:variant>
      <vt:variant>
        <vt:i4>332</vt:i4>
      </vt:variant>
      <vt:variant>
        <vt:i4>0</vt:i4>
      </vt:variant>
      <vt:variant>
        <vt:i4>5</vt:i4>
      </vt:variant>
      <vt:variant>
        <vt:lpwstr/>
      </vt:variant>
      <vt:variant>
        <vt:lpwstr>_Toc84840727</vt:lpwstr>
      </vt:variant>
      <vt:variant>
        <vt:i4>1441842</vt:i4>
      </vt:variant>
      <vt:variant>
        <vt:i4>326</vt:i4>
      </vt:variant>
      <vt:variant>
        <vt:i4>0</vt:i4>
      </vt:variant>
      <vt:variant>
        <vt:i4>5</vt:i4>
      </vt:variant>
      <vt:variant>
        <vt:lpwstr/>
      </vt:variant>
      <vt:variant>
        <vt:lpwstr>_Toc84840726</vt:lpwstr>
      </vt:variant>
      <vt:variant>
        <vt:i4>1376306</vt:i4>
      </vt:variant>
      <vt:variant>
        <vt:i4>320</vt:i4>
      </vt:variant>
      <vt:variant>
        <vt:i4>0</vt:i4>
      </vt:variant>
      <vt:variant>
        <vt:i4>5</vt:i4>
      </vt:variant>
      <vt:variant>
        <vt:lpwstr/>
      </vt:variant>
      <vt:variant>
        <vt:lpwstr>_Toc84840725</vt:lpwstr>
      </vt:variant>
      <vt:variant>
        <vt:i4>1310770</vt:i4>
      </vt:variant>
      <vt:variant>
        <vt:i4>314</vt:i4>
      </vt:variant>
      <vt:variant>
        <vt:i4>0</vt:i4>
      </vt:variant>
      <vt:variant>
        <vt:i4>5</vt:i4>
      </vt:variant>
      <vt:variant>
        <vt:lpwstr/>
      </vt:variant>
      <vt:variant>
        <vt:lpwstr>_Toc84840724</vt:lpwstr>
      </vt:variant>
      <vt:variant>
        <vt:i4>1245234</vt:i4>
      </vt:variant>
      <vt:variant>
        <vt:i4>308</vt:i4>
      </vt:variant>
      <vt:variant>
        <vt:i4>0</vt:i4>
      </vt:variant>
      <vt:variant>
        <vt:i4>5</vt:i4>
      </vt:variant>
      <vt:variant>
        <vt:lpwstr/>
      </vt:variant>
      <vt:variant>
        <vt:lpwstr>_Toc84840723</vt:lpwstr>
      </vt:variant>
      <vt:variant>
        <vt:i4>1179698</vt:i4>
      </vt:variant>
      <vt:variant>
        <vt:i4>302</vt:i4>
      </vt:variant>
      <vt:variant>
        <vt:i4>0</vt:i4>
      </vt:variant>
      <vt:variant>
        <vt:i4>5</vt:i4>
      </vt:variant>
      <vt:variant>
        <vt:lpwstr/>
      </vt:variant>
      <vt:variant>
        <vt:lpwstr>_Toc84840722</vt:lpwstr>
      </vt:variant>
      <vt:variant>
        <vt:i4>1114162</vt:i4>
      </vt:variant>
      <vt:variant>
        <vt:i4>296</vt:i4>
      </vt:variant>
      <vt:variant>
        <vt:i4>0</vt:i4>
      </vt:variant>
      <vt:variant>
        <vt:i4>5</vt:i4>
      </vt:variant>
      <vt:variant>
        <vt:lpwstr/>
      </vt:variant>
      <vt:variant>
        <vt:lpwstr>_Toc84840721</vt:lpwstr>
      </vt:variant>
      <vt:variant>
        <vt:i4>1048626</vt:i4>
      </vt:variant>
      <vt:variant>
        <vt:i4>290</vt:i4>
      </vt:variant>
      <vt:variant>
        <vt:i4>0</vt:i4>
      </vt:variant>
      <vt:variant>
        <vt:i4>5</vt:i4>
      </vt:variant>
      <vt:variant>
        <vt:lpwstr/>
      </vt:variant>
      <vt:variant>
        <vt:lpwstr>_Toc84840720</vt:lpwstr>
      </vt:variant>
      <vt:variant>
        <vt:i4>1638449</vt:i4>
      </vt:variant>
      <vt:variant>
        <vt:i4>284</vt:i4>
      </vt:variant>
      <vt:variant>
        <vt:i4>0</vt:i4>
      </vt:variant>
      <vt:variant>
        <vt:i4>5</vt:i4>
      </vt:variant>
      <vt:variant>
        <vt:lpwstr/>
      </vt:variant>
      <vt:variant>
        <vt:lpwstr>_Toc84840719</vt:lpwstr>
      </vt:variant>
      <vt:variant>
        <vt:i4>1572913</vt:i4>
      </vt:variant>
      <vt:variant>
        <vt:i4>278</vt:i4>
      </vt:variant>
      <vt:variant>
        <vt:i4>0</vt:i4>
      </vt:variant>
      <vt:variant>
        <vt:i4>5</vt:i4>
      </vt:variant>
      <vt:variant>
        <vt:lpwstr/>
      </vt:variant>
      <vt:variant>
        <vt:lpwstr>_Toc84840718</vt:lpwstr>
      </vt:variant>
      <vt:variant>
        <vt:i4>1507377</vt:i4>
      </vt:variant>
      <vt:variant>
        <vt:i4>272</vt:i4>
      </vt:variant>
      <vt:variant>
        <vt:i4>0</vt:i4>
      </vt:variant>
      <vt:variant>
        <vt:i4>5</vt:i4>
      </vt:variant>
      <vt:variant>
        <vt:lpwstr/>
      </vt:variant>
      <vt:variant>
        <vt:lpwstr>_Toc84840717</vt:lpwstr>
      </vt:variant>
      <vt:variant>
        <vt:i4>1441841</vt:i4>
      </vt:variant>
      <vt:variant>
        <vt:i4>266</vt:i4>
      </vt:variant>
      <vt:variant>
        <vt:i4>0</vt:i4>
      </vt:variant>
      <vt:variant>
        <vt:i4>5</vt:i4>
      </vt:variant>
      <vt:variant>
        <vt:lpwstr/>
      </vt:variant>
      <vt:variant>
        <vt:lpwstr>_Toc84840716</vt:lpwstr>
      </vt:variant>
      <vt:variant>
        <vt:i4>1376305</vt:i4>
      </vt:variant>
      <vt:variant>
        <vt:i4>260</vt:i4>
      </vt:variant>
      <vt:variant>
        <vt:i4>0</vt:i4>
      </vt:variant>
      <vt:variant>
        <vt:i4>5</vt:i4>
      </vt:variant>
      <vt:variant>
        <vt:lpwstr/>
      </vt:variant>
      <vt:variant>
        <vt:lpwstr>_Toc84840715</vt:lpwstr>
      </vt:variant>
      <vt:variant>
        <vt:i4>1310769</vt:i4>
      </vt:variant>
      <vt:variant>
        <vt:i4>254</vt:i4>
      </vt:variant>
      <vt:variant>
        <vt:i4>0</vt:i4>
      </vt:variant>
      <vt:variant>
        <vt:i4>5</vt:i4>
      </vt:variant>
      <vt:variant>
        <vt:lpwstr/>
      </vt:variant>
      <vt:variant>
        <vt:lpwstr>_Toc84840714</vt:lpwstr>
      </vt:variant>
      <vt:variant>
        <vt:i4>1245233</vt:i4>
      </vt:variant>
      <vt:variant>
        <vt:i4>248</vt:i4>
      </vt:variant>
      <vt:variant>
        <vt:i4>0</vt:i4>
      </vt:variant>
      <vt:variant>
        <vt:i4>5</vt:i4>
      </vt:variant>
      <vt:variant>
        <vt:lpwstr/>
      </vt:variant>
      <vt:variant>
        <vt:lpwstr>_Toc84840713</vt:lpwstr>
      </vt:variant>
      <vt:variant>
        <vt:i4>1179697</vt:i4>
      </vt:variant>
      <vt:variant>
        <vt:i4>242</vt:i4>
      </vt:variant>
      <vt:variant>
        <vt:i4>0</vt:i4>
      </vt:variant>
      <vt:variant>
        <vt:i4>5</vt:i4>
      </vt:variant>
      <vt:variant>
        <vt:lpwstr/>
      </vt:variant>
      <vt:variant>
        <vt:lpwstr>_Toc84840712</vt:lpwstr>
      </vt:variant>
      <vt:variant>
        <vt:i4>1114161</vt:i4>
      </vt:variant>
      <vt:variant>
        <vt:i4>236</vt:i4>
      </vt:variant>
      <vt:variant>
        <vt:i4>0</vt:i4>
      </vt:variant>
      <vt:variant>
        <vt:i4>5</vt:i4>
      </vt:variant>
      <vt:variant>
        <vt:lpwstr/>
      </vt:variant>
      <vt:variant>
        <vt:lpwstr>_Toc84840711</vt:lpwstr>
      </vt:variant>
      <vt:variant>
        <vt:i4>1048625</vt:i4>
      </vt:variant>
      <vt:variant>
        <vt:i4>230</vt:i4>
      </vt:variant>
      <vt:variant>
        <vt:i4>0</vt:i4>
      </vt:variant>
      <vt:variant>
        <vt:i4>5</vt:i4>
      </vt:variant>
      <vt:variant>
        <vt:lpwstr/>
      </vt:variant>
      <vt:variant>
        <vt:lpwstr>_Toc84840710</vt:lpwstr>
      </vt:variant>
      <vt:variant>
        <vt:i4>1638448</vt:i4>
      </vt:variant>
      <vt:variant>
        <vt:i4>224</vt:i4>
      </vt:variant>
      <vt:variant>
        <vt:i4>0</vt:i4>
      </vt:variant>
      <vt:variant>
        <vt:i4>5</vt:i4>
      </vt:variant>
      <vt:variant>
        <vt:lpwstr/>
      </vt:variant>
      <vt:variant>
        <vt:lpwstr>_Toc84840709</vt:lpwstr>
      </vt:variant>
      <vt:variant>
        <vt:i4>1572912</vt:i4>
      </vt:variant>
      <vt:variant>
        <vt:i4>218</vt:i4>
      </vt:variant>
      <vt:variant>
        <vt:i4>0</vt:i4>
      </vt:variant>
      <vt:variant>
        <vt:i4>5</vt:i4>
      </vt:variant>
      <vt:variant>
        <vt:lpwstr/>
      </vt:variant>
      <vt:variant>
        <vt:lpwstr>_Toc84840708</vt:lpwstr>
      </vt:variant>
      <vt:variant>
        <vt:i4>1507376</vt:i4>
      </vt:variant>
      <vt:variant>
        <vt:i4>212</vt:i4>
      </vt:variant>
      <vt:variant>
        <vt:i4>0</vt:i4>
      </vt:variant>
      <vt:variant>
        <vt:i4>5</vt:i4>
      </vt:variant>
      <vt:variant>
        <vt:lpwstr/>
      </vt:variant>
      <vt:variant>
        <vt:lpwstr>_Toc84840707</vt:lpwstr>
      </vt:variant>
      <vt:variant>
        <vt:i4>1441840</vt:i4>
      </vt:variant>
      <vt:variant>
        <vt:i4>206</vt:i4>
      </vt:variant>
      <vt:variant>
        <vt:i4>0</vt:i4>
      </vt:variant>
      <vt:variant>
        <vt:i4>5</vt:i4>
      </vt:variant>
      <vt:variant>
        <vt:lpwstr/>
      </vt:variant>
      <vt:variant>
        <vt:lpwstr>_Toc84840706</vt:lpwstr>
      </vt:variant>
      <vt:variant>
        <vt:i4>1376304</vt:i4>
      </vt:variant>
      <vt:variant>
        <vt:i4>200</vt:i4>
      </vt:variant>
      <vt:variant>
        <vt:i4>0</vt:i4>
      </vt:variant>
      <vt:variant>
        <vt:i4>5</vt:i4>
      </vt:variant>
      <vt:variant>
        <vt:lpwstr/>
      </vt:variant>
      <vt:variant>
        <vt:lpwstr>_Toc84840705</vt:lpwstr>
      </vt:variant>
      <vt:variant>
        <vt:i4>1310768</vt:i4>
      </vt:variant>
      <vt:variant>
        <vt:i4>194</vt:i4>
      </vt:variant>
      <vt:variant>
        <vt:i4>0</vt:i4>
      </vt:variant>
      <vt:variant>
        <vt:i4>5</vt:i4>
      </vt:variant>
      <vt:variant>
        <vt:lpwstr/>
      </vt:variant>
      <vt:variant>
        <vt:lpwstr>_Toc84840704</vt:lpwstr>
      </vt:variant>
      <vt:variant>
        <vt:i4>1245232</vt:i4>
      </vt:variant>
      <vt:variant>
        <vt:i4>188</vt:i4>
      </vt:variant>
      <vt:variant>
        <vt:i4>0</vt:i4>
      </vt:variant>
      <vt:variant>
        <vt:i4>5</vt:i4>
      </vt:variant>
      <vt:variant>
        <vt:lpwstr/>
      </vt:variant>
      <vt:variant>
        <vt:lpwstr>_Toc84840703</vt:lpwstr>
      </vt:variant>
      <vt:variant>
        <vt:i4>1179696</vt:i4>
      </vt:variant>
      <vt:variant>
        <vt:i4>182</vt:i4>
      </vt:variant>
      <vt:variant>
        <vt:i4>0</vt:i4>
      </vt:variant>
      <vt:variant>
        <vt:i4>5</vt:i4>
      </vt:variant>
      <vt:variant>
        <vt:lpwstr/>
      </vt:variant>
      <vt:variant>
        <vt:lpwstr>_Toc84840702</vt:lpwstr>
      </vt:variant>
      <vt:variant>
        <vt:i4>1114160</vt:i4>
      </vt:variant>
      <vt:variant>
        <vt:i4>176</vt:i4>
      </vt:variant>
      <vt:variant>
        <vt:i4>0</vt:i4>
      </vt:variant>
      <vt:variant>
        <vt:i4>5</vt:i4>
      </vt:variant>
      <vt:variant>
        <vt:lpwstr/>
      </vt:variant>
      <vt:variant>
        <vt:lpwstr>_Toc84840701</vt:lpwstr>
      </vt:variant>
      <vt:variant>
        <vt:i4>1048624</vt:i4>
      </vt:variant>
      <vt:variant>
        <vt:i4>170</vt:i4>
      </vt:variant>
      <vt:variant>
        <vt:i4>0</vt:i4>
      </vt:variant>
      <vt:variant>
        <vt:i4>5</vt:i4>
      </vt:variant>
      <vt:variant>
        <vt:lpwstr/>
      </vt:variant>
      <vt:variant>
        <vt:lpwstr>_Toc84840700</vt:lpwstr>
      </vt:variant>
      <vt:variant>
        <vt:i4>1572921</vt:i4>
      </vt:variant>
      <vt:variant>
        <vt:i4>164</vt:i4>
      </vt:variant>
      <vt:variant>
        <vt:i4>0</vt:i4>
      </vt:variant>
      <vt:variant>
        <vt:i4>5</vt:i4>
      </vt:variant>
      <vt:variant>
        <vt:lpwstr/>
      </vt:variant>
      <vt:variant>
        <vt:lpwstr>_Toc84840699</vt:lpwstr>
      </vt:variant>
      <vt:variant>
        <vt:i4>1638457</vt:i4>
      </vt:variant>
      <vt:variant>
        <vt:i4>158</vt:i4>
      </vt:variant>
      <vt:variant>
        <vt:i4>0</vt:i4>
      </vt:variant>
      <vt:variant>
        <vt:i4>5</vt:i4>
      </vt:variant>
      <vt:variant>
        <vt:lpwstr/>
      </vt:variant>
      <vt:variant>
        <vt:lpwstr>_Toc84840698</vt:lpwstr>
      </vt:variant>
      <vt:variant>
        <vt:i4>1441849</vt:i4>
      </vt:variant>
      <vt:variant>
        <vt:i4>152</vt:i4>
      </vt:variant>
      <vt:variant>
        <vt:i4>0</vt:i4>
      </vt:variant>
      <vt:variant>
        <vt:i4>5</vt:i4>
      </vt:variant>
      <vt:variant>
        <vt:lpwstr/>
      </vt:variant>
      <vt:variant>
        <vt:lpwstr>_Toc84840697</vt:lpwstr>
      </vt:variant>
      <vt:variant>
        <vt:i4>1507385</vt:i4>
      </vt:variant>
      <vt:variant>
        <vt:i4>146</vt:i4>
      </vt:variant>
      <vt:variant>
        <vt:i4>0</vt:i4>
      </vt:variant>
      <vt:variant>
        <vt:i4>5</vt:i4>
      </vt:variant>
      <vt:variant>
        <vt:lpwstr/>
      </vt:variant>
      <vt:variant>
        <vt:lpwstr>_Toc84840696</vt:lpwstr>
      </vt:variant>
      <vt:variant>
        <vt:i4>1310777</vt:i4>
      </vt:variant>
      <vt:variant>
        <vt:i4>140</vt:i4>
      </vt:variant>
      <vt:variant>
        <vt:i4>0</vt:i4>
      </vt:variant>
      <vt:variant>
        <vt:i4>5</vt:i4>
      </vt:variant>
      <vt:variant>
        <vt:lpwstr/>
      </vt:variant>
      <vt:variant>
        <vt:lpwstr>_Toc84840695</vt:lpwstr>
      </vt:variant>
      <vt:variant>
        <vt:i4>1376313</vt:i4>
      </vt:variant>
      <vt:variant>
        <vt:i4>134</vt:i4>
      </vt:variant>
      <vt:variant>
        <vt:i4>0</vt:i4>
      </vt:variant>
      <vt:variant>
        <vt:i4>5</vt:i4>
      </vt:variant>
      <vt:variant>
        <vt:lpwstr/>
      </vt:variant>
      <vt:variant>
        <vt:lpwstr>_Toc84840694</vt:lpwstr>
      </vt:variant>
      <vt:variant>
        <vt:i4>1179705</vt:i4>
      </vt:variant>
      <vt:variant>
        <vt:i4>128</vt:i4>
      </vt:variant>
      <vt:variant>
        <vt:i4>0</vt:i4>
      </vt:variant>
      <vt:variant>
        <vt:i4>5</vt:i4>
      </vt:variant>
      <vt:variant>
        <vt:lpwstr/>
      </vt:variant>
      <vt:variant>
        <vt:lpwstr>_Toc84840693</vt:lpwstr>
      </vt:variant>
      <vt:variant>
        <vt:i4>1245241</vt:i4>
      </vt:variant>
      <vt:variant>
        <vt:i4>122</vt:i4>
      </vt:variant>
      <vt:variant>
        <vt:i4>0</vt:i4>
      </vt:variant>
      <vt:variant>
        <vt:i4>5</vt:i4>
      </vt:variant>
      <vt:variant>
        <vt:lpwstr/>
      </vt:variant>
      <vt:variant>
        <vt:lpwstr>_Toc84840692</vt:lpwstr>
      </vt:variant>
      <vt:variant>
        <vt:i4>1048633</vt:i4>
      </vt:variant>
      <vt:variant>
        <vt:i4>116</vt:i4>
      </vt:variant>
      <vt:variant>
        <vt:i4>0</vt:i4>
      </vt:variant>
      <vt:variant>
        <vt:i4>5</vt:i4>
      </vt:variant>
      <vt:variant>
        <vt:lpwstr/>
      </vt:variant>
      <vt:variant>
        <vt:lpwstr>_Toc84840691</vt:lpwstr>
      </vt:variant>
      <vt:variant>
        <vt:i4>1114169</vt:i4>
      </vt:variant>
      <vt:variant>
        <vt:i4>110</vt:i4>
      </vt:variant>
      <vt:variant>
        <vt:i4>0</vt:i4>
      </vt:variant>
      <vt:variant>
        <vt:i4>5</vt:i4>
      </vt:variant>
      <vt:variant>
        <vt:lpwstr/>
      </vt:variant>
      <vt:variant>
        <vt:lpwstr>_Toc84840690</vt:lpwstr>
      </vt:variant>
      <vt:variant>
        <vt:i4>1572920</vt:i4>
      </vt:variant>
      <vt:variant>
        <vt:i4>104</vt:i4>
      </vt:variant>
      <vt:variant>
        <vt:i4>0</vt:i4>
      </vt:variant>
      <vt:variant>
        <vt:i4>5</vt:i4>
      </vt:variant>
      <vt:variant>
        <vt:lpwstr/>
      </vt:variant>
      <vt:variant>
        <vt:lpwstr>_Toc84840689</vt:lpwstr>
      </vt:variant>
      <vt:variant>
        <vt:i4>1638456</vt:i4>
      </vt:variant>
      <vt:variant>
        <vt:i4>98</vt:i4>
      </vt:variant>
      <vt:variant>
        <vt:i4>0</vt:i4>
      </vt:variant>
      <vt:variant>
        <vt:i4>5</vt:i4>
      </vt:variant>
      <vt:variant>
        <vt:lpwstr/>
      </vt:variant>
      <vt:variant>
        <vt:lpwstr>_Toc84840688</vt:lpwstr>
      </vt:variant>
      <vt:variant>
        <vt:i4>1441848</vt:i4>
      </vt:variant>
      <vt:variant>
        <vt:i4>92</vt:i4>
      </vt:variant>
      <vt:variant>
        <vt:i4>0</vt:i4>
      </vt:variant>
      <vt:variant>
        <vt:i4>5</vt:i4>
      </vt:variant>
      <vt:variant>
        <vt:lpwstr/>
      </vt:variant>
      <vt:variant>
        <vt:lpwstr>_Toc84840687</vt:lpwstr>
      </vt:variant>
      <vt:variant>
        <vt:i4>1507384</vt:i4>
      </vt:variant>
      <vt:variant>
        <vt:i4>86</vt:i4>
      </vt:variant>
      <vt:variant>
        <vt:i4>0</vt:i4>
      </vt:variant>
      <vt:variant>
        <vt:i4>5</vt:i4>
      </vt:variant>
      <vt:variant>
        <vt:lpwstr/>
      </vt:variant>
      <vt:variant>
        <vt:lpwstr>_Toc84840686</vt:lpwstr>
      </vt:variant>
      <vt:variant>
        <vt:i4>1310776</vt:i4>
      </vt:variant>
      <vt:variant>
        <vt:i4>80</vt:i4>
      </vt:variant>
      <vt:variant>
        <vt:i4>0</vt:i4>
      </vt:variant>
      <vt:variant>
        <vt:i4>5</vt:i4>
      </vt:variant>
      <vt:variant>
        <vt:lpwstr/>
      </vt:variant>
      <vt:variant>
        <vt:lpwstr>_Toc84840685</vt:lpwstr>
      </vt:variant>
      <vt:variant>
        <vt:i4>1376312</vt:i4>
      </vt:variant>
      <vt:variant>
        <vt:i4>74</vt:i4>
      </vt:variant>
      <vt:variant>
        <vt:i4>0</vt:i4>
      </vt:variant>
      <vt:variant>
        <vt:i4>5</vt:i4>
      </vt:variant>
      <vt:variant>
        <vt:lpwstr/>
      </vt:variant>
      <vt:variant>
        <vt:lpwstr>_Toc84840684</vt:lpwstr>
      </vt:variant>
      <vt:variant>
        <vt:i4>1179704</vt:i4>
      </vt:variant>
      <vt:variant>
        <vt:i4>68</vt:i4>
      </vt:variant>
      <vt:variant>
        <vt:i4>0</vt:i4>
      </vt:variant>
      <vt:variant>
        <vt:i4>5</vt:i4>
      </vt:variant>
      <vt:variant>
        <vt:lpwstr/>
      </vt:variant>
      <vt:variant>
        <vt:lpwstr>_Toc84840683</vt:lpwstr>
      </vt:variant>
      <vt:variant>
        <vt:i4>1245240</vt:i4>
      </vt:variant>
      <vt:variant>
        <vt:i4>62</vt:i4>
      </vt:variant>
      <vt:variant>
        <vt:i4>0</vt:i4>
      </vt:variant>
      <vt:variant>
        <vt:i4>5</vt:i4>
      </vt:variant>
      <vt:variant>
        <vt:lpwstr/>
      </vt:variant>
      <vt:variant>
        <vt:lpwstr>_Toc84840682</vt:lpwstr>
      </vt:variant>
      <vt:variant>
        <vt:i4>1048632</vt:i4>
      </vt:variant>
      <vt:variant>
        <vt:i4>56</vt:i4>
      </vt:variant>
      <vt:variant>
        <vt:i4>0</vt:i4>
      </vt:variant>
      <vt:variant>
        <vt:i4>5</vt:i4>
      </vt:variant>
      <vt:variant>
        <vt:lpwstr/>
      </vt:variant>
      <vt:variant>
        <vt:lpwstr>_Toc84840681</vt:lpwstr>
      </vt:variant>
      <vt:variant>
        <vt:i4>1114168</vt:i4>
      </vt:variant>
      <vt:variant>
        <vt:i4>50</vt:i4>
      </vt:variant>
      <vt:variant>
        <vt:i4>0</vt:i4>
      </vt:variant>
      <vt:variant>
        <vt:i4>5</vt:i4>
      </vt:variant>
      <vt:variant>
        <vt:lpwstr/>
      </vt:variant>
      <vt:variant>
        <vt:lpwstr>_Toc84840680</vt:lpwstr>
      </vt:variant>
      <vt:variant>
        <vt:i4>1572919</vt:i4>
      </vt:variant>
      <vt:variant>
        <vt:i4>44</vt:i4>
      </vt:variant>
      <vt:variant>
        <vt:i4>0</vt:i4>
      </vt:variant>
      <vt:variant>
        <vt:i4>5</vt:i4>
      </vt:variant>
      <vt:variant>
        <vt:lpwstr/>
      </vt:variant>
      <vt:variant>
        <vt:lpwstr>_Toc84840679</vt:lpwstr>
      </vt:variant>
      <vt:variant>
        <vt:i4>1638455</vt:i4>
      </vt:variant>
      <vt:variant>
        <vt:i4>38</vt:i4>
      </vt:variant>
      <vt:variant>
        <vt:i4>0</vt:i4>
      </vt:variant>
      <vt:variant>
        <vt:i4>5</vt:i4>
      </vt:variant>
      <vt:variant>
        <vt:lpwstr/>
      </vt:variant>
      <vt:variant>
        <vt:lpwstr>_Toc84840678</vt:lpwstr>
      </vt:variant>
      <vt:variant>
        <vt:i4>1441847</vt:i4>
      </vt:variant>
      <vt:variant>
        <vt:i4>32</vt:i4>
      </vt:variant>
      <vt:variant>
        <vt:i4>0</vt:i4>
      </vt:variant>
      <vt:variant>
        <vt:i4>5</vt:i4>
      </vt:variant>
      <vt:variant>
        <vt:lpwstr/>
      </vt:variant>
      <vt:variant>
        <vt:lpwstr>_Toc84840677</vt:lpwstr>
      </vt:variant>
      <vt:variant>
        <vt:i4>1507383</vt:i4>
      </vt:variant>
      <vt:variant>
        <vt:i4>26</vt:i4>
      </vt:variant>
      <vt:variant>
        <vt:i4>0</vt:i4>
      </vt:variant>
      <vt:variant>
        <vt:i4>5</vt:i4>
      </vt:variant>
      <vt:variant>
        <vt:lpwstr/>
      </vt:variant>
      <vt:variant>
        <vt:lpwstr>_Toc84840676</vt:lpwstr>
      </vt:variant>
      <vt:variant>
        <vt:i4>1310775</vt:i4>
      </vt:variant>
      <vt:variant>
        <vt:i4>20</vt:i4>
      </vt:variant>
      <vt:variant>
        <vt:i4>0</vt:i4>
      </vt:variant>
      <vt:variant>
        <vt:i4>5</vt:i4>
      </vt:variant>
      <vt:variant>
        <vt:lpwstr/>
      </vt:variant>
      <vt:variant>
        <vt:lpwstr>_Toc84840675</vt:lpwstr>
      </vt:variant>
      <vt:variant>
        <vt:i4>1376311</vt:i4>
      </vt:variant>
      <vt:variant>
        <vt:i4>14</vt:i4>
      </vt:variant>
      <vt:variant>
        <vt:i4>0</vt:i4>
      </vt:variant>
      <vt:variant>
        <vt:i4>5</vt:i4>
      </vt:variant>
      <vt:variant>
        <vt:lpwstr/>
      </vt:variant>
      <vt:variant>
        <vt:lpwstr>_Toc84840674</vt:lpwstr>
      </vt:variant>
      <vt:variant>
        <vt:i4>1179703</vt:i4>
      </vt:variant>
      <vt:variant>
        <vt:i4>8</vt:i4>
      </vt:variant>
      <vt:variant>
        <vt:i4>0</vt:i4>
      </vt:variant>
      <vt:variant>
        <vt:i4>5</vt:i4>
      </vt:variant>
      <vt:variant>
        <vt:lpwstr/>
      </vt:variant>
      <vt:variant>
        <vt:lpwstr>_Toc84840673</vt:lpwstr>
      </vt:variant>
      <vt:variant>
        <vt:i4>1245239</vt:i4>
      </vt:variant>
      <vt:variant>
        <vt:i4>2</vt:i4>
      </vt:variant>
      <vt:variant>
        <vt:i4>0</vt:i4>
      </vt:variant>
      <vt:variant>
        <vt:i4>5</vt:i4>
      </vt:variant>
      <vt:variant>
        <vt:lpwstr/>
      </vt:variant>
      <vt:variant>
        <vt:lpwstr>_Toc848406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
  <cp:revision>3</cp:revision>
  <cp:lastPrinted>2021-06-08T06:40:00Z</cp:lastPrinted>
  <dcterms:created xsi:type="dcterms:W3CDTF">2021-10-22T07:57:00Z</dcterms:created>
  <dcterms:modified xsi:type="dcterms:W3CDTF">2021-10-22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1A6C215D48DA4F81B3463D9ECC5CB0</vt:lpwstr>
  </property>
</Properties>
</file>